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7EED1D" w14:textId="5ED4DADB" w:rsidR="00461524" w:rsidRPr="000E2CD2" w:rsidRDefault="001D5ECB">
      <w:pPr>
        <w:rPr>
          <w:rFonts w:cstheme="minorHAnsi"/>
          <w:b/>
          <w:sz w:val="32"/>
          <w:szCs w:val="32"/>
          <w:shd w:val="pct15" w:color="auto" w:fill="FFFFFF"/>
        </w:rPr>
      </w:pPr>
      <w:r w:rsidRPr="000E2CD2">
        <w:rPr>
          <w:rFonts w:cstheme="minorHAnsi"/>
          <w:b/>
          <w:sz w:val="32"/>
          <w:szCs w:val="32"/>
          <w:shd w:val="pct15" w:color="auto" w:fill="FFFFFF"/>
        </w:rPr>
        <w:t>Part 1</w:t>
      </w:r>
      <w:r w:rsidR="00557890" w:rsidRPr="000E2CD2">
        <w:rPr>
          <w:rFonts w:cstheme="minorHAnsi"/>
          <w:b/>
          <w:sz w:val="32"/>
          <w:szCs w:val="32"/>
          <w:shd w:val="pct15" w:color="auto" w:fill="FFFFFF"/>
        </w:rPr>
        <w:t xml:space="preserve"> </w:t>
      </w:r>
      <w:r w:rsidR="00BC6B24" w:rsidRPr="000E2CD2">
        <w:rPr>
          <w:rFonts w:cstheme="minorHAnsi"/>
          <w:b/>
          <w:sz w:val="32"/>
          <w:szCs w:val="32"/>
          <w:shd w:val="pct15" w:color="auto" w:fill="FFFFFF"/>
        </w:rPr>
        <w:t>Company 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7053"/>
      </w:tblGrid>
      <w:tr w:rsidR="000C6DE5" w:rsidRPr="000E2CD2" w14:paraId="43BD831B" w14:textId="77777777" w:rsidTr="000C6DE5">
        <w:tc>
          <w:tcPr>
            <w:tcW w:w="2689" w:type="dxa"/>
          </w:tcPr>
          <w:p w14:paraId="27437BF6" w14:textId="0C76ABB1" w:rsidR="000C6DE5" w:rsidRPr="000E2CD2" w:rsidRDefault="000C6DE5" w:rsidP="001D5ECB">
            <w:pPr>
              <w:rPr>
                <w:rFonts w:cstheme="minorHAnsi"/>
                <w:b/>
                <w:sz w:val="32"/>
                <w:szCs w:val="32"/>
              </w:rPr>
            </w:pPr>
            <w:r w:rsidRPr="000E2CD2">
              <w:rPr>
                <w:rFonts w:cstheme="minorHAnsi"/>
                <w:b/>
                <w:sz w:val="32"/>
                <w:szCs w:val="32"/>
              </w:rPr>
              <w:t>Company Name</w:t>
            </w:r>
            <w:r w:rsidRPr="000E2CD2">
              <w:rPr>
                <w:rFonts w:cstheme="minorHAnsi"/>
                <w:b/>
                <w:sz w:val="32"/>
                <w:szCs w:val="32"/>
              </w:rPr>
              <w:tab/>
            </w:r>
          </w:p>
        </w:tc>
        <w:sdt>
          <w:sdtPr>
            <w:rPr>
              <w:rStyle w:val="Style1"/>
            </w:rPr>
            <w:id w:val="-1816395394"/>
            <w:placeholder>
              <w:docPart w:val="B834E5485D1A442FB4D05297DC934F24"/>
            </w:placeholder>
            <w:showingPlcHdr/>
          </w:sdtPr>
          <w:sdtEndPr>
            <w:rPr>
              <w:rStyle w:val="DefaultParagraphFont"/>
              <w:rFonts w:cstheme="minorHAnsi"/>
              <w:sz w:val="32"/>
              <w:szCs w:val="32"/>
            </w:rPr>
          </w:sdtEndPr>
          <w:sdtContent>
            <w:bookmarkStart w:id="0" w:name="_GoBack" w:displacedByCustomXml="prev"/>
            <w:tc>
              <w:tcPr>
                <w:tcW w:w="7053" w:type="dxa"/>
              </w:tcPr>
              <w:p w14:paraId="62F74922" w14:textId="042F4AC7" w:rsidR="000C6DE5" w:rsidRPr="000E2CD2" w:rsidRDefault="00800B64" w:rsidP="001D5ECB">
                <w:pPr>
                  <w:rPr>
                    <w:rFonts w:cstheme="minorHAnsi"/>
                    <w:sz w:val="32"/>
                    <w:szCs w:val="32"/>
                  </w:rPr>
                </w:pPr>
                <w:r w:rsidRPr="00800B64">
                  <w:rPr>
                    <w:rStyle w:val="PlaceholderText"/>
                  </w:rPr>
                  <w:t>Company Name</w:t>
                </w:r>
              </w:p>
            </w:tc>
            <w:bookmarkEnd w:id="0" w:displacedByCustomXml="next"/>
          </w:sdtContent>
        </w:sdt>
      </w:tr>
      <w:tr w:rsidR="000C6DE5" w:rsidRPr="000E2CD2" w14:paraId="43C7A7CC" w14:textId="77777777" w:rsidTr="000C6DE5">
        <w:tc>
          <w:tcPr>
            <w:tcW w:w="2689" w:type="dxa"/>
          </w:tcPr>
          <w:p w14:paraId="585B6FE9" w14:textId="26BF3660" w:rsidR="000C6DE5" w:rsidRPr="000E2CD2" w:rsidRDefault="000C6DE5" w:rsidP="001D5ECB">
            <w:pPr>
              <w:rPr>
                <w:rFonts w:cstheme="minorHAnsi"/>
                <w:b/>
                <w:sz w:val="32"/>
                <w:szCs w:val="32"/>
              </w:rPr>
            </w:pPr>
            <w:r w:rsidRPr="000E2CD2">
              <w:rPr>
                <w:rFonts w:cstheme="minorHAnsi"/>
                <w:b/>
                <w:sz w:val="32"/>
                <w:szCs w:val="32"/>
              </w:rPr>
              <w:t>Phone Number</w:t>
            </w:r>
          </w:p>
        </w:tc>
        <w:sdt>
          <w:sdtPr>
            <w:rPr>
              <w:rFonts w:cstheme="minorHAnsi"/>
              <w:sz w:val="32"/>
              <w:szCs w:val="32"/>
            </w:rPr>
            <w:id w:val="603622954"/>
            <w:placeholder>
              <w:docPart w:val="DFA2D0B0FA56494E9209270B904C4451"/>
            </w:placeholder>
            <w:showingPlcHdr/>
          </w:sdtPr>
          <w:sdtEndPr/>
          <w:sdtContent>
            <w:tc>
              <w:tcPr>
                <w:tcW w:w="7053" w:type="dxa"/>
              </w:tcPr>
              <w:p w14:paraId="46E113F6" w14:textId="54E9E748" w:rsidR="000C6DE5" w:rsidRPr="000E2CD2" w:rsidRDefault="00800B64" w:rsidP="001D5ECB">
                <w:pPr>
                  <w:rPr>
                    <w:rFonts w:cstheme="minorHAnsi"/>
                    <w:sz w:val="32"/>
                    <w:szCs w:val="32"/>
                  </w:rPr>
                </w:pPr>
                <w:r w:rsidRPr="00800B64">
                  <w:rPr>
                    <w:rStyle w:val="PlaceholderText"/>
                  </w:rPr>
                  <w:t>Company Phone Number</w:t>
                </w:r>
              </w:p>
            </w:tc>
          </w:sdtContent>
        </w:sdt>
      </w:tr>
      <w:tr w:rsidR="00BC6B24" w:rsidRPr="000E2CD2" w14:paraId="2483D497" w14:textId="77777777" w:rsidTr="000C6DE5">
        <w:tc>
          <w:tcPr>
            <w:tcW w:w="2689" w:type="dxa"/>
          </w:tcPr>
          <w:p w14:paraId="7134069C" w14:textId="3B2D2A63" w:rsidR="00BC6B24" w:rsidRPr="000E2CD2" w:rsidRDefault="00BC6B24" w:rsidP="001D5ECB">
            <w:pPr>
              <w:rPr>
                <w:rFonts w:cstheme="minorHAnsi"/>
                <w:b/>
                <w:sz w:val="32"/>
                <w:szCs w:val="32"/>
              </w:rPr>
            </w:pPr>
            <w:r w:rsidRPr="000E2CD2">
              <w:rPr>
                <w:rFonts w:cstheme="minorHAnsi"/>
                <w:b/>
                <w:sz w:val="32"/>
                <w:szCs w:val="32"/>
              </w:rPr>
              <w:t>Address</w:t>
            </w:r>
          </w:p>
        </w:tc>
        <w:tc>
          <w:tcPr>
            <w:tcW w:w="7053" w:type="dxa"/>
          </w:tcPr>
          <w:p w14:paraId="231CD77E" w14:textId="51EBA85B" w:rsidR="00BC6B24" w:rsidRPr="000E2CD2" w:rsidRDefault="00591E93" w:rsidP="00AE419C">
            <w:pPr>
              <w:tabs>
                <w:tab w:val="left" w:pos="1478"/>
                <w:tab w:val="left" w:pos="3884"/>
              </w:tabs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524060312"/>
                <w:placeholder>
                  <w:docPart w:val="651AF33E1B8542E5903C2774119851C7"/>
                </w:placeholder>
                <w:showingPlcHdr/>
              </w:sdtPr>
              <w:sdtEndPr/>
              <w:sdtContent>
                <w:r w:rsidR="00800B64" w:rsidRPr="00800B64">
                  <w:rPr>
                    <w:rStyle w:val="PlaceholderText"/>
                  </w:rPr>
                  <w:t>Street</w:t>
                </w:r>
              </w:sdtContent>
            </w:sdt>
            <w:r w:rsidR="00AE419C">
              <w:rPr>
                <w:rFonts w:cstheme="minorHAnsi"/>
                <w:sz w:val="32"/>
                <w:szCs w:val="32"/>
              </w:rPr>
              <w:tab/>
            </w:r>
            <w:sdt>
              <w:sdtPr>
                <w:rPr>
                  <w:rFonts w:cstheme="minorHAnsi"/>
                  <w:sz w:val="32"/>
                  <w:szCs w:val="32"/>
                </w:rPr>
                <w:id w:val="1691865798"/>
                <w:placeholder>
                  <w:docPart w:val="3D2AF48D2D0644C8B3D14F7C7D7AF25B"/>
                </w:placeholder>
                <w:showingPlcHdr/>
              </w:sdtPr>
              <w:sdtEndPr/>
              <w:sdtContent>
                <w:r w:rsidR="00AE419C">
                  <w:rPr>
                    <w:rStyle w:val="PlaceholderText"/>
                  </w:rPr>
                  <w:t>City</w:t>
                </w:r>
              </w:sdtContent>
            </w:sdt>
            <w:r w:rsidR="00AE419C">
              <w:rPr>
                <w:rFonts w:cstheme="minorHAnsi"/>
                <w:sz w:val="32"/>
                <w:szCs w:val="32"/>
              </w:rPr>
              <w:t xml:space="preserve">       </w:t>
            </w:r>
            <w:sdt>
              <w:sdtPr>
                <w:rPr>
                  <w:rFonts w:cstheme="minorHAnsi"/>
                  <w:sz w:val="32"/>
                  <w:szCs w:val="32"/>
                </w:rPr>
                <w:id w:val="2107847887"/>
                <w:placeholder>
                  <w:docPart w:val="53E566888E424F99A573C421543660E9"/>
                </w:placeholder>
                <w:showingPlcHdr/>
              </w:sdtPr>
              <w:sdtEndPr/>
              <w:sdtContent>
                <w:r w:rsidR="00AE419C" w:rsidRPr="00800B64">
                  <w:rPr>
                    <w:rStyle w:val="PlaceholderText"/>
                  </w:rPr>
                  <w:t>S</w:t>
                </w:r>
                <w:r w:rsidR="00AE419C">
                  <w:rPr>
                    <w:rStyle w:val="PlaceholderText"/>
                  </w:rPr>
                  <w:t>tate</w:t>
                </w:r>
              </w:sdtContent>
            </w:sdt>
          </w:p>
        </w:tc>
      </w:tr>
      <w:tr w:rsidR="00BC6B24" w:rsidRPr="000E2CD2" w14:paraId="72C59F57" w14:textId="77777777" w:rsidTr="000C6DE5">
        <w:tc>
          <w:tcPr>
            <w:tcW w:w="2689" w:type="dxa"/>
          </w:tcPr>
          <w:p w14:paraId="707F7A32" w14:textId="77777777" w:rsidR="00BC6B24" w:rsidRPr="000E2CD2" w:rsidRDefault="00BC6B24" w:rsidP="001D5ECB">
            <w:pPr>
              <w:rPr>
                <w:rFonts w:cstheme="minorHAnsi"/>
                <w:b/>
                <w:sz w:val="32"/>
                <w:szCs w:val="32"/>
              </w:rPr>
            </w:pPr>
          </w:p>
        </w:tc>
        <w:tc>
          <w:tcPr>
            <w:tcW w:w="7053" w:type="dxa"/>
          </w:tcPr>
          <w:p w14:paraId="657FCC18" w14:textId="430B07D3" w:rsidR="00BC6B24" w:rsidRPr="000E2CD2" w:rsidRDefault="00591E93" w:rsidP="001D5ECB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2074348656"/>
                <w:placeholder>
                  <w:docPart w:val="0AB76724D57D4E8C8B62C5A1324AF755"/>
                </w:placeholder>
                <w:showingPlcHdr/>
              </w:sdtPr>
              <w:sdtEndPr/>
              <w:sdtContent>
                <w:r w:rsidR="00AE419C">
                  <w:rPr>
                    <w:rStyle w:val="PlaceholderText"/>
                  </w:rPr>
                  <w:t>Zip</w:t>
                </w:r>
              </w:sdtContent>
            </w:sdt>
            <w:r w:rsidR="00800B64">
              <w:rPr>
                <w:rFonts w:cstheme="minorHAnsi"/>
                <w:sz w:val="32"/>
                <w:szCs w:val="32"/>
              </w:rPr>
              <w:t xml:space="preserve">     </w:t>
            </w:r>
            <w:sdt>
              <w:sdtPr>
                <w:rPr>
                  <w:rFonts w:cstheme="minorHAnsi"/>
                  <w:sz w:val="32"/>
                  <w:szCs w:val="32"/>
                </w:rPr>
                <w:id w:val="-1414624699"/>
                <w:placeholder>
                  <w:docPart w:val="1349B7AC9CD3483895702A8862545F30"/>
                </w:placeholder>
                <w:showingPlcHdr/>
              </w:sdtPr>
              <w:sdtEndPr/>
              <w:sdtContent>
                <w:r w:rsidR="00AE419C">
                  <w:rPr>
                    <w:rStyle w:val="PlaceholderText"/>
                  </w:rPr>
                  <w:t>Country</w:t>
                </w:r>
              </w:sdtContent>
            </w:sdt>
          </w:p>
        </w:tc>
      </w:tr>
      <w:tr w:rsidR="00BC6B24" w:rsidRPr="000E2CD2" w14:paraId="2DD5F8A4" w14:textId="77777777" w:rsidTr="000C6DE5">
        <w:tc>
          <w:tcPr>
            <w:tcW w:w="2689" w:type="dxa"/>
          </w:tcPr>
          <w:p w14:paraId="04F61BB8" w14:textId="68B56988" w:rsidR="00BC6B24" w:rsidRPr="000E2CD2" w:rsidRDefault="00BC6B24" w:rsidP="001D5ECB">
            <w:pPr>
              <w:rPr>
                <w:rFonts w:cstheme="minorHAnsi"/>
                <w:b/>
                <w:sz w:val="32"/>
                <w:szCs w:val="32"/>
              </w:rPr>
            </w:pPr>
            <w:r w:rsidRPr="000E2CD2">
              <w:rPr>
                <w:rFonts w:cstheme="minorHAnsi"/>
                <w:b/>
                <w:sz w:val="32"/>
                <w:szCs w:val="32"/>
              </w:rPr>
              <w:t>Company Website</w:t>
            </w:r>
          </w:p>
        </w:tc>
        <w:sdt>
          <w:sdtPr>
            <w:rPr>
              <w:rFonts w:cstheme="minorHAnsi"/>
              <w:sz w:val="32"/>
              <w:szCs w:val="32"/>
            </w:rPr>
            <w:id w:val="-1889948637"/>
            <w:placeholder>
              <w:docPart w:val="0803819AD1C4425CB64F7ED9C9959135"/>
            </w:placeholder>
            <w:showingPlcHdr/>
          </w:sdtPr>
          <w:sdtEndPr/>
          <w:sdtContent>
            <w:tc>
              <w:tcPr>
                <w:tcW w:w="7053" w:type="dxa"/>
              </w:tcPr>
              <w:p w14:paraId="70920BA7" w14:textId="05855256" w:rsidR="00BC6B24" w:rsidRPr="000E2CD2" w:rsidRDefault="00800B64" w:rsidP="001D5ECB">
                <w:pPr>
                  <w:rPr>
                    <w:rFonts w:cstheme="minorHAnsi"/>
                    <w:sz w:val="32"/>
                    <w:szCs w:val="32"/>
                  </w:rPr>
                </w:pPr>
                <w:r>
                  <w:rPr>
                    <w:rStyle w:val="PlaceholderText"/>
                  </w:rPr>
                  <w:t>Website URL</w:t>
                </w:r>
              </w:p>
            </w:tc>
          </w:sdtContent>
        </w:sdt>
      </w:tr>
      <w:tr w:rsidR="00275DAF" w:rsidRPr="000E2CD2" w14:paraId="2D90AB64" w14:textId="77777777" w:rsidTr="000C6DE5">
        <w:tc>
          <w:tcPr>
            <w:tcW w:w="2689" w:type="dxa"/>
          </w:tcPr>
          <w:p w14:paraId="425854EF" w14:textId="72C5E525" w:rsidR="00275DAF" w:rsidRPr="000E2CD2" w:rsidRDefault="00275DAF" w:rsidP="001D5ECB">
            <w:pPr>
              <w:rPr>
                <w:rFonts w:cstheme="minorHAnsi"/>
                <w:b/>
                <w:sz w:val="32"/>
                <w:szCs w:val="32"/>
              </w:rPr>
            </w:pPr>
            <w:r w:rsidRPr="000E2CD2">
              <w:rPr>
                <w:rFonts w:cstheme="minorHAnsi"/>
                <w:b/>
                <w:sz w:val="32"/>
                <w:szCs w:val="32"/>
              </w:rPr>
              <w:t>System Name</w:t>
            </w:r>
          </w:p>
        </w:tc>
        <w:sdt>
          <w:sdtPr>
            <w:rPr>
              <w:rFonts w:cstheme="minorHAnsi"/>
              <w:sz w:val="32"/>
              <w:szCs w:val="32"/>
            </w:rPr>
            <w:id w:val="-355507239"/>
            <w:placeholder>
              <w:docPart w:val="74BB6180803C460AB9B99CFBF150C6AC"/>
            </w:placeholder>
            <w:showingPlcHdr/>
          </w:sdtPr>
          <w:sdtEndPr/>
          <w:sdtContent>
            <w:tc>
              <w:tcPr>
                <w:tcW w:w="7053" w:type="dxa"/>
              </w:tcPr>
              <w:p w14:paraId="51BF28E5" w14:textId="50420DC4" w:rsidR="00275DAF" w:rsidRPr="000E2CD2" w:rsidRDefault="00800B64" w:rsidP="001D5ECB">
                <w:pPr>
                  <w:rPr>
                    <w:rFonts w:cstheme="minorHAnsi"/>
                    <w:sz w:val="32"/>
                    <w:szCs w:val="32"/>
                  </w:rPr>
                </w:pPr>
                <w:r w:rsidRPr="00800B64">
                  <w:rPr>
                    <w:rStyle w:val="PlaceholderText"/>
                  </w:rPr>
                  <w:t>Connectivity System name</w:t>
                </w:r>
              </w:p>
            </w:tc>
          </w:sdtContent>
        </w:sdt>
      </w:tr>
      <w:tr w:rsidR="00F70E7A" w:rsidRPr="000E2CD2" w14:paraId="20990676" w14:textId="77777777" w:rsidTr="000C6DE5">
        <w:tc>
          <w:tcPr>
            <w:tcW w:w="2689" w:type="dxa"/>
          </w:tcPr>
          <w:p w14:paraId="5C93D639" w14:textId="52B56539" w:rsidR="00F70E7A" w:rsidRPr="000E2CD2" w:rsidRDefault="00F70E7A" w:rsidP="001D5ECB">
            <w:pPr>
              <w:rPr>
                <w:rFonts w:cstheme="minorHAnsi"/>
                <w:b/>
                <w:sz w:val="32"/>
                <w:szCs w:val="32"/>
              </w:rPr>
            </w:pPr>
            <w:r>
              <w:rPr>
                <w:rFonts w:cstheme="minorHAnsi" w:hint="eastAsia"/>
                <w:b/>
                <w:sz w:val="32"/>
                <w:szCs w:val="32"/>
              </w:rPr>
              <w:t>S</w:t>
            </w:r>
            <w:r>
              <w:rPr>
                <w:rFonts w:cstheme="minorHAnsi"/>
                <w:b/>
                <w:sz w:val="32"/>
                <w:szCs w:val="32"/>
              </w:rPr>
              <w:t>ystem Type</w:t>
            </w:r>
          </w:p>
        </w:tc>
        <w:sdt>
          <w:sdtPr>
            <w:rPr>
              <w:rFonts w:cstheme="minorHAnsi"/>
              <w:sz w:val="32"/>
              <w:szCs w:val="32"/>
            </w:rPr>
            <w:id w:val="-1887939684"/>
            <w:placeholder>
              <w:docPart w:val="29DA0408701544A9A41E01A4164C0E0C"/>
            </w:placeholder>
            <w:showingPlcHdr/>
            <w:dropDownList>
              <w:listItem w:displayText="Channel Manager" w:value="Channel Manager"/>
              <w:listItem w:displayText="PMS" w:value="PMS"/>
              <w:listItem w:displayText="CRS" w:value="CRS"/>
              <w:listItem w:displayText="RMS" w:value="RMS"/>
              <w:listItem w:displayText="Rate Allocator" w:value="Rate Allocator"/>
              <w:listItem w:displayText="Vacation Rental Managment" w:value="Vacation Rental Managment"/>
            </w:dropDownList>
          </w:sdtPr>
          <w:sdtEndPr/>
          <w:sdtContent>
            <w:tc>
              <w:tcPr>
                <w:tcW w:w="7053" w:type="dxa"/>
              </w:tcPr>
              <w:p w14:paraId="2E8E3521" w14:textId="69DD0466" w:rsidR="00F70E7A" w:rsidRPr="000E2CD2" w:rsidRDefault="00F70E7A" w:rsidP="001D5ECB">
                <w:pPr>
                  <w:rPr>
                    <w:rFonts w:cstheme="minorHAnsi"/>
                    <w:sz w:val="32"/>
                    <w:szCs w:val="32"/>
                  </w:rPr>
                </w:pPr>
                <w:r w:rsidRPr="008652B6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7A500342" w14:textId="66ABF450" w:rsidR="000C6DE5" w:rsidRPr="000E2CD2" w:rsidRDefault="000C6DE5" w:rsidP="001D5ECB">
      <w:pPr>
        <w:rPr>
          <w:rFonts w:cstheme="minorHAnsi"/>
          <w:sz w:val="32"/>
          <w:szCs w:val="32"/>
        </w:rPr>
      </w:pPr>
    </w:p>
    <w:p w14:paraId="500F90C4" w14:textId="30797962" w:rsidR="008E118C" w:rsidRPr="000E2CD2" w:rsidRDefault="008E118C">
      <w:pPr>
        <w:rPr>
          <w:rFonts w:cstheme="minorHAnsi"/>
          <w:b/>
          <w:sz w:val="32"/>
          <w:szCs w:val="32"/>
        </w:rPr>
      </w:pPr>
      <w:r w:rsidRPr="000E2CD2">
        <w:rPr>
          <w:rFonts w:cstheme="minorHAnsi"/>
          <w:b/>
          <w:sz w:val="32"/>
          <w:szCs w:val="32"/>
        </w:rPr>
        <w:t xml:space="preserve">Adopted </w:t>
      </w:r>
      <w:r w:rsidR="00626608">
        <w:rPr>
          <w:rFonts w:cstheme="minorHAnsi"/>
          <w:b/>
          <w:sz w:val="32"/>
          <w:szCs w:val="32"/>
        </w:rPr>
        <w:t>Applications (API)</w:t>
      </w:r>
    </w:p>
    <w:tbl>
      <w:tblPr>
        <w:tblStyle w:val="TableGrid"/>
        <w:tblW w:w="107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33"/>
        <w:gridCol w:w="6430"/>
      </w:tblGrid>
      <w:tr w:rsidR="00CA525A" w:rsidRPr="000E2CD2" w14:paraId="335A3953" w14:textId="77777777" w:rsidTr="00CA525A">
        <w:trPr>
          <w:trHeight w:val="263"/>
        </w:trPr>
        <w:tc>
          <w:tcPr>
            <w:tcW w:w="4333" w:type="dxa"/>
          </w:tcPr>
          <w:p w14:paraId="07F2F635" w14:textId="3F9E2A63" w:rsidR="000C6DE5" w:rsidRPr="000E2CD2" w:rsidRDefault="00591E93" w:rsidP="000C6DE5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390978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00B64">
                  <w:rPr>
                    <w:rFonts w:ascii="MS Gothic" w:eastAsia="MS Gothic" w:hAnsi="MS Gothic" w:cstheme="minorHAnsi" w:hint="eastAsia"/>
                    <w:sz w:val="32"/>
                    <w:szCs w:val="32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b/>
                <w:sz w:val="32"/>
                <w:szCs w:val="32"/>
                <w:lang w:eastAsia="ko-KR" w:bidi="hi-IN"/>
              </w:rPr>
              <w:t xml:space="preserve"> EQC Avail &amp; Rates</w:t>
            </w:r>
          </w:p>
        </w:tc>
        <w:tc>
          <w:tcPr>
            <w:tcW w:w="6430" w:type="dxa"/>
          </w:tcPr>
          <w:p w14:paraId="272E3955" w14:textId="55B3FEED" w:rsidR="000C6DE5" w:rsidRPr="000E2CD2" w:rsidRDefault="00591E93" w:rsidP="000C6DE5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b/>
                  <w:sz w:val="32"/>
                  <w:szCs w:val="32"/>
                  <w:lang w:eastAsia="ko-KR" w:bidi="hi-IN"/>
                </w:rPr>
                <w:id w:val="620340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208A1">
                  <w:rPr>
                    <w:rFonts w:ascii="MS Gothic" w:eastAsia="MS Gothic" w:hAnsi="MS Gothic" w:cstheme="minorHAnsi" w:hint="eastAsia"/>
                    <w:b/>
                    <w:sz w:val="32"/>
                    <w:szCs w:val="32"/>
                    <w:lang w:eastAsia="ko-KR" w:bidi="hi-IN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b/>
                <w:sz w:val="32"/>
                <w:szCs w:val="32"/>
                <w:lang w:eastAsia="ko-KR" w:bidi="hi-IN"/>
              </w:rPr>
              <w:t xml:space="preserve"> Product</w:t>
            </w:r>
          </w:p>
        </w:tc>
      </w:tr>
      <w:tr w:rsidR="00CA525A" w:rsidRPr="000E2CD2" w14:paraId="788E04D1" w14:textId="77777777" w:rsidTr="00CA525A">
        <w:trPr>
          <w:trHeight w:val="254"/>
        </w:trPr>
        <w:tc>
          <w:tcPr>
            <w:tcW w:w="4333" w:type="dxa"/>
          </w:tcPr>
          <w:p w14:paraId="27624C30" w14:textId="55727954" w:rsidR="000C6DE5" w:rsidRPr="000E2CD2" w:rsidRDefault="00591E93" w:rsidP="000C6DE5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1600058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D2">
                  <w:rPr>
                    <w:rFonts w:ascii="MS Gothic" w:eastAsia="MS Gothic" w:hAnsi="MS Gothic" w:cstheme="minorHAnsi" w:hint="eastAsia"/>
                    <w:sz w:val="32"/>
                    <w:szCs w:val="32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b/>
                <w:sz w:val="32"/>
                <w:szCs w:val="32"/>
                <w:lang w:eastAsia="ko-KR" w:bidi="hi-IN"/>
              </w:rPr>
              <w:t xml:space="preserve"> EQC BR &amp;BC</w:t>
            </w:r>
          </w:p>
        </w:tc>
        <w:tc>
          <w:tcPr>
            <w:tcW w:w="6430" w:type="dxa"/>
          </w:tcPr>
          <w:p w14:paraId="19449ED5" w14:textId="3CFDAF88" w:rsidR="000C6DE5" w:rsidRPr="000E2CD2" w:rsidRDefault="00591E93" w:rsidP="000C6DE5">
            <w:pPr>
              <w:rPr>
                <w:rFonts w:cstheme="minorHAnsi"/>
                <w:b/>
                <w:sz w:val="32"/>
                <w:szCs w:val="32"/>
                <w:lang w:eastAsia="ko-KR" w:bidi="hi-IN"/>
              </w:rPr>
            </w:pPr>
            <w:sdt>
              <w:sdtPr>
                <w:rPr>
                  <w:rFonts w:cstheme="minorHAnsi"/>
                  <w:b/>
                  <w:sz w:val="32"/>
                  <w:szCs w:val="32"/>
                  <w:lang w:eastAsia="ko-KR" w:bidi="hi-IN"/>
                </w:rPr>
                <w:id w:val="-490484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D2">
                  <w:rPr>
                    <w:rFonts w:ascii="MS Gothic" w:eastAsia="MS Gothic" w:hAnsi="MS Gothic" w:cstheme="minorHAnsi" w:hint="eastAsia"/>
                    <w:b/>
                    <w:sz w:val="32"/>
                    <w:szCs w:val="32"/>
                    <w:lang w:eastAsia="ko-KR" w:bidi="hi-IN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b/>
                <w:sz w:val="32"/>
                <w:szCs w:val="32"/>
                <w:lang w:eastAsia="ko-KR" w:bidi="hi-IN"/>
              </w:rPr>
              <w:t xml:space="preserve"> Products </w:t>
            </w:r>
            <w:r w:rsidR="00CA525A" w:rsidRPr="00CA525A">
              <w:rPr>
                <w:rFonts w:cstheme="minorHAnsi"/>
                <w:b/>
                <w:sz w:val="32"/>
                <w:szCs w:val="32"/>
                <w:lang w:eastAsia="ko-KR" w:bidi="hi-IN"/>
              </w:rPr>
              <w:t xml:space="preserve">Availability </w:t>
            </w:r>
            <w:r w:rsidR="000C6DE5" w:rsidRPr="000E2CD2">
              <w:rPr>
                <w:rFonts w:cstheme="minorHAnsi"/>
                <w:b/>
                <w:sz w:val="32"/>
                <w:szCs w:val="32"/>
                <w:lang w:eastAsia="ko-KR" w:bidi="hi-IN"/>
              </w:rPr>
              <w:t>&amp; Rates Retrieval</w:t>
            </w:r>
          </w:p>
        </w:tc>
      </w:tr>
      <w:tr w:rsidR="00CA525A" w:rsidRPr="000E2CD2" w14:paraId="73120387" w14:textId="77777777" w:rsidTr="00CA525A">
        <w:trPr>
          <w:trHeight w:val="214"/>
        </w:trPr>
        <w:tc>
          <w:tcPr>
            <w:tcW w:w="4333" w:type="dxa"/>
          </w:tcPr>
          <w:p w14:paraId="07E7131B" w14:textId="47B58236" w:rsidR="000C6DE5" w:rsidRPr="000E2CD2" w:rsidRDefault="00591E93" w:rsidP="000C6DE5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b/>
                  <w:sz w:val="32"/>
                  <w:szCs w:val="32"/>
                  <w:lang w:eastAsia="ko-KR" w:bidi="hi-IN"/>
                </w:rPr>
                <w:id w:val="1061519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D2">
                  <w:rPr>
                    <w:rFonts w:ascii="MS Gothic" w:eastAsia="MS Gothic" w:hAnsi="MS Gothic" w:cstheme="minorHAnsi" w:hint="eastAsia"/>
                    <w:b/>
                    <w:sz w:val="32"/>
                    <w:szCs w:val="32"/>
                    <w:lang w:eastAsia="ko-KR" w:bidi="hi-IN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b/>
                <w:sz w:val="32"/>
                <w:szCs w:val="32"/>
                <w:lang w:eastAsia="ko-KR" w:bidi="hi-IN"/>
              </w:rPr>
              <w:t xml:space="preserve"> Booking Notification</w:t>
            </w:r>
          </w:p>
        </w:tc>
        <w:tc>
          <w:tcPr>
            <w:tcW w:w="6430" w:type="dxa"/>
          </w:tcPr>
          <w:p w14:paraId="665557B1" w14:textId="6C38D5CB" w:rsidR="000C6DE5" w:rsidRPr="00CA525A" w:rsidRDefault="00591E93" w:rsidP="00CA525A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ascii="MS Gothic" w:eastAsia="MS Gothic" w:hAnsi="MS Gothic" w:cstheme="minorHAnsi"/>
                  <w:sz w:val="32"/>
                  <w:szCs w:val="32"/>
                </w:rPr>
                <w:id w:val="156636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CD2" w:rsidRPr="00CA525A">
                  <w:rPr>
                    <w:rFonts w:ascii="MS Gothic" w:eastAsia="MS Gothic" w:hAnsi="MS Gothic" w:cstheme="minorHAnsi" w:hint="eastAsia"/>
                    <w:sz w:val="32"/>
                    <w:szCs w:val="32"/>
                  </w:rPr>
                  <w:t>☐</w:t>
                </w:r>
              </w:sdtContent>
            </w:sdt>
            <w:r w:rsidR="000C6DE5" w:rsidRPr="00CA525A">
              <w:rPr>
                <w:rFonts w:cstheme="minorHAnsi"/>
                <w:b/>
                <w:sz w:val="32"/>
                <w:szCs w:val="32"/>
                <w:lang w:bidi="hi-IN"/>
              </w:rPr>
              <w:t xml:space="preserve"> Image</w:t>
            </w:r>
          </w:p>
        </w:tc>
      </w:tr>
    </w:tbl>
    <w:p w14:paraId="6E08971F" w14:textId="77777777" w:rsidR="00CA525A" w:rsidRDefault="00CA525A">
      <w:pPr>
        <w:rPr>
          <w:rFonts w:cstheme="minorHAnsi"/>
          <w:b/>
          <w:sz w:val="32"/>
          <w:szCs w:val="32"/>
        </w:rPr>
      </w:pPr>
    </w:p>
    <w:p w14:paraId="42921FBB" w14:textId="5253A5B3" w:rsidR="00143945" w:rsidRPr="000E2CD2" w:rsidRDefault="000C6DE5">
      <w:pPr>
        <w:rPr>
          <w:rFonts w:cstheme="minorHAnsi"/>
          <w:b/>
          <w:sz w:val="32"/>
          <w:szCs w:val="32"/>
        </w:rPr>
      </w:pPr>
      <w:r w:rsidRPr="000E2CD2">
        <w:rPr>
          <w:rFonts w:cstheme="minorHAnsi"/>
          <w:b/>
          <w:sz w:val="32"/>
          <w:szCs w:val="32"/>
        </w:rPr>
        <w:t>Support Cont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71"/>
        <w:gridCol w:w="4871"/>
      </w:tblGrid>
      <w:tr w:rsidR="00275DAF" w:rsidRPr="000E2CD2" w14:paraId="51997314" w14:textId="77777777" w:rsidTr="00275DAF">
        <w:tc>
          <w:tcPr>
            <w:tcW w:w="4871" w:type="dxa"/>
          </w:tcPr>
          <w:p w14:paraId="08E5E64B" w14:textId="7A8E0562" w:rsidR="00275DAF" w:rsidRPr="000E2CD2" w:rsidRDefault="00626608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 w:hint="eastAsia"/>
                <w:sz w:val="32"/>
                <w:szCs w:val="32"/>
              </w:rPr>
              <w:t>P</w:t>
            </w:r>
            <w:r>
              <w:rPr>
                <w:rFonts w:cstheme="minorHAnsi"/>
                <w:sz w:val="32"/>
                <w:szCs w:val="32"/>
              </w:rPr>
              <w:t>rimary Support Contact</w:t>
            </w:r>
          </w:p>
        </w:tc>
        <w:tc>
          <w:tcPr>
            <w:tcW w:w="4871" w:type="dxa"/>
          </w:tcPr>
          <w:p w14:paraId="799EBBDB" w14:textId="433AFC7D" w:rsidR="00275DAF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638788712"/>
                <w:placeholder>
                  <w:docPart w:val="BA3C461E568F446188685425D2FE1492"/>
                </w:placeholder>
                <w:showingPlcHdr/>
              </w:sdtPr>
              <w:sdtEndPr/>
              <w:sdtContent>
                <w:r w:rsidR="00B8361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Person/Rep Name</w:t>
                </w:r>
              </w:sdtContent>
            </w:sdt>
          </w:p>
          <w:p w14:paraId="76C07D72" w14:textId="244BAE53" w:rsidR="00275DAF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1647552782"/>
                <w:placeholder>
                  <w:docPart w:val="05134A43F0FB4F7BB3E1D59FD05C4C85"/>
                </w:placeholder>
                <w:showingPlcHdr/>
              </w:sdtPr>
              <w:sdtEndPr/>
              <w:sdtContent>
                <w:r w:rsidR="007B17E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Email</w:t>
                </w:r>
              </w:sdtContent>
            </w:sdt>
            <w:r w:rsidR="00AE419C">
              <w:rPr>
                <w:rFonts w:cstheme="minorHAnsi" w:hint="eastAsia"/>
                <w:sz w:val="32"/>
                <w:szCs w:val="32"/>
              </w:rPr>
              <w:t xml:space="preserve"> </w:t>
            </w:r>
            <w:r w:rsidR="00AE419C">
              <w:rPr>
                <w:rFonts w:cstheme="minorHAnsi"/>
                <w:sz w:val="32"/>
                <w:szCs w:val="32"/>
              </w:rPr>
              <w:t xml:space="preserve"> </w:t>
            </w:r>
            <w:sdt>
              <w:sdtPr>
                <w:rPr>
                  <w:rFonts w:cstheme="minorHAnsi"/>
                  <w:sz w:val="32"/>
                  <w:szCs w:val="32"/>
                </w:rPr>
                <w:id w:val="-273029107"/>
                <w:placeholder>
                  <w:docPart w:val="3FB101FB14BE4CBA82B1E3D96BF24066"/>
                </w:placeholder>
                <w:showingPlcHdr/>
              </w:sdtPr>
              <w:sdtEndPr/>
              <w:sdtContent>
                <w:r w:rsidR="007B17E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Phone Number</w:t>
                </w:r>
              </w:sdtContent>
            </w:sdt>
          </w:p>
        </w:tc>
      </w:tr>
      <w:tr w:rsidR="00275DAF" w:rsidRPr="000E2CD2" w14:paraId="0FB04F5B" w14:textId="77777777" w:rsidTr="00275DAF">
        <w:tc>
          <w:tcPr>
            <w:tcW w:w="4871" w:type="dxa"/>
          </w:tcPr>
          <w:p w14:paraId="06E09911" w14:textId="228A9C19" w:rsidR="00275DAF" w:rsidRPr="000E2CD2" w:rsidRDefault="00275DAF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Generic Support Contact</w:t>
            </w:r>
          </w:p>
        </w:tc>
        <w:tc>
          <w:tcPr>
            <w:tcW w:w="4871" w:type="dxa"/>
          </w:tcPr>
          <w:p w14:paraId="505546DB" w14:textId="77777777" w:rsidR="007B17ED" w:rsidRPr="000E2CD2" w:rsidRDefault="00591E93" w:rsidP="007B17ED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991528021"/>
                <w:placeholder>
                  <w:docPart w:val="DB8BFF74CE934939A87194CA39880952"/>
                </w:placeholder>
                <w:showingPlcHdr/>
              </w:sdtPr>
              <w:sdtEndPr/>
              <w:sdtContent>
                <w:r w:rsidR="007B17E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Person/Rep Name</w:t>
                </w:r>
              </w:sdtContent>
            </w:sdt>
          </w:p>
          <w:p w14:paraId="715CC9A2" w14:textId="2BA84224" w:rsidR="00275DAF" w:rsidRPr="000E2CD2" w:rsidRDefault="00591E93" w:rsidP="007B17ED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354550020"/>
                <w:placeholder>
                  <w:docPart w:val="7A8E129E59B94780980AB1786C3F5886"/>
                </w:placeholder>
                <w:showingPlcHdr/>
              </w:sdtPr>
              <w:sdtEndPr/>
              <w:sdtContent>
                <w:r w:rsidR="007B17E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Email</w:t>
                </w:r>
              </w:sdtContent>
            </w:sdt>
            <w:r w:rsidR="00AE419C">
              <w:rPr>
                <w:rFonts w:cstheme="minorHAnsi" w:hint="eastAsia"/>
                <w:sz w:val="32"/>
                <w:szCs w:val="32"/>
              </w:rPr>
              <w:t xml:space="preserve"> </w:t>
            </w:r>
            <w:r w:rsidR="00AE419C">
              <w:rPr>
                <w:rFonts w:cstheme="minorHAnsi"/>
                <w:sz w:val="32"/>
                <w:szCs w:val="32"/>
              </w:rPr>
              <w:t xml:space="preserve"> </w:t>
            </w:r>
            <w:sdt>
              <w:sdtPr>
                <w:rPr>
                  <w:rFonts w:cstheme="minorHAnsi"/>
                  <w:sz w:val="32"/>
                  <w:szCs w:val="32"/>
                </w:rPr>
                <w:id w:val="941186000"/>
                <w:placeholder>
                  <w:docPart w:val="149D98AB02C24C3DB907D56E9F791FAA"/>
                </w:placeholder>
                <w:showingPlcHdr/>
              </w:sdtPr>
              <w:sdtEndPr/>
              <w:sdtContent>
                <w:r w:rsidR="007B17E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Phone Number</w:t>
                </w:r>
              </w:sdtContent>
            </w:sdt>
          </w:p>
        </w:tc>
      </w:tr>
      <w:tr w:rsidR="00275DAF" w:rsidRPr="000E2CD2" w14:paraId="13ABBFB9" w14:textId="77777777" w:rsidTr="00275DAF">
        <w:tc>
          <w:tcPr>
            <w:tcW w:w="4871" w:type="dxa"/>
          </w:tcPr>
          <w:p w14:paraId="5D931C4E" w14:textId="03AEC8B9" w:rsidR="00275DAF" w:rsidRPr="000E2CD2" w:rsidRDefault="00557890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Emergency/Outage</w:t>
            </w:r>
            <w:r w:rsidR="00626608">
              <w:rPr>
                <w:rFonts w:cstheme="minorHAnsi"/>
                <w:sz w:val="32"/>
                <w:szCs w:val="32"/>
              </w:rPr>
              <w:t xml:space="preserve"> Contact</w:t>
            </w:r>
          </w:p>
        </w:tc>
        <w:tc>
          <w:tcPr>
            <w:tcW w:w="4871" w:type="dxa"/>
          </w:tcPr>
          <w:p w14:paraId="2ABFFC8A" w14:textId="77777777" w:rsidR="007B17ED" w:rsidRPr="000E2CD2" w:rsidRDefault="00591E93" w:rsidP="007B17ED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926076367"/>
                <w:placeholder>
                  <w:docPart w:val="E78ACE2A523741AF965D3D2E5CC50AF5"/>
                </w:placeholder>
                <w:showingPlcHdr/>
              </w:sdtPr>
              <w:sdtEndPr/>
              <w:sdtContent>
                <w:r w:rsidR="007B17E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Person/Rep Name</w:t>
                </w:r>
              </w:sdtContent>
            </w:sdt>
          </w:p>
          <w:p w14:paraId="6FB1D0FF" w14:textId="67B21A2D" w:rsidR="00275DAF" w:rsidRPr="000E2CD2" w:rsidRDefault="00591E93" w:rsidP="007B17ED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489178366"/>
                <w:placeholder>
                  <w:docPart w:val="134DFCEAA96944DDAD816787A282F74D"/>
                </w:placeholder>
                <w:showingPlcHdr/>
              </w:sdtPr>
              <w:sdtEndPr/>
              <w:sdtContent>
                <w:r w:rsidR="007B17E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Email</w:t>
                </w:r>
              </w:sdtContent>
            </w:sdt>
            <w:r w:rsidR="00AE419C">
              <w:rPr>
                <w:rFonts w:cstheme="minorHAnsi" w:hint="eastAsia"/>
                <w:sz w:val="32"/>
                <w:szCs w:val="32"/>
              </w:rPr>
              <w:t xml:space="preserve"> </w:t>
            </w:r>
            <w:r w:rsidR="00AE419C">
              <w:rPr>
                <w:rFonts w:cstheme="minorHAnsi"/>
                <w:sz w:val="32"/>
                <w:szCs w:val="32"/>
              </w:rPr>
              <w:t xml:space="preserve"> </w:t>
            </w:r>
            <w:sdt>
              <w:sdtPr>
                <w:rPr>
                  <w:rFonts w:cstheme="minorHAnsi"/>
                  <w:sz w:val="32"/>
                  <w:szCs w:val="32"/>
                </w:rPr>
                <w:id w:val="-1463797001"/>
                <w:placeholder>
                  <w:docPart w:val="BB85234A9A0C4972AC8533CC4CA524ED"/>
                </w:placeholder>
                <w:showingPlcHdr/>
              </w:sdtPr>
              <w:sdtEndPr/>
              <w:sdtContent>
                <w:r w:rsidR="007B17E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Phone Number</w:t>
                </w:r>
              </w:sdtContent>
            </w:sdt>
          </w:p>
        </w:tc>
      </w:tr>
      <w:tr w:rsidR="00626608" w:rsidRPr="000E2CD2" w14:paraId="4A5223ED" w14:textId="77777777" w:rsidTr="003B5B71">
        <w:tc>
          <w:tcPr>
            <w:tcW w:w="4871" w:type="dxa"/>
          </w:tcPr>
          <w:p w14:paraId="4F384EF0" w14:textId="77777777" w:rsidR="00626608" w:rsidRDefault="00626608" w:rsidP="0062660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EQC ID Linked Email</w:t>
            </w:r>
            <w:r>
              <w:rPr>
                <w:rFonts w:cstheme="minorHAnsi"/>
                <w:sz w:val="32"/>
                <w:szCs w:val="32"/>
              </w:rPr>
              <w:t xml:space="preserve"> </w:t>
            </w:r>
          </w:p>
          <w:p w14:paraId="2AA731B1" w14:textId="3E392441" w:rsidR="00626608" w:rsidRPr="000E2CD2" w:rsidRDefault="00626608" w:rsidP="00626608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eastAsia="Times New Roman"/>
              </w:rPr>
              <w:t>(Email associated to System and EQC credentials)</w:t>
            </w:r>
          </w:p>
        </w:tc>
        <w:tc>
          <w:tcPr>
            <w:tcW w:w="4871" w:type="dxa"/>
            <w:vAlign w:val="center"/>
          </w:tcPr>
          <w:p w14:paraId="6B2A2173" w14:textId="3130AE00" w:rsidR="00626608" w:rsidRDefault="00591E93" w:rsidP="00626608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901945939"/>
                <w:placeholder>
                  <w:docPart w:val="D93E34A9D9564C0CA2B8F9CA6650718D"/>
                </w:placeholder>
                <w:showingPlcHdr/>
              </w:sdtPr>
              <w:sdtEndPr/>
              <w:sdtContent>
                <w:r w:rsidR="00626608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Email</w:t>
                </w:r>
              </w:sdtContent>
            </w:sdt>
          </w:p>
        </w:tc>
      </w:tr>
    </w:tbl>
    <w:p w14:paraId="01280E96" w14:textId="5A465FC2" w:rsidR="004B6D88" w:rsidRPr="000E2CD2" w:rsidRDefault="00CA525A" w:rsidP="00CA525A">
      <w:pPr>
        <w:tabs>
          <w:tab w:val="left" w:pos="6980"/>
        </w:tabs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ab/>
      </w:r>
    </w:p>
    <w:p w14:paraId="2D415B8C" w14:textId="014FEFF6" w:rsidR="007D3469" w:rsidRPr="000E2CD2" w:rsidRDefault="00557890">
      <w:pPr>
        <w:rPr>
          <w:rFonts w:cstheme="minorHAnsi"/>
          <w:b/>
          <w:sz w:val="32"/>
          <w:szCs w:val="32"/>
          <w:shd w:val="pct15" w:color="auto" w:fill="FFFFFF"/>
        </w:rPr>
      </w:pPr>
      <w:r w:rsidRPr="000E2CD2">
        <w:rPr>
          <w:rFonts w:cstheme="minorHAnsi"/>
          <w:b/>
          <w:sz w:val="32"/>
          <w:szCs w:val="32"/>
          <w:shd w:val="pct15" w:color="auto" w:fill="FFFFFF"/>
        </w:rPr>
        <w:t xml:space="preserve">Part 2 </w:t>
      </w:r>
      <w:r w:rsidR="007D3469" w:rsidRPr="000E2CD2">
        <w:rPr>
          <w:rFonts w:cstheme="minorHAnsi"/>
          <w:b/>
          <w:sz w:val="32"/>
          <w:szCs w:val="32"/>
          <w:shd w:val="pct15" w:color="auto" w:fill="FFFFFF"/>
        </w:rPr>
        <w:t>Security Requirement</w:t>
      </w:r>
      <w:r w:rsidR="00AE419C">
        <w:rPr>
          <w:rFonts w:cstheme="minorHAnsi"/>
          <w:b/>
          <w:sz w:val="32"/>
          <w:szCs w:val="32"/>
          <w:shd w:val="pct15" w:color="auto" w:fill="FFFFFF"/>
        </w:rPr>
        <w:t xml:space="preserve"> and Mis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1809"/>
      </w:tblGrid>
      <w:tr w:rsidR="00557890" w:rsidRPr="000E2CD2" w14:paraId="63D78E08" w14:textId="77777777" w:rsidTr="007B17ED">
        <w:tc>
          <w:tcPr>
            <w:tcW w:w="7933" w:type="dxa"/>
          </w:tcPr>
          <w:p w14:paraId="01D3A90D" w14:textId="4A691EF4" w:rsidR="00557890" w:rsidRPr="000E2CD2" w:rsidRDefault="00626608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Is</w:t>
            </w:r>
            <w:r w:rsidR="00557890" w:rsidRPr="000E2CD2">
              <w:rPr>
                <w:rFonts w:cstheme="minorHAnsi"/>
                <w:sz w:val="32"/>
                <w:szCs w:val="32"/>
              </w:rPr>
              <w:t xml:space="preserve"> your company PCI-DSS Compliant</w:t>
            </w:r>
            <w:r w:rsidR="00CA525A">
              <w:rPr>
                <w:rFonts w:cstheme="minorHAnsi"/>
                <w:sz w:val="32"/>
                <w:szCs w:val="32"/>
              </w:rPr>
              <w:t>?</w:t>
            </w:r>
          </w:p>
        </w:tc>
        <w:tc>
          <w:tcPr>
            <w:tcW w:w="1809" w:type="dxa"/>
            <w:vAlign w:val="center"/>
          </w:tcPr>
          <w:p w14:paraId="3008FCD0" w14:textId="0927A3DE" w:rsidR="00557890" w:rsidRPr="000E2CD2" w:rsidRDefault="00591E93" w:rsidP="007B17ED">
            <w:pPr>
              <w:jc w:val="both"/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807463292"/>
                <w:placeholder>
                  <w:docPart w:val="41E64292BE3A4988B410D55BFA9C85C4"/>
                </w:placeholder>
                <w:showingPlcHdr/>
                <w:dropDownList>
                  <w:listItem w:displayText="YES" w:value="YES"/>
                  <w:listItem w:displayText="NO" w:value="NO"/>
                  <w:listItem w:displayText="Planing" w:value="Planing"/>
                </w:dropDownList>
              </w:sdtPr>
              <w:sdtEndPr/>
              <w:sdtContent>
                <w:r w:rsidR="007B17E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7B17ED" w:rsidRPr="000E2CD2" w14:paraId="4A8400E4" w14:textId="77777777" w:rsidTr="007B17ED">
        <w:tc>
          <w:tcPr>
            <w:tcW w:w="7933" w:type="dxa"/>
          </w:tcPr>
          <w:p w14:paraId="211017F3" w14:textId="4A9DB260" w:rsidR="007B17ED" w:rsidRPr="000E2CD2" w:rsidRDefault="00666700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 w:hint="eastAsia"/>
                <w:sz w:val="32"/>
                <w:szCs w:val="32"/>
              </w:rPr>
              <w:t xml:space="preserve">If </w:t>
            </w:r>
            <w:r w:rsidR="00CA525A">
              <w:rPr>
                <w:rFonts w:cstheme="minorHAnsi"/>
                <w:sz w:val="32"/>
                <w:szCs w:val="32"/>
              </w:rPr>
              <w:t xml:space="preserve">no, do you have </w:t>
            </w:r>
            <w:r w:rsidR="001B0CE7">
              <w:rPr>
                <w:rFonts w:cstheme="minorHAnsi"/>
                <w:sz w:val="32"/>
                <w:szCs w:val="32"/>
              </w:rPr>
              <w:t>any plans to become PCI compliant, when would that be</w:t>
            </w:r>
            <w:r w:rsidR="00CA525A">
              <w:rPr>
                <w:rFonts w:cstheme="minorHAnsi"/>
                <w:sz w:val="32"/>
                <w:szCs w:val="32"/>
              </w:rPr>
              <w:t>?</w:t>
            </w:r>
          </w:p>
        </w:tc>
        <w:tc>
          <w:tcPr>
            <w:tcW w:w="1809" w:type="dxa"/>
            <w:vAlign w:val="center"/>
          </w:tcPr>
          <w:sdt>
            <w:sdtPr>
              <w:rPr>
                <w:rFonts w:cstheme="minorHAnsi"/>
                <w:noProof/>
                <w:sz w:val="32"/>
                <w:szCs w:val="32"/>
              </w:rPr>
              <w:id w:val="482279124"/>
              <w:placeholder>
                <w:docPart w:val="CF366472508944FE8D6188163617C34B"/>
              </w:placeholder>
            </w:sdtPr>
            <w:sdtEndPr/>
            <w:sdtContent>
              <w:sdt>
                <w:sdtPr>
                  <w:rPr>
                    <w:rFonts w:cstheme="minorHAnsi"/>
                    <w:noProof/>
                    <w:sz w:val="32"/>
                    <w:szCs w:val="32"/>
                  </w:rPr>
                  <w:id w:val="-177653649"/>
                  <w15:repeatingSection/>
                </w:sdtPr>
                <w:sdtEndPr/>
                <w:sdtContent>
                  <w:sdt>
                    <w:sdtPr>
                      <w:rPr>
                        <w:rFonts w:cstheme="minorHAnsi"/>
                        <w:noProof/>
                        <w:sz w:val="32"/>
                        <w:szCs w:val="32"/>
                      </w:rPr>
                      <w:id w:val="-1528786329"/>
                      <w:placeholder>
                        <w:docPart w:val="DefaultPlaceholder_-1854013436"/>
                      </w:placeholder>
                      <w15:repeatingSectionItem/>
                    </w:sdtPr>
                    <w:sdtEndPr/>
                    <w:sdtContent>
                      <w:p w14:paraId="01739767" w14:textId="0D24ED4D" w:rsidR="007B17ED" w:rsidRPr="000E2CD2" w:rsidRDefault="00591E93" w:rsidP="007B17ED">
                        <w:pPr>
                          <w:jc w:val="both"/>
                          <w:rPr>
                            <w:rFonts w:cstheme="minorHAnsi"/>
                            <w:sz w:val="32"/>
                            <w:szCs w:val="32"/>
                          </w:rPr>
                        </w:pPr>
                        <w:sdt>
                          <w:sdtPr>
                            <w:rPr>
                              <w:rFonts w:cstheme="minorHAnsi"/>
                              <w:noProof/>
                              <w:sz w:val="32"/>
                              <w:szCs w:val="32"/>
                            </w:rPr>
                            <w:id w:val="214017343"/>
                            <w:placeholder>
                              <w:docPart w:val="DefaultPlaceholder_-1854013440"/>
                            </w:placeholder>
                            <w:showingPlcHdr/>
                          </w:sdtPr>
                          <w:sdtEndPr/>
                          <w:sdtContent>
                            <w:r w:rsidR="00CA525A" w:rsidRPr="00A912C0">
                              <w:rPr>
                                <w:rStyle w:val="PlaceholderText"/>
                              </w:rPr>
                              <w:t>Click or tap here to enter text.</w:t>
                            </w:r>
                          </w:sdtContent>
                        </w:sdt>
                      </w:p>
                    </w:sdtContent>
                  </w:sdt>
                </w:sdtContent>
              </w:sdt>
            </w:sdtContent>
          </w:sdt>
        </w:tc>
      </w:tr>
      <w:tr w:rsidR="00557890" w:rsidRPr="000E2CD2" w14:paraId="08E76DED" w14:textId="77777777" w:rsidTr="007B17ED">
        <w:tc>
          <w:tcPr>
            <w:tcW w:w="7933" w:type="dxa"/>
          </w:tcPr>
          <w:p w14:paraId="5F70AAE9" w14:textId="1D872871" w:rsidR="00557890" w:rsidRPr="000E2CD2" w:rsidRDefault="00CA525A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 xml:space="preserve">If yes, </w:t>
            </w:r>
            <w:proofErr w:type="gramStart"/>
            <w:r>
              <w:rPr>
                <w:rFonts w:cstheme="minorHAnsi"/>
                <w:sz w:val="32"/>
                <w:szCs w:val="32"/>
              </w:rPr>
              <w:t>Have</w:t>
            </w:r>
            <w:proofErr w:type="gramEnd"/>
            <w:r>
              <w:rPr>
                <w:rFonts w:cstheme="minorHAnsi"/>
                <w:sz w:val="32"/>
                <w:szCs w:val="32"/>
              </w:rPr>
              <w:t xml:space="preserve"> </w:t>
            </w:r>
            <w:r w:rsidR="00557890" w:rsidRPr="000E2CD2">
              <w:rPr>
                <w:rFonts w:cstheme="minorHAnsi"/>
                <w:sz w:val="32"/>
                <w:szCs w:val="32"/>
              </w:rPr>
              <w:t>you sen</w:t>
            </w:r>
            <w:r>
              <w:rPr>
                <w:rFonts w:cstheme="minorHAnsi"/>
                <w:sz w:val="32"/>
                <w:szCs w:val="32"/>
              </w:rPr>
              <w:t>t</w:t>
            </w:r>
            <w:r w:rsidR="00557890" w:rsidRPr="000E2CD2">
              <w:rPr>
                <w:rFonts w:cstheme="minorHAnsi"/>
                <w:sz w:val="32"/>
                <w:szCs w:val="32"/>
              </w:rPr>
              <w:t xml:space="preserve"> your AOC of PCI-DSS certification to Expedia</w:t>
            </w:r>
            <w:r>
              <w:rPr>
                <w:rFonts w:cstheme="minorHAnsi"/>
                <w:sz w:val="32"/>
                <w:szCs w:val="32"/>
              </w:rPr>
              <w:t>?</w:t>
            </w:r>
          </w:p>
        </w:tc>
        <w:tc>
          <w:tcPr>
            <w:tcW w:w="1809" w:type="dxa"/>
            <w:vAlign w:val="center"/>
          </w:tcPr>
          <w:p w14:paraId="00599CF7" w14:textId="1D151710" w:rsidR="00557890" w:rsidRPr="000E2CD2" w:rsidRDefault="00591E93" w:rsidP="007B17ED">
            <w:pPr>
              <w:jc w:val="both"/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1055589145"/>
                <w:placeholder>
                  <w:docPart w:val="AAC9B5465C514FB68AB3C4CADFF879A5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4B6D88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557890" w:rsidRPr="000E2CD2" w14:paraId="62AAEBD3" w14:textId="77777777" w:rsidTr="007B17ED">
        <w:tc>
          <w:tcPr>
            <w:tcW w:w="7933" w:type="dxa"/>
          </w:tcPr>
          <w:p w14:paraId="3170C76F" w14:textId="3EAA2AC0" w:rsidR="00557890" w:rsidRPr="000E2CD2" w:rsidRDefault="00CA525A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 xml:space="preserve">Does </w:t>
            </w:r>
            <w:r w:rsidR="00557890" w:rsidRPr="000E2CD2">
              <w:rPr>
                <w:rFonts w:cstheme="minorHAnsi"/>
                <w:sz w:val="32"/>
                <w:szCs w:val="32"/>
              </w:rPr>
              <w:t>your system</w:t>
            </w:r>
            <w:r>
              <w:rPr>
                <w:rFonts w:cstheme="minorHAnsi"/>
                <w:sz w:val="32"/>
                <w:szCs w:val="32"/>
              </w:rPr>
              <w:t xml:space="preserve"> require</w:t>
            </w:r>
            <w:r w:rsidR="00557890" w:rsidRPr="000E2CD2">
              <w:rPr>
                <w:rFonts w:cstheme="minorHAnsi"/>
                <w:sz w:val="32"/>
                <w:szCs w:val="32"/>
              </w:rPr>
              <w:t xml:space="preserve"> Credit Card information</w:t>
            </w:r>
            <w:r>
              <w:rPr>
                <w:rFonts w:cstheme="minorHAnsi"/>
                <w:sz w:val="32"/>
                <w:szCs w:val="32"/>
              </w:rPr>
              <w:t>?</w:t>
            </w:r>
          </w:p>
        </w:tc>
        <w:tc>
          <w:tcPr>
            <w:tcW w:w="1809" w:type="dxa"/>
            <w:vAlign w:val="center"/>
          </w:tcPr>
          <w:p w14:paraId="4E9FC73A" w14:textId="4D227D21" w:rsidR="00557890" w:rsidRPr="000E2CD2" w:rsidRDefault="00591E93" w:rsidP="007B17ED">
            <w:pPr>
              <w:jc w:val="both"/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1639302930"/>
                <w:placeholder>
                  <w:docPart w:val="35B41CC6046E451EA9D3465F0BD71F7C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43F01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557890" w:rsidRPr="000E2CD2" w14:paraId="433ADF84" w14:textId="77777777" w:rsidTr="007B17ED">
        <w:tc>
          <w:tcPr>
            <w:tcW w:w="7933" w:type="dxa"/>
          </w:tcPr>
          <w:p w14:paraId="5225E773" w14:textId="2136E749" w:rsidR="00557890" w:rsidRPr="000E2CD2" w:rsidRDefault="00626608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Does</w:t>
            </w:r>
            <w:r w:rsidR="00557890" w:rsidRPr="000E2CD2">
              <w:rPr>
                <w:rFonts w:cstheme="minorHAnsi"/>
                <w:sz w:val="32"/>
                <w:szCs w:val="32"/>
              </w:rPr>
              <w:t xml:space="preserve"> your system support Expedia Virtual Card(EVC)</w:t>
            </w:r>
            <w:r w:rsidR="00CA525A">
              <w:rPr>
                <w:rFonts w:cstheme="minorHAnsi"/>
                <w:sz w:val="32"/>
                <w:szCs w:val="32"/>
              </w:rPr>
              <w:t>?</w:t>
            </w:r>
          </w:p>
        </w:tc>
        <w:tc>
          <w:tcPr>
            <w:tcW w:w="1809" w:type="dxa"/>
            <w:vAlign w:val="center"/>
          </w:tcPr>
          <w:p w14:paraId="132D12E7" w14:textId="3F273D4B" w:rsidR="00557890" w:rsidRPr="000E2CD2" w:rsidRDefault="00591E93" w:rsidP="007B17ED">
            <w:pPr>
              <w:jc w:val="both"/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2120522543"/>
                <w:placeholder>
                  <w:docPart w:val="45907748579A47F79FD951EFF5D3E118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43F01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AE419C" w:rsidRPr="000E2CD2" w14:paraId="44D5A2CA" w14:textId="77777777" w:rsidTr="007B17ED">
        <w:tc>
          <w:tcPr>
            <w:tcW w:w="7933" w:type="dxa"/>
          </w:tcPr>
          <w:p w14:paraId="187AB3CC" w14:textId="237A167E" w:rsidR="00AE419C" w:rsidRDefault="00AE419C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 w:hint="eastAsia"/>
                <w:sz w:val="32"/>
                <w:szCs w:val="32"/>
              </w:rPr>
              <w:t>D</w:t>
            </w:r>
            <w:r>
              <w:rPr>
                <w:rFonts w:cstheme="minorHAnsi"/>
                <w:sz w:val="32"/>
                <w:szCs w:val="32"/>
              </w:rPr>
              <w:t>o you surface API errors to your system users on UI</w:t>
            </w:r>
            <w:r w:rsidR="00CA525A">
              <w:rPr>
                <w:rFonts w:cstheme="minorHAnsi"/>
                <w:sz w:val="32"/>
                <w:szCs w:val="32"/>
              </w:rPr>
              <w:t>?</w:t>
            </w:r>
          </w:p>
        </w:tc>
        <w:tc>
          <w:tcPr>
            <w:tcW w:w="1809" w:type="dxa"/>
            <w:vAlign w:val="center"/>
          </w:tcPr>
          <w:p w14:paraId="3650623E" w14:textId="1BD525AF" w:rsidR="00AE419C" w:rsidRDefault="00591E93" w:rsidP="007B17ED">
            <w:pPr>
              <w:jc w:val="both"/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322864294"/>
                <w:placeholder>
                  <w:docPart w:val="903270B2FE5441FCBED84B94F5D7C242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AE419C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</w:tbl>
    <w:p w14:paraId="501510C7" w14:textId="79EFE416" w:rsidR="00AE419C" w:rsidRDefault="00AE419C">
      <w:pPr>
        <w:rPr>
          <w:rFonts w:cstheme="minorHAnsi"/>
          <w:b/>
          <w:sz w:val="32"/>
          <w:szCs w:val="32"/>
          <w:shd w:val="pct15" w:color="auto" w:fill="FFFFFF"/>
        </w:rPr>
      </w:pPr>
    </w:p>
    <w:p w14:paraId="66615726" w14:textId="2F4FA3CF" w:rsidR="00557890" w:rsidRPr="000E2CD2" w:rsidRDefault="00557890">
      <w:pPr>
        <w:rPr>
          <w:rFonts w:cstheme="minorHAnsi"/>
          <w:b/>
          <w:sz w:val="32"/>
          <w:szCs w:val="32"/>
          <w:shd w:val="pct15" w:color="auto" w:fill="FFFFFF"/>
        </w:rPr>
      </w:pPr>
      <w:r w:rsidRPr="000E2CD2">
        <w:rPr>
          <w:rFonts w:cstheme="minorHAnsi"/>
          <w:b/>
          <w:sz w:val="32"/>
          <w:szCs w:val="32"/>
          <w:shd w:val="pct15" w:color="auto" w:fill="FFFFFF"/>
        </w:rPr>
        <w:t>Part 3 System Configuration</w:t>
      </w:r>
    </w:p>
    <w:p w14:paraId="1CD4E41C" w14:textId="77777777" w:rsidR="002D2739" w:rsidRPr="000E2CD2" w:rsidRDefault="002D2739">
      <w:pPr>
        <w:rPr>
          <w:rFonts w:cstheme="minorHAnsi"/>
          <w:sz w:val="32"/>
          <w:szCs w:val="32"/>
        </w:rPr>
      </w:pPr>
      <w:r w:rsidRPr="000E2CD2">
        <w:rPr>
          <w:rFonts w:cstheme="minorHAnsi"/>
          <w:sz w:val="32"/>
          <w:szCs w:val="32"/>
        </w:rPr>
        <w:t>Partner System Support to Expedia Configur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11"/>
        <w:gridCol w:w="4849"/>
        <w:gridCol w:w="2782"/>
      </w:tblGrid>
      <w:tr w:rsidR="000C6DE5" w:rsidRPr="000E2CD2" w14:paraId="36B5A400" w14:textId="77777777" w:rsidTr="00626608"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BDFF" w14:textId="77777777" w:rsidR="000C6DE5" w:rsidRPr="000E2CD2" w:rsidRDefault="000C6DE5">
            <w:pPr>
              <w:rPr>
                <w:rFonts w:cstheme="minorHAnsi"/>
                <w:b/>
                <w:sz w:val="32"/>
                <w:szCs w:val="32"/>
              </w:rPr>
            </w:pPr>
            <w:r w:rsidRPr="000E2CD2">
              <w:rPr>
                <w:rFonts w:cstheme="minorHAnsi"/>
                <w:b/>
                <w:sz w:val="32"/>
                <w:szCs w:val="32"/>
              </w:rPr>
              <w:t>Pricing Model</w:t>
            </w:r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BADBDE" w14:textId="1BE69FF2" w:rsidR="000C6DE5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71230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DE5" w:rsidRPr="000E2CD2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sz w:val="32"/>
                <w:szCs w:val="32"/>
              </w:rPr>
              <w:t xml:space="preserve"> Occupancy Based Pricing</w:t>
            </w:r>
          </w:p>
        </w:tc>
        <w:tc>
          <w:tcPr>
            <w:tcW w:w="2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D74C6" w14:textId="0F2CD9F1" w:rsidR="000C6DE5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1552580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DE5" w:rsidRPr="000E2CD2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sz w:val="32"/>
                <w:szCs w:val="32"/>
              </w:rPr>
              <w:t xml:space="preserve"> Per Day Pricing</w:t>
            </w:r>
          </w:p>
        </w:tc>
      </w:tr>
      <w:tr w:rsidR="000C6DE5" w:rsidRPr="000E2CD2" w14:paraId="47A1A068" w14:textId="77777777" w:rsidTr="00626608">
        <w:tc>
          <w:tcPr>
            <w:tcW w:w="2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16632" w14:textId="77777777" w:rsidR="000C6DE5" w:rsidRPr="000E2CD2" w:rsidRDefault="000C6DE5">
            <w:pPr>
              <w:rPr>
                <w:rFonts w:cstheme="minorHAnsi"/>
                <w:b/>
                <w:sz w:val="32"/>
                <w:szCs w:val="32"/>
              </w:rPr>
            </w:pPr>
            <w:r w:rsidRPr="000E2CD2">
              <w:rPr>
                <w:rFonts w:cstheme="minorHAnsi"/>
                <w:b/>
                <w:sz w:val="32"/>
                <w:szCs w:val="32"/>
              </w:rPr>
              <w:t>Rate Type</w:t>
            </w:r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C654D5" w14:textId="56A800C3" w:rsidR="000C6DE5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2063776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DE5" w:rsidRPr="000E2CD2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sz w:val="32"/>
                <w:szCs w:val="32"/>
              </w:rPr>
              <w:t xml:space="preserve"> SELL (LAR)</w:t>
            </w:r>
          </w:p>
        </w:tc>
        <w:tc>
          <w:tcPr>
            <w:tcW w:w="278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AACBE" w14:textId="08A72D3E" w:rsidR="000C6DE5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83868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DE5" w:rsidRPr="000E2CD2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sz w:val="32"/>
                <w:szCs w:val="32"/>
              </w:rPr>
              <w:t xml:space="preserve"> NET</w:t>
            </w:r>
          </w:p>
        </w:tc>
      </w:tr>
      <w:tr w:rsidR="000C6DE5" w:rsidRPr="000E2CD2" w14:paraId="21436C11" w14:textId="77777777" w:rsidTr="00626608">
        <w:tc>
          <w:tcPr>
            <w:tcW w:w="21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39624" w14:textId="77777777" w:rsidR="000C6DE5" w:rsidRPr="000E2CD2" w:rsidRDefault="000C6DE5">
            <w:pPr>
              <w:rPr>
                <w:rFonts w:cstheme="minorHAnsi"/>
                <w:b/>
                <w:sz w:val="32"/>
                <w:szCs w:val="32"/>
              </w:rPr>
            </w:pPr>
            <w:r w:rsidRPr="000E2CD2">
              <w:rPr>
                <w:rFonts w:cstheme="minorHAnsi"/>
                <w:b/>
                <w:sz w:val="32"/>
                <w:szCs w:val="32"/>
              </w:rPr>
              <w:t>Payment Model</w:t>
            </w:r>
          </w:p>
        </w:tc>
        <w:tc>
          <w:tcPr>
            <w:tcW w:w="4855" w:type="dxa"/>
            <w:tcBorders>
              <w:top w:val="single" w:sz="4" w:space="0" w:color="auto"/>
              <w:left w:val="single" w:sz="4" w:space="0" w:color="auto"/>
            </w:tcBorders>
          </w:tcPr>
          <w:p w14:paraId="0547B035" w14:textId="2A65F605" w:rsidR="000C6DE5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1021202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DE5" w:rsidRPr="000E2CD2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sz w:val="32"/>
                <w:szCs w:val="32"/>
              </w:rPr>
              <w:t xml:space="preserve"> Expedia Collect</w:t>
            </w:r>
          </w:p>
        </w:tc>
        <w:tc>
          <w:tcPr>
            <w:tcW w:w="2785" w:type="dxa"/>
            <w:tcBorders>
              <w:top w:val="single" w:sz="4" w:space="0" w:color="auto"/>
              <w:right w:val="single" w:sz="4" w:space="0" w:color="auto"/>
            </w:tcBorders>
          </w:tcPr>
          <w:p w14:paraId="619EB99B" w14:textId="72811EFC" w:rsidR="000C6DE5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790813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DE5" w:rsidRPr="000E2CD2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sz w:val="32"/>
                <w:szCs w:val="32"/>
              </w:rPr>
              <w:t xml:space="preserve"> Hotel Collect</w:t>
            </w:r>
          </w:p>
        </w:tc>
      </w:tr>
      <w:tr w:rsidR="000C6DE5" w:rsidRPr="000E2CD2" w14:paraId="6B57D4EE" w14:textId="77777777" w:rsidTr="00626608">
        <w:tc>
          <w:tcPr>
            <w:tcW w:w="21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58C36" w14:textId="77777777" w:rsidR="000C6DE5" w:rsidRPr="000E2CD2" w:rsidRDefault="000C6DE5">
            <w:pPr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764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85F96" w14:textId="4944D33C" w:rsidR="000C6DE5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878855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DE5" w:rsidRPr="000E2CD2">
                  <w:rPr>
                    <w:rFonts w:ascii="Segoe UI Symbol" w:eastAsia="MS Gothic" w:hAnsi="Segoe UI Symbol" w:cs="Segoe UI Symbol"/>
                    <w:sz w:val="32"/>
                    <w:szCs w:val="32"/>
                  </w:rPr>
                  <w:t>☐</w:t>
                </w:r>
              </w:sdtContent>
            </w:sdt>
            <w:r w:rsidR="000C6DE5" w:rsidRPr="000E2CD2">
              <w:rPr>
                <w:rFonts w:cstheme="minorHAnsi"/>
                <w:sz w:val="32"/>
                <w:szCs w:val="32"/>
              </w:rPr>
              <w:t xml:space="preserve"> Expedia Traveler Preference</w:t>
            </w:r>
          </w:p>
        </w:tc>
      </w:tr>
    </w:tbl>
    <w:p w14:paraId="00642344" w14:textId="142995CF" w:rsidR="002D2739" w:rsidRPr="000E2CD2" w:rsidRDefault="002D2739">
      <w:pPr>
        <w:rPr>
          <w:rFonts w:cstheme="minorHAnsi"/>
          <w:szCs w:val="32"/>
        </w:rPr>
      </w:pPr>
      <w:r w:rsidRPr="000E2CD2">
        <w:rPr>
          <w:rFonts w:cstheme="minorHAnsi"/>
          <w:i/>
          <w:color w:val="595959" w:themeColor="text1" w:themeTint="A6"/>
          <w:szCs w:val="32"/>
        </w:rPr>
        <w:t xml:space="preserve">CLARIFICATION: Send the right type of rate to Expedia: </w:t>
      </w:r>
      <w:r w:rsidR="000C6DE5" w:rsidRPr="000E2CD2">
        <w:rPr>
          <w:rFonts w:cstheme="minorHAnsi"/>
          <w:i/>
          <w:color w:val="595959" w:themeColor="text1" w:themeTint="A6"/>
          <w:szCs w:val="32"/>
        </w:rPr>
        <w:t xml:space="preserve">SELL/LAR  </w:t>
      </w:r>
      <w:r w:rsidRPr="000E2CD2">
        <w:rPr>
          <w:rFonts w:cstheme="minorHAnsi"/>
          <w:i/>
          <w:color w:val="595959" w:themeColor="text1" w:themeTint="A6"/>
          <w:szCs w:val="32"/>
        </w:rPr>
        <w:t>N</w:t>
      </w:r>
      <w:r w:rsidR="000C6DE5" w:rsidRPr="000E2CD2">
        <w:rPr>
          <w:rFonts w:cstheme="minorHAnsi"/>
          <w:i/>
          <w:color w:val="595959" w:themeColor="text1" w:themeTint="A6"/>
          <w:szCs w:val="32"/>
        </w:rPr>
        <w:t>ET</w:t>
      </w:r>
      <w:r w:rsidRPr="000E2CD2">
        <w:rPr>
          <w:rFonts w:cstheme="minorHAnsi"/>
          <w:i/>
          <w:color w:val="595959" w:themeColor="text1" w:themeTint="A6"/>
          <w:szCs w:val="32"/>
        </w:rPr>
        <w:t xml:space="preserve"> Rate?:  Please refer to </w:t>
      </w:r>
      <w:hyperlink r:id="rId8" w:anchor="send-the-right-type-of-rate-to-expedia-sell-rate-net-rate-or-lar-" w:history="1">
        <w:r w:rsidRPr="000E2CD2">
          <w:rPr>
            <w:rStyle w:val="Hyperlink"/>
            <w:rFonts w:cstheme="minorHAnsi"/>
            <w:color w:val="595959" w:themeColor="text1" w:themeTint="A6"/>
            <w:szCs w:val="32"/>
          </w:rPr>
          <w:t>HERE</w:t>
        </w:r>
      </w:hyperlink>
    </w:p>
    <w:p w14:paraId="1CA99184" w14:textId="77777777" w:rsidR="002D2739" w:rsidRPr="000E2CD2" w:rsidRDefault="002D2739">
      <w:pPr>
        <w:rPr>
          <w:rFonts w:cstheme="minorHAnsi"/>
          <w:sz w:val="32"/>
          <w:szCs w:val="32"/>
        </w:rPr>
      </w:pPr>
    </w:p>
    <w:p w14:paraId="30403612" w14:textId="0D8FC7EC" w:rsidR="001D5ECB" w:rsidRPr="000E2CD2" w:rsidRDefault="00557890">
      <w:pPr>
        <w:rPr>
          <w:rFonts w:cstheme="minorHAnsi"/>
          <w:b/>
          <w:sz w:val="32"/>
          <w:szCs w:val="32"/>
          <w:shd w:val="pct15" w:color="auto" w:fill="FFFFFF"/>
        </w:rPr>
      </w:pPr>
      <w:r w:rsidRPr="000E2CD2">
        <w:rPr>
          <w:rFonts w:cstheme="minorHAnsi"/>
          <w:b/>
          <w:sz w:val="32"/>
          <w:szCs w:val="32"/>
          <w:shd w:val="pct15" w:color="auto" w:fill="FFFFFF"/>
        </w:rPr>
        <w:t xml:space="preserve">Part 4 </w:t>
      </w:r>
      <w:r w:rsidR="001D5ECB" w:rsidRPr="000E2CD2">
        <w:rPr>
          <w:rFonts w:cstheme="minorHAnsi"/>
          <w:b/>
          <w:sz w:val="32"/>
          <w:szCs w:val="32"/>
          <w:shd w:val="pct15" w:color="auto" w:fill="FFFFFF"/>
        </w:rPr>
        <w:t>EQC Availability and Rate update (AR) AP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1809"/>
      </w:tblGrid>
      <w:tr w:rsidR="00557890" w:rsidRPr="000E2CD2" w14:paraId="7D662E35" w14:textId="77777777" w:rsidTr="00557890">
        <w:tc>
          <w:tcPr>
            <w:tcW w:w="7933" w:type="dxa"/>
          </w:tcPr>
          <w:p w14:paraId="3F130E05" w14:textId="7F14C4E9" w:rsidR="00557890" w:rsidRPr="000E2CD2" w:rsidRDefault="00557890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AR refresh available when Synchroniz</w:t>
            </w:r>
            <w:r w:rsidR="00626608">
              <w:rPr>
                <w:rFonts w:cstheme="minorHAnsi"/>
                <w:sz w:val="32"/>
                <w:szCs w:val="32"/>
              </w:rPr>
              <w:t>ation is</w:t>
            </w:r>
            <w:r w:rsidRPr="000E2CD2">
              <w:rPr>
                <w:rFonts w:cstheme="minorHAnsi"/>
                <w:sz w:val="32"/>
                <w:szCs w:val="32"/>
              </w:rPr>
              <w:t xml:space="preserve"> </w:t>
            </w:r>
            <w:r w:rsidR="00626608">
              <w:rPr>
                <w:rFonts w:cstheme="minorHAnsi"/>
                <w:sz w:val="32"/>
                <w:szCs w:val="32"/>
              </w:rPr>
              <w:t>n</w:t>
            </w:r>
            <w:r w:rsidRPr="000E2CD2">
              <w:rPr>
                <w:rFonts w:cstheme="minorHAnsi"/>
                <w:sz w:val="32"/>
                <w:szCs w:val="32"/>
              </w:rPr>
              <w:t>eeded</w:t>
            </w:r>
          </w:p>
        </w:tc>
        <w:tc>
          <w:tcPr>
            <w:tcW w:w="1809" w:type="dxa"/>
          </w:tcPr>
          <w:p w14:paraId="590DB1AD" w14:textId="5F674C12" w:rsidR="00557890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467426656"/>
                <w:placeholder>
                  <w:docPart w:val="5F7379A832154006A2A94A41C974AF6A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43F01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557890" w:rsidRPr="000E2CD2" w14:paraId="122405D2" w14:textId="77777777" w:rsidTr="00557890">
        <w:tc>
          <w:tcPr>
            <w:tcW w:w="7933" w:type="dxa"/>
          </w:tcPr>
          <w:p w14:paraId="5407AAD4" w14:textId="779FA6C1" w:rsidR="00557890" w:rsidRPr="000E2CD2" w:rsidRDefault="00557890" w:rsidP="00557890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 xml:space="preserve">Restriction control: </w:t>
            </w:r>
            <w:r w:rsidR="00626608" w:rsidRPr="000E2CD2">
              <w:rPr>
                <w:rFonts w:cstheme="minorHAnsi"/>
                <w:sz w:val="32"/>
                <w:szCs w:val="32"/>
              </w:rPr>
              <w:t>Open/Close</w:t>
            </w:r>
            <w:r w:rsidR="00626608">
              <w:rPr>
                <w:rFonts w:cstheme="minorHAnsi"/>
                <w:sz w:val="32"/>
                <w:szCs w:val="32"/>
              </w:rPr>
              <w:t xml:space="preserve"> at Room type level</w:t>
            </w:r>
          </w:p>
        </w:tc>
        <w:tc>
          <w:tcPr>
            <w:tcW w:w="1809" w:type="dxa"/>
          </w:tcPr>
          <w:p w14:paraId="45315F5B" w14:textId="18DE48F9" w:rsidR="00557890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375552609"/>
                <w:placeholder>
                  <w:docPart w:val="BBDD60DFD8A4422D91ABD5C965B604A3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D43F01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626608" w:rsidRPr="000E2CD2" w14:paraId="525541B4" w14:textId="77777777" w:rsidTr="00557890">
        <w:tc>
          <w:tcPr>
            <w:tcW w:w="7933" w:type="dxa"/>
          </w:tcPr>
          <w:p w14:paraId="053B4C29" w14:textId="6822CE7D" w:rsidR="00626608" w:rsidRPr="000E2CD2" w:rsidRDefault="00626608" w:rsidP="0062660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Restriction control: Open/Close</w:t>
            </w:r>
            <w:r>
              <w:rPr>
                <w:rFonts w:cstheme="minorHAnsi"/>
                <w:sz w:val="32"/>
                <w:szCs w:val="32"/>
              </w:rPr>
              <w:t xml:space="preserve"> at Rate plan level</w:t>
            </w:r>
          </w:p>
        </w:tc>
        <w:tc>
          <w:tcPr>
            <w:tcW w:w="1809" w:type="dxa"/>
          </w:tcPr>
          <w:p w14:paraId="4EE56B61" w14:textId="07D1D60C" w:rsidR="00626608" w:rsidRDefault="00591E93" w:rsidP="00626608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735227448"/>
                <w:placeholder>
                  <w:docPart w:val="54D1A53A9B4A41859BC36BC36140489E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626608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626608" w:rsidRPr="000E2CD2" w14:paraId="07EBAB1D" w14:textId="77777777" w:rsidTr="00557890">
        <w:tc>
          <w:tcPr>
            <w:tcW w:w="7933" w:type="dxa"/>
          </w:tcPr>
          <w:p w14:paraId="0B000203" w14:textId="3CC4D9FA" w:rsidR="00626608" w:rsidRPr="000E2CD2" w:rsidRDefault="00626608" w:rsidP="0062660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Restriction control: Minimum Maximum Length of Stay</w:t>
            </w:r>
            <w:r w:rsidRPr="000E2CD2">
              <w:rPr>
                <w:rFonts w:cstheme="minorHAnsi"/>
                <w:sz w:val="32"/>
                <w:szCs w:val="32"/>
              </w:rPr>
              <w:tab/>
            </w:r>
          </w:p>
        </w:tc>
        <w:tc>
          <w:tcPr>
            <w:tcW w:w="1809" w:type="dxa"/>
          </w:tcPr>
          <w:p w14:paraId="1A59F3D3" w14:textId="22A24AA8" w:rsidR="00626608" w:rsidRPr="000E2CD2" w:rsidRDefault="00591E93" w:rsidP="00626608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43122182"/>
                <w:placeholder>
                  <w:docPart w:val="EA8168ADA76940C89B8516D558BCB679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626608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626608" w:rsidRPr="000E2CD2" w14:paraId="672731FB" w14:textId="77777777" w:rsidTr="00557890">
        <w:tc>
          <w:tcPr>
            <w:tcW w:w="7933" w:type="dxa"/>
          </w:tcPr>
          <w:p w14:paraId="7710399E" w14:textId="66EB14A6" w:rsidR="00626608" w:rsidRPr="000E2CD2" w:rsidRDefault="00626608" w:rsidP="0062660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Restriction control: Closed to Arrival/Departure</w:t>
            </w:r>
            <w:r w:rsidRPr="000E2CD2">
              <w:rPr>
                <w:rFonts w:cstheme="minorHAnsi"/>
                <w:sz w:val="32"/>
                <w:szCs w:val="32"/>
              </w:rPr>
              <w:tab/>
            </w:r>
          </w:p>
        </w:tc>
        <w:tc>
          <w:tcPr>
            <w:tcW w:w="1809" w:type="dxa"/>
          </w:tcPr>
          <w:p w14:paraId="447F6A8B" w14:textId="4716CC79" w:rsidR="00626608" w:rsidRPr="000E2CD2" w:rsidRDefault="00591E93" w:rsidP="00626608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2110344516"/>
                <w:placeholder>
                  <w:docPart w:val="F61317EAF8BA445293A1361747A51330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626608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626608" w:rsidRPr="000E2CD2" w14:paraId="1F2541BE" w14:textId="77777777" w:rsidTr="00557890">
        <w:tc>
          <w:tcPr>
            <w:tcW w:w="7933" w:type="dxa"/>
          </w:tcPr>
          <w:p w14:paraId="65B56211" w14:textId="3B28DA5E" w:rsidR="00626608" w:rsidRPr="000E2CD2" w:rsidRDefault="00626608" w:rsidP="0062660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Inventory control: Total Inventory Functionality</w:t>
            </w:r>
          </w:p>
        </w:tc>
        <w:tc>
          <w:tcPr>
            <w:tcW w:w="1809" w:type="dxa"/>
          </w:tcPr>
          <w:p w14:paraId="7A8017FD" w14:textId="50AF15B3" w:rsidR="00626608" w:rsidRPr="000E2CD2" w:rsidRDefault="00591E93" w:rsidP="00626608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300609998"/>
                <w:placeholder>
                  <w:docPart w:val="2D62ECEF832B410BA7F24268E4361D8A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626608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626608" w:rsidRPr="000E2CD2" w14:paraId="2AEFF7FA" w14:textId="77777777" w:rsidTr="00557890">
        <w:tc>
          <w:tcPr>
            <w:tcW w:w="7933" w:type="dxa"/>
          </w:tcPr>
          <w:p w14:paraId="7357E12C" w14:textId="6026B8EA" w:rsidR="00626608" w:rsidRPr="000E2CD2" w:rsidRDefault="00626608" w:rsidP="0062660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Maximum Number of Days future inventory</w:t>
            </w:r>
          </w:p>
        </w:tc>
        <w:sdt>
          <w:sdtPr>
            <w:rPr>
              <w:rFonts w:cstheme="minorHAnsi"/>
              <w:sz w:val="32"/>
              <w:szCs w:val="32"/>
            </w:rPr>
            <w:id w:val="612097230"/>
            <w:placeholder>
              <w:docPart w:val="026834A68ADF43AD82249010BBC8C305"/>
            </w:placeholder>
            <w:showingPlcHdr/>
          </w:sdtPr>
          <w:sdtEndPr/>
          <w:sdtContent>
            <w:tc>
              <w:tcPr>
                <w:tcW w:w="1809" w:type="dxa"/>
              </w:tcPr>
              <w:p w14:paraId="0D665C4F" w14:textId="37FFB962" w:rsidR="00626608" w:rsidRPr="000E2CD2" w:rsidRDefault="00626608" w:rsidP="00626608">
                <w:pPr>
                  <w:rPr>
                    <w:rFonts w:cstheme="minorHAnsi"/>
                    <w:sz w:val="32"/>
                    <w:szCs w:val="32"/>
                  </w:rPr>
                </w:pPr>
                <w:r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Days</w:t>
                </w:r>
              </w:p>
            </w:tc>
          </w:sdtContent>
        </w:sdt>
      </w:tr>
      <w:tr w:rsidR="00626608" w:rsidRPr="000E2CD2" w14:paraId="776EB758" w14:textId="77777777" w:rsidTr="00557890">
        <w:tc>
          <w:tcPr>
            <w:tcW w:w="7933" w:type="dxa"/>
          </w:tcPr>
          <w:p w14:paraId="5308EAEA" w14:textId="361494B9" w:rsidR="00626608" w:rsidRPr="000E2CD2" w:rsidRDefault="00626608" w:rsidP="0062660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Maximum Number of Room Types</w:t>
            </w:r>
          </w:p>
        </w:tc>
        <w:sdt>
          <w:sdtPr>
            <w:rPr>
              <w:rFonts w:cstheme="minorHAnsi"/>
              <w:sz w:val="32"/>
              <w:szCs w:val="32"/>
            </w:rPr>
            <w:id w:val="-333533049"/>
            <w:placeholder>
              <w:docPart w:val="5415D3A00699442DBBCB09811249EA8E"/>
            </w:placeholder>
            <w:showingPlcHdr/>
          </w:sdtPr>
          <w:sdtEndPr/>
          <w:sdtContent>
            <w:tc>
              <w:tcPr>
                <w:tcW w:w="1809" w:type="dxa"/>
              </w:tcPr>
              <w:p w14:paraId="1828FC96" w14:textId="52CC9FD4" w:rsidR="00626608" w:rsidRPr="000E2CD2" w:rsidRDefault="00626608" w:rsidP="00626608">
                <w:pPr>
                  <w:rPr>
                    <w:rFonts w:cstheme="minorHAnsi"/>
                    <w:sz w:val="32"/>
                    <w:szCs w:val="32"/>
                  </w:rPr>
                </w:pPr>
                <w:r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Number</w:t>
                </w:r>
              </w:p>
            </w:tc>
          </w:sdtContent>
        </w:sdt>
      </w:tr>
      <w:tr w:rsidR="00626608" w:rsidRPr="000E2CD2" w14:paraId="209C864B" w14:textId="77777777" w:rsidTr="00557890">
        <w:tc>
          <w:tcPr>
            <w:tcW w:w="7933" w:type="dxa"/>
          </w:tcPr>
          <w:p w14:paraId="6D7C954A" w14:textId="77A6AFD3" w:rsidR="00626608" w:rsidRPr="000E2CD2" w:rsidRDefault="00626608" w:rsidP="0062660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Maximum Number of Rate Plans</w:t>
            </w:r>
            <w:r w:rsidRPr="000E2CD2">
              <w:rPr>
                <w:rFonts w:cstheme="minorHAnsi"/>
                <w:sz w:val="32"/>
                <w:szCs w:val="32"/>
              </w:rPr>
              <w:tab/>
            </w:r>
          </w:p>
        </w:tc>
        <w:sdt>
          <w:sdtPr>
            <w:rPr>
              <w:rFonts w:cstheme="minorHAnsi"/>
              <w:sz w:val="32"/>
              <w:szCs w:val="32"/>
            </w:rPr>
            <w:id w:val="1771123223"/>
            <w:placeholder>
              <w:docPart w:val="45E69CB4DF8C44ACB08527B287AE0739"/>
            </w:placeholder>
            <w:showingPlcHdr/>
          </w:sdtPr>
          <w:sdtEndPr/>
          <w:sdtContent>
            <w:tc>
              <w:tcPr>
                <w:tcW w:w="1809" w:type="dxa"/>
              </w:tcPr>
              <w:p w14:paraId="5F782E7E" w14:textId="408B50F4" w:rsidR="00626608" w:rsidRPr="000E2CD2" w:rsidRDefault="00626608" w:rsidP="00626608">
                <w:pPr>
                  <w:rPr>
                    <w:rFonts w:cstheme="minorHAnsi"/>
                    <w:sz w:val="32"/>
                    <w:szCs w:val="32"/>
                  </w:rPr>
                </w:pPr>
                <w:r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Number</w:t>
                </w:r>
              </w:p>
            </w:tc>
          </w:sdtContent>
        </w:sdt>
      </w:tr>
    </w:tbl>
    <w:p w14:paraId="58D6EEFD" w14:textId="7071ED9C" w:rsidR="00372FAF" w:rsidRPr="000E2CD2" w:rsidRDefault="00372FAF">
      <w:pPr>
        <w:rPr>
          <w:rFonts w:cstheme="minorHAnsi"/>
          <w:b/>
          <w:sz w:val="32"/>
          <w:szCs w:val="32"/>
        </w:rPr>
      </w:pPr>
    </w:p>
    <w:p w14:paraId="57F0CEB8" w14:textId="61498A23" w:rsidR="00372FAF" w:rsidRPr="000E2CD2" w:rsidRDefault="00557890">
      <w:pPr>
        <w:rPr>
          <w:rFonts w:cstheme="minorHAnsi"/>
          <w:b/>
          <w:sz w:val="32"/>
          <w:szCs w:val="32"/>
          <w:shd w:val="pct15" w:color="auto" w:fill="FFFFFF"/>
        </w:rPr>
      </w:pPr>
      <w:r w:rsidRPr="000E2CD2">
        <w:rPr>
          <w:rFonts w:cstheme="minorHAnsi"/>
          <w:b/>
          <w:sz w:val="32"/>
          <w:szCs w:val="32"/>
          <w:shd w:val="pct15" w:color="auto" w:fill="FFFFFF"/>
        </w:rPr>
        <w:t xml:space="preserve">Part 5 </w:t>
      </w:r>
      <w:r w:rsidR="00372FAF" w:rsidRPr="000E2CD2">
        <w:rPr>
          <w:rFonts w:cstheme="minorHAnsi"/>
          <w:b/>
          <w:sz w:val="32"/>
          <w:szCs w:val="32"/>
          <w:shd w:val="pct15" w:color="auto" w:fill="FFFFFF"/>
        </w:rPr>
        <w:t>Booking Delivery AP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3"/>
        <w:gridCol w:w="1809"/>
      </w:tblGrid>
      <w:tr w:rsidR="00557890" w:rsidRPr="000E2CD2" w14:paraId="6C0344BC" w14:textId="77777777" w:rsidTr="004B6D88">
        <w:tc>
          <w:tcPr>
            <w:tcW w:w="7933" w:type="dxa"/>
          </w:tcPr>
          <w:p w14:paraId="2123F7D3" w14:textId="6FA6E7EE" w:rsidR="00557890" w:rsidRPr="000E2CD2" w:rsidRDefault="00557890">
            <w:pPr>
              <w:rPr>
                <w:rFonts w:cstheme="minorHAnsi"/>
                <w:sz w:val="32"/>
                <w:szCs w:val="32"/>
              </w:rPr>
            </w:pPr>
            <w:bookmarkStart w:id="1" w:name="_Hlk499291089"/>
            <w:r w:rsidRPr="000E2CD2">
              <w:rPr>
                <w:rFonts w:cstheme="minorHAnsi"/>
                <w:sz w:val="32"/>
                <w:szCs w:val="32"/>
              </w:rPr>
              <w:t>Indicating Special Requests (Code 1-6) on</w:t>
            </w:r>
            <w:r w:rsidR="004B6D88" w:rsidRPr="000E2CD2">
              <w:rPr>
                <w:rFonts w:cstheme="minorHAnsi"/>
                <w:sz w:val="32"/>
                <w:szCs w:val="32"/>
              </w:rPr>
              <w:t xml:space="preserve"> </w:t>
            </w:r>
            <w:r w:rsidRPr="000E2CD2">
              <w:rPr>
                <w:rFonts w:cstheme="minorHAnsi"/>
                <w:sz w:val="32"/>
                <w:szCs w:val="32"/>
              </w:rPr>
              <w:t>UI</w:t>
            </w:r>
          </w:p>
        </w:tc>
        <w:tc>
          <w:tcPr>
            <w:tcW w:w="1809" w:type="dxa"/>
          </w:tcPr>
          <w:p w14:paraId="7BE71AFD" w14:textId="1376C6AB" w:rsidR="00557890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283807534"/>
                <w:placeholder>
                  <w:docPart w:val="A691FA33F76A483AA0D82B6FCD3B282F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B8361D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557890" w:rsidRPr="000E2CD2" w14:paraId="43633AAA" w14:textId="77777777" w:rsidTr="004B6D88">
        <w:tc>
          <w:tcPr>
            <w:tcW w:w="7933" w:type="dxa"/>
          </w:tcPr>
          <w:p w14:paraId="5470BEA1" w14:textId="0D74963A" w:rsidR="00557890" w:rsidRPr="000E2CD2" w:rsidRDefault="00557890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Indication Point of Sales brands (‘Source’ values) on UI</w:t>
            </w:r>
            <w:r w:rsidR="00C50100">
              <w:rPr>
                <w:rFonts w:cstheme="minorHAnsi"/>
                <w:sz w:val="32"/>
                <w:szCs w:val="32"/>
              </w:rPr>
              <w:t xml:space="preserve"> </w:t>
            </w:r>
          </w:p>
        </w:tc>
        <w:tc>
          <w:tcPr>
            <w:tcW w:w="1809" w:type="dxa"/>
          </w:tcPr>
          <w:p w14:paraId="044E1AB5" w14:textId="4DD57BD8" w:rsidR="00557890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525470159"/>
                <w:placeholder>
                  <w:docPart w:val="C5FED4B7CB6445E68C63E48B783D03F5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C50100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4B6D88" w:rsidRPr="000E2CD2" w14:paraId="37CC812A" w14:textId="77777777" w:rsidTr="004B6D88">
        <w:tc>
          <w:tcPr>
            <w:tcW w:w="7933" w:type="dxa"/>
          </w:tcPr>
          <w:p w14:paraId="50CE6C57" w14:textId="70D18AA3" w:rsidR="004B6D88" w:rsidRPr="000E2CD2" w:rsidRDefault="004B6D8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Return confirmation numbers on response XML</w:t>
            </w:r>
          </w:p>
        </w:tc>
        <w:tc>
          <w:tcPr>
            <w:tcW w:w="1809" w:type="dxa"/>
          </w:tcPr>
          <w:p w14:paraId="1A1F249E" w14:textId="28E8FF45" w:rsidR="004B6D88" w:rsidRPr="000E2CD2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-1625767221"/>
                <w:placeholder>
                  <w:docPart w:val="244F47BA062C4268BF5E8DC765B8D224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C50100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AE419C" w:rsidRPr="000E2CD2" w14:paraId="24DC147A" w14:textId="77777777" w:rsidTr="004B6D88">
        <w:tc>
          <w:tcPr>
            <w:tcW w:w="7933" w:type="dxa"/>
          </w:tcPr>
          <w:p w14:paraId="5CC4575D" w14:textId="31C568B5" w:rsidR="00AE419C" w:rsidRPr="000E2CD2" w:rsidRDefault="00AE419C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 w:hint="eastAsia"/>
                <w:sz w:val="32"/>
                <w:szCs w:val="32"/>
              </w:rPr>
              <w:t>D</w:t>
            </w:r>
            <w:r>
              <w:rPr>
                <w:rFonts w:cstheme="minorHAnsi"/>
                <w:sz w:val="32"/>
                <w:szCs w:val="32"/>
              </w:rPr>
              <w:t xml:space="preserve">o you support ‘Child Ages’ in </w:t>
            </w:r>
            <w:r w:rsidR="00CA525A">
              <w:rPr>
                <w:rFonts w:cstheme="minorHAnsi"/>
                <w:noProof/>
                <w:sz w:val="32"/>
                <w:szCs w:val="32"/>
              </w:rPr>
              <w:t>guest coun</w:t>
            </w:r>
            <w:r w:rsidRPr="00CA525A">
              <w:rPr>
                <w:rFonts w:cstheme="minorHAnsi"/>
                <w:noProof/>
                <w:sz w:val="32"/>
                <w:szCs w:val="32"/>
              </w:rPr>
              <w:t>t</w:t>
            </w:r>
            <w:r>
              <w:rPr>
                <w:rFonts w:cstheme="minorHAnsi"/>
                <w:sz w:val="32"/>
                <w:szCs w:val="32"/>
              </w:rPr>
              <w:t xml:space="preserve"> attribute</w:t>
            </w:r>
          </w:p>
        </w:tc>
        <w:tc>
          <w:tcPr>
            <w:tcW w:w="1809" w:type="dxa"/>
          </w:tcPr>
          <w:p w14:paraId="73587DB9" w14:textId="1A60BA4C" w:rsidR="00AE419C" w:rsidRDefault="00591E93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sz w:val="32"/>
                  <w:szCs w:val="32"/>
                </w:rPr>
                <w:id w:val="530929410"/>
                <w:placeholder>
                  <w:docPart w:val="DFE7C6ECCBA94F9DB15E0022ECBD1FFF"/>
                </w:placeholder>
                <w:showingPlcHdr/>
                <w:dropDownList>
                  <w:listItem w:displayText="YES" w:value="YES"/>
                  <w:listItem w:displayText="NO" w:value="NO"/>
                </w:dropDownList>
              </w:sdtPr>
              <w:sdtEndPr/>
              <w:sdtContent>
                <w:r w:rsidR="00C50100"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Choose</w:t>
                </w:r>
              </w:sdtContent>
            </w:sdt>
          </w:p>
        </w:tc>
      </w:tr>
      <w:tr w:rsidR="004B6D88" w:rsidRPr="000E2CD2" w14:paraId="4F6B8B73" w14:textId="77777777" w:rsidTr="004B6D88">
        <w:tc>
          <w:tcPr>
            <w:tcW w:w="7933" w:type="dxa"/>
          </w:tcPr>
          <w:p w14:paraId="3C4FD217" w14:textId="168A1D44" w:rsidR="004B6D88" w:rsidRPr="000E2CD2" w:rsidRDefault="004B6D88">
            <w:pPr>
              <w:rPr>
                <w:rFonts w:cstheme="minorHAnsi"/>
                <w:sz w:val="32"/>
                <w:szCs w:val="32"/>
              </w:rPr>
            </w:pPr>
            <w:r w:rsidRPr="000E2CD2">
              <w:rPr>
                <w:rFonts w:cstheme="minorHAnsi"/>
                <w:sz w:val="32"/>
                <w:szCs w:val="32"/>
              </w:rPr>
              <w:t>(BRBC API only)</w:t>
            </w:r>
            <w:r w:rsidR="00296FEA" w:rsidRPr="000E2CD2">
              <w:rPr>
                <w:rFonts w:cstheme="minorHAnsi"/>
                <w:sz w:val="32"/>
                <w:szCs w:val="32"/>
              </w:rPr>
              <w:t xml:space="preserve"> </w:t>
            </w:r>
            <w:r w:rsidRPr="00CA525A">
              <w:rPr>
                <w:rFonts w:cstheme="minorHAnsi"/>
                <w:noProof/>
                <w:sz w:val="32"/>
                <w:szCs w:val="32"/>
              </w:rPr>
              <w:t>Frequency</w:t>
            </w:r>
            <w:r w:rsidRPr="000E2CD2">
              <w:rPr>
                <w:rFonts w:cstheme="minorHAnsi"/>
                <w:sz w:val="32"/>
                <w:szCs w:val="32"/>
              </w:rPr>
              <w:t xml:space="preserve"> of Booking Retrieval Request</w:t>
            </w:r>
          </w:p>
        </w:tc>
        <w:sdt>
          <w:sdtPr>
            <w:rPr>
              <w:rFonts w:cstheme="minorHAnsi"/>
              <w:sz w:val="32"/>
              <w:szCs w:val="32"/>
            </w:rPr>
            <w:id w:val="-1470440500"/>
            <w:placeholder>
              <w:docPart w:val="234F72EA968A4BB4BFFF20F410AB6B0D"/>
            </w:placeholder>
            <w:showingPlcHdr/>
          </w:sdtPr>
          <w:sdtEndPr/>
          <w:sdtContent>
            <w:tc>
              <w:tcPr>
                <w:tcW w:w="1809" w:type="dxa"/>
              </w:tcPr>
              <w:p w14:paraId="5D3B8509" w14:textId="603BCE6E" w:rsidR="004B6D88" w:rsidRPr="000E2CD2" w:rsidRDefault="00B8361D">
                <w:pPr>
                  <w:rPr>
                    <w:rFonts w:cstheme="minorHAnsi"/>
                    <w:sz w:val="32"/>
                    <w:szCs w:val="32"/>
                  </w:rPr>
                </w:pPr>
                <w:r w:rsidRPr="000E2CD2">
                  <w:rPr>
                    <w:rStyle w:val="PlaceholderText"/>
                    <w:rFonts w:cstheme="minorHAnsi"/>
                    <w:sz w:val="32"/>
                    <w:szCs w:val="32"/>
                  </w:rPr>
                  <w:t>Minutes</w:t>
                </w:r>
              </w:p>
            </w:tc>
          </w:sdtContent>
        </w:sdt>
      </w:tr>
      <w:tr w:rsidR="00DE1CC1" w:rsidRPr="000E2CD2" w14:paraId="66F7739F" w14:textId="77777777" w:rsidTr="009061C3">
        <w:trPr>
          <w:trHeight w:val="562"/>
        </w:trPr>
        <w:tc>
          <w:tcPr>
            <w:tcW w:w="9742" w:type="dxa"/>
            <w:gridSpan w:val="2"/>
          </w:tcPr>
          <w:p w14:paraId="5A23A185" w14:textId="26CA362D" w:rsidR="00DE1CC1" w:rsidRDefault="00DE1CC1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 w:hint="eastAsia"/>
                <w:sz w:val="32"/>
                <w:szCs w:val="32"/>
              </w:rPr>
              <w:t>(</w:t>
            </w:r>
            <w:r>
              <w:rPr>
                <w:rFonts w:cstheme="minorHAnsi"/>
                <w:sz w:val="32"/>
                <w:szCs w:val="32"/>
              </w:rPr>
              <w:t>BN API only) End Point URL for Booking Delivery</w:t>
            </w:r>
          </w:p>
          <w:p w14:paraId="368D3224" w14:textId="5BD6ECE7" w:rsidR="00FE1B85" w:rsidRDefault="00FE1B85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 w:hint="eastAsia"/>
                <w:sz w:val="32"/>
                <w:szCs w:val="32"/>
              </w:rPr>
              <w:t>&lt;</w:t>
            </w:r>
            <w:r>
              <w:rPr>
                <w:rFonts w:cstheme="minorHAnsi"/>
                <w:sz w:val="32"/>
                <w:szCs w:val="32"/>
              </w:rPr>
              <w:t>Production&gt;</w:t>
            </w:r>
          </w:p>
          <w:p w14:paraId="617EBB38" w14:textId="4CA103A9" w:rsidR="00DE1CC1" w:rsidRPr="00FE1B85" w:rsidRDefault="00FE1B85" w:rsidP="00DE1CC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  <w:sz w:val="32"/>
                <w:szCs w:val="32"/>
                <w:lang w:val="en-US"/>
              </w:rPr>
            </w:pPr>
            <w:r w:rsidRPr="00FE1B85">
              <w:rPr>
                <w:rFonts w:cstheme="minorHAnsi"/>
                <w:sz w:val="32"/>
                <w:szCs w:val="32"/>
              </w:rPr>
              <w:t>HTTPS:/</w:t>
            </w:r>
            <w:r>
              <w:rPr>
                <w:rFonts w:cstheme="minorHAnsi"/>
                <w:sz w:val="32"/>
                <w:szCs w:val="32"/>
              </w:rPr>
              <w:t>/</w:t>
            </w:r>
            <w:sdt>
              <w:sdtPr>
                <w:id w:val="301894581"/>
                <w:placeholder>
                  <w:docPart w:val="52E8CF05E87843B1B33B1A948483A07B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>URL</w:t>
                </w:r>
              </w:sdtContent>
            </w:sdt>
          </w:p>
          <w:p w14:paraId="4D8C960D" w14:textId="0088338E" w:rsidR="00FE1B85" w:rsidRPr="00FE1B85" w:rsidRDefault="00FE1B85" w:rsidP="00FE1B85">
            <w:pPr>
              <w:rPr>
                <w:rFonts w:cstheme="minorHAnsi"/>
                <w:sz w:val="32"/>
                <w:szCs w:val="32"/>
              </w:rPr>
            </w:pPr>
            <w:r>
              <w:rPr>
                <w:rFonts w:cstheme="minorHAnsi" w:hint="eastAsia"/>
                <w:sz w:val="32"/>
                <w:szCs w:val="32"/>
              </w:rPr>
              <w:t>&lt;</w:t>
            </w:r>
            <w:r>
              <w:rPr>
                <w:rFonts w:cstheme="minorHAnsi"/>
                <w:sz w:val="32"/>
                <w:szCs w:val="32"/>
              </w:rPr>
              <w:t>Test&gt;</w:t>
            </w:r>
          </w:p>
          <w:p w14:paraId="2FF50CC3" w14:textId="3DB875F9" w:rsidR="00FE1B85" w:rsidRPr="00FE1B85" w:rsidRDefault="00FE1B85" w:rsidP="00FE1B8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theme="minorHAnsi"/>
                <w:sz w:val="32"/>
                <w:szCs w:val="32"/>
                <w:lang w:val="en-US"/>
              </w:rPr>
            </w:pPr>
            <w:r w:rsidRPr="00FE1B85">
              <w:rPr>
                <w:rFonts w:cstheme="minorHAnsi"/>
                <w:sz w:val="32"/>
                <w:szCs w:val="32"/>
              </w:rPr>
              <w:t>HTTPS://</w:t>
            </w:r>
            <w:sdt>
              <w:sdtPr>
                <w:id w:val="121892484"/>
                <w:placeholder>
                  <w:docPart w:val="198D3AE908FC4D879FD58EA81B5B4D07"/>
                </w:placeholder>
                <w:showingPlcHdr/>
              </w:sdtPr>
              <w:sdtEndPr/>
              <w:sdtContent>
                <w:r>
                  <w:rPr>
                    <w:rStyle w:val="PlaceholderText"/>
                  </w:rPr>
                  <w:t>URL</w:t>
                </w:r>
              </w:sdtContent>
            </w:sdt>
          </w:p>
        </w:tc>
      </w:tr>
      <w:bookmarkEnd w:id="1"/>
    </w:tbl>
    <w:p w14:paraId="74A049ED" w14:textId="77777777" w:rsidR="00557890" w:rsidRPr="00DE1CC1" w:rsidRDefault="00557890">
      <w:pPr>
        <w:rPr>
          <w:rFonts w:cstheme="minorHAnsi"/>
          <w:sz w:val="32"/>
          <w:szCs w:val="32"/>
        </w:rPr>
      </w:pPr>
    </w:p>
    <w:sectPr w:rsidR="00557890" w:rsidRPr="00DE1CC1" w:rsidSect="008E118C">
      <w:headerReference w:type="default" r:id="rId9"/>
      <w:footerReference w:type="default" r:id="rId10"/>
      <w:pgSz w:w="11906" w:h="16838" w:code="9"/>
      <w:pgMar w:top="1440" w:right="1077" w:bottom="851" w:left="1077" w:header="68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E36B5" w14:textId="77777777" w:rsidR="006B7CD4" w:rsidRDefault="006B7CD4" w:rsidP="00143945">
      <w:pPr>
        <w:spacing w:after="0" w:line="240" w:lineRule="auto"/>
      </w:pPr>
      <w:r>
        <w:separator/>
      </w:r>
    </w:p>
  </w:endnote>
  <w:endnote w:type="continuationSeparator" w:id="0">
    <w:p w14:paraId="30570E63" w14:textId="77777777" w:rsidR="006B7CD4" w:rsidRDefault="006B7CD4" w:rsidP="00143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xpedia Sans">
    <w:altName w:val="Calibri"/>
    <w:charset w:val="00"/>
    <w:family w:val="auto"/>
    <w:pitch w:val="variable"/>
    <w:sig w:usb0="800000AF" w:usb1="5000204B" w:usb2="00000000" w:usb3="00000000" w:csb0="000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25E11" w14:textId="037E6F8B" w:rsidR="008E118C" w:rsidRDefault="009F21E3" w:rsidP="000C6DE5">
    <w:pPr>
      <w:pStyle w:val="Footer"/>
      <w:tabs>
        <w:tab w:val="clear" w:pos="4419"/>
        <w:tab w:val="clear" w:pos="8838"/>
        <w:tab w:val="left" w:pos="5657"/>
      </w:tabs>
      <w:jc w:val="right"/>
    </w:pPr>
    <w:r>
      <w:t xml:space="preserve">Expedia Connectivity Partner Profile -Questionnaire-  </w:t>
    </w:r>
    <w:r w:rsidR="000C6DE5">
      <w:t>Nov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D8349" w14:textId="77777777" w:rsidR="006B7CD4" w:rsidRDefault="006B7CD4" w:rsidP="00143945">
      <w:pPr>
        <w:spacing w:after="0" w:line="240" w:lineRule="auto"/>
      </w:pPr>
      <w:r>
        <w:separator/>
      </w:r>
    </w:p>
  </w:footnote>
  <w:footnote w:type="continuationSeparator" w:id="0">
    <w:p w14:paraId="2CF08834" w14:textId="77777777" w:rsidR="006B7CD4" w:rsidRDefault="006B7CD4" w:rsidP="00143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5BCB6D" w14:textId="479AFDB8" w:rsidR="00143945" w:rsidRDefault="000669FA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2F79B8A6" wp14:editId="0135E7B6">
          <wp:simplePos x="0" y="0"/>
          <wp:positionH relativeFrom="margin">
            <wp:posOffset>5003800</wp:posOffset>
          </wp:positionH>
          <wp:positionV relativeFrom="page">
            <wp:posOffset>222250</wp:posOffset>
          </wp:positionV>
          <wp:extent cx="1533525" cy="365760"/>
          <wp:effectExtent l="0" t="0" r="9525" b="0"/>
          <wp:wrapSquare wrapText="bothSides"/>
          <wp:docPr id="2" name="Picture 6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68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3525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490D89"/>
    <w:multiLevelType w:val="hybridMultilevel"/>
    <w:tmpl w:val="D0D8A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270585"/>
    <w:multiLevelType w:val="hybridMultilevel"/>
    <w:tmpl w:val="5AAE3A5A"/>
    <w:lvl w:ilvl="0" w:tplc="E7D21508"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HAnsi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cumentProtection w:edit="forms" w:formatting="1" w:enforcement="1"/>
  <w:defaultTabStop w:val="720"/>
  <w:characterSpacingControl w:val="doNotCompress"/>
  <w:hdrShapeDefaults>
    <o:shapedefaults v:ext="edit" spidmax="614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tjQzNjcysjQysTBU0lEKTi0uzszPAykwrAUA9yzXJiwAAAA="/>
  </w:docVars>
  <w:rsids>
    <w:rsidRoot w:val="00461524"/>
    <w:rsid w:val="00064F8C"/>
    <w:rsid w:val="000669FA"/>
    <w:rsid w:val="000C6DE5"/>
    <w:rsid w:val="000E2CD2"/>
    <w:rsid w:val="00143945"/>
    <w:rsid w:val="0015564F"/>
    <w:rsid w:val="001B0CE7"/>
    <w:rsid w:val="001D5ECB"/>
    <w:rsid w:val="00235462"/>
    <w:rsid w:val="0027260B"/>
    <w:rsid w:val="00275DAF"/>
    <w:rsid w:val="00296FEA"/>
    <w:rsid w:val="002D2739"/>
    <w:rsid w:val="002D283B"/>
    <w:rsid w:val="00301645"/>
    <w:rsid w:val="00321857"/>
    <w:rsid w:val="00372FAF"/>
    <w:rsid w:val="004208A1"/>
    <w:rsid w:val="00461524"/>
    <w:rsid w:val="004B6D88"/>
    <w:rsid w:val="00557890"/>
    <w:rsid w:val="00591E93"/>
    <w:rsid w:val="00626608"/>
    <w:rsid w:val="00663622"/>
    <w:rsid w:val="00666700"/>
    <w:rsid w:val="0067094D"/>
    <w:rsid w:val="006B7CD4"/>
    <w:rsid w:val="00716CD6"/>
    <w:rsid w:val="007B17ED"/>
    <w:rsid w:val="007C69D8"/>
    <w:rsid w:val="007D3469"/>
    <w:rsid w:val="00800B64"/>
    <w:rsid w:val="008B0EA9"/>
    <w:rsid w:val="008E118C"/>
    <w:rsid w:val="008F31CA"/>
    <w:rsid w:val="0095205E"/>
    <w:rsid w:val="00957F6A"/>
    <w:rsid w:val="009F21E3"/>
    <w:rsid w:val="009F71FF"/>
    <w:rsid w:val="00A833EF"/>
    <w:rsid w:val="00AE419C"/>
    <w:rsid w:val="00B8361D"/>
    <w:rsid w:val="00BC6B24"/>
    <w:rsid w:val="00C306DA"/>
    <w:rsid w:val="00C50100"/>
    <w:rsid w:val="00CA08A0"/>
    <w:rsid w:val="00CA525A"/>
    <w:rsid w:val="00D14275"/>
    <w:rsid w:val="00D43F01"/>
    <w:rsid w:val="00D4697D"/>
    <w:rsid w:val="00D900C3"/>
    <w:rsid w:val="00DE1CC1"/>
    <w:rsid w:val="00E50D05"/>
    <w:rsid w:val="00F70E7A"/>
    <w:rsid w:val="00FE1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v:textbox inset="5.85pt,.7pt,5.85pt,.7pt"/>
    </o:shapedefaults>
    <o:shapelayout v:ext="edit">
      <o:idmap v:ext="edit" data="1"/>
    </o:shapelayout>
  </w:shapeDefaults>
  <w:decimalSymbol w:val="."/>
  <w:listSeparator w:val=","/>
  <w14:docId w14:val="4283A0E7"/>
  <w15:chartTrackingRefBased/>
  <w15:docId w15:val="{78A2F046-A0CC-415B-9609-4F1C5E723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1524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CA" w:eastAsia="en-US"/>
    </w:rPr>
  </w:style>
  <w:style w:type="paragraph" w:styleId="PlainText">
    <w:name w:val="Plain Text"/>
    <w:basedOn w:val="Normal"/>
    <w:link w:val="PlainTextChar"/>
    <w:uiPriority w:val="99"/>
    <w:unhideWhenUsed/>
    <w:rsid w:val="00461524"/>
    <w:pPr>
      <w:spacing w:after="0" w:line="240" w:lineRule="auto"/>
    </w:pPr>
    <w:rPr>
      <w:rFonts w:ascii="Calibri" w:eastAsia="Expedia Sans" w:hAnsi="Calibri" w:cs="Times New Roman"/>
      <w:lang w:val="en-GB"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461524"/>
    <w:rPr>
      <w:rFonts w:ascii="Calibri" w:eastAsia="Expedia Sans" w:hAnsi="Calibri" w:cs="Times New Roman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43945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43945"/>
  </w:style>
  <w:style w:type="paragraph" w:styleId="Footer">
    <w:name w:val="footer"/>
    <w:basedOn w:val="Normal"/>
    <w:link w:val="FooterChar"/>
    <w:uiPriority w:val="99"/>
    <w:unhideWhenUsed/>
    <w:rsid w:val="00143945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43945"/>
  </w:style>
  <w:style w:type="table" w:styleId="TableGrid">
    <w:name w:val="Table Grid"/>
    <w:basedOn w:val="TableNormal"/>
    <w:uiPriority w:val="39"/>
    <w:rsid w:val="00D14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57F6A"/>
    <w:rPr>
      <w:color w:val="808080"/>
    </w:rPr>
  </w:style>
  <w:style w:type="character" w:styleId="Hyperlink">
    <w:name w:val="Hyperlink"/>
    <w:basedOn w:val="DefaultParagraphFont"/>
    <w:unhideWhenUsed/>
    <w:rsid w:val="002D273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D2739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E1B85"/>
    <w:rPr>
      <w:color w:val="808080"/>
      <w:shd w:val="clear" w:color="auto" w:fill="E6E6E6"/>
    </w:rPr>
  </w:style>
  <w:style w:type="character" w:customStyle="1" w:styleId="Style1">
    <w:name w:val="Style1"/>
    <w:basedOn w:val="DefaultParagraphFont"/>
    <w:uiPriority w:val="1"/>
    <w:rsid w:val="00FE1B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pediaconnectivity.com/apis/availability-rates-restrictions-booking-notification-retrieval-and-confirmation/expedia-quickconnect-avail-rates-api/guides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AC9B5465C514FB68AB3C4CADFF87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CB1E0-B068-4C89-A739-48101B2FB4AB}"/>
      </w:docPartPr>
      <w:docPartBody>
        <w:p w:rsidR="00F21F74" w:rsidRDefault="00FD0C4F" w:rsidP="00FD0C4F">
          <w:pPr>
            <w:pStyle w:val="AAC9B5465C514FB68AB3C4CADFF879A520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DFA2D0B0FA56494E9209270B904C44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4F605-17E1-4C1D-BB95-73D988FA8944}"/>
      </w:docPartPr>
      <w:docPartBody>
        <w:p w:rsidR="00F21F74" w:rsidRDefault="00FD0C4F" w:rsidP="00FD0C4F">
          <w:pPr>
            <w:pStyle w:val="DFA2D0B0FA56494E9209270B904C445120"/>
          </w:pPr>
          <w:r w:rsidRPr="00800B64">
            <w:rPr>
              <w:rStyle w:val="PlaceholderText"/>
            </w:rPr>
            <w:t>Company Phone Number</w:t>
          </w:r>
        </w:p>
      </w:docPartBody>
    </w:docPart>
    <w:docPart>
      <w:docPartPr>
        <w:name w:val="651AF33E1B8542E5903C2774119851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60EEDE-CC83-4A21-BC56-4D4DC03CFB73}"/>
      </w:docPartPr>
      <w:docPartBody>
        <w:p w:rsidR="00F21F74" w:rsidRDefault="00FD0C4F" w:rsidP="00FD0C4F">
          <w:pPr>
            <w:pStyle w:val="651AF33E1B8542E5903C2774119851C720"/>
          </w:pPr>
          <w:r w:rsidRPr="00800B64">
            <w:rPr>
              <w:rStyle w:val="PlaceholderText"/>
            </w:rPr>
            <w:t>Street</w:t>
          </w:r>
        </w:p>
      </w:docPartBody>
    </w:docPart>
    <w:docPart>
      <w:docPartPr>
        <w:name w:val="BA3C461E568F446188685425D2FE1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1CB56-29AA-4179-8DEE-02B8DA78366C}"/>
      </w:docPartPr>
      <w:docPartBody>
        <w:p w:rsidR="00F21F74" w:rsidRDefault="00FD0C4F" w:rsidP="00FD0C4F">
          <w:pPr>
            <w:pStyle w:val="BA3C461E568F446188685425D2FE149220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Person/Rep Name</w:t>
          </w:r>
        </w:p>
      </w:docPartBody>
    </w:docPart>
    <w:docPart>
      <w:docPartPr>
        <w:name w:val="05134A43F0FB4F7BB3E1D59FD05C4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9D6D8-B661-46FD-A19F-D54C867ECE98}"/>
      </w:docPartPr>
      <w:docPartBody>
        <w:p w:rsidR="00F21F74" w:rsidRDefault="00FD0C4F" w:rsidP="00FD0C4F">
          <w:pPr>
            <w:pStyle w:val="05134A43F0FB4F7BB3E1D59FD05C4C8520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Email</w:t>
          </w:r>
        </w:p>
      </w:docPartBody>
    </w:docPart>
    <w:docPart>
      <w:docPartPr>
        <w:name w:val="3FB101FB14BE4CBA82B1E3D96BF24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BE5CF-C1E2-4C3B-BEBA-75C98737D655}"/>
      </w:docPartPr>
      <w:docPartBody>
        <w:p w:rsidR="00F21F74" w:rsidRDefault="00FD0C4F" w:rsidP="00FD0C4F">
          <w:pPr>
            <w:pStyle w:val="3FB101FB14BE4CBA82B1E3D96BF2406620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Phone Number</w:t>
          </w:r>
        </w:p>
      </w:docPartBody>
    </w:docPart>
    <w:docPart>
      <w:docPartPr>
        <w:name w:val="B834E5485D1A442FB4D05297DC934F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CFB4AE-0980-434A-9531-2FEFE48B6680}"/>
      </w:docPartPr>
      <w:docPartBody>
        <w:p w:rsidR="00F21F74" w:rsidRDefault="00FD0C4F" w:rsidP="00FD0C4F">
          <w:pPr>
            <w:pStyle w:val="B834E5485D1A442FB4D05297DC934F2419"/>
          </w:pPr>
          <w:r w:rsidRPr="00800B64">
            <w:rPr>
              <w:rStyle w:val="PlaceholderText"/>
            </w:rPr>
            <w:t>Company Name</w:t>
          </w:r>
        </w:p>
      </w:docPartBody>
    </w:docPart>
    <w:docPart>
      <w:docPartPr>
        <w:name w:val="74BB6180803C460AB9B99CFBF150C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CFFF9D-0EF0-4D69-B3E5-74D0DFB589F0}"/>
      </w:docPartPr>
      <w:docPartBody>
        <w:p w:rsidR="00F21F74" w:rsidRDefault="00FD0C4F" w:rsidP="00FD0C4F">
          <w:pPr>
            <w:pStyle w:val="74BB6180803C460AB9B99CFBF150C6AC19"/>
          </w:pPr>
          <w:r w:rsidRPr="00800B64">
            <w:rPr>
              <w:rStyle w:val="PlaceholderText"/>
            </w:rPr>
            <w:t>Connectivity System name</w:t>
          </w:r>
        </w:p>
      </w:docPartBody>
    </w:docPart>
    <w:docPart>
      <w:docPartPr>
        <w:name w:val="234F72EA968A4BB4BFFF20F410AB6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12BB6-D0DB-446B-8A82-72555F9A8C4A}"/>
      </w:docPartPr>
      <w:docPartBody>
        <w:p w:rsidR="00F21F74" w:rsidRDefault="00FD0C4F" w:rsidP="00FD0C4F">
          <w:pPr>
            <w:pStyle w:val="234F72EA968A4BB4BFFF20F410AB6B0D18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Minutes</w:t>
          </w:r>
        </w:p>
      </w:docPartBody>
    </w:docPart>
    <w:docPart>
      <w:docPartPr>
        <w:name w:val="35B41CC6046E451EA9D3465F0BD71F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11D79F-752A-4F5B-9D53-4E355B8EFED7}"/>
      </w:docPartPr>
      <w:docPartBody>
        <w:p w:rsidR="003B0922" w:rsidRDefault="00FD0C4F" w:rsidP="00FD0C4F">
          <w:pPr>
            <w:pStyle w:val="35B41CC6046E451EA9D3465F0BD71F7C1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45907748579A47F79FD951EFF5D3E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8D275B-5F0B-424E-B941-5C256B631E54}"/>
      </w:docPartPr>
      <w:docPartBody>
        <w:p w:rsidR="003B0922" w:rsidRDefault="00FD0C4F" w:rsidP="00FD0C4F">
          <w:pPr>
            <w:pStyle w:val="45907748579A47F79FD951EFF5D3E1181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5F7379A832154006A2A94A41C974AF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F1546-B54E-4781-826A-4DFA3ECC1C29}"/>
      </w:docPartPr>
      <w:docPartBody>
        <w:p w:rsidR="003B0922" w:rsidRDefault="00FD0C4F" w:rsidP="00FD0C4F">
          <w:pPr>
            <w:pStyle w:val="5F7379A832154006A2A94A41C974AF6A1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BBDD60DFD8A4422D91ABD5C965B604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7BEFA-1D94-4BC3-88F6-6DBA65C69E5E}"/>
      </w:docPartPr>
      <w:docPartBody>
        <w:p w:rsidR="003B0922" w:rsidRDefault="00FD0C4F" w:rsidP="00FD0C4F">
          <w:pPr>
            <w:pStyle w:val="BBDD60DFD8A4422D91ABD5C965B604A31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DB8BFF74CE934939A87194CA39880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AC4869-5B99-48DA-8B71-264A2904FBBB}"/>
      </w:docPartPr>
      <w:docPartBody>
        <w:p w:rsidR="003B0922" w:rsidRDefault="00FD0C4F" w:rsidP="00FD0C4F">
          <w:pPr>
            <w:pStyle w:val="DB8BFF74CE934939A87194CA3988095211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Person/Rep Name</w:t>
          </w:r>
        </w:p>
      </w:docPartBody>
    </w:docPart>
    <w:docPart>
      <w:docPartPr>
        <w:name w:val="7A8E129E59B94780980AB1786C3F5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06F0A-1935-47B0-B77D-96406840766E}"/>
      </w:docPartPr>
      <w:docPartBody>
        <w:p w:rsidR="003B0922" w:rsidRDefault="00FD0C4F" w:rsidP="00FD0C4F">
          <w:pPr>
            <w:pStyle w:val="7A8E129E59B94780980AB1786C3F588611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Email</w:t>
          </w:r>
        </w:p>
      </w:docPartBody>
    </w:docPart>
    <w:docPart>
      <w:docPartPr>
        <w:name w:val="149D98AB02C24C3DB907D56E9F791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0EB95-413B-465C-92FA-49EB954E1DA7}"/>
      </w:docPartPr>
      <w:docPartBody>
        <w:p w:rsidR="003B0922" w:rsidRDefault="00FD0C4F" w:rsidP="00FD0C4F">
          <w:pPr>
            <w:pStyle w:val="149D98AB02C24C3DB907D56E9F791FAA11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Phone Number</w:t>
          </w:r>
        </w:p>
      </w:docPartBody>
    </w:docPart>
    <w:docPart>
      <w:docPartPr>
        <w:name w:val="E78ACE2A523741AF965D3D2E5CC50A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EF7C0A-B6BC-4581-86AB-94A39DA10ABD}"/>
      </w:docPartPr>
      <w:docPartBody>
        <w:p w:rsidR="003B0922" w:rsidRDefault="00FD0C4F" w:rsidP="00FD0C4F">
          <w:pPr>
            <w:pStyle w:val="E78ACE2A523741AF965D3D2E5CC50AF511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Person/Rep Name</w:t>
          </w:r>
        </w:p>
      </w:docPartBody>
    </w:docPart>
    <w:docPart>
      <w:docPartPr>
        <w:name w:val="134DFCEAA96944DDAD816787A282F7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133D04-67AE-4A07-AA7D-8B22115DC3F0}"/>
      </w:docPartPr>
      <w:docPartBody>
        <w:p w:rsidR="003B0922" w:rsidRDefault="00FD0C4F" w:rsidP="00FD0C4F">
          <w:pPr>
            <w:pStyle w:val="134DFCEAA96944DDAD816787A282F74D11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Email</w:t>
          </w:r>
        </w:p>
      </w:docPartBody>
    </w:docPart>
    <w:docPart>
      <w:docPartPr>
        <w:name w:val="BB85234A9A0C4972AC8533CC4CA52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A8E64-BC37-4147-B655-98806CB127B9}"/>
      </w:docPartPr>
      <w:docPartBody>
        <w:p w:rsidR="003B0922" w:rsidRDefault="00FD0C4F" w:rsidP="00FD0C4F">
          <w:pPr>
            <w:pStyle w:val="BB85234A9A0C4972AC8533CC4CA524ED11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Phone Number</w:t>
          </w:r>
        </w:p>
      </w:docPartBody>
    </w:docPart>
    <w:docPart>
      <w:docPartPr>
        <w:name w:val="41E64292BE3A4988B410D55BFA9C8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1EF85-694D-4FC6-A37C-6F9D6E865A82}"/>
      </w:docPartPr>
      <w:docPartBody>
        <w:p w:rsidR="003B0922" w:rsidRDefault="00FD0C4F" w:rsidP="00FD0C4F">
          <w:pPr>
            <w:pStyle w:val="41E64292BE3A4988B410D55BFA9C85C411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A691FA33F76A483AA0D82B6FCD3B28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E1EEB-8DE3-42A9-BCC8-37EFF96357E7}"/>
      </w:docPartPr>
      <w:docPartBody>
        <w:p w:rsidR="003B0922" w:rsidRDefault="00FD0C4F" w:rsidP="00FD0C4F">
          <w:pPr>
            <w:pStyle w:val="A691FA33F76A483AA0D82B6FCD3B282F9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0803819AD1C4425CB64F7ED9C9959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71C72-431A-45F6-9130-C1655B047B07}"/>
      </w:docPartPr>
      <w:docPartBody>
        <w:p w:rsidR="003B0922" w:rsidRDefault="00FD0C4F" w:rsidP="00FD0C4F">
          <w:pPr>
            <w:pStyle w:val="0803819AD1C4425CB64F7ED9C99591358"/>
          </w:pPr>
          <w:r>
            <w:rPr>
              <w:rStyle w:val="PlaceholderText"/>
            </w:rPr>
            <w:t>Website URL</w:t>
          </w:r>
        </w:p>
      </w:docPartBody>
    </w:docPart>
    <w:docPart>
      <w:docPartPr>
        <w:name w:val="29DA0408701544A9A41E01A4164C0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24C854-6FE8-432D-B30D-4777494878DE}"/>
      </w:docPartPr>
      <w:docPartBody>
        <w:p w:rsidR="003B0922" w:rsidRDefault="00FD0C4F" w:rsidP="00FD0C4F">
          <w:pPr>
            <w:pStyle w:val="29DA0408701544A9A41E01A4164C0E0C6"/>
          </w:pPr>
          <w:r w:rsidRPr="008652B6">
            <w:rPr>
              <w:rStyle w:val="PlaceholderText"/>
            </w:rPr>
            <w:t>Choose an item.</w:t>
          </w:r>
        </w:p>
      </w:docPartBody>
    </w:docPart>
    <w:docPart>
      <w:docPartPr>
        <w:name w:val="D93E34A9D9564C0CA2B8F9CA66507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8CDEA-76DD-4C25-A8DF-1BFA7D76E28A}"/>
      </w:docPartPr>
      <w:docPartBody>
        <w:p w:rsidR="006F23EE" w:rsidRDefault="00FD0C4F" w:rsidP="00FD0C4F">
          <w:pPr>
            <w:pStyle w:val="D93E34A9D9564C0CA2B8F9CA6650718D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Email</w:t>
          </w:r>
        </w:p>
      </w:docPartBody>
    </w:docPart>
    <w:docPart>
      <w:docPartPr>
        <w:name w:val="54D1A53A9B4A41859BC36BC3614048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CD357-4960-45F6-9575-130067ADB3A5}"/>
      </w:docPartPr>
      <w:docPartBody>
        <w:p w:rsidR="006F23EE" w:rsidRDefault="00FD0C4F" w:rsidP="00FD0C4F">
          <w:pPr>
            <w:pStyle w:val="54D1A53A9B4A41859BC36BC36140489E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EA8168ADA76940C89B8516D558BCB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923D4B-378D-4320-9684-F87ED1D230D1}"/>
      </w:docPartPr>
      <w:docPartBody>
        <w:p w:rsidR="006F23EE" w:rsidRDefault="00FD0C4F" w:rsidP="00FD0C4F">
          <w:pPr>
            <w:pStyle w:val="EA8168ADA76940C89B8516D558BCB679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F61317EAF8BA445293A1361747A51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EF0FF-60D9-45D8-8250-19667D441C82}"/>
      </w:docPartPr>
      <w:docPartBody>
        <w:p w:rsidR="006F23EE" w:rsidRDefault="00FD0C4F" w:rsidP="00FD0C4F">
          <w:pPr>
            <w:pStyle w:val="F61317EAF8BA445293A1361747A51330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2D62ECEF832B410BA7F24268E4361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61DEAB-9EE3-4E7E-B226-4EC5AD6D6661}"/>
      </w:docPartPr>
      <w:docPartBody>
        <w:p w:rsidR="006F23EE" w:rsidRDefault="00FD0C4F" w:rsidP="00FD0C4F">
          <w:pPr>
            <w:pStyle w:val="2D62ECEF832B410BA7F24268E4361D8A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026834A68ADF43AD82249010BBC8C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BFBE72-656F-4777-BC0A-602431339386}"/>
      </w:docPartPr>
      <w:docPartBody>
        <w:p w:rsidR="006F23EE" w:rsidRDefault="00FD0C4F" w:rsidP="00FD0C4F">
          <w:pPr>
            <w:pStyle w:val="026834A68ADF43AD82249010BBC8C305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Days</w:t>
          </w:r>
        </w:p>
      </w:docPartBody>
    </w:docPart>
    <w:docPart>
      <w:docPartPr>
        <w:name w:val="5415D3A00699442DBBCB09811249EA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1A62D0-CAD3-41C4-8508-17385EAB6524}"/>
      </w:docPartPr>
      <w:docPartBody>
        <w:p w:rsidR="006F23EE" w:rsidRDefault="00FD0C4F" w:rsidP="00FD0C4F">
          <w:pPr>
            <w:pStyle w:val="5415D3A00699442DBBCB09811249EA8E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Number</w:t>
          </w:r>
        </w:p>
      </w:docPartBody>
    </w:docPart>
    <w:docPart>
      <w:docPartPr>
        <w:name w:val="45E69CB4DF8C44ACB08527B287AE0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1782D5-BD1C-4E16-9066-149B781192C9}"/>
      </w:docPartPr>
      <w:docPartBody>
        <w:p w:rsidR="006F23EE" w:rsidRDefault="00FD0C4F" w:rsidP="00FD0C4F">
          <w:pPr>
            <w:pStyle w:val="45E69CB4DF8C44ACB08527B287AE0739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Number</w:t>
          </w:r>
        </w:p>
      </w:docPartBody>
    </w:docPart>
    <w:docPart>
      <w:docPartPr>
        <w:name w:val="3D2AF48D2D0644C8B3D14F7C7D7AF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543D14-AD6F-468B-BACD-50CD0FBB0A80}"/>
      </w:docPartPr>
      <w:docPartBody>
        <w:p w:rsidR="006F23EE" w:rsidRDefault="00FD0C4F" w:rsidP="00FD0C4F">
          <w:pPr>
            <w:pStyle w:val="3D2AF48D2D0644C8B3D14F7C7D7AF25B6"/>
          </w:pPr>
          <w:r>
            <w:rPr>
              <w:rStyle w:val="PlaceholderText"/>
            </w:rPr>
            <w:t>City</w:t>
          </w:r>
        </w:p>
      </w:docPartBody>
    </w:docPart>
    <w:docPart>
      <w:docPartPr>
        <w:name w:val="53E566888E424F99A573C42154366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DA30BB-9BB4-4506-9F26-3E196F73E03F}"/>
      </w:docPartPr>
      <w:docPartBody>
        <w:p w:rsidR="006F23EE" w:rsidRDefault="00FD0C4F" w:rsidP="00FD0C4F">
          <w:pPr>
            <w:pStyle w:val="53E566888E424F99A573C421543660E96"/>
          </w:pPr>
          <w:r w:rsidRPr="00800B64">
            <w:rPr>
              <w:rStyle w:val="PlaceholderText"/>
            </w:rPr>
            <w:t>S</w:t>
          </w:r>
          <w:r>
            <w:rPr>
              <w:rStyle w:val="PlaceholderText"/>
            </w:rPr>
            <w:t>tate</w:t>
          </w:r>
        </w:p>
      </w:docPartBody>
    </w:docPart>
    <w:docPart>
      <w:docPartPr>
        <w:name w:val="0AB76724D57D4E8C8B62C5A1324AF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4679A-2810-468B-8AC0-B53386A5F499}"/>
      </w:docPartPr>
      <w:docPartBody>
        <w:p w:rsidR="006F23EE" w:rsidRDefault="00FD0C4F" w:rsidP="00FD0C4F">
          <w:pPr>
            <w:pStyle w:val="0AB76724D57D4E8C8B62C5A1324AF7556"/>
          </w:pPr>
          <w:r>
            <w:rPr>
              <w:rStyle w:val="PlaceholderText"/>
            </w:rPr>
            <w:t>Zip</w:t>
          </w:r>
        </w:p>
      </w:docPartBody>
    </w:docPart>
    <w:docPart>
      <w:docPartPr>
        <w:name w:val="1349B7AC9CD3483895702A8862545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C8815-EABA-4BAB-AD5D-B457D630B336}"/>
      </w:docPartPr>
      <w:docPartBody>
        <w:p w:rsidR="006F23EE" w:rsidRDefault="00FD0C4F" w:rsidP="00FD0C4F">
          <w:pPr>
            <w:pStyle w:val="1349B7AC9CD3483895702A8862545F306"/>
          </w:pPr>
          <w:r>
            <w:rPr>
              <w:rStyle w:val="PlaceholderText"/>
            </w:rPr>
            <w:t>Country</w:t>
          </w:r>
        </w:p>
      </w:docPartBody>
    </w:docPart>
    <w:docPart>
      <w:docPartPr>
        <w:name w:val="903270B2FE5441FCBED84B94F5D7C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CAB42F-7ED0-4D06-B3F4-A4C2C8E80736}"/>
      </w:docPartPr>
      <w:docPartBody>
        <w:p w:rsidR="006F23EE" w:rsidRDefault="00FD0C4F" w:rsidP="00FD0C4F">
          <w:pPr>
            <w:pStyle w:val="903270B2FE5441FCBED84B94F5D7C242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C5FED4B7CB6445E68C63E48B783D0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DBD0E2-E7D6-4915-9EDB-FB49F7B8B4DB}"/>
      </w:docPartPr>
      <w:docPartBody>
        <w:p w:rsidR="00A92A76" w:rsidRDefault="00FD0C4F" w:rsidP="00FD0C4F">
          <w:pPr>
            <w:pStyle w:val="C5FED4B7CB6445E68C63E48B783D03F5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244F47BA062C4268BF5E8DC765B8D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E0C03-3482-4655-B73E-A583949FAF68}"/>
      </w:docPartPr>
      <w:docPartBody>
        <w:p w:rsidR="00A92A76" w:rsidRDefault="00FD0C4F" w:rsidP="00FD0C4F">
          <w:pPr>
            <w:pStyle w:val="244F47BA062C4268BF5E8DC765B8D224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DFE7C6ECCBA94F9DB15E0022ECBD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9D565-3B44-4483-A660-4A7AA82BA565}"/>
      </w:docPartPr>
      <w:docPartBody>
        <w:p w:rsidR="00A92A76" w:rsidRDefault="00FD0C4F" w:rsidP="00FD0C4F">
          <w:pPr>
            <w:pStyle w:val="DFE7C6ECCBA94F9DB15E0022ECBD1FFF6"/>
          </w:pPr>
          <w:r w:rsidRPr="000E2CD2">
            <w:rPr>
              <w:rStyle w:val="PlaceholderText"/>
              <w:rFonts w:cstheme="minorHAnsi"/>
              <w:sz w:val="32"/>
              <w:szCs w:val="32"/>
            </w:rPr>
            <w:t>Choose</w:t>
          </w:r>
        </w:p>
      </w:docPartBody>
    </w:docPart>
    <w:docPart>
      <w:docPartPr>
        <w:name w:val="CF366472508944FE8D6188163617C3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8B9CCE-A521-4CED-8B15-D3F21E416F53}"/>
      </w:docPartPr>
      <w:docPartBody>
        <w:p w:rsidR="00044371" w:rsidRDefault="00044371" w:rsidP="00044371">
          <w:pPr>
            <w:pStyle w:val="CF366472508944FE8D6188163617C34B3"/>
          </w:pPr>
          <w:r>
            <w:rPr>
              <w:rStyle w:val="PlaceholderText"/>
            </w:rPr>
            <w:t>Commment</w:t>
          </w:r>
        </w:p>
      </w:docPartBody>
    </w:docPart>
    <w:docPart>
      <w:docPartPr>
        <w:name w:val="52E8CF05E87843B1B33B1A948483A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94625-9FAF-48D0-9A5F-CBB1EEAB11F9}"/>
      </w:docPartPr>
      <w:docPartBody>
        <w:p w:rsidR="00337030" w:rsidRDefault="00FD0C4F" w:rsidP="00FD0C4F">
          <w:pPr>
            <w:pStyle w:val="52E8CF05E87843B1B33B1A948483A07B3"/>
          </w:pPr>
          <w:r>
            <w:rPr>
              <w:rStyle w:val="PlaceholderText"/>
            </w:rPr>
            <w:t>URL</w:t>
          </w:r>
        </w:p>
      </w:docPartBody>
    </w:docPart>
    <w:docPart>
      <w:docPartPr>
        <w:name w:val="198D3AE908FC4D879FD58EA81B5B4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17B83-C4E5-4C72-B77A-C32C9778096B}"/>
      </w:docPartPr>
      <w:docPartBody>
        <w:p w:rsidR="00C271FF" w:rsidRDefault="00FD0C4F" w:rsidP="00FD0C4F">
          <w:pPr>
            <w:pStyle w:val="198D3AE908FC4D879FD58EA81B5B4D072"/>
          </w:pPr>
          <w:r>
            <w:rPr>
              <w:rStyle w:val="PlaceholderText"/>
            </w:rPr>
            <w:t>URL</w:t>
          </w:r>
        </w:p>
      </w:docPartBody>
    </w:docPart>
    <w:docPart>
      <w:docPartPr>
        <w:name w:val="DefaultPlaceholder_-18540134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1114D-B545-45A1-9A20-DE65F33563B8}"/>
      </w:docPartPr>
      <w:docPartBody>
        <w:p w:rsidR="00602A1E" w:rsidRDefault="00FD0C4F">
          <w:r w:rsidRPr="00A912C0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19915-A6AE-4D87-8C34-85E7ABFF64B0}"/>
      </w:docPartPr>
      <w:docPartBody>
        <w:p w:rsidR="00602A1E" w:rsidRDefault="00FD0C4F">
          <w:r w:rsidRPr="00A912C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xpedia Sans">
    <w:altName w:val="Calibri"/>
    <w:charset w:val="00"/>
    <w:family w:val="auto"/>
    <w:pitch w:val="variable"/>
    <w:sig w:usb0="800000AF" w:usb1="5000204B" w:usb2="00000000" w:usb3="00000000" w:csb0="00000009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9639A"/>
    <w:rsid w:val="00044371"/>
    <w:rsid w:val="0013435D"/>
    <w:rsid w:val="00337030"/>
    <w:rsid w:val="003B0922"/>
    <w:rsid w:val="00495FCA"/>
    <w:rsid w:val="004E5982"/>
    <w:rsid w:val="005879E7"/>
    <w:rsid w:val="00602A1E"/>
    <w:rsid w:val="006F23EE"/>
    <w:rsid w:val="008E5C28"/>
    <w:rsid w:val="009751D5"/>
    <w:rsid w:val="00A46399"/>
    <w:rsid w:val="00A92A76"/>
    <w:rsid w:val="00A9639A"/>
    <w:rsid w:val="00AD51D6"/>
    <w:rsid w:val="00B25DDA"/>
    <w:rsid w:val="00C271FF"/>
    <w:rsid w:val="00C50D35"/>
    <w:rsid w:val="00CF3AF2"/>
    <w:rsid w:val="00D22266"/>
    <w:rsid w:val="00F21F74"/>
    <w:rsid w:val="00FD0C4F"/>
    <w:rsid w:val="00FF5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0C4F"/>
    <w:rPr>
      <w:color w:val="808080"/>
    </w:rPr>
  </w:style>
  <w:style w:type="paragraph" w:customStyle="1" w:styleId="AAB466C27A9E497CB31037AB6CF6ED40">
    <w:name w:val="AAB466C27A9E497CB31037AB6CF6ED40"/>
    <w:rsid w:val="00A9639A"/>
    <w:pPr>
      <w:spacing w:after="160" w:line="259" w:lineRule="auto"/>
    </w:pPr>
    <w:rPr>
      <w:kern w:val="0"/>
      <w:sz w:val="22"/>
    </w:rPr>
  </w:style>
  <w:style w:type="paragraph" w:customStyle="1" w:styleId="5BC461E09D2444D58BDFFD8988472890">
    <w:name w:val="5BC461E09D2444D58BDFFD8988472890"/>
    <w:rsid w:val="00A9639A"/>
    <w:pPr>
      <w:spacing w:after="160" w:line="259" w:lineRule="auto"/>
    </w:pPr>
    <w:rPr>
      <w:kern w:val="0"/>
      <w:sz w:val="22"/>
    </w:rPr>
  </w:style>
  <w:style w:type="paragraph" w:customStyle="1" w:styleId="69F17FE2982A44A08B6DE074F46562BB">
    <w:name w:val="69F17FE2982A44A08B6DE074F46562BB"/>
    <w:rsid w:val="00A9639A"/>
    <w:pPr>
      <w:spacing w:after="160" w:line="259" w:lineRule="auto"/>
    </w:pPr>
    <w:rPr>
      <w:kern w:val="0"/>
      <w:sz w:val="22"/>
    </w:rPr>
  </w:style>
  <w:style w:type="paragraph" w:customStyle="1" w:styleId="E309E6BEAD44423D8D8625F90A7D6E6F">
    <w:name w:val="E309E6BEAD44423D8D8625F90A7D6E6F"/>
    <w:rsid w:val="00A9639A"/>
    <w:pPr>
      <w:spacing w:after="160" w:line="259" w:lineRule="auto"/>
    </w:pPr>
    <w:rPr>
      <w:kern w:val="0"/>
      <w:sz w:val="22"/>
    </w:rPr>
  </w:style>
  <w:style w:type="paragraph" w:customStyle="1" w:styleId="6681959369AA4C20954ED13E1C71D6D2">
    <w:name w:val="6681959369AA4C20954ED13E1C71D6D2"/>
    <w:rsid w:val="00A9639A"/>
    <w:pPr>
      <w:spacing w:after="160" w:line="259" w:lineRule="auto"/>
    </w:pPr>
    <w:rPr>
      <w:kern w:val="0"/>
      <w:sz w:val="22"/>
    </w:rPr>
  </w:style>
  <w:style w:type="paragraph" w:customStyle="1" w:styleId="88FA8BD80A8B4BEFB474E5543D5011F5">
    <w:name w:val="88FA8BD80A8B4BEFB474E5543D5011F5"/>
    <w:rsid w:val="00A9639A"/>
    <w:pPr>
      <w:spacing w:after="160" w:line="259" w:lineRule="auto"/>
    </w:pPr>
    <w:rPr>
      <w:kern w:val="0"/>
      <w:sz w:val="22"/>
    </w:rPr>
  </w:style>
  <w:style w:type="paragraph" w:customStyle="1" w:styleId="692BA40B48FB4870ABCA157CB77DAF10">
    <w:name w:val="692BA40B48FB4870ABCA157CB77DAF10"/>
    <w:rsid w:val="00A9639A"/>
    <w:pPr>
      <w:spacing w:after="160" w:line="259" w:lineRule="auto"/>
    </w:pPr>
    <w:rPr>
      <w:kern w:val="0"/>
      <w:sz w:val="22"/>
    </w:rPr>
  </w:style>
  <w:style w:type="paragraph" w:customStyle="1" w:styleId="0DDA0977C7994DB593E771D3EA8EC687">
    <w:name w:val="0DDA0977C7994DB593E771D3EA8EC687"/>
    <w:rsid w:val="00A9639A"/>
    <w:pPr>
      <w:spacing w:after="160" w:line="259" w:lineRule="auto"/>
    </w:pPr>
    <w:rPr>
      <w:kern w:val="0"/>
      <w:sz w:val="22"/>
    </w:rPr>
  </w:style>
  <w:style w:type="paragraph" w:customStyle="1" w:styleId="7CB7CEEFCC164097A8285CA78CC08C35">
    <w:name w:val="7CB7CEEFCC164097A8285CA78CC08C35"/>
    <w:rsid w:val="00A9639A"/>
    <w:pPr>
      <w:spacing w:after="160" w:line="259" w:lineRule="auto"/>
    </w:pPr>
    <w:rPr>
      <w:kern w:val="0"/>
      <w:sz w:val="22"/>
    </w:rPr>
  </w:style>
  <w:style w:type="paragraph" w:customStyle="1" w:styleId="3F481FEB852C43BBA6383EC6C9F799C1">
    <w:name w:val="3F481FEB852C43BBA6383EC6C9F799C1"/>
    <w:rsid w:val="00A9639A"/>
    <w:pPr>
      <w:spacing w:after="160" w:line="259" w:lineRule="auto"/>
    </w:pPr>
    <w:rPr>
      <w:kern w:val="0"/>
      <w:sz w:val="22"/>
    </w:rPr>
  </w:style>
  <w:style w:type="paragraph" w:customStyle="1" w:styleId="3354C2F161D24DF79639358C981DE12D">
    <w:name w:val="3354C2F161D24DF79639358C981DE12D"/>
    <w:rsid w:val="00A9639A"/>
    <w:pPr>
      <w:widowControl w:val="0"/>
      <w:jc w:val="both"/>
    </w:pPr>
  </w:style>
  <w:style w:type="paragraph" w:customStyle="1" w:styleId="AAB466C27A9E497CB31037AB6CF6ED401">
    <w:name w:val="AAB466C27A9E497CB31037AB6CF6ED401"/>
    <w:rsid w:val="00A9639A"/>
    <w:pPr>
      <w:spacing w:after="160" w:line="259" w:lineRule="auto"/>
    </w:pPr>
    <w:rPr>
      <w:kern w:val="0"/>
      <w:sz w:val="22"/>
    </w:rPr>
  </w:style>
  <w:style w:type="paragraph" w:customStyle="1" w:styleId="69F17FE2982A44A08B6DE074F46562BB1">
    <w:name w:val="69F17FE2982A44A08B6DE074F46562BB1"/>
    <w:rsid w:val="00A9639A"/>
    <w:pPr>
      <w:spacing w:after="160" w:line="259" w:lineRule="auto"/>
    </w:pPr>
    <w:rPr>
      <w:kern w:val="0"/>
      <w:sz w:val="22"/>
    </w:rPr>
  </w:style>
  <w:style w:type="paragraph" w:customStyle="1" w:styleId="E309E6BEAD44423D8D8625F90A7D6E6F1">
    <w:name w:val="E309E6BEAD44423D8D8625F90A7D6E6F1"/>
    <w:rsid w:val="00A9639A"/>
    <w:pPr>
      <w:spacing w:after="160" w:line="259" w:lineRule="auto"/>
    </w:pPr>
    <w:rPr>
      <w:kern w:val="0"/>
      <w:sz w:val="22"/>
    </w:rPr>
  </w:style>
  <w:style w:type="paragraph" w:customStyle="1" w:styleId="6681959369AA4C20954ED13E1C71D6D21">
    <w:name w:val="6681959369AA4C20954ED13E1C71D6D21"/>
    <w:rsid w:val="00A9639A"/>
    <w:pPr>
      <w:spacing w:after="160" w:line="259" w:lineRule="auto"/>
    </w:pPr>
    <w:rPr>
      <w:kern w:val="0"/>
      <w:sz w:val="22"/>
    </w:rPr>
  </w:style>
  <w:style w:type="paragraph" w:customStyle="1" w:styleId="88FA8BD80A8B4BEFB474E5543D5011F51">
    <w:name w:val="88FA8BD80A8B4BEFB474E5543D5011F51"/>
    <w:rsid w:val="00A9639A"/>
    <w:pPr>
      <w:spacing w:after="160" w:line="259" w:lineRule="auto"/>
    </w:pPr>
    <w:rPr>
      <w:kern w:val="0"/>
      <w:sz w:val="22"/>
    </w:rPr>
  </w:style>
  <w:style w:type="paragraph" w:customStyle="1" w:styleId="692BA40B48FB4870ABCA157CB77DAF101">
    <w:name w:val="692BA40B48FB4870ABCA157CB77DAF101"/>
    <w:rsid w:val="00A9639A"/>
    <w:pPr>
      <w:spacing w:after="160" w:line="259" w:lineRule="auto"/>
    </w:pPr>
    <w:rPr>
      <w:kern w:val="0"/>
      <w:sz w:val="22"/>
    </w:rPr>
  </w:style>
  <w:style w:type="paragraph" w:customStyle="1" w:styleId="0DDA0977C7994DB593E771D3EA8EC6871">
    <w:name w:val="0DDA0977C7994DB593E771D3EA8EC6871"/>
    <w:rsid w:val="00A9639A"/>
    <w:pPr>
      <w:spacing w:after="160" w:line="259" w:lineRule="auto"/>
    </w:pPr>
    <w:rPr>
      <w:kern w:val="0"/>
      <w:sz w:val="22"/>
    </w:rPr>
  </w:style>
  <w:style w:type="paragraph" w:customStyle="1" w:styleId="7CB7CEEFCC164097A8285CA78CC08C351">
    <w:name w:val="7CB7CEEFCC164097A8285CA78CC08C351"/>
    <w:rsid w:val="00A9639A"/>
    <w:pPr>
      <w:spacing w:after="160" w:line="259" w:lineRule="auto"/>
    </w:pPr>
    <w:rPr>
      <w:kern w:val="0"/>
      <w:sz w:val="22"/>
    </w:rPr>
  </w:style>
  <w:style w:type="paragraph" w:customStyle="1" w:styleId="3F481FEB852C43BBA6383EC6C9F799C11">
    <w:name w:val="3F481FEB852C43BBA6383EC6C9F799C11"/>
    <w:rsid w:val="00A9639A"/>
    <w:pPr>
      <w:spacing w:after="160" w:line="259" w:lineRule="auto"/>
    </w:pPr>
    <w:rPr>
      <w:kern w:val="0"/>
      <w:sz w:val="22"/>
    </w:rPr>
  </w:style>
  <w:style w:type="paragraph" w:customStyle="1" w:styleId="3354C2F161D24DF79639358C981DE12D1">
    <w:name w:val="3354C2F161D24DF79639358C981DE12D1"/>
    <w:rsid w:val="00A9639A"/>
    <w:pPr>
      <w:spacing w:after="160" w:line="259" w:lineRule="auto"/>
    </w:pPr>
    <w:rPr>
      <w:kern w:val="0"/>
      <w:sz w:val="22"/>
    </w:rPr>
  </w:style>
  <w:style w:type="paragraph" w:customStyle="1" w:styleId="12CE8C3933034FDE879E752FA9A3FB22">
    <w:name w:val="12CE8C3933034FDE879E752FA9A3FB22"/>
    <w:rsid w:val="00A9639A"/>
    <w:pPr>
      <w:spacing w:after="160" w:line="259" w:lineRule="auto"/>
    </w:pPr>
    <w:rPr>
      <w:kern w:val="0"/>
      <w:sz w:val="22"/>
    </w:rPr>
  </w:style>
  <w:style w:type="paragraph" w:customStyle="1" w:styleId="AAB466C27A9E497CB31037AB6CF6ED402">
    <w:name w:val="AAB466C27A9E497CB31037AB6CF6ED402"/>
    <w:rsid w:val="00A9639A"/>
    <w:pPr>
      <w:spacing w:after="160" w:line="259" w:lineRule="auto"/>
    </w:pPr>
    <w:rPr>
      <w:kern w:val="0"/>
      <w:sz w:val="22"/>
    </w:rPr>
  </w:style>
  <w:style w:type="paragraph" w:customStyle="1" w:styleId="69F17FE2982A44A08B6DE074F46562BB2">
    <w:name w:val="69F17FE2982A44A08B6DE074F46562BB2"/>
    <w:rsid w:val="00A9639A"/>
    <w:pPr>
      <w:spacing w:after="160" w:line="259" w:lineRule="auto"/>
    </w:pPr>
    <w:rPr>
      <w:kern w:val="0"/>
      <w:sz w:val="22"/>
    </w:rPr>
  </w:style>
  <w:style w:type="paragraph" w:customStyle="1" w:styleId="E309E6BEAD44423D8D8625F90A7D6E6F2">
    <w:name w:val="E309E6BEAD44423D8D8625F90A7D6E6F2"/>
    <w:rsid w:val="00A9639A"/>
    <w:pPr>
      <w:spacing w:after="160" w:line="259" w:lineRule="auto"/>
    </w:pPr>
    <w:rPr>
      <w:kern w:val="0"/>
      <w:sz w:val="22"/>
    </w:rPr>
  </w:style>
  <w:style w:type="paragraph" w:customStyle="1" w:styleId="6681959369AA4C20954ED13E1C71D6D22">
    <w:name w:val="6681959369AA4C20954ED13E1C71D6D22"/>
    <w:rsid w:val="00A9639A"/>
    <w:pPr>
      <w:spacing w:after="160" w:line="259" w:lineRule="auto"/>
    </w:pPr>
    <w:rPr>
      <w:kern w:val="0"/>
      <w:sz w:val="22"/>
    </w:rPr>
  </w:style>
  <w:style w:type="paragraph" w:customStyle="1" w:styleId="88FA8BD80A8B4BEFB474E5543D5011F52">
    <w:name w:val="88FA8BD80A8B4BEFB474E5543D5011F52"/>
    <w:rsid w:val="00A9639A"/>
    <w:pPr>
      <w:spacing w:after="160" w:line="259" w:lineRule="auto"/>
    </w:pPr>
    <w:rPr>
      <w:kern w:val="0"/>
      <w:sz w:val="22"/>
    </w:rPr>
  </w:style>
  <w:style w:type="paragraph" w:customStyle="1" w:styleId="692BA40B48FB4870ABCA157CB77DAF102">
    <w:name w:val="692BA40B48FB4870ABCA157CB77DAF102"/>
    <w:rsid w:val="00A9639A"/>
    <w:pPr>
      <w:spacing w:after="160" w:line="259" w:lineRule="auto"/>
    </w:pPr>
    <w:rPr>
      <w:kern w:val="0"/>
      <w:sz w:val="22"/>
    </w:rPr>
  </w:style>
  <w:style w:type="paragraph" w:customStyle="1" w:styleId="0DDA0977C7994DB593E771D3EA8EC6872">
    <w:name w:val="0DDA0977C7994DB593E771D3EA8EC6872"/>
    <w:rsid w:val="00A9639A"/>
    <w:pPr>
      <w:spacing w:after="160" w:line="259" w:lineRule="auto"/>
    </w:pPr>
    <w:rPr>
      <w:kern w:val="0"/>
      <w:sz w:val="22"/>
    </w:rPr>
  </w:style>
  <w:style w:type="paragraph" w:customStyle="1" w:styleId="7CB7CEEFCC164097A8285CA78CC08C352">
    <w:name w:val="7CB7CEEFCC164097A8285CA78CC08C352"/>
    <w:rsid w:val="00A9639A"/>
    <w:pPr>
      <w:spacing w:after="160" w:line="259" w:lineRule="auto"/>
    </w:pPr>
    <w:rPr>
      <w:kern w:val="0"/>
      <w:sz w:val="22"/>
    </w:rPr>
  </w:style>
  <w:style w:type="paragraph" w:customStyle="1" w:styleId="3F481FEB852C43BBA6383EC6C9F799C12">
    <w:name w:val="3F481FEB852C43BBA6383EC6C9F799C12"/>
    <w:rsid w:val="00A9639A"/>
    <w:pPr>
      <w:spacing w:after="160" w:line="259" w:lineRule="auto"/>
    </w:pPr>
    <w:rPr>
      <w:kern w:val="0"/>
      <w:sz w:val="22"/>
    </w:rPr>
  </w:style>
  <w:style w:type="paragraph" w:customStyle="1" w:styleId="3354C2F161D24DF79639358C981DE12D2">
    <w:name w:val="3354C2F161D24DF79639358C981DE12D2"/>
    <w:rsid w:val="00A9639A"/>
    <w:pPr>
      <w:spacing w:after="160" w:line="259" w:lineRule="auto"/>
    </w:pPr>
    <w:rPr>
      <w:kern w:val="0"/>
      <w:sz w:val="22"/>
    </w:rPr>
  </w:style>
  <w:style w:type="paragraph" w:customStyle="1" w:styleId="12CE8C3933034FDE879E752FA9A3FB221">
    <w:name w:val="12CE8C3933034FDE879E752FA9A3FB221"/>
    <w:rsid w:val="00A9639A"/>
    <w:pPr>
      <w:spacing w:after="160" w:line="259" w:lineRule="auto"/>
    </w:pPr>
    <w:rPr>
      <w:kern w:val="0"/>
      <w:sz w:val="22"/>
    </w:rPr>
  </w:style>
  <w:style w:type="paragraph" w:customStyle="1" w:styleId="9C62BC5AA0304E398E664C0E35B5CA37">
    <w:name w:val="9C62BC5AA0304E398E664C0E35B5CA37"/>
    <w:rsid w:val="00A9639A"/>
    <w:pPr>
      <w:spacing w:after="160" w:line="259" w:lineRule="auto"/>
    </w:pPr>
    <w:rPr>
      <w:kern w:val="0"/>
      <w:sz w:val="22"/>
    </w:rPr>
  </w:style>
  <w:style w:type="paragraph" w:customStyle="1" w:styleId="E24AD3F50BD649F69D4344E83CC538FE">
    <w:name w:val="E24AD3F50BD649F69D4344E83CC538FE"/>
    <w:rsid w:val="00A9639A"/>
    <w:pPr>
      <w:spacing w:after="160" w:line="259" w:lineRule="auto"/>
    </w:pPr>
    <w:rPr>
      <w:kern w:val="0"/>
      <w:sz w:val="22"/>
    </w:rPr>
  </w:style>
  <w:style w:type="paragraph" w:customStyle="1" w:styleId="073F0276DD8543BE8810CB633750D242">
    <w:name w:val="073F0276DD8543BE8810CB633750D242"/>
    <w:rsid w:val="00A9639A"/>
    <w:pPr>
      <w:spacing w:after="160" w:line="259" w:lineRule="auto"/>
    </w:pPr>
    <w:rPr>
      <w:kern w:val="0"/>
      <w:sz w:val="22"/>
    </w:rPr>
  </w:style>
  <w:style w:type="paragraph" w:customStyle="1" w:styleId="0933B26BBD3146B699F69C6D9D5D2EBF">
    <w:name w:val="0933B26BBD3146B699F69C6D9D5D2EBF"/>
    <w:rsid w:val="00A9639A"/>
    <w:pPr>
      <w:spacing w:after="160" w:line="259" w:lineRule="auto"/>
    </w:pPr>
    <w:rPr>
      <w:kern w:val="0"/>
      <w:sz w:val="22"/>
    </w:rPr>
  </w:style>
  <w:style w:type="paragraph" w:customStyle="1" w:styleId="40DD1F85D1E04151882AD857E92F2053">
    <w:name w:val="40DD1F85D1E04151882AD857E92F2053"/>
    <w:rsid w:val="00A9639A"/>
    <w:pPr>
      <w:spacing w:after="160" w:line="259" w:lineRule="auto"/>
    </w:pPr>
    <w:rPr>
      <w:kern w:val="0"/>
      <w:sz w:val="22"/>
    </w:rPr>
  </w:style>
  <w:style w:type="paragraph" w:customStyle="1" w:styleId="B7F469A316694F5390D4A32BEA7D0602">
    <w:name w:val="B7F469A316694F5390D4A32BEA7D0602"/>
    <w:rsid w:val="00A9639A"/>
    <w:pPr>
      <w:spacing w:after="160" w:line="259" w:lineRule="auto"/>
    </w:pPr>
    <w:rPr>
      <w:kern w:val="0"/>
      <w:sz w:val="22"/>
    </w:rPr>
  </w:style>
  <w:style w:type="paragraph" w:customStyle="1" w:styleId="13EC77C77B6443EC84708BB9A7A18BDF">
    <w:name w:val="13EC77C77B6443EC84708BB9A7A18BDF"/>
    <w:rsid w:val="00A9639A"/>
    <w:pPr>
      <w:spacing w:after="160" w:line="259" w:lineRule="auto"/>
    </w:pPr>
    <w:rPr>
      <w:kern w:val="0"/>
      <w:sz w:val="22"/>
    </w:rPr>
  </w:style>
  <w:style w:type="paragraph" w:customStyle="1" w:styleId="AAB466C27A9E497CB31037AB6CF6ED403">
    <w:name w:val="AAB466C27A9E497CB31037AB6CF6ED403"/>
    <w:rsid w:val="00A9639A"/>
    <w:pPr>
      <w:spacing w:after="160" w:line="259" w:lineRule="auto"/>
    </w:pPr>
    <w:rPr>
      <w:kern w:val="0"/>
      <w:sz w:val="22"/>
    </w:rPr>
  </w:style>
  <w:style w:type="paragraph" w:customStyle="1" w:styleId="69F17FE2982A44A08B6DE074F46562BB3">
    <w:name w:val="69F17FE2982A44A08B6DE074F46562BB3"/>
    <w:rsid w:val="00A9639A"/>
    <w:pPr>
      <w:spacing w:after="160" w:line="259" w:lineRule="auto"/>
    </w:pPr>
    <w:rPr>
      <w:kern w:val="0"/>
      <w:sz w:val="22"/>
    </w:rPr>
  </w:style>
  <w:style w:type="paragraph" w:customStyle="1" w:styleId="E309E6BEAD44423D8D8625F90A7D6E6F3">
    <w:name w:val="E309E6BEAD44423D8D8625F90A7D6E6F3"/>
    <w:rsid w:val="00A9639A"/>
    <w:pPr>
      <w:spacing w:after="160" w:line="259" w:lineRule="auto"/>
    </w:pPr>
    <w:rPr>
      <w:kern w:val="0"/>
      <w:sz w:val="22"/>
    </w:rPr>
  </w:style>
  <w:style w:type="paragraph" w:customStyle="1" w:styleId="6681959369AA4C20954ED13E1C71D6D23">
    <w:name w:val="6681959369AA4C20954ED13E1C71D6D23"/>
    <w:rsid w:val="00A9639A"/>
    <w:pPr>
      <w:spacing w:after="160" w:line="259" w:lineRule="auto"/>
    </w:pPr>
    <w:rPr>
      <w:kern w:val="0"/>
      <w:sz w:val="22"/>
    </w:rPr>
  </w:style>
  <w:style w:type="paragraph" w:customStyle="1" w:styleId="88FA8BD80A8B4BEFB474E5543D5011F53">
    <w:name w:val="88FA8BD80A8B4BEFB474E5543D5011F53"/>
    <w:rsid w:val="00A9639A"/>
    <w:pPr>
      <w:spacing w:after="160" w:line="259" w:lineRule="auto"/>
    </w:pPr>
    <w:rPr>
      <w:kern w:val="0"/>
      <w:sz w:val="22"/>
    </w:rPr>
  </w:style>
  <w:style w:type="paragraph" w:customStyle="1" w:styleId="692BA40B48FB4870ABCA157CB77DAF103">
    <w:name w:val="692BA40B48FB4870ABCA157CB77DAF103"/>
    <w:rsid w:val="00A9639A"/>
    <w:pPr>
      <w:spacing w:after="160" w:line="259" w:lineRule="auto"/>
    </w:pPr>
    <w:rPr>
      <w:kern w:val="0"/>
      <w:sz w:val="22"/>
    </w:rPr>
  </w:style>
  <w:style w:type="paragraph" w:customStyle="1" w:styleId="0DDA0977C7994DB593E771D3EA8EC6873">
    <w:name w:val="0DDA0977C7994DB593E771D3EA8EC6873"/>
    <w:rsid w:val="00A9639A"/>
    <w:pPr>
      <w:spacing w:after="160" w:line="259" w:lineRule="auto"/>
    </w:pPr>
    <w:rPr>
      <w:kern w:val="0"/>
      <w:sz w:val="22"/>
    </w:rPr>
  </w:style>
  <w:style w:type="paragraph" w:customStyle="1" w:styleId="7CB7CEEFCC164097A8285CA78CC08C353">
    <w:name w:val="7CB7CEEFCC164097A8285CA78CC08C353"/>
    <w:rsid w:val="00A9639A"/>
    <w:pPr>
      <w:spacing w:after="160" w:line="259" w:lineRule="auto"/>
    </w:pPr>
    <w:rPr>
      <w:kern w:val="0"/>
      <w:sz w:val="22"/>
    </w:rPr>
  </w:style>
  <w:style w:type="paragraph" w:customStyle="1" w:styleId="3F481FEB852C43BBA6383EC6C9F799C13">
    <w:name w:val="3F481FEB852C43BBA6383EC6C9F799C13"/>
    <w:rsid w:val="00A9639A"/>
    <w:pPr>
      <w:spacing w:after="160" w:line="259" w:lineRule="auto"/>
    </w:pPr>
    <w:rPr>
      <w:kern w:val="0"/>
      <w:sz w:val="22"/>
    </w:rPr>
  </w:style>
  <w:style w:type="paragraph" w:customStyle="1" w:styleId="3354C2F161D24DF79639358C981DE12D3">
    <w:name w:val="3354C2F161D24DF79639358C981DE12D3"/>
    <w:rsid w:val="00A9639A"/>
    <w:pPr>
      <w:spacing w:after="160" w:line="259" w:lineRule="auto"/>
    </w:pPr>
    <w:rPr>
      <w:kern w:val="0"/>
      <w:sz w:val="22"/>
    </w:rPr>
  </w:style>
  <w:style w:type="paragraph" w:customStyle="1" w:styleId="12CE8C3933034FDE879E752FA9A3FB222">
    <w:name w:val="12CE8C3933034FDE879E752FA9A3FB222"/>
    <w:rsid w:val="00A9639A"/>
    <w:pPr>
      <w:spacing w:after="160" w:line="259" w:lineRule="auto"/>
    </w:pPr>
    <w:rPr>
      <w:kern w:val="0"/>
      <w:sz w:val="22"/>
    </w:rPr>
  </w:style>
  <w:style w:type="paragraph" w:customStyle="1" w:styleId="9C62BC5AA0304E398E664C0E35B5CA371">
    <w:name w:val="9C62BC5AA0304E398E664C0E35B5CA371"/>
    <w:rsid w:val="00A9639A"/>
    <w:pPr>
      <w:spacing w:after="160" w:line="259" w:lineRule="auto"/>
    </w:pPr>
    <w:rPr>
      <w:kern w:val="0"/>
      <w:sz w:val="22"/>
    </w:rPr>
  </w:style>
  <w:style w:type="paragraph" w:customStyle="1" w:styleId="E24AD3F50BD649F69D4344E83CC538FE1">
    <w:name w:val="E24AD3F50BD649F69D4344E83CC538FE1"/>
    <w:rsid w:val="00A9639A"/>
    <w:pPr>
      <w:spacing w:after="160" w:line="259" w:lineRule="auto"/>
    </w:pPr>
    <w:rPr>
      <w:kern w:val="0"/>
      <w:sz w:val="22"/>
    </w:rPr>
  </w:style>
  <w:style w:type="paragraph" w:customStyle="1" w:styleId="073F0276DD8543BE8810CB633750D2421">
    <w:name w:val="073F0276DD8543BE8810CB633750D2421"/>
    <w:rsid w:val="00A9639A"/>
    <w:pPr>
      <w:spacing w:after="160" w:line="259" w:lineRule="auto"/>
    </w:pPr>
    <w:rPr>
      <w:kern w:val="0"/>
      <w:sz w:val="22"/>
    </w:rPr>
  </w:style>
  <w:style w:type="paragraph" w:customStyle="1" w:styleId="0933B26BBD3146B699F69C6D9D5D2EBF1">
    <w:name w:val="0933B26BBD3146B699F69C6D9D5D2EBF1"/>
    <w:rsid w:val="00A9639A"/>
    <w:pPr>
      <w:spacing w:after="160" w:line="259" w:lineRule="auto"/>
    </w:pPr>
    <w:rPr>
      <w:kern w:val="0"/>
      <w:sz w:val="22"/>
    </w:rPr>
  </w:style>
  <w:style w:type="paragraph" w:customStyle="1" w:styleId="40DD1F85D1E04151882AD857E92F20531">
    <w:name w:val="40DD1F85D1E04151882AD857E92F20531"/>
    <w:rsid w:val="00A9639A"/>
    <w:pPr>
      <w:spacing w:after="160" w:line="259" w:lineRule="auto"/>
    </w:pPr>
    <w:rPr>
      <w:kern w:val="0"/>
      <w:sz w:val="22"/>
    </w:rPr>
  </w:style>
  <w:style w:type="paragraph" w:customStyle="1" w:styleId="B7F469A316694F5390D4A32BEA7D06021">
    <w:name w:val="B7F469A316694F5390D4A32BEA7D06021"/>
    <w:rsid w:val="00A9639A"/>
    <w:pPr>
      <w:spacing w:after="160" w:line="259" w:lineRule="auto"/>
    </w:pPr>
    <w:rPr>
      <w:kern w:val="0"/>
      <w:sz w:val="22"/>
    </w:rPr>
  </w:style>
  <w:style w:type="paragraph" w:customStyle="1" w:styleId="13EC77C77B6443EC84708BB9A7A18BDF1">
    <w:name w:val="13EC77C77B6443EC84708BB9A7A18BDF1"/>
    <w:rsid w:val="00A9639A"/>
    <w:pPr>
      <w:spacing w:after="160" w:line="259" w:lineRule="auto"/>
    </w:pPr>
    <w:rPr>
      <w:kern w:val="0"/>
      <w:sz w:val="22"/>
    </w:rPr>
  </w:style>
  <w:style w:type="paragraph" w:customStyle="1" w:styleId="6939822B8885423E87B03C4C494A9CA9">
    <w:name w:val="6939822B8885423E87B03C4C494A9CA9"/>
    <w:rsid w:val="00A9639A"/>
    <w:pPr>
      <w:widowControl w:val="0"/>
      <w:jc w:val="both"/>
    </w:pPr>
  </w:style>
  <w:style w:type="paragraph" w:customStyle="1" w:styleId="AAB466C27A9E497CB31037AB6CF6ED404">
    <w:name w:val="AAB466C27A9E497CB31037AB6CF6ED404"/>
    <w:rsid w:val="00A9639A"/>
    <w:pPr>
      <w:spacing w:after="160" w:line="259" w:lineRule="auto"/>
    </w:pPr>
    <w:rPr>
      <w:kern w:val="0"/>
      <w:sz w:val="22"/>
    </w:rPr>
  </w:style>
  <w:style w:type="paragraph" w:customStyle="1" w:styleId="E309E6BEAD44423D8D8625F90A7D6E6F4">
    <w:name w:val="E309E6BEAD44423D8D8625F90A7D6E6F4"/>
    <w:rsid w:val="00A9639A"/>
    <w:pPr>
      <w:spacing w:after="160" w:line="259" w:lineRule="auto"/>
    </w:pPr>
    <w:rPr>
      <w:kern w:val="0"/>
      <w:sz w:val="22"/>
    </w:rPr>
  </w:style>
  <w:style w:type="paragraph" w:customStyle="1" w:styleId="88FA8BD80A8B4BEFB474E5543D5011F54">
    <w:name w:val="88FA8BD80A8B4BEFB474E5543D5011F54"/>
    <w:rsid w:val="00A9639A"/>
    <w:pPr>
      <w:spacing w:after="160" w:line="259" w:lineRule="auto"/>
    </w:pPr>
    <w:rPr>
      <w:kern w:val="0"/>
      <w:sz w:val="22"/>
    </w:rPr>
  </w:style>
  <w:style w:type="paragraph" w:customStyle="1" w:styleId="692BA40B48FB4870ABCA157CB77DAF104">
    <w:name w:val="692BA40B48FB4870ABCA157CB77DAF104"/>
    <w:rsid w:val="00A9639A"/>
    <w:pPr>
      <w:spacing w:after="160" w:line="259" w:lineRule="auto"/>
    </w:pPr>
    <w:rPr>
      <w:kern w:val="0"/>
      <w:sz w:val="22"/>
    </w:rPr>
  </w:style>
  <w:style w:type="paragraph" w:customStyle="1" w:styleId="0DDA0977C7994DB593E771D3EA8EC6874">
    <w:name w:val="0DDA0977C7994DB593E771D3EA8EC6874"/>
    <w:rsid w:val="00A9639A"/>
    <w:pPr>
      <w:spacing w:after="160" w:line="259" w:lineRule="auto"/>
    </w:pPr>
    <w:rPr>
      <w:kern w:val="0"/>
      <w:sz w:val="22"/>
    </w:rPr>
  </w:style>
  <w:style w:type="paragraph" w:customStyle="1" w:styleId="7CB7CEEFCC164097A8285CA78CC08C354">
    <w:name w:val="7CB7CEEFCC164097A8285CA78CC08C354"/>
    <w:rsid w:val="00A9639A"/>
    <w:pPr>
      <w:spacing w:after="160" w:line="259" w:lineRule="auto"/>
    </w:pPr>
    <w:rPr>
      <w:kern w:val="0"/>
      <w:sz w:val="22"/>
    </w:rPr>
  </w:style>
  <w:style w:type="paragraph" w:customStyle="1" w:styleId="3F481FEB852C43BBA6383EC6C9F799C14">
    <w:name w:val="3F481FEB852C43BBA6383EC6C9F799C14"/>
    <w:rsid w:val="00A9639A"/>
    <w:pPr>
      <w:spacing w:after="160" w:line="259" w:lineRule="auto"/>
    </w:pPr>
    <w:rPr>
      <w:kern w:val="0"/>
      <w:sz w:val="22"/>
    </w:rPr>
  </w:style>
  <w:style w:type="paragraph" w:customStyle="1" w:styleId="6939822B8885423E87B03C4C494A9CA91">
    <w:name w:val="6939822B8885423E87B03C4C494A9CA91"/>
    <w:rsid w:val="00A9639A"/>
    <w:pPr>
      <w:spacing w:after="160" w:line="259" w:lineRule="auto"/>
    </w:pPr>
    <w:rPr>
      <w:kern w:val="0"/>
      <w:sz w:val="22"/>
    </w:rPr>
  </w:style>
  <w:style w:type="paragraph" w:customStyle="1" w:styleId="3354C2F161D24DF79639358C981DE12D4">
    <w:name w:val="3354C2F161D24DF79639358C981DE12D4"/>
    <w:rsid w:val="00A9639A"/>
    <w:pPr>
      <w:spacing w:after="160" w:line="259" w:lineRule="auto"/>
    </w:pPr>
    <w:rPr>
      <w:kern w:val="0"/>
      <w:sz w:val="22"/>
    </w:rPr>
  </w:style>
  <w:style w:type="paragraph" w:customStyle="1" w:styleId="12CE8C3933034FDE879E752FA9A3FB223">
    <w:name w:val="12CE8C3933034FDE879E752FA9A3FB223"/>
    <w:rsid w:val="00A9639A"/>
    <w:pPr>
      <w:spacing w:after="160" w:line="259" w:lineRule="auto"/>
    </w:pPr>
    <w:rPr>
      <w:kern w:val="0"/>
      <w:sz w:val="22"/>
    </w:rPr>
  </w:style>
  <w:style w:type="paragraph" w:customStyle="1" w:styleId="9C62BC5AA0304E398E664C0E35B5CA372">
    <w:name w:val="9C62BC5AA0304E398E664C0E35B5CA372"/>
    <w:rsid w:val="00A9639A"/>
    <w:pPr>
      <w:spacing w:after="160" w:line="259" w:lineRule="auto"/>
    </w:pPr>
    <w:rPr>
      <w:kern w:val="0"/>
      <w:sz w:val="22"/>
    </w:rPr>
  </w:style>
  <w:style w:type="paragraph" w:customStyle="1" w:styleId="E24AD3F50BD649F69D4344E83CC538FE2">
    <w:name w:val="E24AD3F50BD649F69D4344E83CC538FE2"/>
    <w:rsid w:val="00A9639A"/>
    <w:pPr>
      <w:spacing w:after="160" w:line="259" w:lineRule="auto"/>
    </w:pPr>
    <w:rPr>
      <w:kern w:val="0"/>
      <w:sz w:val="22"/>
    </w:rPr>
  </w:style>
  <w:style w:type="paragraph" w:customStyle="1" w:styleId="073F0276DD8543BE8810CB633750D2422">
    <w:name w:val="073F0276DD8543BE8810CB633750D2422"/>
    <w:rsid w:val="00A9639A"/>
    <w:pPr>
      <w:spacing w:after="160" w:line="259" w:lineRule="auto"/>
    </w:pPr>
    <w:rPr>
      <w:kern w:val="0"/>
      <w:sz w:val="22"/>
    </w:rPr>
  </w:style>
  <w:style w:type="paragraph" w:customStyle="1" w:styleId="0933B26BBD3146B699F69C6D9D5D2EBF2">
    <w:name w:val="0933B26BBD3146B699F69C6D9D5D2EBF2"/>
    <w:rsid w:val="00A9639A"/>
    <w:pPr>
      <w:spacing w:after="160" w:line="259" w:lineRule="auto"/>
    </w:pPr>
    <w:rPr>
      <w:kern w:val="0"/>
      <w:sz w:val="22"/>
    </w:rPr>
  </w:style>
  <w:style w:type="paragraph" w:customStyle="1" w:styleId="40DD1F85D1E04151882AD857E92F20532">
    <w:name w:val="40DD1F85D1E04151882AD857E92F20532"/>
    <w:rsid w:val="00A9639A"/>
    <w:pPr>
      <w:spacing w:after="160" w:line="259" w:lineRule="auto"/>
    </w:pPr>
    <w:rPr>
      <w:kern w:val="0"/>
      <w:sz w:val="22"/>
    </w:rPr>
  </w:style>
  <w:style w:type="paragraph" w:customStyle="1" w:styleId="B7F469A316694F5390D4A32BEA7D06022">
    <w:name w:val="B7F469A316694F5390D4A32BEA7D06022"/>
    <w:rsid w:val="00A9639A"/>
    <w:pPr>
      <w:spacing w:after="160" w:line="259" w:lineRule="auto"/>
    </w:pPr>
    <w:rPr>
      <w:kern w:val="0"/>
      <w:sz w:val="22"/>
    </w:rPr>
  </w:style>
  <w:style w:type="paragraph" w:customStyle="1" w:styleId="13EC77C77B6443EC84708BB9A7A18BDF2">
    <w:name w:val="13EC77C77B6443EC84708BB9A7A18BDF2"/>
    <w:rsid w:val="00A9639A"/>
    <w:pPr>
      <w:spacing w:after="160" w:line="259" w:lineRule="auto"/>
    </w:pPr>
    <w:rPr>
      <w:kern w:val="0"/>
      <w:sz w:val="22"/>
    </w:rPr>
  </w:style>
  <w:style w:type="paragraph" w:customStyle="1" w:styleId="95FFD4BE3B344E0F85EF225F88F6AE7C">
    <w:name w:val="95FFD4BE3B344E0F85EF225F88F6AE7C"/>
    <w:rsid w:val="00A9639A"/>
    <w:pPr>
      <w:widowControl w:val="0"/>
      <w:jc w:val="both"/>
    </w:pPr>
  </w:style>
  <w:style w:type="paragraph" w:customStyle="1" w:styleId="A88486927A164D87A9085D4DED35DD39">
    <w:name w:val="A88486927A164D87A9085D4DED35DD39"/>
    <w:rsid w:val="00A9639A"/>
    <w:pPr>
      <w:widowControl w:val="0"/>
      <w:jc w:val="both"/>
    </w:pPr>
  </w:style>
  <w:style w:type="paragraph" w:customStyle="1" w:styleId="29DBA1232B0C4B79BFF4738ED43805C9">
    <w:name w:val="29DBA1232B0C4B79BFF4738ED43805C9"/>
    <w:rsid w:val="00A9639A"/>
    <w:pPr>
      <w:widowControl w:val="0"/>
      <w:jc w:val="both"/>
    </w:pPr>
  </w:style>
  <w:style w:type="paragraph" w:customStyle="1" w:styleId="1FB13137E2A84C45B3E6B17AC9D5E776">
    <w:name w:val="1FB13137E2A84C45B3E6B17AC9D5E776"/>
    <w:rsid w:val="00A9639A"/>
    <w:pPr>
      <w:widowControl w:val="0"/>
      <w:jc w:val="both"/>
    </w:pPr>
  </w:style>
  <w:style w:type="paragraph" w:customStyle="1" w:styleId="3F481FEB852C43BBA6383EC6C9F799C15">
    <w:name w:val="3F481FEB852C43BBA6383EC6C9F799C15"/>
    <w:rsid w:val="00A9639A"/>
    <w:pPr>
      <w:spacing w:after="160" w:line="259" w:lineRule="auto"/>
    </w:pPr>
    <w:rPr>
      <w:kern w:val="0"/>
      <w:sz w:val="22"/>
    </w:rPr>
  </w:style>
  <w:style w:type="paragraph" w:customStyle="1" w:styleId="6939822B8885423E87B03C4C494A9CA92">
    <w:name w:val="6939822B8885423E87B03C4C494A9CA92"/>
    <w:rsid w:val="00A9639A"/>
    <w:pPr>
      <w:spacing w:after="160" w:line="259" w:lineRule="auto"/>
    </w:pPr>
    <w:rPr>
      <w:kern w:val="0"/>
      <w:sz w:val="22"/>
    </w:rPr>
  </w:style>
  <w:style w:type="paragraph" w:customStyle="1" w:styleId="95FFD4BE3B344E0F85EF225F88F6AE7C1">
    <w:name w:val="95FFD4BE3B344E0F85EF225F88F6AE7C1"/>
    <w:rsid w:val="00A9639A"/>
    <w:pPr>
      <w:spacing w:after="160" w:line="259" w:lineRule="auto"/>
    </w:pPr>
    <w:rPr>
      <w:kern w:val="0"/>
      <w:sz w:val="22"/>
    </w:rPr>
  </w:style>
  <w:style w:type="paragraph" w:customStyle="1" w:styleId="A88486927A164D87A9085D4DED35DD391">
    <w:name w:val="A88486927A164D87A9085D4DED35DD391"/>
    <w:rsid w:val="00A9639A"/>
    <w:pPr>
      <w:spacing w:after="160" w:line="259" w:lineRule="auto"/>
    </w:pPr>
    <w:rPr>
      <w:kern w:val="0"/>
      <w:sz w:val="22"/>
    </w:rPr>
  </w:style>
  <w:style w:type="paragraph" w:customStyle="1" w:styleId="29DBA1232B0C4B79BFF4738ED43805C91">
    <w:name w:val="29DBA1232B0C4B79BFF4738ED43805C91"/>
    <w:rsid w:val="00A9639A"/>
    <w:pPr>
      <w:spacing w:after="160" w:line="259" w:lineRule="auto"/>
    </w:pPr>
    <w:rPr>
      <w:kern w:val="0"/>
      <w:sz w:val="22"/>
    </w:rPr>
  </w:style>
  <w:style w:type="paragraph" w:customStyle="1" w:styleId="1FB13137E2A84C45B3E6B17AC9D5E7761">
    <w:name w:val="1FB13137E2A84C45B3E6B17AC9D5E7761"/>
    <w:rsid w:val="00A9639A"/>
    <w:pPr>
      <w:spacing w:after="160" w:line="259" w:lineRule="auto"/>
    </w:pPr>
    <w:rPr>
      <w:kern w:val="0"/>
      <w:sz w:val="22"/>
    </w:rPr>
  </w:style>
  <w:style w:type="paragraph" w:customStyle="1" w:styleId="3354C2F161D24DF79639358C981DE12D5">
    <w:name w:val="3354C2F161D24DF79639358C981DE12D5"/>
    <w:rsid w:val="00A9639A"/>
    <w:pPr>
      <w:spacing w:after="160" w:line="259" w:lineRule="auto"/>
    </w:pPr>
    <w:rPr>
      <w:kern w:val="0"/>
      <w:sz w:val="22"/>
    </w:rPr>
  </w:style>
  <w:style w:type="paragraph" w:customStyle="1" w:styleId="12CE8C3933034FDE879E752FA9A3FB224">
    <w:name w:val="12CE8C3933034FDE879E752FA9A3FB224"/>
    <w:rsid w:val="00A9639A"/>
    <w:pPr>
      <w:spacing w:after="160" w:line="259" w:lineRule="auto"/>
    </w:pPr>
    <w:rPr>
      <w:kern w:val="0"/>
      <w:sz w:val="22"/>
    </w:rPr>
  </w:style>
  <w:style w:type="paragraph" w:customStyle="1" w:styleId="9C62BC5AA0304E398E664C0E35B5CA373">
    <w:name w:val="9C62BC5AA0304E398E664C0E35B5CA373"/>
    <w:rsid w:val="00A9639A"/>
    <w:pPr>
      <w:spacing w:after="160" w:line="259" w:lineRule="auto"/>
    </w:pPr>
    <w:rPr>
      <w:kern w:val="0"/>
      <w:sz w:val="22"/>
    </w:rPr>
  </w:style>
  <w:style w:type="paragraph" w:customStyle="1" w:styleId="E24AD3F50BD649F69D4344E83CC538FE3">
    <w:name w:val="E24AD3F50BD649F69D4344E83CC538FE3"/>
    <w:rsid w:val="00A9639A"/>
    <w:pPr>
      <w:spacing w:after="160" w:line="259" w:lineRule="auto"/>
    </w:pPr>
    <w:rPr>
      <w:kern w:val="0"/>
      <w:sz w:val="22"/>
    </w:rPr>
  </w:style>
  <w:style w:type="paragraph" w:customStyle="1" w:styleId="073F0276DD8543BE8810CB633750D2423">
    <w:name w:val="073F0276DD8543BE8810CB633750D2423"/>
    <w:rsid w:val="00A9639A"/>
    <w:pPr>
      <w:spacing w:after="160" w:line="259" w:lineRule="auto"/>
    </w:pPr>
    <w:rPr>
      <w:kern w:val="0"/>
      <w:sz w:val="22"/>
    </w:rPr>
  </w:style>
  <w:style w:type="paragraph" w:customStyle="1" w:styleId="0933B26BBD3146B699F69C6D9D5D2EBF3">
    <w:name w:val="0933B26BBD3146B699F69C6D9D5D2EBF3"/>
    <w:rsid w:val="00A9639A"/>
    <w:pPr>
      <w:spacing w:after="160" w:line="259" w:lineRule="auto"/>
    </w:pPr>
    <w:rPr>
      <w:kern w:val="0"/>
      <w:sz w:val="22"/>
    </w:rPr>
  </w:style>
  <w:style w:type="paragraph" w:customStyle="1" w:styleId="40DD1F85D1E04151882AD857E92F20533">
    <w:name w:val="40DD1F85D1E04151882AD857E92F20533"/>
    <w:rsid w:val="00A9639A"/>
    <w:pPr>
      <w:spacing w:after="160" w:line="259" w:lineRule="auto"/>
    </w:pPr>
    <w:rPr>
      <w:kern w:val="0"/>
      <w:sz w:val="22"/>
    </w:rPr>
  </w:style>
  <w:style w:type="paragraph" w:customStyle="1" w:styleId="B7F469A316694F5390D4A32BEA7D06023">
    <w:name w:val="B7F469A316694F5390D4A32BEA7D06023"/>
    <w:rsid w:val="00A9639A"/>
    <w:pPr>
      <w:spacing w:after="160" w:line="259" w:lineRule="auto"/>
    </w:pPr>
    <w:rPr>
      <w:kern w:val="0"/>
      <w:sz w:val="22"/>
    </w:rPr>
  </w:style>
  <w:style w:type="paragraph" w:customStyle="1" w:styleId="13EC77C77B6443EC84708BB9A7A18BDF3">
    <w:name w:val="13EC77C77B6443EC84708BB9A7A18BDF3"/>
    <w:rsid w:val="00A9639A"/>
    <w:pPr>
      <w:spacing w:after="160" w:line="259" w:lineRule="auto"/>
    </w:pPr>
    <w:rPr>
      <w:kern w:val="0"/>
      <w:sz w:val="22"/>
    </w:rPr>
  </w:style>
  <w:style w:type="paragraph" w:customStyle="1" w:styleId="B264BF7DCA9F4A5FBBA90024C7DB0BA7">
    <w:name w:val="B264BF7DCA9F4A5FBBA90024C7DB0BA7"/>
    <w:rsid w:val="00A9639A"/>
    <w:pPr>
      <w:widowControl w:val="0"/>
      <w:jc w:val="both"/>
    </w:pPr>
  </w:style>
  <w:style w:type="paragraph" w:customStyle="1" w:styleId="6939822B8885423E87B03C4C494A9CA93">
    <w:name w:val="6939822B8885423E87B03C4C494A9CA93"/>
    <w:rsid w:val="00A9639A"/>
    <w:pPr>
      <w:spacing w:after="160" w:line="259" w:lineRule="auto"/>
    </w:pPr>
    <w:rPr>
      <w:kern w:val="0"/>
      <w:sz w:val="22"/>
    </w:rPr>
  </w:style>
  <w:style w:type="paragraph" w:customStyle="1" w:styleId="95FFD4BE3B344E0F85EF225F88F6AE7C2">
    <w:name w:val="95FFD4BE3B344E0F85EF225F88F6AE7C2"/>
    <w:rsid w:val="00A9639A"/>
    <w:pPr>
      <w:spacing w:after="160" w:line="259" w:lineRule="auto"/>
    </w:pPr>
    <w:rPr>
      <w:kern w:val="0"/>
      <w:sz w:val="22"/>
    </w:rPr>
  </w:style>
  <w:style w:type="paragraph" w:customStyle="1" w:styleId="A88486927A164D87A9085D4DED35DD392">
    <w:name w:val="A88486927A164D87A9085D4DED35DD392"/>
    <w:rsid w:val="00A9639A"/>
    <w:pPr>
      <w:spacing w:after="160" w:line="259" w:lineRule="auto"/>
    </w:pPr>
    <w:rPr>
      <w:kern w:val="0"/>
      <w:sz w:val="22"/>
    </w:rPr>
  </w:style>
  <w:style w:type="paragraph" w:customStyle="1" w:styleId="29DBA1232B0C4B79BFF4738ED43805C92">
    <w:name w:val="29DBA1232B0C4B79BFF4738ED43805C92"/>
    <w:rsid w:val="00A9639A"/>
    <w:pPr>
      <w:spacing w:after="160" w:line="259" w:lineRule="auto"/>
    </w:pPr>
    <w:rPr>
      <w:kern w:val="0"/>
      <w:sz w:val="22"/>
    </w:rPr>
  </w:style>
  <w:style w:type="paragraph" w:customStyle="1" w:styleId="1FB13137E2A84C45B3E6B17AC9D5E7762">
    <w:name w:val="1FB13137E2A84C45B3E6B17AC9D5E7762"/>
    <w:rsid w:val="00A9639A"/>
    <w:pPr>
      <w:spacing w:after="160" w:line="259" w:lineRule="auto"/>
    </w:pPr>
    <w:rPr>
      <w:kern w:val="0"/>
      <w:sz w:val="22"/>
    </w:rPr>
  </w:style>
  <w:style w:type="paragraph" w:customStyle="1" w:styleId="B264BF7DCA9F4A5FBBA90024C7DB0BA71">
    <w:name w:val="B264BF7DCA9F4A5FBBA90024C7DB0BA71"/>
    <w:rsid w:val="00A9639A"/>
    <w:pPr>
      <w:spacing w:after="160" w:line="259" w:lineRule="auto"/>
    </w:pPr>
    <w:rPr>
      <w:kern w:val="0"/>
      <w:sz w:val="22"/>
    </w:rPr>
  </w:style>
  <w:style w:type="paragraph" w:customStyle="1" w:styleId="3354C2F161D24DF79639358C981DE12D6">
    <w:name w:val="3354C2F161D24DF79639358C981DE12D6"/>
    <w:rsid w:val="00A9639A"/>
    <w:pPr>
      <w:spacing w:after="160" w:line="259" w:lineRule="auto"/>
    </w:pPr>
    <w:rPr>
      <w:kern w:val="0"/>
      <w:sz w:val="22"/>
    </w:rPr>
  </w:style>
  <w:style w:type="paragraph" w:customStyle="1" w:styleId="12CE8C3933034FDE879E752FA9A3FB225">
    <w:name w:val="12CE8C3933034FDE879E752FA9A3FB225"/>
    <w:rsid w:val="00A9639A"/>
    <w:pPr>
      <w:spacing w:after="160" w:line="259" w:lineRule="auto"/>
    </w:pPr>
    <w:rPr>
      <w:kern w:val="0"/>
      <w:sz w:val="22"/>
    </w:rPr>
  </w:style>
  <w:style w:type="paragraph" w:customStyle="1" w:styleId="9C62BC5AA0304E398E664C0E35B5CA374">
    <w:name w:val="9C62BC5AA0304E398E664C0E35B5CA374"/>
    <w:rsid w:val="00A9639A"/>
    <w:pPr>
      <w:spacing w:after="160" w:line="259" w:lineRule="auto"/>
    </w:pPr>
    <w:rPr>
      <w:kern w:val="0"/>
      <w:sz w:val="22"/>
    </w:rPr>
  </w:style>
  <w:style w:type="paragraph" w:customStyle="1" w:styleId="E24AD3F50BD649F69D4344E83CC538FE4">
    <w:name w:val="E24AD3F50BD649F69D4344E83CC538FE4"/>
    <w:rsid w:val="00A9639A"/>
    <w:pPr>
      <w:spacing w:after="160" w:line="259" w:lineRule="auto"/>
    </w:pPr>
    <w:rPr>
      <w:kern w:val="0"/>
      <w:sz w:val="22"/>
    </w:rPr>
  </w:style>
  <w:style w:type="paragraph" w:customStyle="1" w:styleId="073F0276DD8543BE8810CB633750D2424">
    <w:name w:val="073F0276DD8543BE8810CB633750D2424"/>
    <w:rsid w:val="00A9639A"/>
    <w:pPr>
      <w:spacing w:after="160" w:line="259" w:lineRule="auto"/>
    </w:pPr>
    <w:rPr>
      <w:kern w:val="0"/>
      <w:sz w:val="22"/>
    </w:rPr>
  </w:style>
  <w:style w:type="paragraph" w:customStyle="1" w:styleId="0933B26BBD3146B699F69C6D9D5D2EBF4">
    <w:name w:val="0933B26BBD3146B699F69C6D9D5D2EBF4"/>
    <w:rsid w:val="00A9639A"/>
    <w:pPr>
      <w:spacing w:after="160" w:line="259" w:lineRule="auto"/>
    </w:pPr>
    <w:rPr>
      <w:kern w:val="0"/>
      <w:sz w:val="22"/>
    </w:rPr>
  </w:style>
  <w:style w:type="paragraph" w:customStyle="1" w:styleId="40DD1F85D1E04151882AD857E92F20534">
    <w:name w:val="40DD1F85D1E04151882AD857E92F20534"/>
    <w:rsid w:val="00A9639A"/>
    <w:pPr>
      <w:spacing w:after="160" w:line="259" w:lineRule="auto"/>
    </w:pPr>
    <w:rPr>
      <w:kern w:val="0"/>
      <w:sz w:val="22"/>
    </w:rPr>
  </w:style>
  <w:style w:type="paragraph" w:customStyle="1" w:styleId="B7F469A316694F5390D4A32BEA7D06024">
    <w:name w:val="B7F469A316694F5390D4A32BEA7D06024"/>
    <w:rsid w:val="00A9639A"/>
    <w:pPr>
      <w:spacing w:after="160" w:line="259" w:lineRule="auto"/>
    </w:pPr>
    <w:rPr>
      <w:kern w:val="0"/>
      <w:sz w:val="22"/>
    </w:rPr>
  </w:style>
  <w:style w:type="paragraph" w:customStyle="1" w:styleId="13EC77C77B6443EC84708BB9A7A18BDF4">
    <w:name w:val="13EC77C77B6443EC84708BB9A7A18BDF4"/>
    <w:rsid w:val="00A9639A"/>
    <w:pPr>
      <w:spacing w:after="160" w:line="259" w:lineRule="auto"/>
    </w:pPr>
    <w:rPr>
      <w:kern w:val="0"/>
      <w:sz w:val="22"/>
    </w:rPr>
  </w:style>
  <w:style w:type="paragraph" w:customStyle="1" w:styleId="D3CAFF628F0C46378C60776247DDBA02">
    <w:name w:val="D3CAFF628F0C46378C60776247DDBA02"/>
    <w:rsid w:val="00A9639A"/>
    <w:pPr>
      <w:widowControl w:val="0"/>
      <w:jc w:val="both"/>
    </w:pPr>
  </w:style>
  <w:style w:type="paragraph" w:customStyle="1" w:styleId="9FBB90BE172C46D599363BA6C44A4247">
    <w:name w:val="9FBB90BE172C46D599363BA6C44A4247"/>
    <w:rsid w:val="00A9639A"/>
    <w:pPr>
      <w:widowControl w:val="0"/>
      <w:jc w:val="both"/>
    </w:pPr>
  </w:style>
  <w:style w:type="paragraph" w:customStyle="1" w:styleId="1BB8AB2BA5B648D8A897A38FACEDECF4">
    <w:name w:val="1BB8AB2BA5B648D8A897A38FACEDECF4"/>
    <w:rsid w:val="00A9639A"/>
    <w:pPr>
      <w:widowControl w:val="0"/>
      <w:jc w:val="both"/>
    </w:pPr>
  </w:style>
  <w:style w:type="paragraph" w:customStyle="1" w:styleId="5F18925EAFA84E989C047BF8E390E531">
    <w:name w:val="5F18925EAFA84E989C047BF8E390E531"/>
    <w:rsid w:val="00A9639A"/>
    <w:pPr>
      <w:widowControl w:val="0"/>
      <w:jc w:val="both"/>
    </w:pPr>
  </w:style>
  <w:style w:type="paragraph" w:customStyle="1" w:styleId="206EB1D369CA4B4998C258F58AA26715">
    <w:name w:val="206EB1D369CA4B4998C258F58AA26715"/>
    <w:rsid w:val="00A9639A"/>
    <w:pPr>
      <w:widowControl w:val="0"/>
      <w:jc w:val="both"/>
    </w:pPr>
  </w:style>
  <w:style w:type="paragraph" w:customStyle="1" w:styleId="23F3CF540DBE41D3B02AE3490A34DB01">
    <w:name w:val="23F3CF540DBE41D3B02AE3490A34DB01"/>
    <w:rsid w:val="009751D5"/>
    <w:pPr>
      <w:widowControl w:val="0"/>
      <w:jc w:val="both"/>
    </w:pPr>
  </w:style>
  <w:style w:type="paragraph" w:customStyle="1" w:styleId="E03ED18651C04DFCA48BB010DCE576DF">
    <w:name w:val="E03ED18651C04DFCA48BB010DCE576DF"/>
    <w:rsid w:val="009751D5"/>
    <w:pPr>
      <w:widowControl w:val="0"/>
      <w:jc w:val="both"/>
    </w:pPr>
  </w:style>
  <w:style w:type="paragraph" w:customStyle="1" w:styleId="C3492DB7E0C4431C887B0E183D3AA8A3">
    <w:name w:val="C3492DB7E0C4431C887B0E183D3AA8A3"/>
    <w:rsid w:val="009751D5"/>
    <w:pPr>
      <w:widowControl w:val="0"/>
      <w:jc w:val="both"/>
    </w:pPr>
  </w:style>
  <w:style w:type="paragraph" w:customStyle="1" w:styleId="43A43B3BCAD544A6B001DCE2B0E7B066">
    <w:name w:val="43A43B3BCAD544A6B001DCE2B0E7B066"/>
    <w:rsid w:val="009751D5"/>
    <w:pPr>
      <w:widowControl w:val="0"/>
      <w:jc w:val="both"/>
    </w:pPr>
  </w:style>
  <w:style w:type="paragraph" w:customStyle="1" w:styleId="76A456DA179D42D0AA362189A6226AFF">
    <w:name w:val="76A456DA179D42D0AA362189A6226AFF"/>
    <w:rsid w:val="009751D5"/>
    <w:pPr>
      <w:widowControl w:val="0"/>
      <w:jc w:val="both"/>
    </w:pPr>
  </w:style>
  <w:style w:type="paragraph" w:customStyle="1" w:styleId="D74CCF37E29E4D80A635A14850A770EE">
    <w:name w:val="D74CCF37E29E4D80A635A14850A770EE"/>
    <w:rsid w:val="009751D5"/>
    <w:pPr>
      <w:widowControl w:val="0"/>
      <w:jc w:val="both"/>
    </w:pPr>
  </w:style>
  <w:style w:type="paragraph" w:customStyle="1" w:styleId="7E843CEE2D384417BE897D04768054D1">
    <w:name w:val="7E843CEE2D384417BE897D04768054D1"/>
    <w:rsid w:val="009751D5"/>
    <w:pPr>
      <w:widowControl w:val="0"/>
      <w:jc w:val="both"/>
    </w:pPr>
  </w:style>
  <w:style w:type="paragraph" w:customStyle="1" w:styleId="CD4E6FD2E4F141C79050E359ECFBD924">
    <w:name w:val="CD4E6FD2E4F141C79050E359ECFBD924"/>
    <w:rsid w:val="009751D5"/>
    <w:pPr>
      <w:widowControl w:val="0"/>
      <w:jc w:val="both"/>
    </w:pPr>
  </w:style>
  <w:style w:type="paragraph" w:customStyle="1" w:styleId="2ECD35AAB08B43D3BFAA88DD1EAFA27B">
    <w:name w:val="2ECD35AAB08B43D3BFAA88DD1EAFA27B"/>
    <w:rsid w:val="009751D5"/>
    <w:pPr>
      <w:widowControl w:val="0"/>
      <w:jc w:val="both"/>
    </w:pPr>
  </w:style>
  <w:style w:type="paragraph" w:customStyle="1" w:styleId="25057E0FE08742E99F4D745733EDBCCF">
    <w:name w:val="25057E0FE08742E99F4D745733EDBCCF"/>
    <w:rsid w:val="009751D5"/>
    <w:pPr>
      <w:widowControl w:val="0"/>
      <w:jc w:val="both"/>
    </w:pPr>
  </w:style>
  <w:style w:type="paragraph" w:customStyle="1" w:styleId="10CF6A88678949D796A3000687F3A170">
    <w:name w:val="10CF6A88678949D796A3000687F3A170"/>
    <w:rsid w:val="009751D5"/>
    <w:pPr>
      <w:widowControl w:val="0"/>
      <w:jc w:val="both"/>
    </w:pPr>
  </w:style>
  <w:style w:type="paragraph" w:customStyle="1" w:styleId="70995610B23745D0BEC136D5B43D78F8">
    <w:name w:val="70995610B23745D0BEC136D5B43D78F8"/>
    <w:rsid w:val="009751D5"/>
    <w:pPr>
      <w:widowControl w:val="0"/>
      <w:jc w:val="both"/>
    </w:pPr>
  </w:style>
  <w:style w:type="paragraph" w:customStyle="1" w:styleId="1D43525DEA694BC2989C59EF582DB20F">
    <w:name w:val="1D43525DEA694BC2989C59EF582DB20F"/>
    <w:rsid w:val="009751D5"/>
    <w:pPr>
      <w:widowControl w:val="0"/>
      <w:jc w:val="both"/>
    </w:pPr>
  </w:style>
  <w:style w:type="paragraph" w:customStyle="1" w:styleId="AAC9B5465C514FB68AB3C4CADFF879A5">
    <w:name w:val="AAC9B5465C514FB68AB3C4CADFF879A5"/>
    <w:rsid w:val="009751D5"/>
    <w:pPr>
      <w:widowControl w:val="0"/>
      <w:jc w:val="both"/>
    </w:pPr>
  </w:style>
  <w:style w:type="paragraph" w:customStyle="1" w:styleId="704DAFF6F1064389813C3FDD718E3F7E">
    <w:name w:val="704DAFF6F1064389813C3FDD718E3F7E"/>
    <w:rsid w:val="009751D5"/>
    <w:pPr>
      <w:widowControl w:val="0"/>
      <w:jc w:val="both"/>
    </w:pPr>
  </w:style>
  <w:style w:type="paragraph" w:customStyle="1" w:styleId="EB83A16838ED4B53804012045CB0E37F">
    <w:name w:val="EB83A16838ED4B53804012045CB0E37F"/>
    <w:rsid w:val="009751D5"/>
    <w:pPr>
      <w:widowControl w:val="0"/>
      <w:jc w:val="both"/>
    </w:pPr>
  </w:style>
  <w:style w:type="paragraph" w:customStyle="1" w:styleId="292B47FEAEA347BE9D371E16A3B74244">
    <w:name w:val="292B47FEAEA347BE9D371E16A3B74244"/>
    <w:rsid w:val="009751D5"/>
    <w:pPr>
      <w:widowControl w:val="0"/>
      <w:jc w:val="both"/>
    </w:pPr>
  </w:style>
  <w:style w:type="paragraph" w:customStyle="1" w:styleId="A97FD7D85A044870928E2F27036A902F">
    <w:name w:val="A97FD7D85A044870928E2F27036A902F"/>
    <w:rsid w:val="009751D5"/>
    <w:pPr>
      <w:widowControl w:val="0"/>
      <w:jc w:val="both"/>
    </w:pPr>
  </w:style>
  <w:style w:type="paragraph" w:customStyle="1" w:styleId="38E6718CAD3543868645C43BCC9AEFCB">
    <w:name w:val="38E6718CAD3543868645C43BCC9AEFCB"/>
    <w:rsid w:val="009751D5"/>
    <w:pPr>
      <w:widowControl w:val="0"/>
      <w:jc w:val="both"/>
    </w:pPr>
  </w:style>
  <w:style w:type="paragraph" w:customStyle="1" w:styleId="DFA2D0B0FA56494E9209270B904C4451">
    <w:name w:val="DFA2D0B0FA56494E9209270B904C4451"/>
    <w:rsid w:val="009751D5"/>
    <w:pPr>
      <w:widowControl w:val="0"/>
      <w:jc w:val="both"/>
    </w:pPr>
  </w:style>
  <w:style w:type="paragraph" w:customStyle="1" w:styleId="651AF33E1B8542E5903C2774119851C7">
    <w:name w:val="651AF33E1B8542E5903C2774119851C7"/>
    <w:rsid w:val="009751D5"/>
    <w:pPr>
      <w:widowControl w:val="0"/>
      <w:jc w:val="both"/>
    </w:pPr>
  </w:style>
  <w:style w:type="paragraph" w:customStyle="1" w:styleId="BA3C461E568F446188685425D2FE1492">
    <w:name w:val="BA3C461E568F446188685425D2FE1492"/>
    <w:rsid w:val="009751D5"/>
    <w:pPr>
      <w:widowControl w:val="0"/>
      <w:jc w:val="both"/>
    </w:pPr>
  </w:style>
  <w:style w:type="paragraph" w:customStyle="1" w:styleId="05134A43F0FB4F7BB3E1D59FD05C4C85">
    <w:name w:val="05134A43F0FB4F7BB3E1D59FD05C4C85"/>
    <w:rsid w:val="009751D5"/>
    <w:pPr>
      <w:widowControl w:val="0"/>
      <w:jc w:val="both"/>
    </w:pPr>
  </w:style>
  <w:style w:type="paragraph" w:customStyle="1" w:styleId="3FB101FB14BE4CBA82B1E3D96BF24066">
    <w:name w:val="3FB101FB14BE4CBA82B1E3D96BF24066"/>
    <w:rsid w:val="009751D5"/>
    <w:pPr>
      <w:widowControl w:val="0"/>
      <w:jc w:val="both"/>
    </w:pPr>
  </w:style>
  <w:style w:type="paragraph" w:customStyle="1" w:styleId="EE987EB3F9F74E50AC80E4ACE9A73864">
    <w:name w:val="EE987EB3F9F74E50AC80E4ACE9A73864"/>
    <w:rsid w:val="009751D5"/>
    <w:pPr>
      <w:widowControl w:val="0"/>
      <w:jc w:val="both"/>
    </w:pPr>
  </w:style>
  <w:style w:type="paragraph" w:customStyle="1" w:styleId="8EB17D402B504AD2A72572A72238CCD5">
    <w:name w:val="8EB17D402B504AD2A72572A72238CCD5"/>
    <w:rsid w:val="009751D5"/>
    <w:pPr>
      <w:widowControl w:val="0"/>
      <w:jc w:val="both"/>
    </w:pPr>
  </w:style>
  <w:style w:type="paragraph" w:customStyle="1" w:styleId="3DC25E078EF949CE9F3D54E9ECDC6AAC">
    <w:name w:val="3DC25E078EF949CE9F3D54E9ECDC6AAC"/>
    <w:rsid w:val="009751D5"/>
    <w:pPr>
      <w:widowControl w:val="0"/>
      <w:jc w:val="both"/>
    </w:pPr>
  </w:style>
  <w:style w:type="paragraph" w:customStyle="1" w:styleId="D66B6505123041D986F962D2841014D0">
    <w:name w:val="D66B6505123041D986F962D2841014D0"/>
    <w:rsid w:val="009751D5"/>
    <w:pPr>
      <w:widowControl w:val="0"/>
      <w:jc w:val="both"/>
    </w:pPr>
  </w:style>
  <w:style w:type="paragraph" w:customStyle="1" w:styleId="F0FED3166394440F96F37EB1B9016EAD">
    <w:name w:val="F0FED3166394440F96F37EB1B9016EAD"/>
    <w:rsid w:val="009751D5"/>
    <w:pPr>
      <w:widowControl w:val="0"/>
      <w:jc w:val="both"/>
    </w:pPr>
  </w:style>
  <w:style w:type="paragraph" w:customStyle="1" w:styleId="C5F70E9846884F8D8AAB981A1D6471B2">
    <w:name w:val="C5F70E9846884F8D8AAB981A1D6471B2"/>
    <w:rsid w:val="009751D5"/>
    <w:pPr>
      <w:widowControl w:val="0"/>
      <w:jc w:val="both"/>
    </w:pPr>
  </w:style>
  <w:style w:type="paragraph" w:customStyle="1" w:styleId="D9C25331C72D4D7E8E2602D2762D78F8">
    <w:name w:val="D9C25331C72D4D7E8E2602D2762D78F8"/>
    <w:rsid w:val="009751D5"/>
    <w:pPr>
      <w:widowControl w:val="0"/>
      <w:jc w:val="both"/>
    </w:pPr>
  </w:style>
  <w:style w:type="paragraph" w:customStyle="1" w:styleId="B834E5485D1A442FB4D05297DC934F24">
    <w:name w:val="B834E5485D1A442FB4D05297DC934F24"/>
    <w:rsid w:val="009751D5"/>
    <w:pPr>
      <w:spacing w:after="160" w:line="259" w:lineRule="auto"/>
    </w:pPr>
    <w:rPr>
      <w:kern w:val="0"/>
      <w:sz w:val="22"/>
    </w:rPr>
  </w:style>
  <w:style w:type="paragraph" w:customStyle="1" w:styleId="DFA2D0B0FA56494E9209270B904C44511">
    <w:name w:val="DFA2D0B0FA56494E9209270B904C44511"/>
    <w:rsid w:val="009751D5"/>
    <w:pPr>
      <w:spacing w:after="160" w:line="259" w:lineRule="auto"/>
    </w:pPr>
    <w:rPr>
      <w:kern w:val="0"/>
      <w:sz w:val="22"/>
    </w:rPr>
  </w:style>
  <w:style w:type="paragraph" w:customStyle="1" w:styleId="651AF33E1B8542E5903C2774119851C71">
    <w:name w:val="651AF33E1B8542E5903C2774119851C71"/>
    <w:rsid w:val="009751D5"/>
    <w:pPr>
      <w:spacing w:after="160" w:line="259" w:lineRule="auto"/>
    </w:pPr>
    <w:rPr>
      <w:kern w:val="0"/>
      <w:sz w:val="22"/>
    </w:rPr>
  </w:style>
  <w:style w:type="paragraph" w:customStyle="1" w:styleId="9FBB90BE172C46D599363BA6C44A42471">
    <w:name w:val="9FBB90BE172C46D599363BA6C44A42471"/>
    <w:rsid w:val="009751D5"/>
    <w:pPr>
      <w:spacing w:after="160" w:line="259" w:lineRule="auto"/>
    </w:pPr>
    <w:rPr>
      <w:kern w:val="0"/>
      <w:sz w:val="22"/>
    </w:rPr>
  </w:style>
  <w:style w:type="paragraph" w:customStyle="1" w:styleId="1BB8AB2BA5B648D8A897A38FACEDECF41">
    <w:name w:val="1BB8AB2BA5B648D8A897A38FACEDECF41"/>
    <w:rsid w:val="009751D5"/>
    <w:pPr>
      <w:spacing w:after="160" w:line="259" w:lineRule="auto"/>
    </w:pPr>
    <w:rPr>
      <w:kern w:val="0"/>
      <w:sz w:val="22"/>
    </w:rPr>
  </w:style>
  <w:style w:type="paragraph" w:customStyle="1" w:styleId="5F18925EAFA84E989C047BF8E390E5311">
    <w:name w:val="5F18925EAFA84E989C047BF8E390E5311"/>
    <w:rsid w:val="009751D5"/>
    <w:pPr>
      <w:spacing w:after="160" w:line="259" w:lineRule="auto"/>
    </w:pPr>
    <w:rPr>
      <w:kern w:val="0"/>
      <w:sz w:val="22"/>
    </w:rPr>
  </w:style>
  <w:style w:type="paragraph" w:customStyle="1" w:styleId="206EB1D369CA4B4998C258F58AA267151">
    <w:name w:val="206EB1D369CA4B4998C258F58AA267151"/>
    <w:rsid w:val="009751D5"/>
    <w:pPr>
      <w:spacing w:after="160" w:line="259" w:lineRule="auto"/>
    </w:pPr>
    <w:rPr>
      <w:kern w:val="0"/>
      <w:sz w:val="22"/>
    </w:rPr>
  </w:style>
  <w:style w:type="paragraph" w:customStyle="1" w:styleId="B264BF7DCA9F4A5FBBA90024C7DB0BA72">
    <w:name w:val="B264BF7DCA9F4A5FBBA90024C7DB0BA72"/>
    <w:rsid w:val="009751D5"/>
    <w:pPr>
      <w:spacing w:after="160" w:line="259" w:lineRule="auto"/>
    </w:pPr>
    <w:rPr>
      <w:kern w:val="0"/>
      <w:sz w:val="22"/>
    </w:rPr>
  </w:style>
  <w:style w:type="paragraph" w:customStyle="1" w:styleId="74BB6180803C460AB9B99CFBF150C6AC">
    <w:name w:val="74BB6180803C460AB9B99CFBF150C6AC"/>
    <w:rsid w:val="009751D5"/>
    <w:pPr>
      <w:spacing w:after="160" w:line="259" w:lineRule="auto"/>
    </w:pPr>
    <w:rPr>
      <w:kern w:val="0"/>
      <w:sz w:val="22"/>
    </w:rPr>
  </w:style>
  <w:style w:type="paragraph" w:customStyle="1" w:styleId="BA3C461E568F446188685425D2FE14921">
    <w:name w:val="BA3C461E568F446188685425D2FE14921"/>
    <w:rsid w:val="009751D5"/>
    <w:pPr>
      <w:spacing w:after="160" w:line="259" w:lineRule="auto"/>
    </w:pPr>
    <w:rPr>
      <w:kern w:val="0"/>
      <w:sz w:val="22"/>
    </w:rPr>
  </w:style>
  <w:style w:type="paragraph" w:customStyle="1" w:styleId="05134A43F0FB4F7BB3E1D59FD05C4C851">
    <w:name w:val="05134A43F0FB4F7BB3E1D59FD05C4C851"/>
    <w:rsid w:val="009751D5"/>
    <w:pPr>
      <w:spacing w:after="160" w:line="259" w:lineRule="auto"/>
    </w:pPr>
    <w:rPr>
      <w:kern w:val="0"/>
      <w:sz w:val="22"/>
    </w:rPr>
  </w:style>
  <w:style w:type="paragraph" w:customStyle="1" w:styleId="3FB101FB14BE4CBA82B1E3D96BF240661">
    <w:name w:val="3FB101FB14BE4CBA82B1E3D96BF240661"/>
    <w:rsid w:val="009751D5"/>
    <w:pPr>
      <w:spacing w:after="160" w:line="259" w:lineRule="auto"/>
    </w:pPr>
    <w:rPr>
      <w:kern w:val="0"/>
      <w:sz w:val="22"/>
    </w:rPr>
  </w:style>
  <w:style w:type="paragraph" w:customStyle="1" w:styleId="EE987EB3F9F74E50AC80E4ACE9A738641">
    <w:name w:val="EE987EB3F9F74E50AC80E4ACE9A738641"/>
    <w:rsid w:val="009751D5"/>
    <w:pPr>
      <w:spacing w:after="160" w:line="259" w:lineRule="auto"/>
    </w:pPr>
    <w:rPr>
      <w:kern w:val="0"/>
      <w:sz w:val="22"/>
    </w:rPr>
  </w:style>
  <w:style w:type="paragraph" w:customStyle="1" w:styleId="8EB17D402B504AD2A72572A72238CCD51">
    <w:name w:val="8EB17D402B504AD2A72572A72238CCD51"/>
    <w:rsid w:val="009751D5"/>
    <w:pPr>
      <w:spacing w:after="160" w:line="259" w:lineRule="auto"/>
    </w:pPr>
    <w:rPr>
      <w:kern w:val="0"/>
      <w:sz w:val="22"/>
    </w:rPr>
  </w:style>
  <w:style w:type="paragraph" w:customStyle="1" w:styleId="3DC25E078EF949CE9F3D54E9ECDC6AAC1">
    <w:name w:val="3DC25E078EF949CE9F3D54E9ECDC6AAC1"/>
    <w:rsid w:val="009751D5"/>
    <w:pPr>
      <w:spacing w:after="160" w:line="259" w:lineRule="auto"/>
    </w:pPr>
    <w:rPr>
      <w:kern w:val="0"/>
      <w:sz w:val="22"/>
    </w:rPr>
  </w:style>
  <w:style w:type="paragraph" w:customStyle="1" w:styleId="D66B6505123041D986F962D2841014D01">
    <w:name w:val="D66B6505123041D986F962D2841014D01"/>
    <w:rsid w:val="009751D5"/>
    <w:pPr>
      <w:spacing w:after="160" w:line="259" w:lineRule="auto"/>
    </w:pPr>
    <w:rPr>
      <w:kern w:val="0"/>
      <w:sz w:val="22"/>
    </w:rPr>
  </w:style>
  <w:style w:type="paragraph" w:customStyle="1" w:styleId="F0FED3166394440F96F37EB1B9016EAD1">
    <w:name w:val="F0FED3166394440F96F37EB1B9016EAD1"/>
    <w:rsid w:val="009751D5"/>
    <w:pPr>
      <w:spacing w:after="160" w:line="259" w:lineRule="auto"/>
    </w:pPr>
    <w:rPr>
      <w:kern w:val="0"/>
      <w:sz w:val="22"/>
    </w:rPr>
  </w:style>
  <w:style w:type="paragraph" w:customStyle="1" w:styleId="C5F70E9846884F8D8AAB981A1D6471B21">
    <w:name w:val="C5F70E9846884F8D8AAB981A1D6471B21"/>
    <w:rsid w:val="009751D5"/>
    <w:pPr>
      <w:spacing w:after="160" w:line="259" w:lineRule="auto"/>
    </w:pPr>
    <w:rPr>
      <w:kern w:val="0"/>
      <w:sz w:val="22"/>
    </w:rPr>
  </w:style>
  <w:style w:type="paragraph" w:customStyle="1" w:styleId="D9C25331C72D4D7E8E2602D2762D78F81">
    <w:name w:val="D9C25331C72D4D7E8E2602D2762D78F81"/>
    <w:rsid w:val="009751D5"/>
    <w:pPr>
      <w:spacing w:after="160" w:line="259" w:lineRule="auto"/>
    </w:pPr>
    <w:rPr>
      <w:kern w:val="0"/>
      <w:sz w:val="22"/>
    </w:rPr>
  </w:style>
  <w:style w:type="paragraph" w:customStyle="1" w:styleId="1D43525DEA694BC2989C59EF582DB20F1">
    <w:name w:val="1D43525DEA694BC2989C59EF582DB20F1"/>
    <w:rsid w:val="009751D5"/>
    <w:pPr>
      <w:spacing w:after="160" w:line="259" w:lineRule="auto"/>
    </w:pPr>
    <w:rPr>
      <w:kern w:val="0"/>
      <w:sz w:val="22"/>
    </w:rPr>
  </w:style>
  <w:style w:type="paragraph" w:customStyle="1" w:styleId="AAC9B5465C514FB68AB3C4CADFF879A51">
    <w:name w:val="AAC9B5465C514FB68AB3C4CADFF879A51"/>
    <w:rsid w:val="009751D5"/>
    <w:pPr>
      <w:spacing w:after="160" w:line="259" w:lineRule="auto"/>
    </w:pPr>
    <w:rPr>
      <w:kern w:val="0"/>
      <w:sz w:val="22"/>
    </w:rPr>
  </w:style>
  <w:style w:type="paragraph" w:customStyle="1" w:styleId="704DAFF6F1064389813C3FDD718E3F7E1">
    <w:name w:val="704DAFF6F1064389813C3FDD718E3F7E1"/>
    <w:rsid w:val="009751D5"/>
    <w:pPr>
      <w:spacing w:after="160" w:line="259" w:lineRule="auto"/>
    </w:pPr>
    <w:rPr>
      <w:kern w:val="0"/>
      <w:sz w:val="22"/>
    </w:rPr>
  </w:style>
  <w:style w:type="paragraph" w:customStyle="1" w:styleId="EB83A16838ED4B53804012045CB0E37F1">
    <w:name w:val="EB83A16838ED4B53804012045CB0E37F1"/>
    <w:rsid w:val="009751D5"/>
    <w:pPr>
      <w:spacing w:after="160" w:line="259" w:lineRule="auto"/>
    </w:pPr>
    <w:rPr>
      <w:kern w:val="0"/>
      <w:sz w:val="22"/>
    </w:rPr>
  </w:style>
  <w:style w:type="paragraph" w:customStyle="1" w:styleId="23F3CF540DBE41D3B02AE3490A34DB011">
    <w:name w:val="23F3CF540DBE41D3B02AE3490A34DB011"/>
    <w:rsid w:val="009751D5"/>
    <w:pPr>
      <w:spacing w:after="160" w:line="259" w:lineRule="auto"/>
    </w:pPr>
    <w:rPr>
      <w:kern w:val="0"/>
      <w:sz w:val="22"/>
    </w:rPr>
  </w:style>
  <w:style w:type="paragraph" w:customStyle="1" w:styleId="E03ED18651C04DFCA48BB010DCE576DF1">
    <w:name w:val="E03ED18651C04DFCA48BB010DCE576DF1"/>
    <w:rsid w:val="009751D5"/>
    <w:pPr>
      <w:spacing w:after="160" w:line="259" w:lineRule="auto"/>
    </w:pPr>
    <w:rPr>
      <w:kern w:val="0"/>
      <w:sz w:val="22"/>
    </w:rPr>
  </w:style>
  <w:style w:type="paragraph" w:customStyle="1" w:styleId="C3492DB7E0C4431C887B0E183D3AA8A31">
    <w:name w:val="C3492DB7E0C4431C887B0E183D3AA8A31"/>
    <w:rsid w:val="009751D5"/>
    <w:pPr>
      <w:spacing w:after="160" w:line="259" w:lineRule="auto"/>
    </w:pPr>
    <w:rPr>
      <w:kern w:val="0"/>
      <w:sz w:val="22"/>
    </w:rPr>
  </w:style>
  <w:style w:type="paragraph" w:customStyle="1" w:styleId="43A43B3BCAD544A6B001DCE2B0E7B0661">
    <w:name w:val="43A43B3BCAD544A6B001DCE2B0E7B0661"/>
    <w:rsid w:val="009751D5"/>
    <w:pPr>
      <w:spacing w:after="160" w:line="259" w:lineRule="auto"/>
    </w:pPr>
    <w:rPr>
      <w:kern w:val="0"/>
      <w:sz w:val="22"/>
    </w:rPr>
  </w:style>
  <w:style w:type="paragraph" w:customStyle="1" w:styleId="76A456DA179D42D0AA362189A6226AFF1">
    <w:name w:val="76A456DA179D42D0AA362189A6226AFF1"/>
    <w:rsid w:val="009751D5"/>
    <w:pPr>
      <w:spacing w:after="160" w:line="259" w:lineRule="auto"/>
    </w:pPr>
    <w:rPr>
      <w:kern w:val="0"/>
      <w:sz w:val="22"/>
    </w:rPr>
  </w:style>
  <w:style w:type="paragraph" w:customStyle="1" w:styleId="D74CCF37E29E4D80A635A14850A770EE1">
    <w:name w:val="D74CCF37E29E4D80A635A14850A770EE1"/>
    <w:rsid w:val="009751D5"/>
    <w:pPr>
      <w:spacing w:after="160" w:line="259" w:lineRule="auto"/>
    </w:pPr>
    <w:rPr>
      <w:kern w:val="0"/>
      <w:sz w:val="22"/>
    </w:rPr>
  </w:style>
  <w:style w:type="paragraph" w:customStyle="1" w:styleId="7E843CEE2D384417BE897D04768054D11">
    <w:name w:val="7E843CEE2D384417BE897D04768054D11"/>
    <w:rsid w:val="009751D5"/>
    <w:pPr>
      <w:spacing w:after="160" w:line="259" w:lineRule="auto"/>
    </w:pPr>
    <w:rPr>
      <w:kern w:val="0"/>
      <w:sz w:val="22"/>
    </w:rPr>
  </w:style>
  <w:style w:type="paragraph" w:customStyle="1" w:styleId="CD4E6FD2E4F141C79050E359ECFBD9241">
    <w:name w:val="CD4E6FD2E4F141C79050E359ECFBD9241"/>
    <w:rsid w:val="009751D5"/>
    <w:pPr>
      <w:spacing w:after="160" w:line="259" w:lineRule="auto"/>
    </w:pPr>
    <w:rPr>
      <w:kern w:val="0"/>
      <w:sz w:val="22"/>
    </w:rPr>
  </w:style>
  <w:style w:type="paragraph" w:customStyle="1" w:styleId="2ECD35AAB08B43D3BFAA88DD1EAFA27B1">
    <w:name w:val="2ECD35AAB08B43D3BFAA88DD1EAFA27B1"/>
    <w:rsid w:val="009751D5"/>
    <w:pPr>
      <w:spacing w:after="160" w:line="259" w:lineRule="auto"/>
    </w:pPr>
    <w:rPr>
      <w:kern w:val="0"/>
      <w:sz w:val="22"/>
    </w:rPr>
  </w:style>
  <w:style w:type="paragraph" w:customStyle="1" w:styleId="25057E0FE08742E99F4D745733EDBCCF1">
    <w:name w:val="25057E0FE08742E99F4D745733EDBCCF1"/>
    <w:rsid w:val="009751D5"/>
    <w:pPr>
      <w:spacing w:after="160" w:line="259" w:lineRule="auto"/>
    </w:pPr>
    <w:rPr>
      <w:kern w:val="0"/>
      <w:sz w:val="22"/>
    </w:rPr>
  </w:style>
  <w:style w:type="paragraph" w:customStyle="1" w:styleId="10CF6A88678949D796A3000687F3A1701">
    <w:name w:val="10CF6A88678949D796A3000687F3A1701"/>
    <w:rsid w:val="009751D5"/>
    <w:pPr>
      <w:spacing w:after="160" w:line="259" w:lineRule="auto"/>
    </w:pPr>
    <w:rPr>
      <w:kern w:val="0"/>
      <w:sz w:val="22"/>
    </w:rPr>
  </w:style>
  <w:style w:type="paragraph" w:customStyle="1" w:styleId="70995610B23745D0BEC136D5B43D78F81">
    <w:name w:val="70995610B23745D0BEC136D5B43D78F81"/>
    <w:rsid w:val="009751D5"/>
    <w:pPr>
      <w:spacing w:after="160" w:line="259" w:lineRule="auto"/>
    </w:pPr>
    <w:rPr>
      <w:kern w:val="0"/>
      <w:sz w:val="22"/>
    </w:rPr>
  </w:style>
  <w:style w:type="paragraph" w:customStyle="1" w:styleId="B834E5485D1A442FB4D05297DC934F241">
    <w:name w:val="B834E5485D1A442FB4D05297DC934F241"/>
    <w:rsid w:val="009751D5"/>
    <w:pPr>
      <w:spacing w:after="160" w:line="259" w:lineRule="auto"/>
    </w:pPr>
    <w:rPr>
      <w:kern w:val="0"/>
      <w:sz w:val="22"/>
    </w:rPr>
  </w:style>
  <w:style w:type="paragraph" w:customStyle="1" w:styleId="DFA2D0B0FA56494E9209270B904C44512">
    <w:name w:val="DFA2D0B0FA56494E9209270B904C44512"/>
    <w:rsid w:val="009751D5"/>
    <w:pPr>
      <w:spacing w:after="160" w:line="259" w:lineRule="auto"/>
    </w:pPr>
    <w:rPr>
      <w:kern w:val="0"/>
      <w:sz w:val="22"/>
    </w:rPr>
  </w:style>
  <w:style w:type="paragraph" w:customStyle="1" w:styleId="651AF33E1B8542E5903C2774119851C72">
    <w:name w:val="651AF33E1B8542E5903C2774119851C72"/>
    <w:rsid w:val="009751D5"/>
    <w:pPr>
      <w:spacing w:after="160" w:line="259" w:lineRule="auto"/>
    </w:pPr>
    <w:rPr>
      <w:kern w:val="0"/>
      <w:sz w:val="22"/>
    </w:rPr>
  </w:style>
  <w:style w:type="paragraph" w:customStyle="1" w:styleId="9FBB90BE172C46D599363BA6C44A42472">
    <w:name w:val="9FBB90BE172C46D599363BA6C44A42472"/>
    <w:rsid w:val="009751D5"/>
    <w:pPr>
      <w:spacing w:after="160" w:line="259" w:lineRule="auto"/>
    </w:pPr>
    <w:rPr>
      <w:kern w:val="0"/>
      <w:sz w:val="22"/>
    </w:rPr>
  </w:style>
  <w:style w:type="paragraph" w:customStyle="1" w:styleId="1BB8AB2BA5B648D8A897A38FACEDECF42">
    <w:name w:val="1BB8AB2BA5B648D8A897A38FACEDECF42"/>
    <w:rsid w:val="009751D5"/>
    <w:pPr>
      <w:spacing w:after="160" w:line="259" w:lineRule="auto"/>
    </w:pPr>
    <w:rPr>
      <w:kern w:val="0"/>
      <w:sz w:val="22"/>
    </w:rPr>
  </w:style>
  <w:style w:type="paragraph" w:customStyle="1" w:styleId="5F18925EAFA84E989C047BF8E390E5312">
    <w:name w:val="5F18925EAFA84E989C047BF8E390E5312"/>
    <w:rsid w:val="009751D5"/>
    <w:pPr>
      <w:spacing w:after="160" w:line="259" w:lineRule="auto"/>
    </w:pPr>
    <w:rPr>
      <w:kern w:val="0"/>
      <w:sz w:val="22"/>
    </w:rPr>
  </w:style>
  <w:style w:type="paragraph" w:customStyle="1" w:styleId="206EB1D369CA4B4998C258F58AA267152">
    <w:name w:val="206EB1D369CA4B4998C258F58AA267152"/>
    <w:rsid w:val="009751D5"/>
    <w:pPr>
      <w:spacing w:after="160" w:line="259" w:lineRule="auto"/>
    </w:pPr>
    <w:rPr>
      <w:kern w:val="0"/>
      <w:sz w:val="22"/>
    </w:rPr>
  </w:style>
  <w:style w:type="paragraph" w:customStyle="1" w:styleId="B264BF7DCA9F4A5FBBA90024C7DB0BA73">
    <w:name w:val="B264BF7DCA9F4A5FBBA90024C7DB0BA73"/>
    <w:rsid w:val="009751D5"/>
    <w:pPr>
      <w:spacing w:after="160" w:line="259" w:lineRule="auto"/>
    </w:pPr>
    <w:rPr>
      <w:kern w:val="0"/>
      <w:sz w:val="22"/>
    </w:rPr>
  </w:style>
  <w:style w:type="paragraph" w:customStyle="1" w:styleId="74BB6180803C460AB9B99CFBF150C6AC1">
    <w:name w:val="74BB6180803C460AB9B99CFBF150C6AC1"/>
    <w:rsid w:val="009751D5"/>
    <w:pPr>
      <w:spacing w:after="160" w:line="259" w:lineRule="auto"/>
    </w:pPr>
    <w:rPr>
      <w:kern w:val="0"/>
      <w:sz w:val="22"/>
    </w:rPr>
  </w:style>
  <w:style w:type="paragraph" w:customStyle="1" w:styleId="BA3C461E568F446188685425D2FE14922">
    <w:name w:val="BA3C461E568F446188685425D2FE14922"/>
    <w:rsid w:val="009751D5"/>
    <w:pPr>
      <w:spacing w:after="160" w:line="259" w:lineRule="auto"/>
    </w:pPr>
    <w:rPr>
      <w:kern w:val="0"/>
      <w:sz w:val="22"/>
    </w:rPr>
  </w:style>
  <w:style w:type="paragraph" w:customStyle="1" w:styleId="05134A43F0FB4F7BB3E1D59FD05C4C852">
    <w:name w:val="05134A43F0FB4F7BB3E1D59FD05C4C852"/>
    <w:rsid w:val="009751D5"/>
    <w:pPr>
      <w:spacing w:after="160" w:line="259" w:lineRule="auto"/>
    </w:pPr>
    <w:rPr>
      <w:kern w:val="0"/>
      <w:sz w:val="22"/>
    </w:rPr>
  </w:style>
  <w:style w:type="paragraph" w:customStyle="1" w:styleId="3FB101FB14BE4CBA82B1E3D96BF240662">
    <w:name w:val="3FB101FB14BE4CBA82B1E3D96BF240662"/>
    <w:rsid w:val="009751D5"/>
    <w:pPr>
      <w:spacing w:after="160" w:line="259" w:lineRule="auto"/>
    </w:pPr>
    <w:rPr>
      <w:kern w:val="0"/>
      <w:sz w:val="22"/>
    </w:rPr>
  </w:style>
  <w:style w:type="paragraph" w:customStyle="1" w:styleId="EE987EB3F9F74E50AC80E4ACE9A738642">
    <w:name w:val="EE987EB3F9F74E50AC80E4ACE9A738642"/>
    <w:rsid w:val="009751D5"/>
    <w:pPr>
      <w:spacing w:after="160" w:line="259" w:lineRule="auto"/>
    </w:pPr>
    <w:rPr>
      <w:kern w:val="0"/>
      <w:sz w:val="22"/>
    </w:rPr>
  </w:style>
  <w:style w:type="paragraph" w:customStyle="1" w:styleId="8EB17D402B504AD2A72572A72238CCD52">
    <w:name w:val="8EB17D402B504AD2A72572A72238CCD52"/>
    <w:rsid w:val="009751D5"/>
    <w:pPr>
      <w:spacing w:after="160" w:line="259" w:lineRule="auto"/>
    </w:pPr>
    <w:rPr>
      <w:kern w:val="0"/>
      <w:sz w:val="22"/>
    </w:rPr>
  </w:style>
  <w:style w:type="paragraph" w:customStyle="1" w:styleId="3DC25E078EF949CE9F3D54E9ECDC6AAC2">
    <w:name w:val="3DC25E078EF949CE9F3D54E9ECDC6AAC2"/>
    <w:rsid w:val="009751D5"/>
    <w:pPr>
      <w:spacing w:after="160" w:line="259" w:lineRule="auto"/>
    </w:pPr>
    <w:rPr>
      <w:kern w:val="0"/>
      <w:sz w:val="22"/>
    </w:rPr>
  </w:style>
  <w:style w:type="paragraph" w:customStyle="1" w:styleId="D66B6505123041D986F962D2841014D02">
    <w:name w:val="D66B6505123041D986F962D2841014D02"/>
    <w:rsid w:val="009751D5"/>
    <w:pPr>
      <w:spacing w:after="160" w:line="259" w:lineRule="auto"/>
    </w:pPr>
    <w:rPr>
      <w:kern w:val="0"/>
      <w:sz w:val="22"/>
    </w:rPr>
  </w:style>
  <w:style w:type="paragraph" w:customStyle="1" w:styleId="F0FED3166394440F96F37EB1B9016EAD2">
    <w:name w:val="F0FED3166394440F96F37EB1B9016EAD2"/>
    <w:rsid w:val="009751D5"/>
    <w:pPr>
      <w:spacing w:after="160" w:line="259" w:lineRule="auto"/>
    </w:pPr>
    <w:rPr>
      <w:kern w:val="0"/>
      <w:sz w:val="22"/>
    </w:rPr>
  </w:style>
  <w:style w:type="paragraph" w:customStyle="1" w:styleId="C5F70E9846884F8D8AAB981A1D6471B22">
    <w:name w:val="C5F70E9846884F8D8AAB981A1D6471B22"/>
    <w:rsid w:val="009751D5"/>
    <w:pPr>
      <w:spacing w:after="160" w:line="259" w:lineRule="auto"/>
    </w:pPr>
    <w:rPr>
      <w:kern w:val="0"/>
      <w:sz w:val="22"/>
    </w:rPr>
  </w:style>
  <w:style w:type="paragraph" w:customStyle="1" w:styleId="D9C25331C72D4D7E8E2602D2762D78F82">
    <w:name w:val="D9C25331C72D4D7E8E2602D2762D78F82"/>
    <w:rsid w:val="009751D5"/>
    <w:pPr>
      <w:spacing w:after="160" w:line="259" w:lineRule="auto"/>
    </w:pPr>
    <w:rPr>
      <w:kern w:val="0"/>
      <w:sz w:val="22"/>
    </w:rPr>
  </w:style>
  <w:style w:type="paragraph" w:customStyle="1" w:styleId="1D43525DEA694BC2989C59EF582DB20F2">
    <w:name w:val="1D43525DEA694BC2989C59EF582DB20F2"/>
    <w:rsid w:val="009751D5"/>
    <w:pPr>
      <w:spacing w:after="160" w:line="259" w:lineRule="auto"/>
    </w:pPr>
    <w:rPr>
      <w:kern w:val="0"/>
      <w:sz w:val="22"/>
    </w:rPr>
  </w:style>
  <w:style w:type="paragraph" w:customStyle="1" w:styleId="AAC9B5465C514FB68AB3C4CADFF879A52">
    <w:name w:val="AAC9B5465C514FB68AB3C4CADFF879A52"/>
    <w:rsid w:val="009751D5"/>
    <w:pPr>
      <w:spacing w:after="160" w:line="259" w:lineRule="auto"/>
    </w:pPr>
    <w:rPr>
      <w:kern w:val="0"/>
      <w:sz w:val="22"/>
    </w:rPr>
  </w:style>
  <w:style w:type="paragraph" w:customStyle="1" w:styleId="704DAFF6F1064389813C3FDD718E3F7E2">
    <w:name w:val="704DAFF6F1064389813C3FDD718E3F7E2"/>
    <w:rsid w:val="009751D5"/>
    <w:pPr>
      <w:spacing w:after="160" w:line="259" w:lineRule="auto"/>
    </w:pPr>
    <w:rPr>
      <w:kern w:val="0"/>
      <w:sz w:val="22"/>
    </w:rPr>
  </w:style>
  <w:style w:type="paragraph" w:customStyle="1" w:styleId="EB83A16838ED4B53804012045CB0E37F2">
    <w:name w:val="EB83A16838ED4B53804012045CB0E37F2"/>
    <w:rsid w:val="009751D5"/>
    <w:pPr>
      <w:spacing w:after="160" w:line="259" w:lineRule="auto"/>
    </w:pPr>
    <w:rPr>
      <w:kern w:val="0"/>
      <w:sz w:val="22"/>
    </w:rPr>
  </w:style>
  <w:style w:type="paragraph" w:customStyle="1" w:styleId="23F3CF540DBE41D3B02AE3490A34DB012">
    <w:name w:val="23F3CF540DBE41D3B02AE3490A34DB012"/>
    <w:rsid w:val="009751D5"/>
    <w:pPr>
      <w:spacing w:after="160" w:line="259" w:lineRule="auto"/>
    </w:pPr>
    <w:rPr>
      <w:kern w:val="0"/>
      <w:sz w:val="22"/>
    </w:rPr>
  </w:style>
  <w:style w:type="paragraph" w:customStyle="1" w:styleId="E03ED18651C04DFCA48BB010DCE576DF2">
    <w:name w:val="E03ED18651C04DFCA48BB010DCE576DF2"/>
    <w:rsid w:val="009751D5"/>
    <w:pPr>
      <w:spacing w:after="160" w:line="259" w:lineRule="auto"/>
    </w:pPr>
    <w:rPr>
      <w:kern w:val="0"/>
      <w:sz w:val="22"/>
    </w:rPr>
  </w:style>
  <w:style w:type="paragraph" w:customStyle="1" w:styleId="C3492DB7E0C4431C887B0E183D3AA8A32">
    <w:name w:val="C3492DB7E0C4431C887B0E183D3AA8A32"/>
    <w:rsid w:val="009751D5"/>
    <w:pPr>
      <w:spacing w:after="160" w:line="259" w:lineRule="auto"/>
    </w:pPr>
    <w:rPr>
      <w:kern w:val="0"/>
      <w:sz w:val="22"/>
    </w:rPr>
  </w:style>
  <w:style w:type="paragraph" w:customStyle="1" w:styleId="43A43B3BCAD544A6B001DCE2B0E7B0662">
    <w:name w:val="43A43B3BCAD544A6B001DCE2B0E7B0662"/>
    <w:rsid w:val="009751D5"/>
    <w:pPr>
      <w:spacing w:after="160" w:line="259" w:lineRule="auto"/>
    </w:pPr>
    <w:rPr>
      <w:kern w:val="0"/>
      <w:sz w:val="22"/>
    </w:rPr>
  </w:style>
  <w:style w:type="paragraph" w:customStyle="1" w:styleId="76A456DA179D42D0AA362189A6226AFF2">
    <w:name w:val="76A456DA179D42D0AA362189A6226AFF2"/>
    <w:rsid w:val="009751D5"/>
    <w:pPr>
      <w:spacing w:after="160" w:line="259" w:lineRule="auto"/>
    </w:pPr>
    <w:rPr>
      <w:kern w:val="0"/>
      <w:sz w:val="22"/>
    </w:rPr>
  </w:style>
  <w:style w:type="paragraph" w:customStyle="1" w:styleId="D74CCF37E29E4D80A635A14850A770EE2">
    <w:name w:val="D74CCF37E29E4D80A635A14850A770EE2"/>
    <w:rsid w:val="009751D5"/>
    <w:pPr>
      <w:spacing w:after="160" w:line="259" w:lineRule="auto"/>
    </w:pPr>
    <w:rPr>
      <w:kern w:val="0"/>
      <w:sz w:val="22"/>
    </w:rPr>
  </w:style>
  <w:style w:type="paragraph" w:customStyle="1" w:styleId="7E843CEE2D384417BE897D04768054D12">
    <w:name w:val="7E843CEE2D384417BE897D04768054D12"/>
    <w:rsid w:val="009751D5"/>
    <w:pPr>
      <w:spacing w:after="160" w:line="259" w:lineRule="auto"/>
    </w:pPr>
    <w:rPr>
      <w:kern w:val="0"/>
      <w:sz w:val="22"/>
    </w:rPr>
  </w:style>
  <w:style w:type="paragraph" w:customStyle="1" w:styleId="CD4E6FD2E4F141C79050E359ECFBD9242">
    <w:name w:val="CD4E6FD2E4F141C79050E359ECFBD9242"/>
    <w:rsid w:val="009751D5"/>
    <w:pPr>
      <w:spacing w:after="160" w:line="259" w:lineRule="auto"/>
    </w:pPr>
    <w:rPr>
      <w:kern w:val="0"/>
      <w:sz w:val="22"/>
    </w:rPr>
  </w:style>
  <w:style w:type="paragraph" w:customStyle="1" w:styleId="2ECD35AAB08B43D3BFAA88DD1EAFA27B2">
    <w:name w:val="2ECD35AAB08B43D3BFAA88DD1EAFA27B2"/>
    <w:rsid w:val="009751D5"/>
    <w:pPr>
      <w:spacing w:after="160" w:line="259" w:lineRule="auto"/>
    </w:pPr>
    <w:rPr>
      <w:kern w:val="0"/>
      <w:sz w:val="22"/>
    </w:rPr>
  </w:style>
  <w:style w:type="paragraph" w:customStyle="1" w:styleId="25057E0FE08742E99F4D745733EDBCCF2">
    <w:name w:val="25057E0FE08742E99F4D745733EDBCCF2"/>
    <w:rsid w:val="009751D5"/>
    <w:pPr>
      <w:spacing w:after="160" w:line="259" w:lineRule="auto"/>
    </w:pPr>
    <w:rPr>
      <w:kern w:val="0"/>
      <w:sz w:val="22"/>
    </w:rPr>
  </w:style>
  <w:style w:type="paragraph" w:customStyle="1" w:styleId="10CF6A88678949D796A3000687F3A1702">
    <w:name w:val="10CF6A88678949D796A3000687F3A1702"/>
    <w:rsid w:val="009751D5"/>
    <w:pPr>
      <w:spacing w:after="160" w:line="259" w:lineRule="auto"/>
    </w:pPr>
    <w:rPr>
      <w:kern w:val="0"/>
      <w:sz w:val="22"/>
    </w:rPr>
  </w:style>
  <w:style w:type="paragraph" w:customStyle="1" w:styleId="234F72EA968A4BB4BFFF20F410AB6B0D">
    <w:name w:val="234F72EA968A4BB4BFFF20F410AB6B0D"/>
    <w:rsid w:val="009751D5"/>
    <w:pPr>
      <w:spacing w:after="160" w:line="259" w:lineRule="auto"/>
    </w:pPr>
    <w:rPr>
      <w:kern w:val="0"/>
      <w:sz w:val="22"/>
    </w:rPr>
  </w:style>
  <w:style w:type="paragraph" w:customStyle="1" w:styleId="B834E5485D1A442FB4D05297DC934F242">
    <w:name w:val="B834E5485D1A442FB4D05297DC934F242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3">
    <w:name w:val="DFA2D0B0FA56494E9209270B904C44513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3">
    <w:name w:val="651AF33E1B8542E5903C2774119851C73"/>
    <w:rsid w:val="00F21F74"/>
    <w:pPr>
      <w:spacing w:after="160" w:line="259" w:lineRule="auto"/>
    </w:pPr>
    <w:rPr>
      <w:kern w:val="0"/>
      <w:sz w:val="22"/>
    </w:rPr>
  </w:style>
  <w:style w:type="paragraph" w:customStyle="1" w:styleId="9C2465D05C514BC8B8F1DDF0F277B74E">
    <w:name w:val="9C2465D05C514BC8B8F1DDF0F277B74E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3">
    <w:name w:val="1BB8AB2BA5B648D8A897A38FACEDECF43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3">
    <w:name w:val="5F18925EAFA84E989C047BF8E390E5313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3">
    <w:name w:val="206EB1D369CA4B4998C258F58AA267153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4">
    <w:name w:val="B264BF7DCA9F4A5FBBA90024C7DB0BA74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2">
    <w:name w:val="74BB6180803C460AB9B99CFBF150C6AC2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3">
    <w:name w:val="BA3C461E568F446188685425D2FE14923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3">
    <w:name w:val="05134A43F0FB4F7BB3E1D59FD05C4C853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3">
    <w:name w:val="3FB101FB14BE4CBA82B1E3D96BF240663"/>
    <w:rsid w:val="00F21F74"/>
    <w:pPr>
      <w:spacing w:after="160" w:line="259" w:lineRule="auto"/>
    </w:pPr>
    <w:rPr>
      <w:kern w:val="0"/>
      <w:sz w:val="22"/>
    </w:rPr>
  </w:style>
  <w:style w:type="paragraph" w:customStyle="1" w:styleId="EE987EB3F9F74E50AC80E4ACE9A738643">
    <w:name w:val="EE987EB3F9F74E50AC80E4ACE9A738643"/>
    <w:rsid w:val="00F21F74"/>
    <w:pPr>
      <w:spacing w:after="160" w:line="259" w:lineRule="auto"/>
    </w:pPr>
    <w:rPr>
      <w:kern w:val="0"/>
      <w:sz w:val="22"/>
    </w:rPr>
  </w:style>
  <w:style w:type="paragraph" w:customStyle="1" w:styleId="8EB17D402B504AD2A72572A72238CCD53">
    <w:name w:val="8EB17D402B504AD2A72572A72238CCD53"/>
    <w:rsid w:val="00F21F74"/>
    <w:pPr>
      <w:spacing w:after="160" w:line="259" w:lineRule="auto"/>
    </w:pPr>
    <w:rPr>
      <w:kern w:val="0"/>
      <w:sz w:val="22"/>
    </w:rPr>
  </w:style>
  <w:style w:type="paragraph" w:customStyle="1" w:styleId="3DC25E078EF949CE9F3D54E9ECDC6AAC3">
    <w:name w:val="3DC25E078EF949CE9F3D54E9ECDC6AAC3"/>
    <w:rsid w:val="00F21F74"/>
    <w:pPr>
      <w:spacing w:after="160" w:line="259" w:lineRule="auto"/>
    </w:pPr>
    <w:rPr>
      <w:kern w:val="0"/>
      <w:sz w:val="22"/>
    </w:rPr>
  </w:style>
  <w:style w:type="paragraph" w:customStyle="1" w:styleId="D66B6505123041D986F962D2841014D03">
    <w:name w:val="D66B6505123041D986F962D2841014D03"/>
    <w:rsid w:val="00F21F74"/>
    <w:pPr>
      <w:spacing w:after="160" w:line="259" w:lineRule="auto"/>
    </w:pPr>
    <w:rPr>
      <w:kern w:val="0"/>
      <w:sz w:val="22"/>
    </w:rPr>
  </w:style>
  <w:style w:type="paragraph" w:customStyle="1" w:styleId="F0FED3166394440F96F37EB1B9016EAD3">
    <w:name w:val="F0FED3166394440F96F37EB1B9016EAD3"/>
    <w:rsid w:val="00F21F74"/>
    <w:pPr>
      <w:spacing w:after="160" w:line="259" w:lineRule="auto"/>
    </w:pPr>
    <w:rPr>
      <w:kern w:val="0"/>
      <w:sz w:val="22"/>
    </w:rPr>
  </w:style>
  <w:style w:type="paragraph" w:customStyle="1" w:styleId="C5F70E9846884F8D8AAB981A1D6471B23">
    <w:name w:val="C5F70E9846884F8D8AAB981A1D6471B23"/>
    <w:rsid w:val="00F21F74"/>
    <w:pPr>
      <w:spacing w:after="160" w:line="259" w:lineRule="auto"/>
    </w:pPr>
    <w:rPr>
      <w:kern w:val="0"/>
      <w:sz w:val="22"/>
    </w:rPr>
  </w:style>
  <w:style w:type="paragraph" w:customStyle="1" w:styleId="D9C25331C72D4D7E8E2602D2762D78F83">
    <w:name w:val="D9C25331C72D4D7E8E2602D2762D78F83"/>
    <w:rsid w:val="00F21F74"/>
    <w:pPr>
      <w:spacing w:after="160" w:line="259" w:lineRule="auto"/>
    </w:pPr>
    <w:rPr>
      <w:kern w:val="0"/>
      <w:sz w:val="22"/>
    </w:rPr>
  </w:style>
  <w:style w:type="paragraph" w:customStyle="1" w:styleId="1D43525DEA694BC2989C59EF582DB20F3">
    <w:name w:val="1D43525DEA694BC2989C59EF582DB20F3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3">
    <w:name w:val="AAC9B5465C514FB68AB3C4CADFF879A53"/>
    <w:rsid w:val="00F21F74"/>
    <w:pPr>
      <w:spacing w:after="160" w:line="259" w:lineRule="auto"/>
    </w:pPr>
    <w:rPr>
      <w:kern w:val="0"/>
      <w:sz w:val="22"/>
    </w:rPr>
  </w:style>
  <w:style w:type="paragraph" w:customStyle="1" w:styleId="704DAFF6F1064389813C3FDD718E3F7E3">
    <w:name w:val="704DAFF6F1064389813C3FDD718E3F7E3"/>
    <w:rsid w:val="00F21F74"/>
    <w:pPr>
      <w:spacing w:after="160" w:line="259" w:lineRule="auto"/>
    </w:pPr>
    <w:rPr>
      <w:kern w:val="0"/>
      <w:sz w:val="22"/>
    </w:rPr>
  </w:style>
  <w:style w:type="paragraph" w:customStyle="1" w:styleId="EB83A16838ED4B53804012045CB0E37F3">
    <w:name w:val="EB83A16838ED4B53804012045CB0E37F3"/>
    <w:rsid w:val="00F21F74"/>
    <w:pPr>
      <w:spacing w:after="160" w:line="259" w:lineRule="auto"/>
    </w:pPr>
    <w:rPr>
      <w:kern w:val="0"/>
      <w:sz w:val="22"/>
    </w:rPr>
  </w:style>
  <w:style w:type="paragraph" w:customStyle="1" w:styleId="23F3CF540DBE41D3B02AE3490A34DB013">
    <w:name w:val="23F3CF540DBE41D3B02AE3490A34DB013"/>
    <w:rsid w:val="00F21F74"/>
    <w:pPr>
      <w:spacing w:after="160" w:line="259" w:lineRule="auto"/>
    </w:pPr>
    <w:rPr>
      <w:kern w:val="0"/>
      <w:sz w:val="22"/>
    </w:rPr>
  </w:style>
  <w:style w:type="paragraph" w:customStyle="1" w:styleId="E03ED18651C04DFCA48BB010DCE576DF3">
    <w:name w:val="E03ED18651C04DFCA48BB010DCE576DF3"/>
    <w:rsid w:val="00F21F74"/>
    <w:pPr>
      <w:spacing w:after="160" w:line="259" w:lineRule="auto"/>
    </w:pPr>
    <w:rPr>
      <w:kern w:val="0"/>
      <w:sz w:val="22"/>
    </w:rPr>
  </w:style>
  <w:style w:type="paragraph" w:customStyle="1" w:styleId="C3492DB7E0C4431C887B0E183D3AA8A33">
    <w:name w:val="C3492DB7E0C4431C887B0E183D3AA8A33"/>
    <w:rsid w:val="00F21F74"/>
    <w:pPr>
      <w:spacing w:after="160" w:line="259" w:lineRule="auto"/>
    </w:pPr>
    <w:rPr>
      <w:kern w:val="0"/>
      <w:sz w:val="22"/>
    </w:rPr>
  </w:style>
  <w:style w:type="paragraph" w:customStyle="1" w:styleId="43A43B3BCAD544A6B001DCE2B0E7B0663">
    <w:name w:val="43A43B3BCAD544A6B001DCE2B0E7B0663"/>
    <w:rsid w:val="00F21F74"/>
    <w:pPr>
      <w:spacing w:after="160" w:line="259" w:lineRule="auto"/>
    </w:pPr>
    <w:rPr>
      <w:kern w:val="0"/>
      <w:sz w:val="22"/>
    </w:rPr>
  </w:style>
  <w:style w:type="paragraph" w:customStyle="1" w:styleId="76A456DA179D42D0AA362189A6226AFF3">
    <w:name w:val="76A456DA179D42D0AA362189A6226AFF3"/>
    <w:rsid w:val="00F21F74"/>
    <w:pPr>
      <w:spacing w:after="160" w:line="259" w:lineRule="auto"/>
    </w:pPr>
    <w:rPr>
      <w:kern w:val="0"/>
      <w:sz w:val="22"/>
    </w:rPr>
  </w:style>
  <w:style w:type="paragraph" w:customStyle="1" w:styleId="D74CCF37E29E4D80A635A14850A770EE3">
    <w:name w:val="D74CCF37E29E4D80A635A14850A770EE3"/>
    <w:rsid w:val="00F21F74"/>
    <w:pPr>
      <w:spacing w:after="160" w:line="259" w:lineRule="auto"/>
    </w:pPr>
    <w:rPr>
      <w:kern w:val="0"/>
      <w:sz w:val="22"/>
    </w:rPr>
  </w:style>
  <w:style w:type="paragraph" w:customStyle="1" w:styleId="7E843CEE2D384417BE897D04768054D13">
    <w:name w:val="7E843CEE2D384417BE897D04768054D13"/>
    <w:rsid w:val="00F21F74"/>
    <w:pPr>
      <w:spacing w:after="160" w:line="259" w:lineRule="auto"/>
    </w:pPr>
    <w:rPr>
      <w:kern w:val="0"/>
      <w:sz w:val="22"/>
    </w:rPr>
  </w:style>
  <w:style w:type="paragraph" w:customStyle="1" w:styleId="CD4E6FD2E4F141C79050E359ECFBD9243">
    <w:name w:val="CD4E6FD2E4F141C79050E359ECFBD9243"/>
    <w:rsid w:val="00F21F74"/>
    <w:pPr>
      <w:spacing w:after="160" w:line="259" w:lineRule="auto"/>
    </w:pPr>
    <w:rPr>
      <w:kern w:val="0"/>
      <w:sz w:val="22"/>
    </w:rPr>
  </w:style>
  <w:style w:type="paragraph" w:customStyle="1" w:styleId="2ECD35AAB08B43D3BFAA88DD1EAFA27B3">
    <w:name w:val="2ECD35AAB08B43D3BFAA88DD1EAFA27B3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3">
    <w:name w:val="25057E0FE08742E99F4D745733EDBCCF3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3">
    <w:name w:val="10CF6A88678949D796A3000687F3A1703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1">
    <w:name w:val="234F72EA968A4BB4BFFF20F410AB6B0D1"/>
    <w:rsid w:val="00F21F74"/>
    <w:pPr>
      <w:spacing w:after="160" w:line="259" w:lineRule="auto"/>
    </w:pPr>
    <w:rPr>
      <w:kern w:val="0"/>
      <w:sz w:val="22"/>
    </w:rPr>
  </w:style>
  <w:style w:type="paragraph" w:customStyle="1" w:styleId="B834E5485D1A442FB4D05297DC934F243">
    <w:name w:val="B834E5485D1A442FB4D05297DC934F243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4">
    <w:name w:val="DFA2D0B0FA56494E9209270B904C44514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4">
    <w:name w:val="651AF33E1B8542E5903C2774119851C74"/>
    <w:rsid w:val="00F21F74"/>
    <w:pPr>
      <w:spacing w:after="160" w:line="259" w:lineRule="auto"/>
    </w:pPr>
    <w:rPr>
      <w:kern w:val="0"/>
      <w:sz w:val="22"/>
    </w:rPr>
  </w:style>
  <w:style w:type="paragraph" w:customStyle="1" w:styleId="9C2465D05C514BC8B8F1DDF0F277B74E1">
    <w:name w:val="9C2465D05C514BC8B8F1DDF0F277B74E1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4">
    <w:name w:val="1BB8AB2BA5B648D8A897A38FACEDECF44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4">
    <w:name w:val="5F18925EAFA84E989C047BF8E390E5314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4">
    <w:name w:val="206EB1D369CA4B4998C258F58AA267154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5">
    <w:name w:val="B264BF7DCA9F4A5FBBA90024C7DB0BA75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3">
    <w:name w:val="74BB6180803C460AB9B99CFBF150C6AC3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4">
    <w:name w:val="BA3C461E568F446188685425D2FE14924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4">
    <w:name w:val="05134A43F0FB4F7BB3E1D59FD05C4C854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4">
    <w:name w:val="3FB101FB14BE4CBA82B1E3D96BF240664"/>
    <w:rsid w:val="00F21F74"/>
    <w:pPr>
      <w:spacing w:after="160" w:line="259" w:lineRule="auto"/>
    </w:pPr>
    <w:rPr>
      <w:kern w:val="0"/>
      <w:sz w:val="22"/>
    </w:rPr>
  </w:style>
  <w:style w:type="paragraph" w:customStyle="1" w:styleId="EE987EB3F9F74E50AC80E4ACE9A738644">
    <w:name w:val="EE987EB3F9F74E50AC80E4ACE9A738644"/>
    <w:rsid w:val="00F21F74"/>
    <w:pPr>
      <w:spacing w:after="160" w:line="259" w:lineRule="auto"/>
    </w:pPr>
    <w:rPr>
      <w:kern w:val="0"/>
      <w:sz w:val="22"/>
    </w:rPr>
  </w:style>
  <w:style w:type="paragraph" w:customStyle="1" w:styleId="8EB17D402B504AD2A72572A72238CCD54">
    <w:name w:val="8EB17D402B504AD2A72572A72238CCD54"/>
    <w:rsid w:val="00F21F74"/>
    <w:pPr>
      <w:spacing w:after="160" w:line="259" w:lineRule="auto"/>
    </w:pPr>
    <w:rPr>
      <w:kern w:val="0"/>
      <w:sz w:val="22"/>
    </w:rPr>
  </w:style>
  <w:style w:type="paragraph" w:customStyle="1" w:styleId="3DC25E078EF949CE9F3D54E9ECDC6AAC4">
    <w:name w:val="3DC25E078EF949CE9F3D54E9ECDC6AAC4"/>
    <w:rsid w:val="00F21F74"/>
    <w:pPr>
      <w:spacing w:after="160" w:line="259" w:lineRule="auto"/>
    </w:pPr>
    <w:rPr>
      <w:kern w:val="0"/>
      <w:sz w:val="22"/>
    </w:rPr>
  </w:style>
  <w:style w:type="paragraph" w:customStyle="1" w:styleId="D66B6505123041D986F962D2841014D04">
    <w:name w:val="D66B6505123041D986F962D2841014D04"/>
    <w:rsid w:val="00F21F74"/>
    <w:pPr>
      <w:spacing w:after="160" w:line="259" w:lineRule="auto"/>
    </w:pPr>
    <w:rPr>
      <w:kern w:val="0"/>
      <w:sz w:val="22"/>
    </w:rPr>
  </w:style>
  <w:style w:type="paragraph" w:customStyle="1" w:styleId="F0FED3166394440F96F37EB1B9016EAD4">
    <w:name w:val="F0FED3166394440F96F37EB1B9016EAD4"/>
    <w:rsid w:val="00F21F74"/>
    <w:pPr>
      <w:spacing w:after="160" w:line="259" w:lineRule="auto"/>
    </w:pPr>
    <w:rPr>
      <w:kern w:val="0"/>
      <w:sz w:val="22"/>
    </w:rPr>
  </w:style>
  <w:style w:type="paragraph" w:customStyle="1" w:styleId="C5F70E9846884F8D8AAB981A1D6471B24">
    <w:name w:val="C5F70E9846884F8D8AAB981A1D6471B24"/>
    <w:rsid w:val="00F21F74"/>
    <w:pPr>
      <w:spacing w:after="160" w:line="259" w:lineRule="auto"/>
    </w:pPr>
    <w:rPr>
      <w:kern w:val="0"/>
      <w:sz w:val="22"/>
    </w:rPr>
  </w:style>
  <w:style w:type="paragraph" w:customStyle="1" w:styleId="D9C25331C72D4D7E8E2602D2762D78F84">
    <w:name w:val="D9C25331C72D4D7E8E2602D2762D78F84"/>
    <w:rsid w:val="00F21F74"/>
    <w:pPr>
      <w:spacing w:after="160" w:line="259" w:lineRule="auto"/>
    </w:pPr>
    <w:rPr>
      <w:kern w:val="0"/>
      <w:sz w:val="22"/>
    </w:rPr>
  </w:style>
  <w:style w:type="paragraph" w:customStyle="1" w:styleId="1D43525DEA694BC2989C59EF582DB20F4">
    <w:name w:val="1D43525DEA694BC2989C59EF582DB20F4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4">
    <w:name w:val="AAC9B5465C514FB68AB3C4CADFF879A54"/>
    <w:rsid w:val="00F21F74"/>
    <w:pPr>
      <w:spacing w:after="160" w:line="259" w:lineRule="auto"/>
    </w:pPr>
    <w:rPr>
      <w:kern w:val="0"/>
      <w:sz w:val="22"/>
    </w:rPr>
  </w:style>
  <w:style w:type="paragraph" w:customStyle="1" w:styleId="704DAFF6F1064389813C3FDD718E3F7E4">
    <w:name w:val="704DAFF6F1064389813C3FDD718E3F7E4"/>
    <w:rsid w:val="00F21F74"/>
    <w:pPr>
      <w:spacing w:after="160" w:line="259" w:lineRule="auto"/>
    </w:pPr>
    <w:rPr>
      <w:kern w:val="0"/>
      <w:sz w:val="22"/>
    </w:rPr>
  </w:style>
  <w:style w:type="paragraph" w:customStyle="1" w:styleId="EB83A16838ED4B53804012045CB0E37F4">
    <w:name w:val="EB83A16838ED4B53804012045CB0E37F4"/>
    <w:rsid w:val="00F21F74"/>
    <w:pPr>
      <w:spacing w:after="160" w:line="259" w:lineRule="auto"/>
    </w:pPr>
    <w:rPr>
      <w:kern w:val="0"/>
      <w:sz w:val="22"/>
    </w:rPr>
  </w:style>
  <w:style w:type="paragraph" w:customStyle="1" w:styleId="23F3CF540DBE41D3B02AE3490A34DB014">
    <w:name w:val="23F3CF540DBE41D3B02AE3490A34DB014"/>
    <w:rsid w:val="00F21F74"/>
    <w:pPr>
      <w:spacing w:after="160" w:line="259" w:lineRule="auto"/>
    </w:pPr>
    <w:rPr>
      <w:kern w:val="0"/>
      <w:sz w:val="22"/>
    </w:rPr>
  </w:style>
  <w:style w:type="paragraph" w:customStyle="1" w:styleId="E03ED18651C04DFCA48BB010DCE576DF4">
    <w:name w:val="E03ED18651C04DFCA48BB010DCE576DF4"/>
    <w:rsid w:val="00F21F74"/>
    <w:pPr>
      <w:spacing w:after="160" w:line="259" w:lineRule="auto"/>
    </w:pPr>
    <w:rPr>
      <w:kern w:val="0"/>
      <w:sz w:val="22"/>
    </w:rPr>
  </w:style>
  <w:style w:type="paragraph" w:customStyle="1" w:styleId="C3492DB7E0C4431C887B0E183D3AA8A34">
    <w:name w:val="C3492DB7E0C4431C887B0E183D3AA8A34"/>
    <w:rsid w:val="00F21F74"/>
    <w:pPr>
      <w:spacing w:after="160" w:line="259" w:lineRule="auto"/>
    </w:pPr>
    <w:rPr>
      <w:kern w:val="0"/>
      <w:sz w:val="22"/>
    </w:rPr>
  </w:style>
  <w:style w:type="paragraph" w:customStyle="1" w:styleId="43A43B3BCAD544A6B001DCE2B0E7B0664">
    <w:name w:val="43A43B3BCAD544A6B001DCE2B0E7B0664"/>
    <w:rsid w:val="00F21F74"/>
    <w:pPr>
      <w:spacing w:after="160" w:line="259" w:lineRule="auto"/>
    </w:pPr>
    <w:rPr>
      <w:kern w:val="0"/>
      <w:sz w:val="22"/>
    </w:rPr>
  </w:style>
  <w:style w:type="paragraph" w:customStyle="1" w:styleId="76A456DA179D42D0AA362189A6226AFF4">
    <w:name w:val="76A456DA179D42D0AA362189A6226AFF4"/>
    <w:rsid w:val="00F21F74"/>
    <w:pPr>
      <w:spacing w:after="160" w:line="259" w:lineRule="auto"/>
    </w:pPr>
    <w:rPr>
      <w:kern w:val="0"/>
      <w:sz w:val="22"/>
    </w:rPr>
  </w:style>
  <w:style w:type="paragraph" w:customStyle="1" w:styleId="D74CCF37E29E4D80A635A14850A770EE4">
    <w:name w:val="D74CCF37E29E4D80A635A14850A770EE4"/>
    <w:rsid w:val="00F21F74"/>
    <w:pPr>
      <w:spacing w:after="160" w:line="259" w:lineRule="auto"/>
    </w:pPr>
    <w:rPr>
      <w:kern w:val="0"/>
      <w:sz w:val="22"/>
    </w:rPr>
  </w:style>
  <w:style w:type="paragraph" w:customStyle="1" w:styleId="7E843CEE2D384417BE897D04768054D14">
    <w:name w:val="7E843CEE2D384417BE897D04768054D14"/>
    <w:rsid w:val="00F21F74"/>
    <w:pPr>
      <w:spacing w:after="160" w:line="259" w:lineRule="auto"/>
    </w:pPr>
    <w:rPr>
      <w:kern w:val="0"/>
      <w:sz w:val="22"/>
    </w:rPr>
  </w:style>
  <w:style w:type="paragraph" w:customStyle="1" w:styleId="CD4E6FD2E4F141C79050E359ECFBD9244">
    <w:name w:val="CD4E6FD2E4F141C79050E359ECFBD9244"/>
    <w:rsid w:val="00F21F74"/>
    <w:pPr>
      <w:spacing w:after="160" w:line="259" w:lineRule="auto"/>
    </w:pPr>
    <w:rPr>
      <w:kern w:val="0"/>
      <w:sz w:val="22"/>
    </w:rPr>
  </w:style>
  <w:style w:type="paragraph" w:customStyle="1" w:styleId="2ECD35AAB08B43D3BFAA88DD1EAFA27B4">
    <w:name w:val="2ECD35AAB08B43D3BFAA88DD1EAFA27B4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4">
    <w:name w:val="25057E0FE08742E99F4D745733EDBCCF4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4">
    <w:name w:val="10CF6A88678949D796A3000687F3A1704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2">
    <w:name w:val="234F72EA968A4BB4BFFF20F410AB6B0D2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">
    <w:name w:val="35B41CC6046E451EA9D3465F0BD71F7C"/>
    <w:rsid w:val="00F21F74"/>
    <w:pPr>
      <w:widowControl w:val="0"/>
      <w:jc w:val="both"/>
    </w:pPr>
  </w:style>
  <w:style w:type="paragraph" w:customStyle="1" w:styleId="45907748579A47F79FD951EFF5D3E118">
    <w:name w:val="45907748579A47F79FD951EFF5D3E118"/>
    <w:rsid w:val="00F21F74"/>
    <w:pPr>
      <w:widowControl w:val="0"/>
      <w:jc w:val="both"/>
    </w:pPr>
  </w:style>
  <w:style w:type="paragraph" w:customStyle="1" w:styleId="5F7379A832154006A2A94A41C974AF6A">
    <w:name w:val="5F7379A832154006A2A94A41C974AF6A"/>
    <w:rsid w:val="00F21F74"/>
    <w:pPr>
      <w:widowControl w:val="0"/>
      <w:jc w:val="both"/>
    </w:pPr>
  </w:style>
  <w:style w:type="paragraph" w:customStyle="1" w:styleId="BBDD60DFD8A4422D91ABD5C965B604A3">
    <w:name w:val="BBDD60DFD8A4422D91ABD5C965B604A3"/>
    <w:rsid w:val="00F21F74"/>
    <w:pPr>
      <w:widowControl w:val="0"/>
      <w:jc w:val="both"/>
    </w:pPr>
  </w:style>
  <w:style w:type="paragraph" w:customStyle="1" w:styleId="42F8AC9ED0384F93A055320B9C6B9D30">
    <w:name w:val="42F8AC9ED0384F93A055320B9C6B9D30"/>
    <w:rsid w:val="00F21F74"/>
    <w:pPr>
      <w:widowControl w:val="0"/>
      <w:jc w:val="both"/>
    </w:pPr>
  </w:style>
  <w:style w:type="paragraph" w:customStyle="1" w:styleId="EFD4E366E86E497A8DA5BD5195C53F1B">
    <w:name w:val="EFD4E366E86E497A8DA5BD5195C53F1B"/>
    <w:rsid w:val="00F21F74"/>
    <w:pPr>
      <w:widowControl w:val="0"/>
      <w:jc w:val="both"/>
    </w:pPr>
  </w:style>
  <w:style w:type="paragraph" w:customStyle="1" w:styleId="F69B9B16E60C4C3BA12263D3FD29B4CB">
    <w:name w:val="F69B9B16E60C4C3BA12263D3FD29B4CB"/>
    <w:rsid w:val="00F21F74"/>
    <w:pPr>
      <w:widowControl w:val="0"/>
      <w:jc w:val="both"/>
    </w:pPr>
  </w:style>
  <w:style w:type="paragraph" w:customStyle="1" w:styleId="B834E5485D1A442FB4D05297DC934F244">
    <w:name w:val="B834E5485D1A442FB4D05297DC934F244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5">
    <w:name w:val="DFA2D0B0FA56494E9209270B904C44515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5">
    <w:name w:val="651AF33E1B8542E5903C2774119851C75"/>
    <w:rsid w:val="00F21F74"/>
    <w:pPr>
      <w:spacing w:after="160" w:line="259" w:lineRule="auto"/>
    </w:pPr>
    <w:rPr>
      <w:kern w:val="0"/>
      <w:sz w:val="22"/>
    </w:rPr>
  </w:style>
  <w:style w:type="paragraph" w:customStyle="1" w:styleId="9C2465D05C514BC8B8F1DDF0F277B74E2">
    <w:name w:val="9C2465D05C514BC8B8F1DDF0F277B74E2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5">
    <w:name w:val="1BB8AB2BA5B648D8A897A38FACEDECF45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5">
    <w:name w:val="5F18925EAFA84E989C047BF8E390E5315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5">
    <w:name w:val="206EB1D369CA4B4998C258F58AA267155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6">
    <w:name w:val="B264BF7DCA9F4A5FBBA90024C7DB0BA76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4">
    <w:name w:val="74BB6180803C460AB9B99CFBF150C6AC4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5">
    <w:name w:val="BA3C461E568F446188685425D2FE14925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5">
    <w:name w:val="05134A43F0FB4F7BB3E1D59FD05C4C855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5">
    <w:name w:val="3FB101FB14BE4CBA82B1E3D96BF240665"/>
    <w:rsid w:val="00F21F74"/>
    <w:pPr>
      <w:spacing w:after="160" w:line="259" w:lineRule="auto"/>
    </w:pPr>
    <w:rPr>
      <w:kern w:val="0"/>
      <w:sz w:val="22"/>
    </w:rPr>
  </w:style>
  <w:style w:type="paragraph" w:customStyle="1" w:styleId="EE987EB3F9F74E50AC80E4ACE9A738645">
    <w:name w:val="EE987EB3F9F74E50AC80E4ACE9A738645"/>
    <w:rsid w:val="00F21F74"/>
    <w:pPr>
      <w:spacing w:after="160" w:line="259" w:lineRule="auto"/>
    </w:pPr>
    <w:rPr>
      <w:kern w:val="0"/>
      <w:sz w:val="22"/>
    </w:rPr>
  </w:style>
  <w:style w:type="paragraph" w:customStyle="1" w:styleId="8EB17D402B504AD2A72572A72238CCD55">
    <w:name w:val="8EB17D402B504AD2A72572A72238CCD55"/>
    <w:rsid w:val="00F21F74"/>
    <w:pPr>
      <w:spacing w:after="160" w:line="259" w:lineRule="auto"/>
    </w:pPr>
    <w:rPr>
      <w:kern w:val="0"/>
      <w:sz w:val="22"/>
    </w:rPr>
  </w:style>
  <w:style w:type="paragraph" w:customStyle="1" w:styleId="3DC25E078EF949CE9F3D54E9ECDC6AAC5">
    <w:name w:val="3DC25E078EF949CE9F3D54E9ECDC6AAC5"/>
    <w:rsid w:val="00F21F74"/>
    <w:pPr>
      <w:spacing w:after="160" w:line="259" w:lineRule="auto"/>
    </w:pPr>
    <w:rPr>
      <w:kern w:val="0"/>
      <w:sz w:val="22"/>
    </w:rPr>
  </w:style>
  <w:style w:type="paragraph" w:customStyle="1" w:styleId="D66B6505123041D986F962D2841014D05">
    <w:name w:val="D66B6505123041D986F962D2841014D05"/>
    <w:rsid w:val="00F21F74"/>
    <w:pPr>
      <w:spacing w:after="160" w:line="259" w:lineRule="auto"/>
    </w:pPr>
    <w:rPr>
      <w:kern w:val="0"/>
      <w:sz w:val="22"/>
    </w:rPr>
  </w:style>
  <w:style w:type="paragraph" w:customStyle="1" w:styleId="F0FED3166394440F96F37EB1B9016EAD5">
    <w:name w:val="F0FED3166394440F96F37EB1B9016EAD5"/>
    <w:rsid w:val="00F21F74"/>
    <w:pPr>
      <w:spacing w:after="160" w:line="259" w:lineRule="auto"/>
    </w:pPr>
    <w:rPr>
      <w:kern w:val="0"/>
      <w:sz w:val="22"/>
    </w:rPr>
  </w:style>
  <w:style w:type="paragraph" w:customStyle="1" w:styleId="C5F70E9846884F8D8AAB981A1D6471B25">
    <w:name w:val="C5F70E9846884F8D8AAB981A1D6471B25"/>
    <w:rsid w:val="00F21F74"/>
    <w:pPr>
      <w:spacing w:after="160" w:line="259" w:lineRule="auto"/>
    </w:pPr>
    <w:rPr>
      <w:kern w:val="0"/>
      <w:sz w:val="22"/>
    </w:rPr>
  </w:style>
  <w:style w:type="paragraph" w:customStyle="1" w:styleId="D9C25331C72D4D7E8E2602D2762D78F85">
    <w:name w:val="D9C25331C72D4D7E8E2602D2762D78F85"/>
    <w:rsid w:val="00F21F74"/>
    <w:pPr>
      <w:spacing w:after="160" w:line="259" w:lineRule="auto"/>
    </w:pPr>
    <w:rPr>
      <w:kern w:val="0"/>
      <w:sz w:val="22"/>
    </w:rPr>
  </w:style>
  <w:style w:type="paragraph" w:customStyle="1" w:styleId="1D43525DEA694BC2989C59EF582DB20F5">
    <w:name w:val="1D43525DEA694BC2989C59EF582DB20F5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5">
    <w:name w:val="AAC9B5465C514FB68AB3C4CADFF879A55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1">
    <w:name w:val="35B41CC6046E451EA9D3465F0BD71F7C1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1">
    <w:name w:val="45907748579A47F79FD951EFF5D3E1181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1">
    <w:name w:val="5F7379A832154006A2A94A41C974AF6A1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1">
    <w:name w:val="BBDD60DFD8A4422D91ABD5C965B604A31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1">
    <w:name w:val="42F8AC9ED0384F93A055320B9C6B9D301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1">
    <w:name w:val="EFD4E366E86E497A8DA5BD5195C53F1B1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1">
    <w:name w:val="F69B9B16E60C4C3BA12263D3FD29B4CB1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">
    <w:name w:val="CACCD3619A7C424AB8C86B37C466738D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">
    <w:name w:val="52C9062BA6C54C608367F8C5E37BA871"/>
    <w:rsid w:val="00F21F74"/>
    <w:pPr>
      <w:spacing w:after="160" w:line="259" w:lineRule="auto"/>
    </w:pPr>
    <w:rPr>
      <w:kern w:val="0"/>
      <w:sz w:val="22"/>
    </w:rPr>
  </w:style>
  <w:style w:type="paragraph" w:customStyle="1" w:styleId="2ECD35AAB08B43D3BFAA88DD1EAFA27B5">
    <w:name w:val="2ECD35AAB08B43D3BFAA88DD1EAFA27B5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5">
    <w:name w:val="25057E0FE08742E99F4D745733EDBCCF5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5">
    <w:name w:val="10CF6A88678949D796A3000687F3A1705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3">
    <w:name w:val="234F72EA968A4BB4BFFF20F410AB6B0D3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">
    <w:name w:val="4C46A2B774FE445283A614EFAC664DF0"/>
    <w:rsid w:val="00F21F74"/>
    <w:pPr>
      <w:widowControl w:val="0"/>
      <w:jc w:val="both"/>
    </w:pPr>
  </w:style>
  <w:style w:type="paragraph" w:customStyle="1" w:styleId="B834E5485D1A442FB4D05297DC934F245">
    <w:name w:val="B834E5485D1A442FB4D05297DC934F245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6">
    <w:name w:val="DFA2D0B0FA56494E9209270B904C44516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6">
    <w:name w:val="651AF33E1B8542E5903C2774119851C76"/>
    <w:rsid w:val="00F21F74"/>
    <w:pPr>
      <w:spacing w:after="160" w:line="259" w:lineRule="auto"/>
    </w:pPr>
    <w:rPr>
      <w:kern w:val="0"/>
      <w:sz w:val="22"/>
    </w:rPr>
  </w:style>
  <w:style w:type="paragraph" w:customStyle="1" w:styleId="9C2465D05C514BC8B8F1DDF0F277B74E3">
    <w:name w:val="9C2465D05C514BC8B8F1DDF0F277B74E3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6">
    <w:name w:val="1BB8AB2BA5B648D8A897A38FACEDECF46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6">
    <w:name w:val="5F18925EAFA84E989C047BF8E390E5316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6">
    <w:name w:val="206EB1D369CA4B4998C258F58AA267156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7">
    <w:name w:val="B264BF7DCA9F4A5FBBA90024C7DB0BA77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5">
    <w:name w:val="74BB6180803C460AB9B99CFBF150C6AC5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6">
    <w:name w:val="BA3C461E568F446188685425D2FE14926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6">
    <w:name w:val="05134A43F0FB4F7BB3E1D59FD05C4C856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6">
    <w:name w:val="3FB101FB14BE4CBA82B1E3D96BF240666"/>
    <w:rsid w:val="00F21F74"/>
    <w:pPr>
      <w:spacing w:after="160" w:line="259" w:lineRule="auto"/>
    </w:pPr>
    <w:rPr>
      <w:kern w:val="0"/>
      <w:sz w:val="22"/>
    </w:rPr>
  </w:style>
  <w:style w:type="paragraph" w:customStyle="1" w:styleId="EE987EB3F9F74E50AC80E4ACE9A738646">
    <w:name w:val="EE987EB3F9F74E50AC80E4ACE9A738646"/>
    <w:rsid w:val="00F21F74"/>
    <w:pPr>
      <w:spacing w:after="160" w:line="259" w:lineRule="auto"/>
    </w:pPr>
    <w:rPr>
      <w:kern w:val="0"/>
      <w:sz w:val="22"/>
    </w:rPr>
  </w:style>
  <w:style w:type="paragraph" w:customStyle="1" w:styleId="8EB17D402B504AD2A72572A72238CCD56">
    <w:name w:val="8EB17D402B504AD2A72572A72238CCD56"/>
    <w:rsid w:val="00F21F74"/>
    <w:pPr>
      <w:spacing w:after="160" w:line="259" w:lineRule="auto"/>
    </w:pPr>
    <w:rPr>
      <w:kern w:val="0"/>
      <w:sz w:val="22"/>
    </w:rPr>
  </w:style>
  <w:style w:type="paragraph" w:customStyle="1" w:styleId="3DC25E078EF949CE9F3D54E9ECDC6AAC6">
    <w:name w:val="3DC25E078EF949CE9F3D54E9ECDC6AAC6"/>
    <w:rsid w:val="00F21F74"/>
    <w:pPr>
      <w:spacing w:after="160" w:line="259" w:lineRule="auto"/>
    </w:pPr>
    <w:rPr>
      <w:kern w:val="0"/>
      <w:sz w:val="22"/>
    </w:rPr>
  </w:style>
  <w:style w:type="paragraph" w:customStyle="1" w:styleId="D66B6505123041D986F962D2841014D06">
    <w:name w:val="D66B6505123041D986F962D2841014D06"/>
    <w:rsid w:val="00F21F74"/>
    <w:pPr>
      <w:spacing w:after="160" w:line="259" w:lineRule="auto"/>
    </w:pPr>
    <w:rPr>
      <w:kern w:val="0"/>
      <w:sz w:val="22"/>
    </w:rPr>
  </w:style>
  <w:style w:type="paragraph" w:customStyle="1" w:styleId="F0FED3166394440F96F37EB1B9016EAD6">
    <w:name w:val="F0FED3166394440F96F37EB1B9016EAD6"/>
    <w:rsid w:val="00F21F74"/>
    <w:pPr>
      <w:spacing w:after="160" w:line="259" w:lineRule="auto"/>
    </w:pPr>
    <w:rPr>
      <w:kern w:val="0"/>
      <w:sz w:val="22"/>
    </w:rPr>
  </w:style>
  <w:style w:type="paragraph" w:customStyle="1" w:styleId="C5F70E9846884F8D8AAB981A1D6471B26">
    <w:name w:val="C5F70E9846884F8D8AAB981A1D6471B26"/>
    <w:rsid w:val="00F21F74"/>
    <w:pPr>
      <w:spacing w:after="160" w:line="259" w:lineRule="auto"/>
    </w:pPr>
    <w:rPr>
      <w:kern w:val="0"/>
      <w:sz w:val="22"/>
    </w:rPr>
  </w:style>
  <w:style w:type="paragraph" w:customStyle="1" w:styleId="D9C25331C72D4D7E8E2602D2762D78F86">
    <w:name w:val="D9C25331C72D4D7E8E2602D2762D78F86"/>
    <w:rsid w:val="00F21F74"/>
    <w:pPr>
      <w:spacing w:after="160" w:line="259" w:lineRule="auto"/>
    </w:pPr>
    <w:rPr>
      <w:kern w:val="0"/>
      <w:sz w:val="22"/>
    </w:rPr>
  </w:style>
  <w:style w:type="paragraph" w:customStyle="1" w:styleId="1D43525DEA694BC2989C59EF582DB20F6">
    <w:name w:val="1D43525DEA694BC2989C59EF582DB20F6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6">
    <w:name w:val="AAC9B5465C514FB68AB3C4CADFF879A56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2">
    <w:name w:val="35B41CC6046E451EA9D3465F0BD71F7C2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2">
    <w:name w:val="45907748579A47F79FD951EFF5D3E1182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2">
    <w:name w:val="5F7379A832154006A2A94A41C974AF6A2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2">
    <w:name w:val="BBDD60DFD8A4422D91ABD5C965B604A32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2">
    <w:name w:val="42F8AC9ED0384F93A055320B9C6B9D302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2">
    <w:name w:val="EFD4E366E86E497A8DA5BD5195C53F1B2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2">
    <w:name w:val="F69B9B16E60C4C3BA12263D3FD29B4CB2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1">
    <w:name w:val="CACCD3619A7C424AB8C86B37C466738D1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1">
    <w:name w:val="52C9062BA6C54C608367F8C5E37BA8711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1">
    <w:name w:val="4C46A2B774FE445283A614EFAC664DF01"/>
    <w:rsid w:val="00F21F74"/>
    <w:pPr>
      <w:spacing w:after="160" w:line="259" w:lineRule="auto"/>
    </w:pPr>
    <w:rPr>
      <w:kern w:val="0"/>
      <w:sz w:val="22"/>
    </w:rPr>
  </w:style>
  <w:style w:type="paragraph" w:customStyle="1" w:styleId="2ECD35AAB08B43D3BFAA88DD1EAFA27B6">
    <w:name w:val="2ECD35AAB08B43D3BFAA88DD1EAFA27B6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6">
    <w:name w:val="25057E0FE08742E99F4D745733EDBCCF6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6">
    <w:name w:val="10CF6A88678949D796A3000687F3A1706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4">
    <w:name w:val="234F72EA968A4BB4BFFF20F410AB6B0D4"/>
    <w:rsid w:val="00F21F74"/>
    <w:pPr>
      <w:spacing w:after="160" w:line="259" w:lineRule="auto"/>
    </w:pPr>
    <w:rPr>
      <w:kern w:val="0"/>
      <w:sz w:val="22"/>
    </w:rPr>
  </w:style>
  <w:style w:type="paragraph" w:customStyle="1" w:styleId="B834E5485D1A442FB4D05297DC934F246">
    <w:name w:val="B834E5485D1A442FB4D05297DC934F246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7">
    <w:name w:val="DFA2D0B0FA56494E9209270B904C44517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7">
    <w:name w:val="651AF33E1B8542E5903C2774119851C77"/>
    <w:rsid w:val="00F21F74"/>
    <w:pPr>
      <w:spacing w:after="160" w:line="259" w:lineRule="auto"/>
    </w:pPr>
    <w:rPr>
      <w:kern w:val="0"/>
      <w:sz w:val="22"/>
    </w:rPr>
  </w:style>
  <w:style w:type="paragraph" w:customStyle="1" w:styleId="9C2465D05C514BC8B8F1DDF0F277B74E4">
    <w:name w:val="9C2465D05C514BC8B8F1DDF0F277B74E4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7">
    <w:name w:val="1BB8AB2BA5B648D8A897A38FACEDECF47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7">
    <w:name w:val="5F18925EAFA84E989C047BF8E390E5317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7">
    <w:name w:val="206EB1D369CA4B4998C258F58AA267157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8">
    <w:name w:val="B264BF7DCA9F4A5FBBA90024C7DB0BA78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6">
    <w:name w:val="74BB6180803C460AB9B99CFBF150C6AC6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7">
    <w:name w:val="BA3C461E568F446188685425D2FE14927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7">
    <w:name w:val="05134A43F0FB4F7BB3E1D59FD05C4C857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7">
    <w:name w:val="3FB101FB14BE4CBA82B1E3D96BF240667"/>
    <w:rsid w:val="00F21F74"/>
    <w:pPr>
      <w:spacing w:after="160" w:line="259" w:lineRule="auto"/>
    </w:pPr>
    <w:rPr>
      <w:kern w:val="0"/>
      <w:sz w:val="22"/>
    </w:rPr>
  </w:style>
  <w:style w:type="paragraph" w:customStyle="1" w:styleId="EE987EB3F9F74E50AC80E4ACE9A738647">
    <w:name w:val="EE987EB3F9F74E50AC80E4ACE9A738647"/>
    <w:rsid w:val="00F21F74"/>
    <w:pPr>
      <w:spacing w:after="160" w:line="259" w:lineRule="auto"/>
    </w:pPr>
    <w:rPr>
      <w:kern w:val="0"/>
      <w:sz w:val="22"/>
    </w:rPr>
  </w:style>
  <w:style w:type="paragraph" w:customStyle="1" w:styleId="8EB17D402B504AD2A72572A72238CCD57">
    <w:name w:val="8EB17D402B504AD2A72572A72238CCD57"/>
    <w:rsid w:val="00F21F74"/>
    <w:pPr>
      <w:spacing w:after="160" w:line="259" w:lineRule="auto"/>
    </w:pPr>
    <w:rPr>
      <w:kern w:val="0"/>
      <w:sz w:val="22"/>
    </w:rPr>
  </w:style>
  <w:style w:type="paragraph" w:customStyle="1" w:styleId="3DC25E078EF949CE9F3D54E9ECDC6AAC7">
    <w:name w:val="3DC25E078EF949CE9F3D54E9ECDC6AAC7"/>
    <w:rsid w:val="00F21F74"/>
    <w:pPr>
      <w:spacing w:after="160" w:line="259" w:lineRule="auto"/>
    </w:pPr>
    <w:rPr>
      <w:kern w:val="0"/>
      <w:sz w:val="22"/>
    </w:rPr>
  </w:style>
  <w:style w:type="paragraph" w:customStyle="1" w:styleId="D66B6505123041D986F962D2841014D07">
    <w:name w:val="D66B6505123041D986F962D2841014D07"/>
    <w:rsid w:val="00F21F74"/>
    <w:pPr>
      <w:spacing w:after="160" w:line="259" w:lineRule="auto"/>
    </w:pPr>
    <w:rPr>
      <w:kern w:val="0"/>
      <w:sz w:val="22"/>
    </w:rPr>
  </w:style>
  <w:style w:type="paragraph" w:customStyle="1" w:styleId="F0FED3166394440F96F37EB1B9016EAD7">
    <w:name w:val="F0FED3166394440F96F37EB1B9016EAD7"/>
    <w:rsid w:val="00F21F74"/>
    <w:pPr>
      <w:spacing w:after="160" w:line="259" w:lineRule="auto"/>
    </w:pPr>
    <w:rPr>
      <w:kern w:val="0"/>
      <w:sz w:val="22"/>
    </w:rPr>
  </w:style>
  <w:style w:type="paragraph" w:customStyle="1" w:styleId="C5F70E9846884F8D8AAB981A1D6471B27">
    <w:name w:val="C5F70E9846884F8D8AAB981A1D6471B27"/>
    <w:rsid w:val="00F21F74"/>
    <w:pPr>
      <w:spacing w:after="160" w:line="259" w:lineRule="auto"/>
    </w:pPr>
    <w:rPr>
      <w:kern w:val="0"/>
      <w:sz w:val="22"/>
    </w:rPr>
  </w:style>
  <w:style w:type="paragraph" w:customStyle="1" w:styleId="D9C25331C72D4D7E8E2602D2762D78F87">
    <w:name w:val="D9C25331C72D4D7E8E2602D2762D78F87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7">
    <w:name w:val="AAC9B5465C514FB68AB3C4CADFF879A57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3">
    <w:name w:val="35B41CC6046E451EA9D3465F0BD71F7C3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3">
    <w:name w:val="45907748579A47F79FD951EFF5D3E1183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3">
    <w:name w:val="5F7379A832154006A2A94A41C974AF6A3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3">
    <w:name w:val="BBDD60DFD8A4422D91ABD5C965B604A33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3">
    <w:name w:val="42F8AC9ED0384F93A055320B9C6B9D303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3">
    <w:name w:val="EFD4E366E86E497A8DA5BD5195C53F1B3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3">
    <w:name w:val="F69B9B16E60C4C3BA12263D3FD29B4CB3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2">
    <w:name w:val="CACCD3619A7C424AB8C86B37C466738D2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2">
    <w:name w:val="52C9062BA6C54C608367F8C5E37BA8712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2">
    <w:name w:val="4C46A2B774FE445283A614EFAC664DF02"/>
    <w:rsid w:val="00F21F74"/>
    <w:pPr>
      <w:spacing w:after="160" w:line="259" w:lineRule="auto"/>
    </w:pPr>
    <w:rPr>
      <w:kern w:val="0"/>
      <w:sz w:val="22"/>
    </w:rPr>
  </w:style>
  <w:style w:type="paragraph" w:customStyle="1" w:styleId="2ECD35AAB08B43D3BFAA88DD1EAFA27B7">
    <w:name w:val="2ECD35AAB08B43D3BFAA88DD1EAFA27B7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7">
    <w:name w:val="25057E0FE08742E99F4D745733EDBCCF7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7">
    <w:name w:val="10CF6A88678949D796A3000687F3A1707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5">
    <w:name w:val="234F72EA968A4BB4BFFF20F410AB6B0D5"/>
    <w:rsid w:val="00F21F74"/>
    <w:pPr>
      <w:spacing w:after="160" w:line="259" w:lineRule="auto"/>
    </w:pPr>
    <w:rPr>
      <w:kern w:val="0"/>
      <w:sz w:val="22"/>
    </w:rPr>
  </w:style>
  <w:style w:type="paragraph" w:customStyle="1" w:styleId="B834E5485D1A442FB4D05297DC934F247">
    <w:name w:val="B834E5485D1A442FB4D05297DC934F247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8">
    <w:name w:val="DFA2D0B0FA56494E9209270B904C44518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8">
    <w:name w:val="651AF33E1B8542E5903C2774119851C78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8">
    <w:name w:val="1BB8AB2BA5B648D8A897A38FACEDECF48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8">
    <w:name w:val="5F18925EAFA84E989C047BF8E390E5318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8">
    <w:name w:val="206EB1D369CA4B4998C258F58AA267158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9">
    <w:name w:val="B264BF7DCA9F4A5FBBA90024C7DB0BA79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7">
    <w:name w:val="74BB6180803C460AB9B99CFBF150C6AC7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8">
    <w:name w:val="BA3C461E568F446188685425D2FE14928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8">
    <w:name w:val="05134A43F0FB4F7BB3E1D59FD05C4C858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8">
    <w:name w:val="3FB101FB14BE4CBA82B1E3D96BF240668"/>
    <w:rsid w:val="00F21F74"/>
    <w:pPr>
      <w:spacing w:after="160" w:line="259" w:lineRule="auto"/>
    </w:pPr>
    <w:rPr>
      <w:kern w:val="0"/>
      <w:sz w:val="22"/>
    </w:rPr>
  </w:style>
  <w:style w:type="paragraph" w:customStyle="1" w:styleId="EE987EB3F9F74E50AC80E4ACE9A738648">
    <w:name w:val="EE987EB3F9F74E50AC80E4ACE9A738648"/>
    <w:rsid w:val="00F21F74"/>
    <w:pPr>
      <w:spacing w:after="160" w:line="259" w:lineRule="auto"/>
    </w:pPr>
    <w:rPr>
      <w:kern w:val="0"/>
      <w:sz w:val="22"/>
    </w:rPr>
  </w:style>
  <w:style w:type="paragraph" w:customStyle="1" w:styleId="8EB17D402B504AD2A72572A72238CCD58">
    <w:name w:val="8EB17D402B504AD2A72572A72238CCD58"/>
    <w:rsid w:val="00F21F74"/>
    <w:pPr>
      <w:spacing w:after="160" w:line="259" w:lineRule="auto"/>
    </w:pPr>
    <w:rPr>
      <w:kern w:val="0"/>
      <w:sz w:val="22"/>
    </w:rPr>
  </w:style>
  <w:style w:type="paragraph" w:customStyle="1" w:styleId="3DC25E078EF949CE9F3D54E9ECDC6AAC8">
    <w:name w:val="3DC25E078EF949CE9F3D54E9ECDC6AAC8"/>
    <w:rsid w:val="00F21F74"/>
    <w:pPr>
      <w:spacing w:after="160" w:line="259" w:lineRule="auto"/>
    </w:pPr>
    <w:rPr>
      <w:kern w:val="0"/>
      <w:sz w:val="22"/>
    </w:rPr>
  </w:style>
  <w:style w:type="paragraph" w:customStyle="1" w:styleId="D66B6505123041D986F962D2841014D08">
    <w:name w:val="D66B6505123041D986F962D2841014D08"/>
    <w:rsid w:val="00F21F74"/>
    <w:pPr>
      <w:spacing w:after="160" w:line="259" w:lineRule="auto"/>
    </w:pPr>
    <w:rPr>
      <w:kern w:val="0"/>
      <w:sz w:val="22"/>
    </w:rPr>
  </w:style>
  <w:style w:type="paragraph" w:customStyle="1" w:styleId="F0FED3166394440F96F37EB1B9016EAD8">
    <w:name w:val="F0FED3166394440F96F37EB1B9016EAD8"/>
    <w:rsid w:val="00F21F74"/>
    <w:pPr>
      <w:spacing w:after="160" w:line="259" w:lineRule="auto"/>
    </w:pPr>
    <w:rPr>
      <w:kern w:val="0"/>
      <w:sz w:val="22"/>
    </w:rPr>
  </w:style>
  <w:style w:type="paragraph" w:customStyle="1" w:styleId="C5F70E9846884F8D8AAB981A1D6471B28">
    <w:name w:val="C5F70E9846884F8D8AAB981A1D6471B28"/>
    <w:rsid w:val="00F21F74"/>
    <w:pPr>
      <w:spacing w:after="160" w:line="259" w:lineRule="auto"/>
    </w:pPr>
    <w:rPr>
      <w:kern w:val="0"/>
      <w:sz w:val="22"/>
    </w:rPr>
  </w:style>
  <w:style w:type="paragraph" w:customStyle="1" w:styleId="D9C25331C72D4D7E8E2602D2762D78F88">
    <w:name w:val="D9C25331C72D4D7E8E2602D2762D78F88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8">
    <w:name w:val="AAC9B5465C514FB68AB3C4CADFF879A58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4">
    <w:name w:val="35B41CC6046E451EA9D3465F0BD71F7C4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4">
    <w:name w:val="45907748579A47F79FD951EFF5D3E1184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4">
    <w:name w:val="5F7379A832154006A2A94A41C974AF6A4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4">
    <w:name w:val="BBDD60DFD8A4422D91ABD5C965B604A34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4">
    <w:name w:val="42F8AC9ED0384F93A055320B9C6B9D304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4">
    <w:name w:val="EFD4E366E86E497A8DA5BD5195C53F1B4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4">
    <w:name w:val="F69B9B16E60C4C3BA12263D3FD29B4CB4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3">
    <w:name w:val="CACCD3619A7C424AB8C86B37C466738D3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3">
    <w:name w:val="52C9062BA6C54C608367F8C5E37BA8713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3">
    <w:name w:val="4C46A2B774FE445283A614EFAC664DF03"/>
    <w:rsid w:val="00F21F74"/>
    <w:pPr>
      <w:spacing w:after="160" w:line="259" w:lineRule="auto"/>
    </w:pPr>
    <w:rPr>
      <w:kern w:val="0"/>
      <w:sz w:val="22"/>
    </w:rPr>
  </w:style>
  <w:style w:type="paragraph" w:customStyle="1" w:styleId="2ECD35AAB08B43D3BFAA88DD1EAFA27B8">
    <w:name w:val="2ECD35AAB08B43D3BFAA88DD1EAFA27B8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8">
    <w:name w:val="25057E0FE08742E99F4D745733EDBCCF8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8">
    <w:name w:val="10CF6A88678949D796A3000687F3A1708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6">
    <w:name w:val="234F72EA968A4BB4BFFF20F410AB6B0D6"/>
    <w:rsid w:val="00F21F74"/>
    <w:pPr>
      <w:spacing w:after="160" w:line="259" w:lineRule="auto"/>
    </w:pPr>
    <w:rPr>
      <w:kern w:val="0"/>
      <w:sz w:val="22"/>
    </w:rPr>
  </w:style>
  <w:style w:type="paragraph" w:customStyle="1" w:styleId="B834E5485D1A442FB4D05297DC934F248">
    <w:name w:val="B834E5485D1A442FB4D05297DC934F248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9">
    <w:name w:val="DFA2D0B0FA56494E9209270B904C44519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9">
    <w:name w:val="651AF33E1B8542E5903C2774119851C79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9">
    <w:name w:val="1BB8AB2BA5B648D8A897A38FACEDECF49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9">
    <w:name w:val="5F18925EAFA84E989C047BF8E390E5319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9">
    <w:name w:val="206EB1D369CA4B4998C258F58AA267159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10">
    <w:name w:val="B264BF7DCA9F4A5FBBA90024C7DB0BA710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8">
    <w:name w:val="74BB6180803C460AB9B99CFBF150C6AC8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9">
    <w:name w:val="BA3C461E568F446188685425D2FE14929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9">
    <w:name w:val="05134A43F0FB4F7BB3E1D59FD05C4C859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9">
    <w:name w:val="3FB101FB14BE4CBA82B1E3D96BF240669"/>
    <w:rsid w:val="00F21F74"/>
    <w:pPr>
      <w:spacing w:after="160" w:line="259" w:lineRule="auto"/>
    </w:pPr>
    <w:rPr>
      <w:kern w:val="0"/>
      <w:sz w:val="22"/>
    </w:rPr>
  </w:style>
  <w:style w:type="paragraph" w:customStyle="1" w:styleId="EE987EB3F9F74E50AC80E4ACE9A738649">
    <w:name w:val="EE987EB3F9F74E50AC80E4ACE9A738649"/>
    <w:rsid w:val="00F21F74"/>
    <w:pPr>
      <w:spacing w:after="160" w:line="259" w:lineRule="auto"/>
    </w:pPr>
    <w:rPr>
      <w:kern w:val="0"/>
      <w:sz w:val="22"/>
    </w:rPr>
  </w:style>
  <w:style w:type="paragraph" w:customStyle="1" w:styleId="8EB17D402B504AD2A72572A72238CCD59">
    <w:name w:val="8EB17D402B504AD2A72572A72238CCD59"/>
    <w:rsid w:val="00F21F74"/>
    <w:pPr>
      <w:spacing w:after="160" w:line="259" w:lineRule="auto"/>
    </w:pPr>
    <w:rPr>
      <w:kern w:val="0"/>
      <w:sz w:val="22"/>
    </w:rPr>
  </w:style>
  <w:style w:type="paragraph" w:customStyle="1" w:styleId="3DC25E078EF949CE9F3D54E9ECDC6AAC9">
    <w:name w:val="3DC25E078EF949CE9F3D54E9ECDC6AAC9"/>
    <w:rsid w:val="00F21F74"/>
    <w:pPr>
      <w:spacing w:after="160" w:line="259" w:lineRule="auto"/>
    </w:pPr>
    <w:rPr>
      <w:kern w:val="0"/>
      <w:sz w:val="22"/>
    </w:rPr>
  </w:style>
  <w:style w:type="paragraph" w:customStyle="1" w:styleId="D66B6505123041D986F962D2841014D09">
    <w:name w:val="D66B6505123041D986F962D2841014D09"/>
    <w:rsid w:val="00F21F74"/>
    <w:pPr>
      <w:spacing w:after="160" w:line="259" w:lineRule="auto"/>
    </w:pPr>
    <w:rPr>
      <w:kern w:val="0"/>
      <w:sz w:val="22"/>
    </w:rPr>
  </w:style>
  <w:style w:type="paragraph" w:customStyle="1" w:styleId="F0FED3166394440F96F37EB1B9016EAD9">
    <w:name w:val="F0FED3166394440F96F37EB1B9016EAD9"/>
    <w:rsid w:val="00F21F74"/>
    <w:pPr>
      <w:spacing w:after="160" w:line="259" w:lineRule="auto"/>
    </w:pPr>
    <w:rPr>
      <w:kern w:val="0"/>
      <w:sz w:val="22"/>
    </w:rPr>
  </w:style>
  <w:style w:type="paragraph" w:customStyle="1" w:styleId="C5F70E9846884F8D8AAB981A1D6471B29">
    <w:name w:val="C5F70E9846884F8D8AAB981A1D6471B29"/>
    <w:rsid w:val="00F21F74"/>
    <w:pPr>
      <w:spacing w:after="160" w:line="259" w:lineRule="auto"/>
    </w:pPr>
    <w:rPr>
      <w:kern w:val="0"/>
      <w:sz w:val="22"/>
    </w:rPr>
  </w:style>
  <w:style w:type="paragraph" w:customStyle="1" w:styleId="D9C25331C72D4D7E8E2602D2762D78F89">
    <w:name w:val="D9C25331C72D4D7E8E2602D2762D78F89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9">
    <w:name w:val="AAC9B5465C514FB68AB3C4CADFF879A59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5">
    <w:name w:val="35B41CC6046E451EA9D3465F0BD71F7C5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5">
    <w:name w:val="45907748579A47F79FD951EFF5D3E1185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5">
    <w:name w:val="5F7379A832154006A2A94A41C974AF6A5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5">
    <w:name w:val="BBDD60DFD8A4422D91ABD5C965B604A35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5">
    <w:name w:val="42F8AC9ED0384F93A055320B9C6B9D305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5">
    <w:name w:val="EFD4E366E86E497A8DA5BD5195C53F1B5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5">
    <w:name w:val="F69B9B16E60C4C3BA12263D3FD29B4CB5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4">
    <w:name w:val="CACCD3619A7C424AB8C86B37C466738D4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4">
    <w:name w:val="52C9062BA6C54C608367F8C5E37BA8714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4">
    <w:name w:val="4C46A2B774FE445283A614EFAC664DF04"/>
    <w:rsid w:val="00F21F74"/>
    <w:pPr>
      <w:spacing w:after="160" w:line="259" w:lineRule="auto"/>
    </w:pPr>
    <w:rPr>
      <w:kern w:val="0"/>
      <w:sz w:val="22"/>
    </w:rPr>
  </w:style>
  <w:style w:type="paragraph" w:customStyle="1" w:styleId="2ECD35AAB08B43D3BFAA88DD1EAFA27B9">
    <w:name w:val="2ECD35AAB08B43D3BFAA88DD1EAFA27B9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9">
    <w:name w:val="25057E0FE08742E99F4D745733EDBCCF9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9">
    <w:name w:val="10CF6A88678949D796A3000687F3A1709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7">
    <w:name w:val="234F72EA968A4BB4BFFF20F410AB6B0D7"/>
    <w:rsid w:val="00F21F74"/>
    <w:pPr>
      <w:spacing w:after="160" w:line="259" w:lineRule="auto"/>
    </w:pPr>
    <w:rPr>
      <w:kern w:val="0"/>
      <w:sz w:val="22"/>
    </w:rPr>
  </w:style>
  <w:style w:type="paragraph" w:customStyle="1" w:styleId="C4CDFDC3A4CA4ED2A60EEB829C0A7576">
    <w:name w:val="C4CDFDC3A4CA4ED2A60EEB829C0A7576"/>
    <w:rsid w:val="00F21F74"/>
    <w:pPr>
      <w:widowControl w:val="0"/>
      <w:jc w:val="both"/>
    </w:pPr>
  </w:style>
  <w:style w:type="paragraph" w:customStyle="1" w:styleId="D3910BD686D04C469B969FDF56359439">
    <w:name w:val="D3910BD686D04C469B969FDF56359439"/>
    <w:rsid w:val="00F21F74"/>
    <w:pPr>
      <w:widowControl w:val="0"/>
      <w:jc w:val="both"/>
    </w:pPr>
  </w:style>
  <w:style w:type="paragraph" w:customStyle="1" w:styleId="7FA24E7A73544B669CFB156CB25A95B5">
    <w:name w:val="7FA24E7A73544B669CFB156CB25A95B5"/>
    <w:rsid w:val="00F21F74"/>
    <w:pPr>
      <w:widowControl w:val="0"/>
      <w:jc w:val="both"/>
    </w:pPr>
  </w:style>
  <w:style w:type="paragraph" w:customStyle="1" w:styleId="C4EE4BDF78F24282A8AFF4D9BBE6908E">
    <w:name w:val="C4EE4BDF78F24282A8AFF4D9BBE6908E"/>
    <w:rsid w:val="00F21F74"/>
    <w:pPr>
      <w:widowControl w:val="0"/>
      <w:jc w:val="both"/>
    </w:pPr>
  </w:style>
  <w:style w:type="paragraph" w:customStyle="1" w:styleId="3294933D33854009B667EE1198A8208D">
    <w:name w:val="3294933D33854009B667EE1198A8208D"/>
    <w:rsid w:val="00F21F74"/>
    <w:pPr>
      <w:widowControl w:val="0"/>
      <w:jc w:val="both"/>
    </w:pPr>
  </w:style>
  <w:style w:type="paragraph" w:customStyle="1" w:styleId="CBE2881A71564B239B6AAE62F1AA9A2C">
    <w:name w:val="CBE2881A71564B239B6AAE62F1AA9A2C"/>
    <w:rsid w:val="00F21F74"/>
    <w:pPr>
      <w:widowControl w:val="0"/>
      <w:jc w:val="both"/>
    </w:pPr>
  </w:style>
  <w:style w:type="paragraph" w:customStyle="1" w:styleId="414F3DE8FF374F908A9E40377F964374">
    <w:name w:val="414F3DE8FF374F908A9E40377F964374"/>
    <w:rsid w:val="00F21F74"/>
    <w:pPr>
      <w:widowControl w:val="0"/>
      <w:jc w:val="both"/>
    </w:pPr>
  </w:style>
  <w:style w:type="paragraph" w:customStyle="1" w:styleId="2D746029B7674CE7A9BA1235819B72B5">
    <w:name w:val="2D746029B7674CE7A9BA1235819B72B5"/>
    <w:rsid w:val="00F21F74"/>
    <w:pPr>
      <w:widowControl w:val="0"/>
      <w:jc w:val="both"/>
    </w:pPr>
  </w:style>
  <w:style w:type="paragraph" w:customStyle="1" w:styleId="F513CFA2D1E7442CA44F7E9834C4350B">
    <w:name w:val="F513CFA2D1E7442CA44F7E9834C4350B"/>
    <w:rsid w:val="00F21F74"/>
    <w:pPr>
      <w:widowControl w:val="0"/>
      <w:jc w:val="both"/>
    </w:pPr>
  </w:style>
  <w:style w:type="paragraph" w:customStyle="1" w:styleId="DB8BFF74CE934939A87194CA39880952">
    <w:name w:val="DB8BFF74CE934939A87194CA39880952"/>
    <w:rsid w:val="00F21F74"/>
    <w:pPr>
      <w:widowControl w:val="0"/>
      <w:jc w:val="both"/>
    </w:pPr>
  </w:style>
  <w:style w:type="paragraph" w:customStyle="1" w:styleId="7A8E129E59B94780980AB1786C3F5886">
    <w:name w:val="7A8E129E59B94780980AB1786C3F5886"/>
    <w:rsid w:val="00F21F74"/>
    <w:pPr>
      <w:widowControl w:val="0"/>
      <w:jc w:val="both"/>
    </w:pPr>
  </w:style>
  <w:style w:type="paragraph" w:customStyle="1" w:styleId="149D98AB02C24C3DB907D56E9F791FAA">
    <w:name w:val="149D98AB02C24C3DB907D56E9F791FAA"/>
    <w:rsid w:val="00F21F74"/>
    <w:pPr>
      <w:widowControl w:val="0"/>
      <w:jc w:val="both"/>
    </w:pPr>
  </w:style>
  <w:style w:type="paragraph" w:customStyle="1" w:styleId="E24B16C3A3974CFBA3C53A2C871DEC94">
    <w:name w:val="E24B16C3A3974CFBA3C53A2C871DEC94"/>
    <w:rsid w:val="00F21F74"/>
    <w:pPr>
      <w:widowControl w:val="0"/>
      <w:jc w:val="both"/>
    </w:pPr>
  </w:style>
  <w:style w:type="paragraph" w:customStyle="1" w:styleId="277647BC54AD460C8AB80FEFBE261B92">
    <w:name w:val="277647BC54AD460C8AB80FEFBE261B92"/>
    <w:rsid w:val="00F21F74"/>
    <w:pPr>
      <w:widowControl w:val="0"/>
      <w:jc w:val="both"/>
    </w:pPr>
  </w:style>
  <w:style w:type="paragraph" w:customStyle="1" w:styleId="E99E792226484BAFAEFF7B9AA3A50849">
    <w:name w:val="E99E792226484BAFAEFF7B9AA3A50849"/>
    <w:rsid w:val="00F21F74"/>
    <w:pPr>
      <w:widowControl w:val="0"/>
      <w:jc w:val="both"/>
    </w:pPr>
  </w:style>
  <w:style w:type="paragraph" w:customStyle="1" w:styleId="F7A57E34CE3240D98B37CE5CDE3C7199">
    <w:name w:val="F7A57E34CE3240D98B37CE5CDE3C7199"/>
    <w:rsid w:val="00F21F74"/>
    <w:pPr>
      <w:widowControl w:val="0"/>
      <w:jc w:val="both"/>
    </w:pPr>
  </w:style>
  <w:style w:type="paragraph" w:customStyle="1" w:styleId="E958F0F891EE4A3E95567AB56B8F83DE">
    <w:name w:val="E958F0F891EE4A3E95567AB56B8F83DE"/>
    <w:rsid w:val="00F21F74"/>
    <w:pPr>
      <w:widowControl w:val="0"/>
      <w:jc w:val="both"/>
    </w:pPr>
  </w:style>
  <w:style w:type="paragraph" w:customStyle="1" w:styleId="1A03D1A6ACD846E7BF220832A364CB98">
    <w:name w:val="1A03D1A6ACD846E7BF220832A364CB98"/>
    <w:rsid w:val="00F21F74"/>
    <w:pPr>
      <w:widowControl w:val="0"/>
      <w:jc w:val="both"/>
    </w:pPr>
  </w:style>
  <w:style w:type="paragraph" w:customStyle="1" w:styleId="E78ACE2A523741AF965D3D2E5CC50AF5">
    <w:name w:val="E78ACE2A523741AF965D3D2E5CC50AF5"/>
    <w:rsid w:val="00F21F74"/>
    <w:pPr>
      <w:widowControl w:val="0"/>
      <w:jc w:val="both"/>
    </w:pPr>
  </w:style>
  <w:style w:type="paragraph" w:customStyle="1" w:styleId="134DFCEAA96944DDAD816787A282F74D">
    <w:name w:val="134DFCEAA96944DDAD816787A282F74D"/>
    <w:rsid w:val="00F21F74"/>
    <w:pPr>
      <w:widowControl w:val="0"/>
      <w:jc w:val="both"/>
    </w:pPr>
  </w:style>
  <w:style w:type="paragraph" w:customStyle="1" w:styleId="BB85234A9A0C4972AC8533CC4CA524ED">
    <w:name w:val="BB85234A9A0C4972AC8533CC4CA524ED"/>
    <w:rsid w:val="00F21F74"/>
    <w:pPr>
      <w:widowControl w:val="0"/>
      <w:jc w:val="both"/>
    </w:pPr>
  </w:style>
  <w:style w:type="paragraph" w:customStyle="1" w:styleId="41E64292BE3A4988B410D55BFA9C85C4">
    <w:name w:val="41E64292BE3A4988B410D55BFA9C85C4"/>
    <w:rsid w:val="00F21F74"/>
    <w:pPr>
      <w:widowControl w:val="0"/>
      <w:jc w:val="both"/>
    </w:pPr>
  </w:style>
  <w:style w:type="paragraph" w:customStyle="1" w:styleId="B834E5485D1A442FB4D05297DC934F249">
    <w:name w:val="B834E5485D1A442FB4D05297DC934F249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10">
    <w:name w:val="DFA2D0B0FA56494E9209270B904C445110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10">
    <w:name w:val="651AF33E1B8542E5903C2774119851C710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10">
    <w:name w:val="1BB8AB2BA5B648D8A897A38FACEDECF410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10">
    <w:name w:val="5F18925EAFA84E989C047BF8E390E53110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10">
    <w:name w:val="206EB1D369CA4B4998C258F58AA2671510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11">
    <w:name w:val="B264BF7DCA9F4A5FBBA90024C7DB0BA711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9">
    <w:name w:val="74BB6180803C460AB9B99CFBF150C6AC9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10">
    <w:name w:val="BA3C461E568F446188685425D2FE149210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10">
    <w:name w:val="05134A43F0FB4F7BB3E1D59FD05C4C8510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10">
    <w:name w:val="3FB101FB14BE4CBA82B1E3D96BF2406610"/>
    <w:rsid w:val="00F21F74"/>
    <w:pPr>
      <w:spacing w:after="160" w:line="259" w:lineRule="auto"/>
    </w:pPr>
    <w:rPr>
      <w:kern w:val="0"/>
      <w:sz w:val="22"/>
    </w:rPr>
  </w:style>
  <w:style w:type="paragraph" w:customStyle="1" w:styleId="DB8BFF74CE934939A87194CA398809521">
    <w:name w:val="DB8BFF74CE934939A87194CA398809521"/>
    <w:rsid w:val="00F21F74"/>
    <w:pPr>
      <w:spacing w:after="160" w:line="259" w:lineRule="auto"/>
    </w:pPr>
    <w:rPr>
      <w:kern w:val="0"/>
      <w:sz w:val="22"/>
    </w:rPr>
  </w:style>
  <w:style w:type="paragraph" w:customStyle="1" w:styleId="7A8E129E59B94780980AB1786C3F58861">
    <w:name w:val="7A8E129E59B94780980AB1786C3F58861"/>
    <w:rsid w:val="00F21F74"/>
    <w:pPr>
      <w:spacing w:after="160" w:line="259" w:lineRule="auto"/>
    </w:pPr>
    <w:rPr>
      <w:kern w:val="0"/>
      <w:sz w:val="22"/>
    </w:rPr>
  </w:style>
  <w:style w:type="paragraph" w:customStyle="1" w:styleId="149D98AB02C24C3DB907D56E9F791FAA1">
    <w:name w:val="149D98AB02C24C3DB907D56E9F791FAA1"/>
    <w:rsid w:val="00F21F74"/>
    <w:pPr>
      <w:spacing w:after="160" w:line="259" w:lineRule="auto"/>
    </w:pPr>
    <w:rPr>
      <w:kern w:val="0"/>
      <w:sz w:val="22"/>
    </w:rPr>
  </w:style>
  <w:style w:type="paragraph" w:customStyle="1" w:styleId="F7A57E34CE3240D98B37CE5CDE3C71991">
    <w:name w:val="F7A57E34CE3240D98B37CE5CDE3C71991"/>
    <w:rsid w:val="00F21F74"/>
    <w:pPr>
      <w:spacing w:after="160" w:line="259" w:lineRule="auto"/>
    </w:pPr>
    <w:rPr>
      <w:kern w:val="0"/>
      <w:sz w:val="22"/>
    </w:rPr>
  </w:style>
  <w:style w:type="paragraph" w:customStyle="1" w:styleId="E958F0F891EE4A3E95567AB56B8F83DE1">
    <w:name w:val="E958F0F891EE4A3E95567AB56B8F83DE1"/>
    <w:rsid w:val="00F21F74"/>
    <w:pPr>
      <w:spacing w:after="160" w:line="259" w:lineRule="auto"/>
    </w:pPr>
    <w:rPr>
      <w:kern w:val="0"/>
      <w:sz w:val="22"/>
    </w:rPr>
  </w:style>
  <w:style w:type="paragraph" w:customStyle="1" w:styleId="1A03D1A6ACD846E7BF220832A364CB981">
    <w:name w:val="1A03D1A6ACD846E7BF220832A364CB981"/>
    <w:rsid w:val="00F21F74"/>
    <w:pPr>
      <w:spacing w:after="160" w:line="259" w:lineRule="auto"/>
    </w:pPr>
    <w:rPr>
      <w:kern w:val="0"/>
      <w:sz w:val="22"/>
    </w:rPr>
  </w:style>
  <w:style w:type="paragraph" w:customStyle="1" w:styleId="E78ACE2A523741AF965D3D2E5CC50AF51">
    <w:name w:val="E78ACE2A523741AF965D3D2E5CC50AF51"/>
    <w:rsid w:val="00F21F74"/>
    <w:pPr>
      <w:spacing w:after="160" w:line="259" w:lineRule="auto"/>
    </w:pPr>
    <w:rPr>
      <w:kern w:val="0"/>
      <w:sz w:val="22"/>
    </w:rPr>
  </w:style>
  <w:style w:type="paragraph" w:customStyle="1" w:styleId="134DFCEAA96944DDAD816787A282F74D1">
    <w:name w:val="134DFCEAA96944DDAD816787A282F74D1"/>
    <w:rsid w:val="00F21F74"/>
    <w:pPr>
      <w:spacing w:after="160" w:line="259" w:lineRule="auto"/>
    </w:pPr>
    <w:rPr>
      <w:kern w:val="0"/>
      <w:sz w:val="22"/>
    </w:rPr>
  </w:style>
  <w:style w:type="paragraph" w:customStyle="1" w:styleId="BB85234A9A0C4972AC8533CC4CA524ED1">
    <w:name w:val="BB85234A9A0C4972AC8533CC4CA524ED1"/>
    <w:rsid w:val="00F21F74"/>
    <w:pPr>
      <w:spacing w:after="160" w:line="259" w:lineRule="auto"/>
    </w:pPr>
    <w:rPr>
      <w:kern w:val="0"/>
      <w:sz w:val="22"/>
    </w:rPr>
  </w:style>
  <w:style w:type="paragraph" w:customStyle="1" w:styleId="41E64292BE3A4988B410D55BFA9C85C41">
    <w:name w:val="41E64292BE3A4988B410D55BFA9C85C41"/>
    <w:rsid w:val="00F21F74"/>
    <w:pPr>
      <w:spacing w:after="160" w:line="259" w:lineRule="auto"/>
    </w:pPr>
    <w:rPr>
      <w:kern w:val="0"/>
      <w:sz w:val="22"/>
    </w:rPr>
  </w:style>
  <w:style w:type="paragraph" w:customStyle="1" w:styleId="7B6A2A3B82344389A3E4BF4BF2ED2734">
    <w:name w:val="7B6A2A3B82344389A3E4BF4BF2ED2734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10">
    <w:name w:val="AAC9B5465C514FB68AB3C4CADFF879A510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6">
    <w:name w:val="35B41CC6046E451EA9D3465F0BD71F7C6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6">
    <w:name w:val="45907748579A47F79FD951EFF5D3E1186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6">
    <w:name w:val="5F7379A832154006A2A94A41C974AF6A6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6">
    <w:name w:val="BBDD60DFD8A4422D91ABD5C965B604A36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6">
    <w:name w:val="42F8AC9ED0384F93A055320B9C6B9D306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6">
    <w:name w:val="EFD4E366E86E497A8DA5BD5195C53F1B6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6">
    <w:name w:val="F69B9B16E60C4C3BA12263D3FD29B4CB6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5">
    <w:name w:val="CACCD3619A7C424AB8C86B37C466738D5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5">
    <w:name w:val="52C9062BA6C54C608367F8C5E37BA8715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5">
    <w:name w:val="4C46A2B774FE445283A614EFAC664DF05"/>
    <w:rsid w:val="00F21F74"/>
    <w:pPr>
      <w:spacing w:after="160" w:line="259" w:lineRule="auto"/>
    </w:pPr>
    <w:rPr>
      <w:kern w:val="0"/>
      <w:sz w:val="22"/>
    </w:rPr>
  </w:style>
  <w:style w:type="paragraph" w:customStyle="1" w:styleId="2ECD35AAB08B43D3BFAA88DD1EAFA27B10">
    <w:name w:val="2ECD35AAB08B43D3BFAA88DD1EAFA27B10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10">
    <w:name w:val="25057E0FE08742E99F4D745733EDBCCF10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10">
    <w:name w:val="10CF6A88678949D796A3000687F3A17010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8">
    <w:name w:val="234F72EA968A4BB4BFFF20F410AB6B0D8"/>
    <w:rsid w:val="00F21F74"/>
    <w:pPr>
      <w:spacing w:after="160" w:line="259" w:lineRule="auto"/>
    </w:pPr>
    <w:rPr>
      <w:kern w:val="0"/>
      <w:sz w:val="22"/>
    </w:rPr>
  </w:style>
  <w:style w:type="paragraph" w:customStyle="1" w:styleId="B834E5485D1A442FB4D05297DC934F2410">
    <w:name w:val="B834E5485D1A442FB4D05297DC934F2410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11">
    <w:name w:val="DFA2D0B0FA56494E9209270B904C445111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11">
    <w:name w:val="651AF33E1B8542E5903C2774119851C711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11">
    <w:name w:val="1BB8AB2BA5B648D8A897A38FACEDECF411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11">
    <w:name w:val="5F18925EAFA84E989C047BF8E390E53111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11">
    <w:name w:val="206EB1D369CA4B4998C258F58AA2671511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12">
    <w:name w:val="B264BF7DCA9F4A5FBBA90024C7DB0BA712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10">
    <w:name w:val="74BB6180803C460AB9B99CFBF150C6AC10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11">
    <w:name w:val="BA3C461E568F446188685425D2FE149211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11">
    <w:name w:val="05134A43F0FB4F7BB3E1D59FD05C4C8511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11">
    <w:name w:val="3FB101FB14BE4CBA82B1E3D96BF2406611"/>
    <w:rsid w:val="00F21F74"/>
    <w:pPr>
      <w:spacing w:after="160" w:line="259" w:lineRule="auto"/>
    </w:pPr>
    <w:rPr>
      <w:kern w:val="0"/>
      <w:sz w:val="22"/>
    </w:rPr>
  </w:style>
  <w:style w:type="paragraph" w:customStyle="1" w:styleId="DB8BFF74CE934939A87194CA398809522">
    <w:name w:val="DB8BFF74CE934939A87194CA398809522"/>
    <w:rsid w:val="00F21F74"/>
    <w:pPr>
      <w:spacing w:after="160" w:line="259" w:lineRule="auto"/>
    </w:pPr>
    <w:rPr>
      <w:kern w:val="0"/>
      <w:sz w:val="22"/>
    </w:rPr>
  </w:style>
  <w:style w:type="paragraph" w:customStyle="1" w:styleId="7A8E129E59B94780980AB1786C3F58862">
    <w:name w:val="7A8E129E59B94780980AB1786C3F58862"/>
    <w:rsid w:val="00F21F74"/>
    <w:pPr>
      <w:spacing w:after="160" w:line="259" w:lineRule="auto"/>
    </w:pPr>
    <w:rPr>
      <w:kern w:val="0"/>
      <w:sz w:val="22"/>
    </w:rPr>
  </w:style>
  <w:style w:type="paragraph" w:customStyle="1" w:styleId="149D98AB02C24C3DB907D56E9F791FAA2">
    <w:name w:val="149D98AB02C24C3DB907D56E9F791FAA2"/>
    <w:rsid w:val="00F21F74"/>
    <w:pPr>
      <w:spacing w:after="160" w:line="259" w:lineRule="auto"/>
    </w:pPr>
    <w:rPr>
      <w:kern w:val="0"/>
      <w:sz w:val="22"/>
    </w:rPr>
  </w:style>
  <w:style w:type="paragraph" w:customStyle="1" w:styleId="F7A57E34CE3240D98B37CE5CDE3C71992">
    <w:name w:val="F7A57E34CE3240D98B37CE5CDE3C71992"/>
    <w:rsid w:val="00F21F74"/>
    <w:pPr>
      <w:spacing w:after="160" w:line="259" w:lineRule="auto"/>
    </w:pPr>
    <w:rPr>
      <w:kern w:val="0"/>
      <w:sz w:val="22"/>
    </w:rPr>
  </w:style>
  <w:style w:type="paragraph" w:customStyle="1" w:styleId="E958F0F891EE4A3E95567AB56B8F83DE2">
    <w:name w:val="E958F0F891EE4A3E95567AB56B8F83DE2"/>
    <w:rsid w:val="00F21F74"/>
    <w:pPr>
      <w:spacing w:after="160" w:line="259" w:lineRule="auto"/>
    </w:pPr>
    <w:rPr>
      <w:kern w:val="0"/>
      <w:sz w:val="22"/>
    </w:rPr>
  </w:style>
  <w:style w:type="paragraph" w:customStyle="1" w:styleId="1A03D1A6ACD846E7BF220832A364CB982">
    <w:name w:val="1A03D1A6ACD846E7BF220832A364CB982"/>
    <w:rsid w:val="00F21F74"/>
    <w:pPr>
      <w:spacing w:after="160" w:line="259" w:lineRule="auto"/>
    </w:pPr>
    <w:rPr>
      <w:kern w:val="0"/>
      <w:sz w:val="22"/>
    </w:rPr>
  </w:style>
  <w:style w:type="paragraph" w:customStyle="1" w:styleId="E78ACE2A523741AF965D3D2E5CC50AF52">
    <w:name w:val="E78ACE2A523741AF965D3D2E5CC50AF52"/>
    <w:rsid w:val="00F21F74"/>
    <w:pPr>
      <w:spacing w:after="160" w:line="259" w:lineRule="auto"/>
    </w:pPr>
    <w:rPr>
      <w:kern w:val="0"/>
      <w:sz w:val="22"/>
    </w:rPr>
  </w:style>
  <w:style w:type="paragraph" w:customStyle="1" w:styleId="134DFCEAA96944DDAD816787A282F74D2">
    <w:name w:val="134DFCEAA96944DDAD816787A282F74D2"/>
    <w:rsid w:val="00F21F74"/>
    <w:pPr>
      <w:spacing w:after="160" w:line="259" w:lineRule="auto"/>
    </w:pPr>
    <w:rPr>
      <w:kern w:val="0"/>
      <w:sz w:val="22"/>
    </w:rPr>
  </w:style>
  <w:style w:type="paragraph" w:customStyle="1" w:styleId="BB85234A9A0C4972AC8533CC4CA524ED2">
    <w:name w:val="BB85234A9A0C4972AC8533CC4CA524ED2"/>
    <w:rsid w:val="00F21F74"/>
    <w:pPr>
      <w:spacing w:after="160" w:line="259" w:lineRule="auto"/>
    </w:pPr>
    <w:rPr>
      <w:kern w:val="0"/>
      <w:sz w:val="22"/>
    </w:rPr>
  </w:style>
  <w:style w:type="paragraph" w:customStyle="1" w:styleId="41E64292BE3A4988B410D55BFA9C85C42">
    <w:name w:val="41E64292BE3A4988B410D55BFA9C85C42"/>
    <w:rsid w:val="00F21F74"/>
    <w:pPr>
      <w:spacing w:after="160" w:line="259" w:lineRule="auto"/>
    </w:pPr>
    <w:rPr>
      <w:kern w:val="0"/>
      <w:sz w:val="22"/>
    </w:rPr>
  </w:style>
  <w:style w:type="paragraph" w:customStyle="1" w:styleId="7B6A2A3B82344389A3E4BF4BF2ED27341">
    <w:name w:val="7B6A2A3B82344389A3E4BF4BF2ED27341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11">
    <w:name w:val="AAC9B5465C514FB68AB3C4CADFF879A511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7">
    <w:name w:val="35B41CC6046E451EA9D3465F0BD71F7C7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7">
    <w:name w:val="45907748579A47F79FD951EFF5D3E1187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7">
    <w:name w:val="5F7379A832154006A2A94A41C974AF6A7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7">
    <w:name w:val="BBDD60DFD8A4422D91ABD5C965B604A37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7">
    <w:name w:val="42F8AC9ED0384F93A055320B9C6B9D307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7">
    <w:name w:val="EFD4E366E86E497A8DA5BD5195C53F1B7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7">
    <w:name w:val="F69B9B16E60C4C3BA12263D3FD29B4CB7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6">
    <w:name w:val="CACCD3619A7C424AB8C86B37C466738D6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6">
    <w:name w:val="52C9062BA6C54C608367F8C5E37BA8716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6">
    <w:name w:val="4C46A2B774FE445283A614EFAC664DF06"/>
    <w:rsid w:val="00F21F74"/>
    <w:pPr>
      <w:spacing w:after="160" w:line="259" w:lineRule="auto"/>
    </w:pPr>
    <w:rPr>
      <w:kern w:val="0"/>
      <w:sz w:val="22"/>
    </w:rPr>
  </w:style>
  <w:style w:type="paragraph" w:customStyle="1" w:styleId="027B3E34E5634887928943DF0386A535">
    <w:name w:val="027B3E34E5634887928943DF0386A535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11">
    <w:name w:val="25057E0FE08742E99F4D745733EDBCCF11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11">
    <w:name w:val="10CF6A88678949D796A3000687F3A17011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9">
    <w:name w:val="234F72EA968A4BB4BFFF20F410AB6B0D9"/>
    <w:rsid w:val="00F21F74"/>
    <w:pPr>
      <w:spacing w:after="160" w:line="259" w:lineRule="auto"/>
    </w:pPr>
    <w:rPr>
      <w:kern w:val="0"/>
      <w:sz w:val="22"/>
    </w:rPr>
  </w:style>
  <w:style w:type="paragraph" w:customStyle="1" w:styleId="A691FA33F76A483AA0D82B6FCD3B282F">
    <w:name w:val="A691FA33F76A483AA0D82B6FCD3B282F"/>
    <w:rsid w:val="00F21F74"/>
    <w:pPr>
      <w:widowControl w:val="0"/>
      <w:jc w:val="both"/>
    </w:pPr>
  </w:style>
  <w:style w:type="paragraph" w:customStyle="1" w:styleId="B834E5485D1A442FB4D05297DC934F2411">
    <w:name w:val="B834E5485D1A442FB4D05297DC934F2411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12">
    <w:name w:val="DFA2D0B0FA56494E9209270B904C445112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12">
    <w:name w:val="651AF33E1B8542E5903C2774119851C712"/>
    <w:rsid w:val="00F21F74"/>
    <w:pPr>
      <w:spacing w:after="160" w:line="259" w:lineRule="auto"/>
    </w:pPr>
    <w:rPr>
      <w:kern w:val="0"/>
      <w:sz w:val="22"/>
    </w:rPr>
  </w:style>
  <w:style w:type="paragraph" w:customStyle="1" w:styleId="1BB8AB2BA5B648D8A897A38FACEDECF412">
    <w:name w:val="1BB8AB2BA5B648D8A897A38FACEDECF412"/>
    <w:rsid w:val="00F21F74"/>
    <w:pPr>
      <w:spacing w:after="160" w:line="259" w:lineRule="auto"/>
    </w:pPr>
    <w:rPr>
      <w:kern w:val="0"/>
      <w:sz w:val="22"/>
    </w:rPr>
  </w:style>
  <w:style w:type="paragraph" w:customStyle="1" w:styleId="5F18925EAFA84E989C047BF8E390E53112">
    <w:name w:val="5F18925EAFA84E989C047BF8E390E53112"/>
    <w:rsid w:val="00F21F74"/>
    <w:pPr>
      <w:spacing w:after="160" w:line="259" w:lineRule="auto"/>
    </w:pPr>
    <w:rPr>
      <w:kern w:val="0"/>
      <w:sz w:val="22"/>
    </w:rPr>
  </w:style>
  <w:style w:type="paragraph" w:customStyle="1" w:styleId="206EB1D369CA4B4998C258F58AA2671512">
    <w:name w:val="206EB1D369CA4B4998C258F58AA2671512"/>
    <w:rsid w:val="00F21F74"/>
    <w:pPr>
      <w:spacing w:after="160" w:line="259" w:lineRule="auto"/>
    </w:pPr>
    <w:rPr>
      <w:kern w:val="0"/>
      <w:sz w:val="22"/>
    </w:rPr>
  </w:style>
  <w:style w:type="paragraph" w:customStyle="1" w:styleId="B264BF7DCA9F4A5FBBA90024C7DB0BA713">
    <w:name w:val="B264BF7DCA9F4A5FBBA90024C7DB0BA713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11">
    <w:name w:val="74BB6180803C460AB9B99CFBF150C6AC11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12">
    <w:name w:val="BA3C461E568F446188685425D2FE149212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12">
    <w:name w:val="05134A43F0FB4F7BB3E1D59FD05C4C8512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12">
    <w:name w:val="3FB101FB14BE4CBA82B1E3D96BF2406612"/>
    <w:rsid w:val="00F21F74"/>
    <w:pPr>
      <w:spacing w:after="160" w:line="259" w:lineRule="auto"/>
    </w:pPr>
    <w:rPr>
      <w:kern w:val="0"/>
      <w:sz w:val="22"/>
    </w:rPr>
  </w:style>
  <w:style w:type="paragraph" w:customStyle="1" w:styleId="DB8BFF74CE934939A87194CA398809523">
    <w:name w:val="DB8BFF74CE934939A87194CA398809523"/>
    <w:rsid w:val="00F21F74"/>
    <w:pPr>
      <w:spacing w:after="160" w:line="259" w:lineRule="auto"/>
    </w:pPr>
    <w:rPr>
      <w:kern w:val="0"/>
      <w:sz w:val="22"/>
    </w:rPr>
  </w:style>
  <w:style w:type="paragraph" w:customStyle="1" w:styleId="7A8E129E59B94780980AB1786C3F58863">
    <w:name w:val="7A8E129E59B94780980AB1786C3F58863"/>
    <w:rsid w:val="00F21F74"/>
    <w:pPr>
      <w:spacing w:after="160" w:line="259" w:lineRule="auto"/>
    </w:pPr>
    <w:rPr>
      <w:kern w:val="0"/>
      <w:sz w:val="22"/>
    </w:rPr>
  </w:style>
  <w:style w:type="paragraph" w:customStyle="1" w:styleId="149D98AB02C24C3DB907D56E9F791FAA3">
    <w:name w:val="149D98AB02C24C3DB907D56E9F791FAA3"/>
    <w:rsid w:val="00F21F74"/>
    <w:pPr>
      <w:spacing w:after="160" w:line="259" w:lineRule="auto"/>
    </w:pPr>
    <w:rPr>
      <w:kern w:val="0"/>
      <w:sz w:val="22"/>
    </w:rPr>
  </w:style>
  <w:style w:type="paragraph" w:customStyle="1" w:styleId="F7A57E34CE3240D98B37CE5CDE3C71993">
    <w:name w:val="F7A57E34CE3240D98B37CE5CDE3C71993"/>
    <w:rsid w:val="00F21F74"/>
    <w:pPr>
      <w:spacing w:after="160" w:line="259" w:lineRule="auto"/>
    </w:pPr>
    <w:rPr>
      <w:kern w:val="0"/>
      <w:sz w:val="22"/>
    </w:rPr>
  </w:style>
  <w:style w:type="paragraph" w:customStyle="1" w:styleId="E958F0F891EE4A3E95567AB56B8F83DE3">
    <w:name w:val="E958F0F891EE4A3E95567AB56B8F83DE3"/>
    <w:rsid w:val="00F21F74"/>
    <w:pPr>
      <w:spacing w:after="160" w:line="259" w:lineRule="auto"/>
    </w:pPr>
    <w:rPr>
      <w:kern w:val="0"/>
      <w:sz w:val="22"/>
    </w:rPr>
  </w:style>
  <w:style w:type="paragraph" w:customStyle="1" w:styleId="1A03D1A6ACD846E7BF220832A364CB983">
    <w:name w:val="1A03D1A6ACD846E7BF220832A364CB983"/>
    <w:rsid w:val="00F21F74"/>
    <w:pPr>
      <w:spacing w:after="160" w:line="259" w:lineRule="auto"/>
    </w:pPr>
    <w:rPr>
      <w:kern w:val="0"/>
      <w:sz w:val="22"/>
    </w:rPr>
  </w:style>
  <w:style w:type="paragraph" w:customStyle="1" w:styleId="E78ACE2A523741AF965D3D2E5CC50AF53">
    <w:name w:val="E78ACE2A523741AF965D3D2E5CC50AF53"/>
    <w:rsid w:val="00F21F74"/>
    <w:pPr>
      <w:spacing w:after="160" w:line="259" w:lineRule="auto"/>
    </w:pPr>
    <w:rPr>
      <w:kern w:val="0"/>
      <w:sz w:val="22"/>
    </w:rPr>
  </w:style>
  <w:style w:type="paragraph" w:customStyle="1" w:styleId="134DFCEAA96944DDAD816787A282F74D3">
    <w:name w:val="134DFCEAA96944DDAD816787A282F74D3"/>
    <w:rsid w:val="00F21F74"/>
    <w:pPr>
      <w:spacing w:after="160" w:line="259" w:lineRule="auto"/>
    </w:pPr>
    <w:rPr>
      <w:kern w:val="0"/>
      <w:sz w:val="22"/>
    </w:rPr>
  </w:style>
  <w:style w:type="paragraph" w:customStyle="1" w:styleId="BB85234A9A0C4972AC8533CC4CA524ED3">
    <w:name w:val="BB85234A9A0C4972AC8533CC4CA524ED3"/>
    <w:rsid w:val="00F21F74"/>
    <w:pPr>
      <w:spacing w:after="160" w:line="259" w:lineRule="auto"/>
    </w:pPr>
    <w:rPr>
      <w:kern w:val="0"/>
      <w:sz w:val="22"/>
    </w:rPr>
  </w:style>
  <w:style w:type="paragraph" w:customStyle="1" w:styleId="41E64292BE3A4988B410D55BFA9C85C43">
    <w:name w:val="41E64292BE3A4988B410D55BFA9C85C43"/>
    <w:rsid w:val="00F21F74"/>
    <w:pPr>
      <w:spacing w:after="160" w:line="259" w:lineRule="auto"/>
    </w:pPr>
    <w:rPr>
      <w:kern w:val="0"/>
      <w:sz w:val="22"/>
    </w:rPr>
  </w:style>
  <w:style w:type="paragraph" w:customStyle="1" w:styleId="7B6A2A3B82344389A3E4BF4BF2ED27342">
    <w:name w:val="7B6A2A3B82344389A3E4BF4BF2ED27342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12">
    <w:name w:val="AAC9B5465C514FB68AB3C4CADFF879A512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8">
    <w:name w:val="35B41CC6046E451EA9D3465F0BD71F7C8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8">
    <w:name w:val="45907748579A47F79FD951EFF5D3E1188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8">
    <w:name w:val="5F7379A832154006A2A94A41C974AF6A8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8">
    <w:name w:val="BBDD60DFD8A4422D91ABD5C965B604A38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8">
    <w:name w:val="42F8AC9ED0384F93A055320B9C6B9D308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8">
    <w:name w:val="EFD4E366E86E497A8DA5BD5195C53F1B8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8">
    <w:name w:val="F69B9B16E60C4C3BA12263D3FD29B4CB8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7">
    <w:name w:val="CACCD3619A7C424AB8C86B37C466738D7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7">
    <w:name w:val="52C9062BA6C54C608367F8C5E37BA8717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7">
    <w:name w:val="4C46A2B774FE445283A614EFAC664DF07"/>
    <w:rsid w:val="00F21F74"/>
    <w:pPr>
      <w:spacing w:after="160" w:line="259" w:lineRule="auto"/>
    </w:pPr>
    <w:rPr>
      <w:kern w:val="0"/>
      <w:sz w:val="22"/>
    </w:rPr>
  </w:style>
  <w:style w:type="paragraph" w:customStyle="1" w:styleId="A691FA33F76A483AA0D82B6FCD3B282F1">
    <w:name w:val="A691FA33F76A483AA0D82B6FCD3B282F1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12">
    <w:name w:val="25057E0FE08742E99F4D745733EDBCCF12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12">
    <w:name w:val="10CF6A88678949D796A3000687F3A17012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10">
    <w:name w:val="234F72EA968A4BB4BFFF20F410AB6B0D10"/>
    <w:rsid w:val="00F21F74"/>
    <w:pPr>
      <w:spacing w:after="160" w:line="259" w:lineRule="auto"/>
    </w:pPr>
    <w:rPr>
      <w:kern w:val="0"/>
      <w:sz w:val="22"/>
    </w:rPr>
  </w:style>
  <w:style w:type="paragraph" w:customStyle="1" w:styleId="BBBD729FEADF49D3A904E525346C9CFE">
    <w:name w:val="BBBD729FEADF49D3A904E525346C9CFE"/>
    <w:rsid w:val="00F21F74"/>
    <w:pPr>
      <w:widowControl w:val="0"/>
      <w:jc w:val="both"/>
    </w:pPr>
  </w:style>
  <w:style w:type="paragraph" w:customStyle="1" w:styleId="DE86120C659B40D4A1CE86615A7FE60A">
    <w:name w:val="DE86120C659B40D4A1CE86615A7FE60A"/>
    <w:rsid w:val="00F21F74"/>
    <w:pPr>
      <w:widowControl w:val="0"/>
      <w:jc w:val="both"/>
    </w:pPr>
  </w:style>
  <w:style w:type="paragraph" w:customStyle="1" w:styleId="E45D735586C548A38BADE4EBD05034A4">
    <w:name w:val="E45D735586C548A38BADE4EBD05034A4"/>
    <w:rsid w:val="00F21F74"/>
    <w:pPr>
      <w:widowControl w:val="0"/>
      <w:jc w:val="both"/>
    </w:pPr>
  </w:style>
  <w:style w:type="paragraph" w:customStyle="1" w:styleId="D6A43E236F7B4CDFB7B276AF4D3715E3">
    <w:name w:val="D6A43E236F7B4CDFB7B276AF4D3715E3"/>
    <w:rsid w:val="00F21F74"/>
    <w:pPr>
      <w:widowControl w:val="0"/>
      <w:jc w:val="both"/>
    </w:pPr>
  </w:style>
  <w:style w:type="paragraph" w:customStyle="1" w:styleId="0803819AD1C4425CB64F7ED9C9959135">
    <w:name w:val="0803819AD1C4425CB64F7ED9C9959135"/>
    <w:rsid w:val="00F21F74"/>
    <w:pPr>
      <w:widowControl w:val="0"/>
      <w:jc w:val="both"/>
    </w:pPr>
  </w:style>
  <w:style w:type="paragraph" w:customStyle="1" w:styleId="B834E5485D1A442FB4D05297DC934F2412">
    <w:name w:val="B834E5485D1A442FB4D05297DC934F2412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13">
    <w:name w:val="DFA2D0B0FA56494E9209270B904C445113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13">
    <w:name w:val="651AF33E1B8542E5903C2774119851C713"/>
    <w:rsid w:val="00F21F74"/>
    <w:pPr>
      <w:spacing w:after="160" w:line="259" w:lineRule="auto"/>
    </w:pPr>
    <w:rPr>
      <w:kern w:val="0"/>
      <w:sz w:val="22"/>
    </w:rPr>
  </w:style>
  <w:style w:type="paragraph" w:customStyle="1" w:styleId="BBBD729FEADF49D3A904E525346C9CFE1">
    <w:name w:val="BBBD729FEADF49D3A904E525346C9CFE1"/>
    <w:rsid w:val="00F21F74"/>
    <w:pPr>
      <w:spacing w:after="160" w:line="259" w:lineRule="auto"/>
    </w:pPr>
    <w:rPr>
      <w:kern w:val="0"/>
      <w:sz w:val="22"/>
    </w:rPr>
  </w:style>
  <w:style w:type="paragraph" w:customStyle="1" w:styleId="DE86120C659B40D4A1CE86615A7FE60A1">
    <w:name w:val="DE86120C659B40D4A1CE86615A7FE60A1"/>
    <w:rsid w:val="00F21F74"/>
    <w:pPr>
      <w:spacing w:after="160" w:line="259" w:lineRule="auto"/>
    </w:pPr>
    <w:rPr>
      <w:kern w:val="0"/>
      <w:sz w:val="22"/>
    </w:rPr>
  </w:style>
  <w:style w:type="paragraph" w:customStyle="1" w:styleId="E45D735586C548A38BADE4EBD05034A41">
    <w:name w:val="E45D735586C548A38BADE4EBD05034A41"/>
    <w:rsid w:val="00F21F74"/>
    <w:pPr>
      <w:spacing w:after="160" w:line="259" w:lineRule="auto"/>
    </w:pPr>
    <w:rPr>
      <w:kern w:val="0"/>
      <w:sz w:val="22"/>
    </w:rPr>
  </w:style>
  <w:style w:type="paragraph" w:customStyle="1" w:styleId="D6A43E236F7B4CDFB7B276AF4D3715E31">
    <w:name w:val="D6A43E236F7B4CDFB7B276AF4D3715E31"/>
    <w:rsid w:val="00F21F74"/>
    <w:pPr>
      <w:spacing w:after="160" w:line="259" w:lineRule="auto"/>
    </w:pPr>
    <w:rPr>
      <w:kern w:val="0"/>
      <w:sz w:val="22"/>
    </w:rPr>
  </w:style>
  <w:style w:type="paragraph" w:customStyle="1" w:styleId="0803819AD1C4425CB64F7ED9C99591351">
    <w:name w:val="0803819AD1C4425CB64F7ED9C99591351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12">
    <w:name w:val="74BB6180803C460AB9B99CFBF150C6AC12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13">
    <w:name w:val="BA3C461E568F446188685425D2FE149213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13">
    <w:name w:val="05134A43F0FB4F7BB3E1D59FD05C4C8513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13">
    <w:name w:val="3FB101FB14BE4CBA82B1E3D96BF2406613"/>
    <w:rsid w:val="00F21F74"/>
    <w:pPr>
      <w:spacing w:after="160" w:line="259" w:lineRule="auto"/>
    </w:pPr>
    <w:rPr>
      <w:kern w:val="0"/>
      <w:sz w:val="22"/>
    </w:rPr>
  </w:style>
  <w:style w:type="paragraph" w:customStyle="1" w:styleId="DB8BFF74CE934939A87194CA398809524">
    <w:name w:val="DB8BFF74CE934939A87194CA398809524"/>
    <w:rsid w:val="00F21F74"/>
    <w:pPr>
      <w:spacing w:after="160" w:line="259" w:lineRule="auto"/>
    </w:pPr>
    <w:rPr>
      <w:kern w:val="0"/>
      <w:sz w:val="22"/>
    </w:rPr>
  </w:style>
  <w:style w:type="paragraph" w:customStyle="1" w:styleId="7A8E129E59B94780980AB1786C3F58864">
    <w:name w:val="7A8E129E59B94780980AB1786C3F58864"/>
    <w:rsid w:val="00F21F74"/>
    <w:pPr>
      <w:spacing w:after="160" w:line="259" w:lineRule="auto"/>
    </w:pPr>
    <w:rPr>
      <w:kern w:val="0"/>
      <w:sz w:val="22"/>
    </w:rPr>
  </w:style>
  <w:style w:type="paragraph" w:customStyle="1" w:styleId="149D98AB02C24C3DB907D56E9F791FAA4">
    <w:name w:val="149D98AB02C24C3DB907D56E9F791FAA4"/>
    <w:rsid w:val="00F21F74"/>
    <w:pPr>
      <w:spacing w:after="160" w:line="259" w:lineRule="auto"/>
    </w:pPr>
    <w:rPr>
      <w:kern w:val="0"/>
      <w:sz w:val="22"/>
    </w:rPr>
  </w:style>
  <w:style w:type="paragraph" w:customStyle="1" w:styleId="F7A57E34CE3240D98B37CE5CDE3C71994">
    <w:name w:val="F7A57E34CE3240D98B37CE5CDE3C71994"/>
    <w:rsid w:val="00F21F74"/>
    <w:pPr>
      <w:spacing w:after="160" w:line="259" w:lineRule="auto"/>
    </w:pPr>
    <w:rPr>
      <w:kern w:val="0"/>
      <w:sz w:val="22"/>
    </w:rPr>
  </w:style>
  <w:style w:type="paragraph" w:customStyle="1" w:styleId="E958F0F891EE4A3E95567AB56B8F83DE4">
    <w:name w:val="E958F0F891EE4A3E95567AB56B8F83DE4"/>
    <w:rsid w:val="00F21F74"/>
    <w:pPr>
      <w:spacing w:after="160" w:line="259" w:lineRule="auto"/>
    </w:pPr>
    <w:rPr>
      <w:kern w:val="0"/>
      <w:sz w:val="22"/>
    </w:rPr>
  </w:style>
  <w:style w:type="paragraph" w:customStyle="1" w:styleId="1A03D1A6ACD846E7BF220832A364CB984">
    <w:name w:val="1A03D1A6ACD846E7BF220832A364CB984"/>
    <w:rsid w:val="00F21F74"/>
    <w:pPr>
      <w:spacing w:after="160" w:line="259" w:lineRule="auto"/>
    </w:pPr>
    <w:rPr>
      <w:kern w:val="0"/>
      <w:sz w:val="22"/>
    </w:rPr>
  </w:style>
  <w:style w:type="paragraph" w:customStyle="1" w:styleId="E78ACE2A523741AF965D3D2E5CC50AF54">
    <w:name w:val="E78ACE2A523741AF965D3D2E5CC50AF54"/>
    <w:rsid w:val="00F21F74"/>
    <w:pPr>
      <w:spacing w:after="160" w:line="259" w:lineRule="auto"/>
    </w:pPr>
    <w:rPr>
      <w:kern w:val="0"/>
      <w:sz w:val="22"/>
    </w:rPr>
  </w:style>
  <w:style w:type="paragraph" w:customStyle="1" w:styleId="134DFCEAA96944DDAD816787A282F74D4">
    <w:name w:val="134DFCEAA96944DDAD816787A282F74D4"/>
    <w:rsid w:val="00F21F74"/>
    <w:pPr>
      <w:spacing w:after="160" w:line="259" w:lineRule="auto"/>
    </w:pPr>
    <w:rPr>
      <w:kern w:val="0"/>
      <w:sz w:val="22"/>
    </w:rPr>
  </w:style>
  <w:style w:type="paragraph" w:customStyle="1" w:styleId="BB85234A9A0C4972AC8533CC4CA524ED4">
    <w:name w:val="BB85234A9A0C4972AC8533CC4CA524ED4"/>
    <w:rsid w:val="00F21F74"/>
    <w:pPr>
      <w:spacing w:after="160" w:line="259" w:lineRule="auto"/>
    </w:pPr>
    <w:rPr>
      <w:kern w:val="0"/>
      <w:sz w:val="22"/>
    </w:rPr>
  </w:style>
  <w:style w:type="paragraph" w:customStyle="1" w:styleId="41E64292BE3A4988B410D55BFA9C85C44">
    <w:name w:val="41E64292BE3A4988B410D55BFA9C85C44"/>
    <w:rsid w:val="00F21F74"/>
    <w:pPr>
      <w:spacing w:after="160" w:line="259" w:lineRule="auto"/>
    </w:pPr>
    <w:rPr>
      <w:kern w:val="0"/>
      <w:sz w:val="22"/>
    </w:rPr>
  </w:style>
  <w:style w:type="paragraph" w:customStyle="1" w:styleId="7B6A2A3B82344389A3E4BF4BF2ED27343">
    <w:name w:val="7B6A2A3B82344389A3E4BF4BF2ED27343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13">
    <w:name w:val="AAC9B5465C514FB68AB3C4CADFF879A513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9">
    <w:name w:val="35B41CC6046E451EA9D3465F0BD71F7C9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9">
    <w:name w:val="45907748579A47F79FD951EFF5D3E1189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9">
    <w:name w:val="5F7379A832154006A2A94A41C974AF6A9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9">
    <w:name w:val="BBDD60DFD8A4422D91ABD5C965B604A39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9">
    <w:name w:val="42F8AC9ED0384F93A055320B9C6B9D309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9">
    <w:name w:val="EFD4E366E86E497A8DA5BD5195C53F1B9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9">
    <w:name w:val="F69B9B16E60C4C3BA12263D3FD29B4CB9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8">
    <w:name w:val="CACCD3619A7C424AB8C86B37C466738D8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8">
    <w:name w:val="52C9062BA6C54C608367F8C5E37BA8718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8">
    <w:name w:val="4C46A2B774FE445283A614EFAC664DF08"/>
    <w:rsid w:val="00F21F74"/>
    <w:pPr>
      <w:spacing w:after="160" w:line="259" w:lineRule="auto"/>
    </w:pPr>
    <w:rPr>
      <w:kern w:val="0"/>
      <w:sz w:val="22"/>
    </w:rPr>
  </w:style>
  <w:style w:type="paragraph" w:customStyle="1" w:styleId="A691FA33F76A483AA0D82B6FCD3B282F2">
    <w:name w:val="A691FA33F76A483AA0D82B6FCD3B282F2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13">
    <w:name w:val="25057E0FE08742E99F4D745733EDBCCF13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13">
    <w:name w:val="10CF6A88678949D796A3000687F3A17013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11">
    <w:name w:val="234F72EA968A4BB4BFFF20F410AB6B0D11"/>
    <w:rsid w:val="00F21F74"/>
    <w:pPr>
      <w:spacing w:after="160" w:line="259" w:lineRule="auto"/>
    </w:pPr>
    <w:rPr>
      <w:kern w:val="0"/>
      <w:sz w:val="22"/>
    </w:rPr>
  </w:style>
  <w:style w:type="paragraph" w:customStyle="1" w:styleId="8104922E5BFA4E50908DDFB2EEC5B157">
    <w:name w:val="8104922E5BFA4E50908DDFB2EEC5B157"/>
    <w:rsid w:val="00F21F74"/>
    <w:pPr>
      <w:widowControl w:val="0"/>
      <w:jc w:val="both"/>
    </w:pPr>
  </w:style>
  <w:style w:type="paragraph" w:customStyle="1" w:styleId="BC35F7E9A8AA425C8180CDBCDAC94A04">
    <w:name w:val="BC35F7E9A8AA425C8180CDBCDAC94A04"/>
    <w:rsid w:val="00F21F74"/>
    <w:pPr>
      <w:widowControl w:val="0"/>
      <w:jc w:val="both"/>
    </w:pPr>
  </w:style>
  <w:style w:type="paragraph" w:customStyle="1" w:styleId="B834E5485D1A442FB4D05297DC934F2413">
    <w:name w:val="B834E5485D1A442FB4D05297DC934F2413"/>
    <w:rsid w:val="00F21F74"/>
    <w:pPr>
      <w:spacing w:after="160" w:line="259" w:lineRule="auto"/>
    </w:pPr>
    <w:rPr>
      <w:kern w:val="0"/>
      <w:sz w:val="22"/>
    </w:rPr>
  </w:style>
  <w:style w:type="paragraph" w:customStyle="1" w:styleId="DFA2D0B0FA56494E9209270B904C445114">
    <w:name w:val="DFA2D0B0FA56494E9209270B904C445114"/>
    <w:rsid w:val="00F21F74"/>
    <w:pPr>
      <w:spacing w:after="160" w:line="259" w:lineRule="auto"/>
    </w:pPr>
    <w:rPr>
      <w:kern w:val="0"/>
      <w:sz w:val="22"/>
    </w:rPr>
  </w:style>
  <w:style w:type="paragraph" w:customStyle="1" w:styleId="651AF33E1B8542E5903C2774119851C714">
    <w:name w:val="651AF33E1B8542E5903C2774119851C714"/>
    <w:rsid w:val="00F21F74"/>
    <w:pPr>
      <w:spacing w:after="160" w:line="259" w:lineRule="auto"/>
    </w:pPr>
    <w:rPr>
      <w:kern w:val="0"/>
      <w:sz w:val="22"/>
    </w:rPr>
  </w:style>
  <w:style w:type="paragraph" w:customStyle="1" w:styleId="BBBD729FEADF49D3A904E525346C9CFE2">
    <w:name w:val="BBBD729FEADF49D3A904E525346C9CFE2"/>
    <w:rsid w:val="00F21F74"/>
    <w:pPr>
      <w:spacing w:after="160" w:line="259" w:lineRule="auto"/>
    </w:pPr>
    <w:rPr>
      <w:kern w:val="0"/>
      <w:sz w:val="22"/>
    </w:rPr>
  </w:style>
  <w:style w:type="paragraph" w:customStyle="1" w:styleId="DE86120C659B40D4A1CE86615A7FE60A2">
    <w:name w:val="DE86120C659B40D4A1CE86615A7FE60A2"/>
    <w:rsid w:val="00F21F74"/>
    <w:pPr>
      <w:spacing w:after="160" w:line="259" w:lineRule="auto"/>
    </w:pPr>
    <w:rPr>
      <w:kern w:val="0"/>
      <w:sz w:val="22"/>
    </w:rPr>
  </w:style>
  <w:style w:type="paragraph" w:customStyle="1" w:styleId="E45D735586C548A38BADE4EBD05034A42">
    <w:name w:val="E45D735586C548A38BADE4EBD05034A42"/>
    <w:rsid w:val="00F21F74"/>
    <w:pPr>
      <w:spacing w:after="160" w:line="259" w:lineRule="auto"/>
    </w:pPr>
    <w:rPr>
      <w:kern w:val="0"/>
      <w:sz w:val="22"/>
    </w:rPr>
  </w:style>
  <w:style w:type="paragraph" w:customStyle="1" w:styleId="D6A43E236F7B4CDFB7B276AF4D3715E32">
    <w:name w:val="D6A43E236F7B4CDFB7B276AF4D3715E32"/>
    <w:rsid w:val="00F21F74"/>
    <w:pPr>
      <w:spacing w:after="160" w:line="259" w:lineRule="auto"/>
    </w:pPr>
    <w:rPr>
      <w:kern w:val="0"/>
      <w:sz w:val="22"/>
    </w:rPr>
  </w:style>
  <w:style w:type="paragraph" w:customStyle="1" w:styleId="0803819AD1C4425CB64F7ED9C99591352">
    <w:name w:val="0803819AD1C4425CB64F7ED9C99591352"/>
    <w:rsid w:val="00F21F74"/>
    <w:pPr>
      <w:spacing w:after="160" w:line="259" w:lineRule="auto"/>
    </w:pPr>
    <w:rPr>
      <w:kern w:val="0"/>
      <w:sz w:val="22"/>
    </w:rPr>
  </w:style>
  <w:style w:type="paragraph" w:customStyle="1" w:styleId="74BB6180803C460AB9B99CFBF150C6AC13">
    <w:name w:val="74BB6180803C460AB9B99CFBF150C6AC13"/>
    <w:rsid w:val="00F21F74"/>
    <w:pPr>
      <w:spacing w:after="160" w:line="259" w:lineRule="auto"/>
    </w:pPr>
    <w:rPr>
      <w:kern w:val="0"/>
      <w:sz w:val="22"/>
    </w:rPr>
  </w:style>
  <w:style w:type="paragraph" w:customStyle="1" w:styleId="29DA0408701544A9A41E01A4164C0E0C">
    <w:name w:val="29DA0408701544A9A41E01A4164C0E0C"/>
    <w:rsid w:val="00F21F74"/>
    <w:pPr>
      <w:spacing w:after="160" w:line="259" w:lineRule="auto"/>
    </w:pPr>
    <w:rPr>
      <w:kern w:val="0"/>
      <w:sz w:val="22"/>
    </w:rPr>
  </w:style>
  <w:style w:type="paragraph" w:customStyle="1" w:styleId="BA3C461E568F446188685425D2FE149214">
    <w:name w:val="BA3C461E568F446188685425D2FE149214"/>
    <w:rsid w:val="00F21F74"/>
    <w:pPr>
      <w:spacing w:after="160" w:line="259" w:lineRule="auto"/>
    </w:pPr>
    <w:rPr>
      <w:kern w:val="0"/>
      <w:sz w:val="22"/>
    </w:rPr>
  </w:style>
  <w:style w:type="paragraph" w:customStyle="1" w:styleId="05134A43F0FB4F7BB3E1D59FD05C4C8514">
    <w:name w:val="05134A43F0FB4F7BB3E1D59FD05C4C8514"/>
    <w:rsid w:val="00F21F74"/>
    <w:pPr>
      <w:spacing w:after="160" w:line="259" w:lineRule="auto"/>
    </w:pPr>
    <w:rPr>
      <w:kern w:val="0"/>
      <w:sz w:val="22"/>
    </w:rPr>
  </w:style>
  <w:style w:type="paragraph" w:customStyle="1" w:styleId="3FB101FB14BE4CBA82B1E3D96BF2406614">
    <w:name w:val="3FB101FB14BE4CBA82B1E3D96BF2406614"/>
    <w:rsid w:val="00F21F74"/>
    <w:pPr>
      <w:spacing w:after="160" w:line="259" w:lineRule="auto"/>
    </w:pPr>
    <w:rPr>
      <w:kern w:val="0"/>
      <w:sz w:val="22"/>
    </w:rPr>
  </w:style>
  <w:style w:type="paragraph" w:customStyle="1" w:styleId="DB8BFF74CE934939A87194CA398809525">
    <w:name w:val="DB8BFF74CE934939A87194CA398809525"/>
    <w:rsid w:val="00F21F74"/>
    <w:pPr>
      <w:spacing w:after="160" w:line="259" w:lineRule="auto"/>
    </w:pPr>
    <w:rPr>
      <w:kern w:val="0"/>
      <w:sz w:val="22"/>
    </w:rPr>
  </w:style>
  <w:style w:type="paragraph" w:customStyle="1" w:styleId="7A8E129E59B94780980AB1786C3F58865">
    <w:name w:val="7A8E129E59B94780980AB1786C3F58865"/>
    <w:rsid w:val="00F21F74"/>
    <w:pPr>
      <w:spacing w:after="160" w:line="259" w:lineRule="auto"/>
    </w:pPr>
    <w:rPr>
      <w:kern w:val="0"/>
      <w:sz w:val="22"/>
    </w:rPr>
  </w:style>
  <w:style w:type="paragraph" w:customStyle="1" w:styleId="149D98AB02C24C3DB907D56E9F791FAA5">
    <w:name w:val="149D98AB02C24C3DB907D56E9F791FAA5"/>
    <w:rsid w:val="00F21F74"/>
    <w:pPr>
      <w:spacing w:after="160" w:line="259" w:lineRule="auto"/>
    </w:pPr>
    <w:rPr>
      <w:kern w:val="0"/>
      <w:sz w:val="22"/>
    </w:rPr>
  </w:style>
  <w:style w:type="paragraph" w:customStyle="1" w:styleId="F7A57E34CE3240D98B37CE5CDE3C71995">
    <w:name w:val="F7A57E34CE3240D98B37CE5CDE3C71995"/>
    <w:rsid w:val="00F21F74"/>
    <w:pPr>
      <w:spacing w:after="160" w:line="259" w:lineRule="auto"/>
    </w:pPr>
    <w:rPr>
      <w:kern w:val="0"/>
      <w:sz w:val="22"/>
    </w:rPr>
  </w:style>
  <w:style w:type="paragraph" w:customStyle="1" w:styleId="E958F0F891EE4A3E95567AB56B8F83DE5">
    <w:name w:val="E958F0F891EE4A3E95567AB56B8F83DE5"/>
    <w:rsid w:val="00F21F74"/>
    <w:pPr>
      <w:spacing w:after="160" w:line="259" w:lineRule="auto"/>
    </w:pPr>
    <w:rPr>
      <w:kern w:val="0"/>
      <w:sz w:val="22"/>
    </w:rPr>
  </w:style>
  <w:style w:type="paragraph" w:customStyle="1" w:styleId="1A03D1A6ACD846E7BF220832A364CB985">
    <w:name w:val="1A03D1A6ACD846E7BF220832A364CB985"/>
    <w:rsid w:val="00F21F74"/>
    <w:pPr>
      <w:spacing w:after="160" w:line="259" w:lineRule="auto"/>
    </w:pPr>
    <w:rPr>
      <w:kern w:val="0"/>
      <w:sz w:val="22"/>
    </w:rPr>
  </w:style>
  <w:style w:type="paragraph" w:customStyle="1" w:styleId="E78ACE2A523741AF965D3D2E5CC50AF55">
    <w:name w:val="E78ACE2A523741AF965D3D2E5CC50AF55"/>
    <w:rsid w:val="00F21F74"/>
    <w:pPr>
      <w:spacing w:after="160" w:line="259" w:lineRule="auto"/>
    </w:pPr>
    <w:rPr>
      <w:kern w:val="0"/>
      <w:sz w:val="22"/>
    </w:rPr>
  </w:style>
  <w:style w:type="paragraph" w:customStyle="1" w:styleId="134DFCEAA96944DDAD816787A282F74D5">
    <w:name w:val="134DFCEAA96944DDAD816787A282F74D5"/>
    <w:rsid w:val="00F21F74"/>
    <w:pPr>
      <w:spacing w:after="160" w:line="259" w:lineRule="auto"/>
    </w:pPr>
    <w:rPr>
      <w:kern w:val="0"/>
      <w:sz w:val="22"/>
    </w:rPr>
  </w:style>
  <w:style w:type="paragraph" w:customStyle="1" w:styleId="BB85234A9A0C4972AC8533CC4CA524ED5">
    <w:name w:val="BB85234A9A0C4972AC8533CC4CA524ED5"/>
    <w:rsid w:val="00F21F74"/>
    <w:pPr>
      <w:spacing w:after="160" w:line="259" w:lineRule="auto"/>
    </w:pPr>
    <w:rPr>
      <w:kern w:val="0"/>
      <w:sz w:val="22"/>
    </w:rPr>
  </w:style>
  <w:style w:type="paragraph" w:customStyle="1" w:styleId="41E64292BE3A4988B410D55BFA9C85C45">
    <w:name w:val="41E64292BE3A4988B410D55BFA9C85C45"/>
    <w:rsid w:val="00F21F74"/>
    <w:pPr>
      <w:spacing w:after="160" w:line="259" w:lineRule="auto"/>
    </w:pPr>
    <w:rPr>
      <w:kern w:val="0"/>
      <w:sz w:val="22"/>
    </w:rPr>
  </w:style>
  <w:style w:type="paragraph" w:customStyle="1" w:styleId="7B6A2A3B82344389A3E4BF4BF2ED27344">
    <w:name w:val="7B6A2A3B82344389A3E4BF4BF2ED27344"/>
    <w:rsid w:val="00F21F74"/>
    <w:pPr>
      <w:spacing w:after="160" w:line="259" w:lineRule="auto"/>
    </w:pPr>
    <w:rPr>
      <w:kern w:val="0"/>
      <w:sz w:val="22"/>
    </w:rPr>
  </w:style>
  <w:style w:type="paragraph" w:customStyle="1" w:styleId="AAC9B5465C514FB68AB3C4CADFF879A514">
    <w:name w:val="AAC9B5465C514FB68AB3C4CADFF879A514"/>
    <w:rsid w:val="00F21F74"/>
    <w:pPr>
      <w:spacing w:after="160" w:line="259" w:lineRule="auto"/>
    </w:pPr>
    <w:rPr>
      <w:kern w:val="0"/>
      <w:sz w:val="22"/>
    </w:rPr>
  </w:style>
  <w:style w:type="paragraph" w:customStyle="1" w:styleId="35B41CC6046E451EA9D3465F0BD71F7C10">
    <w:name w:val="35B41CC6046E451EA9D3465F0BD71F7C10"/>
    <w:rsid w:val="00F21F74"/>
    <w:pPr>
      <w:spacing w:after="160" w:line="259" w:lineRule="auto"/>
    </w:pPr>
    <w:rPr>
      <w:kern w:val="0"/>
      <w:sz w:val="22"/>
    </w:rPr>
  </w:style>
  <w:style w:type="paragraph" w:customStyle="1" w:styleId="45907748579A47F79FD951EFF5D3E11810">
    <w:name w:val="45907748579A47F79FD951EFF5D3E11810"/>
    <w:rsid w:val="00F21F74"/>
    <w:pPr>
      <w:spacing w:after="160" w:line="259" w:lineRule="auto"/>
    </w:pPr>
    <w:rPr>
      <w:kern w:val="0"/>
      <w:sz w:val="22"/>
    </w:rPr>
  </w:style>
  <w:style w:type="paragraph" w:customStyle="1" w:styleId="5F7379A832154006A2A94A41C974AF6A10">
    <w:name w:val="5F7379A832154006A2A94A41C974AF6A10"/>
    <w:rsid w:val="00F21F74"/>
    <w:pPr>
      <w:spacing w:after="160" w:line="259" w:lineRule="auto"/>
    </w:pPr>
    <w:rPr>
      <w:kern w:val="0"/>
      <w:sz w:val="22"/>
    </w:rPr>
  </w:style>
  <w:style w:type="paragraph" w:customStyle="1" w:styleId="BBDD60DFD8A4422D91ABD5C965B604A310">
    <w:name w:val="BBDD60DFD8A4422D91ABD5C965B604A310"/>
    <w:rsid w:val="00F21F74"/>
    <w:pPr>
      <w:spacing w:after="160" w:line="259" w:lineRule="auto"/>
    </w:pPr>
    <w:rPr>
      <w:kern w:val="0"/>
      <w:sz w:val="22"/>
    </w:rPr>
  </w:style>
  <w:style w:type="paragraph" w:customStyle="1" w:styleId="42F8AC9ED0384F93A055320B9C6B9D3010">
    <w:name w:val="42F8AC9ED0384F93A055320B9C6B9D3010"/>
    <w:rsid w:val="00F21F74"/>
    <w:pPr>
      <w:spacing w:after="160" w:line="259" w:lineRule="auto"/>
    </w:pPr>
    <w:rPr>
      <w:kern w:val="0"/>
      <w:sz w:val="22"/>
    </w:rPr>
  </w:style>
  <w:style w:type="paragraph" w:customStyle="1" w:styleId="EFD4E366E86E497A8DA5BD5195C53F1B10">
    <w:name w:val="EFD4E366E86E497A8DA5BD5195C53F1B10"/>
    <w:rsid w:val="00F21F74"/>
    <w:pPr>
      <w:spacing w:after="160" w:line="259" w:lineRule="auto"/>
    </w:pPr>
    <w:rPr>
      <w:kern w:val="0"/>
      <w:sz w:val="22"/>
    </w:rPr>
  </w:style>
  <w:style w:type="paragraph" w:customStyle="1" w:styleId="F69B9B16E60C4C3BA12263D3FD29B4CB10">
    <w:name w:val="F69B9B16E60C4C3BA12263D3FD29B4CB10"/>
    <w:rsid w:val="00F21F74"/>
    <w:pPr>
      <w:spacing w:after="160" w:line="259" w:lineRule="auto"/>
    </w:pPr>
    <w:rPr>
      <w:kern w:val="0"/>
      <w:sz w:val="22"/>
    </w:rPr>
  </w:style>
  <w:style w:type="paragraph" w:customStyle="1" w:styleId="CACCD3619A7C424AB8C86B37C466738D9">
    <w:name w:val="CACCD3619A7C424AB8C86B37C466738D9"/>
    <w:rsid w:val="00F21F74"/>
    <w:pPr>
      <w:spacing w:after="160" w:line="259" w:lineRule="auto"/>
    </w:pPr>
    <w:rPr>
      <w:kern w:val="0"/>
      <w:sz w:val="22"/>
    </w:rPr>
  </w:style>
  <w:style w:type="paragraph" w:customStyle="1" w:styleId="52C9062BA6C54C608367F8C5E37BA8719">
    <w:name w:val="52C9062BA6C54C608367F8C5E37BA8719"/>
    <w:rsid w:val="00F21F74"/>
    <w:pPr>
      <w:spacing w:after="160" w:line="259" w:lineRule="auto"/>
    </w:pPr>
    <w:rPr>
      <w:kern w:val="0"/>
      <w:sz w:val="22"/>
    </w:rPr>
  </w:style>
  <w:style w:type="paragraph" w:customStyle="1" w:styleId="4C46A2B774FE445283A614EFAC664DF09">
    <w:name w:val="4C46A2B774FE445283A614EFAC664DF09"/>
    <w:rsid w:val="00F21F74"/>
    <w:pPr>
      <w:spacing w:after="160" w:line="259" w:lineRule="auto"/>
    </w:pPr>
    <w:rPr>
      <w:kern w:val="0"/>
      <w:sz w:val="22"/>
    </w:rPr>
  </w:style>
  <w:style w:type="paragraph" w:customStyle="1" w:styleId="A691FA33F76A483AA0D82B6FCD3B282F3">
    <w:name w:val="A691FA33F76A483AA0D82B6FCD3B282F3"/>
    <w:rsid w:val="00F21F74"/>
    <w:pPr>
      <w:spacing w:after="160" w:line="259" w:lineRule="auto"/>
    </w:pPr>
    <w:rPr>
      <w:kern w:val="0"/>
      <w:sz w:val="22"/>
    </w:rPr>
  </w:style>
  <w:style w:type="paragraph" w:customStyle="1" w:styleId="25057E0FE08742E99F4D745733EDBCCF14">
    <w:name w:val="25057E0FE08742E99F4D745733EDBCCF14"/>
    <w:rsid w:val="00F21F74"/>
    <w:pPr>
      <w:spacing w:after="160" w:line="259" w:lineRule="auto"/>
    </w:pPr>
    <w:rPr>
      <w:kern w:val="0"/>
      <w:sz w:val="22"/>
    </w:rPr>
  </w:style>
  <w:style w:type="paragraph" w:customStyle="1" w:styleId="10CF6A88678949D796A3000687F3A17014">
    <w:name w:val="10CF6A88678949D796A3000687F3A17014"/>
    <w:rsid w:val="00F21F74"/>
    <w:pPr>
      <w:spacing w:after="160" w:line="259" w:lineRule="auto"/>
    </w:pPr>
    <w:rPr>
      <w:kern w:val="0"/>
      <w:sz w:val="22"/>
    </w:rPr>
  </w:style>
  <w:style w:type="paragraph" w:customStyle="1" w:styleId="234F72EA968A4BB4BFFF20F410AB6B0D12">
    <w:name w:val="234F72EA968A4BB4BFFF20F410AB6B0D12"/>
    <w:rsid w:val="00F21F74"/>
    <w:pPr>
      <w:spacing w:after="160" w:line="259" w:lineRule="auto"/>
    </w:pPr>
    <w:rPr>
      <w:kern w:val="0"/>
      <w:sz w:val="22"/>
    </w:rPr>
  </w:style>
  <w:style w:type="paragraph" w:customStyle="1" w:styleId="D93E34A9D9564C0CA2B8F9CA6650718D">
    <w:name w:val="D93E34A9D9564C0CA2B8F9CA6650718D"/>
    <w:rsid w:val="00FF55C4"/>
    <w:pPr>
      <w:widowControl w:val="0"/>
      <w:jc w:val="both"/>
    </w:pPr>
  </w:style>
  <w:style w:type="paragraph" w:customStyle="1" w:styleId="54D1A53A9B4A41859BC36BC36140489E">
    <w:name w:val="54D1A53A9B4A41859BC36BC36140489E"/>
    <w:rsid w:val="00FF55C4"/>
    <w:pPr>
      <w:widowControl w:val="0"/>
      <w:jc w:val="both"/>
    </w:pPr>
  </w:style>
  <w:style w:type="paragraph" w:customStyle="1" w:styleId="EA8168ADA76940C89B8516D558BCB679">
    <w:name w:val="EA8168ADA76940C89B8516D558BCB679"/>
    <w:rsid w:val="00FF55C4"/>
    <w:pPr>
      <w:widowControl w:val="0"/>
      <w:jc w:val="both"/>
    </w:pPr>
  </w:style>
  <w:style w:type="paragraph" w:customStyle="1" w:styleId="F61317EAF8BA445293A1361747A51330">
    <w:name w:val="F61317EAF8BA445293A1361747A51330"/>
    <w:rsid w:val="00FF55C4"/>
    <w:pPr>
      <w:widowControl w:val="0"/>
      <w:jc w:val="both"/>
    </w:pPr>
  </w:style>
  <w:style w:type="paragraph" w:customStyle="1" w:styleId="2D62ECEF832B410BA7F24268E4361D8A">
    <w:name w:val="2D62ECEF832B410BA7F24268E4361D8A"/>
    <w:rsid w:val="00FF55C4"/>
    <w:pPr>
      <w:widowControl w:val="0"/>
      <w:jc w:val="both"/>
    </w:pPr>
  </w:style>
  <w:style w:type="paragraph" w:customStyle="1" w:styleId="026834A68ADF43AD82249010BBC8C305">
    <w:name w:val="026834A68ADF43AD82249010BBC8C305"/>
    <w:rsid w:val="00FF55C4"/>
    <w:pPr>
      <w:widowControl w:val="0"/>
      <w:jc w:val="both"/>
    </w:pPr>
  </w:style>
  <w:style w:type="paragraph" w:customStyle="1" w:styleId="5415D3A00699442DBBCB09811249EA8E">
    <w:name w:val="5415D3A00699442DBBCB09811249EA8E"/>
    <w:rsid w:val="00FF55C4"/>
    <w:pPr>
      <w:widowControl w:val="0"/>
      <w:jc w:val="both"/>
    </w:pPr>
  </w:style>
  <w:style w:type="paragraph" w:customStyle="1" w:styleId="45E69CB4DF8C44ACB08527B287AE0739">
    <w:name w:val="45E69CB4DF8C44ACB08527B287AE0739"/>
    <w:rsid w:val="00FF55C4"/>
    <w:pPr>
      <w:widowControl w:val="0"/>
      <w:jc w:val="both"/>
    </w:pPr>
  </w:style>
  <w:style w:type="paragraph" w:customStyle="1" w:styleId="5AFC13231A224A79BCA02E2BB4817D2A">
    <w:name w:val="5AFC13231A224A79BCA02E2BB4817D2A"/>
    <w:rsid w:val="00FF55C4"/>
    <w:pPr>
      <w:widowControl w:val="0"/>
      <w:jc w:val="both"/>
    </w:pPr>
  </w:style>
  <w:style w:type="paragraph" w:customStyle="1" w:styleId="3D2AF48D2D0644C8B3D14F7C7D7AF25B">
    <w:name w:val="3D2AF48D2D0644C8B3D14F7C7D7AF25B"/>
    <w:rsid w:val="00FF55C4"/>
    <w:pPr>
      <w:widowControl w:val="0"/>
      <w:jc w:val="both"/>
    </w:pPr>
  </w:style>
  <w:style w:type="paragraph" w:customStyle="1" w:styleId="53E566888E424F99A573C421543660E9">
    <w:name w:val="53E566888E424F99A573C421543660E9"/>
    <w:rsid w:val="00FF55C4"/>
    <w:pPr>
      <w:widowControl w:val="0"/>
      <w:jc w:val="both"/>
    </w:pPr>
  </w:style>
  <w:style w:type="paragraph" w:customStyle="1" w:styleId="0AB76724D57D4E8C8B62C5A1324AF755">
    <w:name w:val="0AB76724D57D4E8C8B62C5A1324AF755"/>
    <w:rsid w:val="00FF55C4"/>
    <w:pPr>
      <w:widowControl w:val="0"/>
      <w:jc w:val="both"/>
    </w:pPr>
  </w:style>
  <w:style w:type="paragraph" w:customStyle="1" w:styleId="1349B7AC9CD3483895702A8862545F30">
    <w:name w:val="1349B7AC9CD3483895702A8862545F30"/>
    <w:rsid w:val="00FF55C4"/>
    <w:pPr>
      <w:widowControl w:val="0"/>
      <w:jc w:val="both"/>
    </w:pPr>
  </w:style>
  <w:style w:type="paragraph" w:customStyle="1" w:styleId="903270B2FE5441FCBED84B94F5D7C242">
    <w:name w:val="903270B2FE5441FCBED84B94F5D7C242"/>
    <w:rsid w:val="00FF55C4"/>
    <w:pPr>
      <w:widowControl w:val="0"/>
      <w:jc w:val="both"/>
    </w:pPr>
  </w:style>
  <w:style w:type="paragraph" w:customStyle="1" w:styleId="1658200DE350449F8065A4B78D97129C">
    <w:name w:val="1658200DE350449F8065A4B78D97129C"/>
    <w:rsid w:val="00FF55C4"/>
    <w:pPr>
      <w:widowControl w:val="0"/>
      <w:jc w:val="both"/>
    </w:pPr>
  </w:style>
  <w:style w:type="paragraph" w:customStyle="1" w:styleId="BF3C374B79374665B3768FDF54A52666">
    <w:name w:val="BF3C374B79374665B3768FDF54A52666"/>
    <w:rsid w:val="005879E7"/>
    <w:pPr>
      <w:widowControl w:val="0"/>
      <w:jc w:val="both"/>
    </w:pPr>
  </w:style>
  <w:style w:type="paragraph" w:customStyle="1" w:styleId="C5FED4B7CB6445E68C63E48B783D03F5">
    <w:name w:val="C5FED4B7CB6445E68C63E48B783D03F5"/>
    <w:rsid w:val="005879E7"/>
    <w:pPr>
      <w:widowControl w:val="0"/>
      <w:jc w:val="both"/>
    </w:pPr>
  </w:style>
  <w:style w:type="paragraph" w:customStyle="1" w:styleId="244F47BA062C4268BF5E8DC765B8D224">
    <w:name w:val="244F47BA062C4268BF5E8DC765B8D224"/>
    <w:rsid w:val="005879E7"/>
    <w:pPr>
      <w:widowControl w:val="0"/>
      <w:jc w:val="both"/>
    </w:pPr>
  </w:style>
  <w:style w:type="paragraph" w:customStyle="1" w:styleId="DFE7C6ECCBA94F9DB15E0022ECBD1FFF">
    <w:name w:val="DFE7C6ECCBA94F9DB15E0022ECBD1FFF"/>
    <w:rsid w:val="005879E7"/>
    <w:pPr>
      <w:widowControl w:val="0"/>
      <w:jc w:val="both"/>
    </w:pPr>
  </w:style>
  <w:style w:type="paragraph" w:customStyle="1" w:styleId="B834E5485D1A442FB4D05297DC934F2414">
    <w:name w:val="B834E5485D1A442FB4D05297DC934F2414"/>
    <w:rsid w:val="00B25DDA"/>
    <w:pPr>
      <w:spacing w:after="160" w:line="259" w:lineRule="auto"/>
    </w:pPr>
    <w:rPr>
      <w:kern w:val="0"/>
      <w:sz w:val="22"/>
    </w:rPr>
  </w:style>
  <w:style w:type="paragraph" w:customStyle="1" w:styleId="DFA2D0B0FA56494E9209270B904C445115">
    <w:name w:val="DFA2D0B0FA56494E9209270B904C445115"/>
    <w:rsid w:val="00B25DDA"/>
    <w:pPr>
      <w:spacing w:after="160" w:line="259" w:lineRule="auto"/>
    </w:pPr>
    <w:rPr>
      <w:kern w:val="0"/>
      <w:sz w:val="22"/>
    </w:rPr>
  </w:style>
  <w:style w:type="paragraph" w:customStyle="1" w:styleId="651AF33E1B8542E5903C2774119851C715">
    <w:name w:val="651AF33E1B8542E5903C2774119851C715"/>
    <w:rsid w:val="00B25DDA"/>
    <w:pPr>
      <w:spacing w:after="160" w:line="259" w:lineRule="auto"/>
    </w:pPr>
    <w:rPr>
      <w:kern w:val="0"/>
      <w:sz w:val="22"/>
    </w:rPr>
  </w:style>
  <w:style w:type="paragraph" w:customStyle="1" w:styleId="3D2AF48D2D0644C8B3D14F7C7D7AF25B1">
    <w:name w:val="3D2AF48D2D0644C8B3D14F7C7D7AF25B1"/>
    <w:rsid w:val="00B25DDA"/>
    <w:pPr>
      <w:spacing w:after="160" w:line="259" w:lineRule="auto"/>
    </w:pPr>
    <w:rPr>
      <w:kern w:val="0"/>
      <w:sz w:val="22"/>
    </w:rPr>
  </w:style>
  <w:style w:type="paragraph" w:customStyle="1" w:styleId="53E566888E424F99A573C421543660E91">
    <w:name w:val="53E566888E424F99A573C421543660E91"/>
    <w:rsid w:val="00B25DDA"/>
    <w:pPr>
      <w:spacing w:after="160" w:line="259" w:lineRule="auto"/>
    </w:pPr>
    <w:rPr>
      <w:kern w:val="0"/>
      <w:sz w:val="22"/>
    </w:rPr>
  </w:style>
  <w:style w:type="paragraph" w:customStyle="1" w:styleId="0AB76724D57D4E8C8B62C5A1324AF7551">
    <w:name w:val="0AB76724D57D4E8C8B62C5A1324AF7551"/>
    <w:rsid w:val="00B25DDA"/>
    <w:pPr>
      <w:spacing w:after="160" w:line="259" w:lineRule="auto"/>
    </w:pPr>
    <w:rPr>
      <w:kern w:val="0"/>
      <w:sz w:val="22"/>
    </w:rPr>
  </w:style>
  <w:style w:type="paragraph" w:customStyle="1" w:styleId="1349B7AC9CD3483895702A8862545F301">
    <w:name w:val="1349B7AC9CD3483895702A8862545F301"/>
    <w:rsid w:val="00B25DDA"/>
    <w:pPr>
      <w:spacing w:after="160" w:line="259" w:lineRule="auto"/>
    </w:pPr>
    <w:rPr>
      <w:kern w:val="0"/>
      <w:sz w:val="22"/>
    </w:rPr>
  </w:style>
  <w:style w:type="paragraph" w:customStyle="1" w:styleId="0803819AD1C4425CB64F7ED9C99591353">
    <w:name w:val="0803819AD1C4425CB64F7ED9C99591353"/>
    <w:rsid w:val="00B25DDA"/>
    <w:pPr>
      <w:spacing w:after="160" w:line="259" w:lineRule="auto"/>
    </w:pPr>
    <w:rPr>
      <w:kern w:val="0"/>
      <w:sz w:val="22"/>
    </w:rPr>
  </w:style>
  <w:style w:type="paragraph" w:customStyle="1" w:styleId="74BB6180803C460AB9B99CFBF150C6AC14">
    <w:name w:val="74BB6180803C460AB9B99CFBF150C6AC14"/>
    <w:rsid w:val="00B25DDA"/>
    <w:pPr>
      <w:spacing w:after="160" w:line="259" w:lineRule="auto"/>
    </w:pPr>
    <w:rPr>
      <w:kern w:val="0"/>
      <w:sz w:val="22"/>
    </w:rPr>
  </w:style>
  <w:style w:type="paragraph" w:customStyle="1" w:styleId="29DA0408701544A9A41E01A4164C0E0C1">
    <w:name w:val="29DA0408701544A9A41E01A4164C0E0C1"/>
    <w:rsid w:val="00B25DDA"/>
    <w:pPr>
      <w:spacing w:after="160" w:line="259" w:lineRule="auto"/>
    </w:pPr>
    <w:rPr>
      <w:kern w:val="0"/>
      <w:sz w:val="22"/>
    </w:rPr>
  </w:style>
  <w:style w:type="paragraph" w:customStyle="1" w:styleId="BA3C461E568F446188685425D2FE149215">
    <w:name w:val="BA3C461E568F446188685425D2FE149215"/>
    <w:rsid w:val="00B25DDA"/>
    <w:pPr>
      <w:spacing w:after="160" w:line="259" w:lineRule="auto"/>
    </w:pPr>
    <w:rPr>
      <w:kern w:val="0"/>
      <w:sz w:val="22"/>
    </w:rPr>
  </w:style>
  <w:style w:type="paragraph" w:customStyle="1" w:styleId="05134A43F0FB4F7BB3E1D59FD05C4C8515">
    <w:name w:val="05134A43F0FB4F7BB3E1D59FD05C4C8515"/>
    <w:rsid w:val="00B25DDA"/>
    <w:pPr>
      <w:spacing w:after="160" w:line="259" w:lineRule="auto"/>
    </w:pPr>
    <w:rPr>
      <w:kern w:val="0"/>
      <w:sz w:val="22"/>
    </w:rPr>
  </w:style>
  <w:style w:type="paragraph" w:customStyle="1" w:styleId="3FB101FB14BE4CBA82B1E3D96BF2406615">
    <w:name w:val="3FB101FB14BE4CBA82B1E3D96BF2406615"/>
    <w:rsid w:val="00B25DDA"/>
    <w:pPr>
      <w:spacing w:after="160" w:line="259" w:lineRule="auto"/>
    </w:pPr>
    <w:rPr>
      <w:kern w:val="0"/>
      <w:sz w:val="22"/>
    </w:rPr>
  </w:style>
  <w:style w:type="paragraph" w:customStyle="1" w:styleId="DB8BFF74CE934939A87194CA398809526">
    <w:name w:val="DB8BFF74CE934939A87194CA398809526"/>
    <w:rsid w:val="00B25DDA"/>
    <w:pPr>
      <w:spacing w:after="160" w:line="259" w:lineRule="auto"/>
    </w:pPr>
    <w:rPr>
      <w:kern w:val="0"/>
      <w:sz w:val="22"/>
    </w:rPr>
  </w:style>
  <w:style w:type="paragraph" w:customStyle="1" w:styleId="7A8E129E59B94780980AB1786C3F58866">
    <w:name w:val="7A8E129E59B94780980AB1786C3F58866"/>
    <w:rsid w:val="00B25DDA"/>
    <w:pPr>
      <w:spacing w:after="160" w:line="259" w:lineRule="auto"/>
    </w:pPr>
    <w:rPr>
      <w:kern w:val="0"/>
      <w:sz w:val="22"/>
    </w:rPr>
  </w:style>
  <w:style w:type="paragraph" w:customStyle="1" w:styleId="149D98AB02C24C3DB907D56E9F791FAA6">
    <w:name w:val="149D98AB02C24C3DB907D56E9F791FAA6"/>
    <w:rsid w:val="00B25DDA"/>
    <w:pPr>
      <w:spacing w:after="160" w:line="259" w:lineRule="auto"/>
    </w:pPr>
    <w:rPr>
      <w:kern w:val="0"/>
      <w:sz w:val="22"/>
    </w:rPr>
  </w:style>
  <w:style w:type="paragraph" w:customStyle="1" w:styleId="E78ACE2A523741AF965D3D2E5CC50AF56">
    <w:name w:val="E78ACE2A523741AF965D3D2E5CC50AF56"/>
    <w:rsid w:val="00B25DDA"/>
    <w:pPr>
      <w:spacing w:after="160" w:line="259" w:lineRule="auto"/>
    </w:pPr>
    <w:rPr>
      <w:kern w:val="0"/>
      <w:sz w:val="22"/>
    </w:rPr>
  </w:style>
  <w:style w:type="paragraph" w:customStyle="1" w:styleId="134DFCEAA96944DDAD816787A282F74D6">
    <w:name w:val="134DFCEAA96944DDAD816787A282F74D6"/>
    <w:rsid w:val="00B25DDA"/>
    <w:pPr>
      <w:spacing w:after="160" w:line="259" w:lineRule="auto"/>
    </w:pPr>
    <w:rPr>
      <w:kern w:val="0"/>
      <w:sz w:val="22"/>
    </w:rPr>
  </w:style>
  <w:style w:type="paragraph" w:customStyle="1" w:styleId="BB85234A9A0C4972AC8533CC4CA524ED6">
    <w:name w:val="BB85234A9A0C4972AC8533CC4CA524ED6"/>
    <w:rsid w:val="00B25DDA"/>
    <w:pPr>
      <w:spacing w:after="160" w:line="259" w:lineRule="auto"/>
    </w:pPr>
    <w:rPr>
      <w:kern w:val="0"/>
      <w:sz w:val="22"/>
    </w:rPr>
  </w:style>
  <w:style w:type="paragraph" w:customStyle="1" w:styleId="D93E34A9D9564C0CA2B8F9CA6650718D1">
    <w:name w:val="D93E34A9D9564C0CA2B8F9CA6650718D1"/>
    <w:rsid w:val="00B25DDA"/>
    <w:pPr>
      <w:spacing w:after="160" w:line="259" w:lineRule="auto"/>
    </w:pPr>
    <w:rPr>
      <w:kern w:val="0"/>
      <w:sz w:val="22"/>
    </w:rPr>
  </w:style>
  <w:style w:type="paragraph" w:customStyle="1" w:styleId="41E64292BE3A4988B410D55BFA9C85C46">
    <w:name w:val="41E64292BE3A4988B410D55BFA9C85C46"/>
    <w:rsid w:val="00B25DDA"/>
    <w:pPr>
      <w:spacing w:after="160" w:line="259" w:lineRule="auto"/>
    </w:pPr>
    <w:rPr>
      <w:kern w:val="0"/>
      <w:sz w:val="22"/>
    </w:rPr>
  </w:style>
  <w:style w:type="paragraph" w:customStyle="1" w:styleId="CF366472508944FE8D6188163617C34B">
    <w:name w:val="CF366472508944FE8D6188163617C34B"/>
    <w:rsid w:val="00B25DDA"/>
    <w:pPr>
      <w:spacing w:after="160" w:line="259" w:lineRule="auto"/>
    </w:pPr>
    <w:rPr>
      <w:kern w:val="0"/>
      <w:sz w:val="22"/>
    </w:rPr>
  </w:style>
  <w:style w:type="paragraph" w:customStyle="1" w:styleId="AAC9B5465C514FB68AB3C4CADFF879A515">
    <w:name w:val="AAC9B5465C514FB68AB3C4CADFF879A515"/>
    <w:rsid w:val="00B25DDA"/>
    <w:pPr>
      <w:spacing w:after="160" w:line="259" w:lineRule="auto"/>
    </w:pPr>
    <w:rPr>
      <w:kern w:val="0"/>
      <w:sz w:val="22"/>
    </w:rPr>
  </w:style>
  <w:style w:type="paragraph" w:customStyle="1" w:styleId="35B41CC6046E451EA9D3465F0BD71F7C11">
    <w:name w:val="35B41CC6046E451EA9D3465F0BD71F7C11"/>
    <w:rsid w:val="00B25DDA"/>
    <w:pPr>
      <w:spacing w:after="160" w:line="259" w:lineRule="auto"/>
    </w:pPr>
    <w:rPr>
      <w:kern w:val="0"/>
      <w:sz w:val="22"/>
    </w:rPr>
  </w:style>
  <w:style w:type="paragraph" w:customStyle="1" w:styleId="45907748579A47F79FD951EFF5D3E11811">
    <w:name w:val="45907748579A47F79FD951EFF5D3E11811"/>
    <w:rsid w:val="00B25DDA"/>
    <w:pPr>
      <w:spacing w:after="160" w:line="259" w:lineRule="auto"/>
    </w:pPr>
    <w:rPr>
      <w:kern w:val="0"/>
      <w:sz w:val="22"/>
    </w:rPr>
  </w:style>
  <w:style w:type="paragraph" w:customStyle="1" w:styleId="903270B2FE5441FCBED84B94F5D7C2421">
    <w:name w:val="903270B2FE5441FCBED84B94F5D7C2421"/>
    <w:rsid w:val="00B25DDA"/>
    <w:pPr>
      <w:spacing w:after="160" w:line="259" w:lineRule="auto"/>
    </w:pPr>
    <w:rPr>
      <w:kern w:val="0"/>
      <w:sz w:val="22"/>
    </w:rPr>
  </w:style>
  <w:style w:type="paragraph" w:customStyle="1" w:styleId="5F7379A832154006A2A94A41C974AF6A11">
    <w:name w:val="5F7379A832154006A2A94A41C974AF6A11"/>
    <w:rsid w:val="00B25DDA"/>
    <w:pPr>
      <w:spacing w:after="160" w:line="259" w:lineRule="auto"/>
    </w:pPr>
    <w:rPr>
      <w:kern w:val="0"/>
      <w:sz w:val="22"/>
    </w:rPr>
  </w:style>
  <w:style w:type="paragraph" w:customStyle="1" w:styleId="BBDD60DFD8A4422D91ABD5C965B604A311">
    <w:name w:val="BBDD60DFD8A4422D91ABD5C965B604A311"/>
    <w:rsid w:val="00B25DDA"/>
    <w:pPr>
      <w:spacing w:after="160" w:line="259" w:lineRule="auto"/>
    </w:pPr>
    <w:rPr>
      <w:kern w:val="0"/>
      <w:sz w:val="22"/>
    </w:rPr>
  </w:style>
  <w:style w:type="paragraph" w:customStyle="1" w:styleId="54D1A53A9B4A41859BC36BC36140489E1">
    <w:name w:val="54D1A53A9B4A41859BC36BC36140489E1"/>
    <w:rsid w:val="00B25DDA"/>
    <w:pPr>
      <w:spacing w:after="160" w:line="259" w:lineRule="auto"/>
    </w:pPr>
    <w:rPr>
      <w:kern w:val="0"/>
      <w:sz w:val="22"/>
    </w:rPr>
  </w:style>
  <w:style w:type="paragraph" w:customStyle="1" w:styleId="EA8168ADA76940C89B8516D558BCB6791">
    <w:name w:val="EA8168ADA76940C89B8516D558BCB6791"/>
    <w:rsid w:val="00B25DDA"/>
    <w:pPr>
      <w:spacing w:after="160" w:line="259" w:lineRule="auto"/>
    </w:pPr>
    <w:rPr>
      <w:kern w:val="0"/>
      <w:sz w:val="22"/>
    </w:rPr>
  </w:style>
  <w:style w:type="paragraph" w:customStyle="1" w:styleId="F61317EAF8BA445293A1361747A513301">
    <w:name w:val="F61317EAF8BA445293A1361747A513301"/>
    <w:rsid w:val="00B25DDA"/>
    <w:pPr>
      <w:spacing w:after="160" w:line="259" w:lineRule="auto"/>
    </w:pPr>
    <w:rPr>
      <w:kern w:val="0"/>
      <w:sz w:val="22"/>
    </w:rPr>
  </w:style>
  <w:style w:type="paragraph" w:customStyle="1" w:styleId="2D62ECEF832B410BA7F24268E4361D8A1">
    <w:name w:val="2D62ECEF832B410BA7F24268E4361D8A1"/>
    <w:rsid w:val="00B25DDA"/>
    <w:pPr>
      <w:spacing w:after="160" w:line="259" w:lineRule="auto"/>
    </w:pPr>
    <w:rPr>
      <w:kern w:val="0"/>
      <w:sz w:val="22"/>
    </w:rPr>
  </w:style>
  <w:style w:type="paragraph" w:customStyle="1" w:styleId="026834A68ADF43AD82249010BBC8C3051">
    <w:name w:val="026834A68ADF43AD82249010BBC8C3051"/>
    <w:rsid w:val="00B25DDA"/>
    <w:pPr>
      <w:spacing w:after="160" w:line="259" w:lineRule="auto"/>
    </w:pPr>
    <w:rPr>
      <w:kern w:val="0"/>
      <w:sz w:val="22"/>
    </w:rPr>
  </w:style>
  <w:style w:type="paragraph" w:customStyle="1" w:styleId="5415D3A00699442DBBCB09811249EA8E1">
    <w:name w:val="5415D3A00699442DBBCB09811249EA8E1"/>
    <w:rsid w:val="00B25DDA"/>
    <w:pPr>
      <w:spacing w:after="160" w:line="259" w:lineRule="auto"/>
    </w:pPr>
    <w:rPr>
      <w:kern w:val="0"/>
      <w:sz w:val="22"/>
    </w:rPr>
  </w:style>
  <w:style w:type="paragraph" w:customStyle="1" w:styleId="45E69CB4DF8C44ACB08527B287AE07391">
    <w:name w:val="45E69CB4DF8C44ACB08527B287AE07391"/>
    <w:rsid w:val="00B25DDA"/>
    <w:pPr>
      <w:spacing w:after="160" w:line="259" w:lineRule="auto"/>
    </w:pPr>
    <w:rPr>
      <w:kern w:val="0"/>
      <w:sz w:val="22"/>
    </w:rPr>
  </w:style>
  <w:style w:type="paragraph" w:customStyle="1" w:styleId="A691FA33F76A483AA0D82B6FCD3B282F4">
    <w:name w:val="A691FA33F76A483AA0D82B6FCD3B282F4"/>
    <w:rsid w:val="00B25DDA"/>
    <w:pPr>
      <w:spacing w:after="160" w:line="259" w:lineRule="auto"/>
    </w:pPr>
    <w:rPr>
      <w:kern w:val="0"/>
      <w:sz w:val="22"/>
    </w:rPr>
  </w:style>
  <w:style w:type="paragraph" w:customStyle="1" w:styleId="C5FED4B7CB6445E68C63E48B783D03F51">
    <w:name w:val="C5FED4B7CB6445E68C63E48B783D03F51"/>
    <w:rsid w:val="00B25DDA"/>
    <w:pPr>
      <w:spacing w:after="160" w:line="259" w:lineRule="auto"/>
    </w:pPr>
    <w:rPr>
      <w:kern w:val="0"/>
      <w:sz w:val="22"/>
    </w:rPr>
  </w:style>
  <w:style w:type="paragraph" w:customStyle="1" w:styleId="244F47BA062C4268BF5E8DC765B8D2241">
    <w:name w:val="244F47BA062C4268BF5E8DC765B8D2241"/>
    <w:rsid w:val="00B25DDA"/>
    <w:pPr>
      <w:spacing w:after="160" w:line="259" w:lineRule="auto"/>
    </w:pPr>
    <w:rPr>
      <w:kern w:val="0"/>
      <w:sz w:val="22"/>
    </w:rPr>
  </w:style>
  <w:style w:type="paragraph" w:customStyle="1" w:styleId="DFE7C6ECCBA94F9DB15E0022ECBD1FFF1">
    <w:name w:val="DFE7C6ECCBA94F9DB15E0022ECBD1FFF1"/>
    <w:rsid w:val="00B25DDA"/>
    <w:pPr>
      <w:spacing w:after="160" w:line="259" w:lineRule="auto"/>
    </w:pPr>
    <w:rPr>
      <w:kern w:val="0"/>
      <w:sz w:val="22"/>
    </w:rPr>
  </w:style>
  <w:style w:type="paragraph" w:customStyle="1" w:styleId="234F72EA968A4BB4BFFF20F410AB6B0D13">
    <w:name w:val="234F72EA968A4BB4BFFF20F410AB6B0D13"/>
    <w:rsid w:val="00B25DDA"/>
    <w:pPr>
      <w:spacing w:after="160" w:line="259" w:lineRule="auto"/>
    </w:pPr>
    <w:rPr>
      <w:kern w:val="0"/>
      <w:sz w:val="22"/>
    </w:rPr>
  </w:style>
  <w:style w:type="paragraph" w:customStyle="1" w:styleId="B834E5485D1A442FB4D05297DC934F2415">
    <w:name w:val="B834E5485D1A442FB4D05297DC934F2415"/>
    <w:rsid w:val="00B25DDA"/>
    <w:pPr>
      <w:spacing w:after="160" w:line="259" w:lineRule="auto"/>
    </w:pPr>
    <w:rPr>
      <w:kern w:val="0"/>
      <w:sz w:val="22"/>
    </w:rPr>
  </w:style>
  <w:style w:type="paragraph" w:customStyle="1" w:styleId="DFA2D0B0FA56494E9209270B904C445116">
    <w:name w:val="DFA2D0B0FA56494E9209270B904C445116"/>
    <w:rsid w:val="00B25DDA"/>
    <w:pPr>
      <w:spacing w:after="160" w:line="259" w:lineRule="auto"/>
    </w:pPr>
    <w:rPr>
      <w:kern w:val="0"/>
      <w:sz w:val="22"/>
    </w:rPr>
  </w:style>
  <w:style w:type="paragraph" w:customStyle="1" w:styleId="651AF33E1B8542E5903C2774119851C716">
    <w:name w:val="651AF33E1B8542E5903C2774119851C716"/>
    <w:rsid w:val="00B25DDA"/>
    <w:pPr>
      <w:spacing w:after="160" w:line="259" w:lineRule="auto"/>
    </w:pPr>
    <w:rPr>
      <w:kern w:val="0"/>
      <w:sz w:val="22"/>
    </w:rPr>
  </w:style>
  <w:style w:type="paragraph" w:customStyle="1" w:styleId="3D2AF48D2D0644C8B3D14F7C7D7AF25B2">
    <w:name w:val="3D2AF48D2D0644C8B3D14F7C7D7AF25B2"/>
    <w:rsid w:val="00B25DDA"/>
    <w:pPr>
      <w:spacing w:after="160" w:line="259" w:lineRule="auto"/>
    </w:pPr>
    <w:rPr>
      <w:kern w:val="0"/>
      <w:sz w:val="22"/>
    </w:rPr>
  </w:style>
  <w:style w:type="paragraph" w:customStyle="1" w:styleId="53E566888E424F99A573C421543660E92">
    <w:name w:val="53E566888E424F99A573C421543660E92"/>
    <w:rsid w:val="00B25DDA"/>
    <w:pPr>
      <w:spacing w:after="160" w:line="259" w:lineRule="auto"/>
    </w:pPr>
    <w:rPr>
      <w:kern w:val="0"/>
      <w:sz w:val="22"/>
    </w:rPr>
  </w:style>
  <w:style w:type="paragraph" w:customStyle="1" w:styleId="0AB76724D57D4E8C8B62C5A1324AF7552">
    <w:name w:val="0AB76724D57D4E8C8B62C5A1324AF7552"/>
    <w:rsid w:val="00B25DDA"/>
    <w:pPr>
      <w:spacing w:after="160" w:line="259" w:lineRule="auto"/>
    </w:pPr>
    <w:rPr>
      <w:kern w:val="0"/>
      <w:sz w:val="22"/>
    </w:rPr>
  </w:style>
  <w:style w:type="paragraph" w:customStyle="1" w:styleId="1349B7AC9CD3483895702A8862545F302">
    <w:name w:val="1349B7AC9CD3483895702A8862545F302"/>
    <w:rsid w:val="00B25DDA"/>
    <w:pPr>
      <w:spacing w:after="160" w:line="259" w:lineRule="auto"/>
    </w:pPr>
    <w:rPr>
      <w:kern w:val="0"/>
      <w:sz w:val="22"/>
    </w:rPr>
  </w:style>
  <w:style w:type="paragraph" w:customStyle="1" w:styleId="0803819AD1C4425CB64F7ED9C99591354">
    <w:name w:val="0803819AD1C4425CB64F7ED9C99591354"/>
    <w:rsid w:val="00B25DDA"/>
    <w:pPr>
      <w:spacing w:after="160" w:line="259" w:lineRule="auto"/>
    </w:pPr>
    <w:rPr>
      <w:kern w:val="0"/>
      <w:sz w:val="22"/>
    </w:rPr>
  </w:style>
  <w:style w:type="paragraph" w:customStyle="1" w:styleId="74BB6180803C460AB9B99CFBF150C6AC15">
    <w:name w:val="74BB6180803C460AB9B99CFBF150C6AC15"/>
    <w:rsid w:val="00B25DDA"/>
    <w:pPr>
      <w:spacing w:after="160" w:line="259" w:lineRule="auto"/>
    </w:pPr>
    <w:rPr>
      <w:kern w:val="0"/>
      <w:sz w:val="22"/>
    </w:rPr>
  </w:style>
  <w:style w:type="paragraph" w:customStyle="1" w:styleId="29DA0408701544A9A41E01A4164C0E0C2">
    <w:name w:val="29DA0408701544A9A41E01A4164C0E0C2"/>
    <w:rsid w:val="00B25DDA"/>
    <w:pPr>
      <w:spacing w:after="160" w:line="259" w:lineRule="auto"/>
    </w:pPr>
    <w:rPr>
      <w:kern w:val="0"/>
      <w:sz w:val="22"/>
    </w:rPr>
  </w:style>
  <w:style w:type="paragraph" w:customStyle="1" w:styleId="BA3C461E568F446188685425D2FE149216">
    <w:name w:val="BA3C461E568F446188685425D2FE149216"/>
    <w:rsid w:val="00B25DDA"/>
    <w:pPr>
      <w:spacing w:after="160" w:line="259" w:lineRule="auto"/>
    </w:pPr>
    <w:rPr>
      <w:kern w:val="0"/>
      <w:sz w:val="22"/>
    </w:rPr>
  </w:style>
  <w:style w:type="paragraph" w:customStyle="1" w:styleId="05134A43F0FB4F7BB3E1D59FD05C4C8516">
    <w:name w:val="05134A43F0FB4F7BB3E1D59FD05C4C8516"/>
    <w:rsid w:val="00B25DDA"/>
    <w:pPr>
      <w:spacing w:after="160" w:line="259" w:lineRule="auto"/>
    </w:pPr>
    <w:rPr>
      <w:kern w:val="0"/>
      <w:sz w:val="22"/>
    </w:rPr>
  </w:style>
  <w:style w:type="paragraph" w:customStyle="1" w:styleId="3FB101FB14BE4CBA82B1E3D96BF2406616">
    <w:name w:val="3FB101FB14BE4CBA82B1E3D96BF2406616"/>
    <w:rsid w:val="00B25DDA"/>
    <w:pPr>
      <w:spacing w:after="160" w:line="259" w:lineRule="auto"/>
    </w:pPr>
    <w:rPr>
      <w:kern w:val="0"/>
      <w:sz w:val="22"/>
    </w:rPr>
  </w:style>
  <w:style w:type="paragraph" w:customStyle="1" w:styleId="DB8BFF74CE934939A87194CA398809527">
    <w:name w:val="DB8BFF74CE934939A87194CA398809527"/>
    <w:rsid w:val="00B25DDA"/>
    <w:pPr>
      <w:spacing w:after="160" w:line="259" w:lineRule="auto"/>
    </w:pPr>
    <w:rPr>
      <w:kern w:val="0"/>
      <w:sz w:val="22"/>
    </w:rPr>
  </w:style>
  <w:style w:type="paragraph" w:customStyle="1" w:styleId="7A8E129E59B94780980AB1786C3F58867">
    <w:name w:val="7A8E129E59B94780980AB1786C3F58867"/>
    <w:rsid w:val="00B25DDA"/>
    <w:pPr>
      <w:spacing w:after="160" w:line="259" w:lineRule="auto"/>
    </w:pPr>
    <w:rPr>
      <w:kern w:val="0"/>
      <w:sz w:val="22"/>
    </w:rPr>
  </w:style>
  <w:style w:type="paragraph" w:customStyle="1" w:styleId="149D98AB02C24C3DB907D56E9F791FAA7">
    <w:name w:val="149D98AB02C24C3DB907D56E9F791FAA7"/>
    <w:rsid w:val="00B25DDA"/>
    <w:pPr>
      <w:spacing w:after="160" w:line="259" w:lineRule="auto"/>
    </w:pPr>
    <w:rPr>
      <w:kern w:val="0"/>
      <w:sz w:val="22"/>
    </w:rPr>
  </w:style>
  <w:style w:type="paragraph" w:customStyle="1" w:styleId="E78ACE2A523741AF965D3D2E5CC50AF57">
    <w:name w:val="E78ACE2A523741AF965D3D2E5CC50AF57"/>
    <w:rsid w:val="00B25DDA"/>
    <w:pPr>
      <w:spacing w:after="160" w:line="259" w:lineRule="auto"/>
    </w:pPr>
    <w:rPr>
      <w:kern w:val="0"/>
      <w:sz w:val="22"/>
    </w:rPr>
  </w:style>
  <w:style w:type="paragraph" w:customStyle="1" w:styleId="134DFCEAA96944DDAD816787A282F74D7">
    <w:name w:val="134DFCEAA96944DDAD816787A282F74D7"/>
    <w:rsid w:val="00B25DDA"/>
    <w:pPr>
      <w:spacing w:after="160" w:line="259" w:lineRule="auto"/>
    </w:pPr>
    <w:rPr>
      <w:kern w:val="0"/>
      <w:sz w:val="22"/>
    </w:rPr>
  </w:style>
  <w:style w:type="paragraph" w:customStyle="1" w:styleId="BB85234A9A0C4972AC8533CC4CA524ED7">
    <w:name w:val="BB85234A9A0C4972AC8533CC4CA524ED7"/>
    <w:rsid w:val="00B25DDA"/>
    <w:pPr>
      <w:spacing w:after="160" w:line="259" w:lineRule="auto"/>
    </w:pPr>
    <w:rPr>
      <w:kern w:val="0"/>
      <w:sz w:val="22"/>
    </w:rPr>
  </w:style>
  <w:style w:type="paragraph" w:customStyle="1" w:styleId="D93E34A9D9564C0CA2B8F9CA6650718D2">
    <w:name w:val="D93E34A9D9564C0CA2B8F9CA6650718D2"/>
    <w:rsid w:val="00B25DDA"/>
    <w:pPr>
      <w:spacing w:after="160" w:line="259" w:lineRule="auto"/>
    </w:pPr>
    <w:rPr>
      <w:kern w:val="0"/>
      <w:sz w:val="22"/>
    </w:rPr>
  </w:style>
  <w:style w:type="paragraph" w:customStyle="1" w:styleId="41E64292BE3A4988B410D55BFA9C85C47">
    <w:name w:val="41E64292BE3A4988B410D55BFA9C85C47"/>
    <w:rsid w:val="00B25DDA"/>
    <w:pPr>
      <w:spacing w:after="160" w:line="259" w:lineRule="auto"/>
    </w:pPr>
    <w:rPr>
      <w:kern w:val="0"/>
      <w:sz w:val="22"/>
    </w:rPr>
  </w:style>
  <w:style w:type="paragraph" w:customStyle="1" w:styleId="CF366472508944FE8D6188163617C34B1">
    <w:name w:val="CF366472508944FE8D6188163617C34B1"/>
    <w:rsid w:val="00B25DDA"/>
    <w:pPr>
      <w:spacing w:after="160" w:line="259" w:lineRule="auto"/>
    </w:pPr>
    <w:rPr>
      <w:kern w:val="0"/>
      <w:sz w:val="22"/>
    </w:rPr>
  </w:style>
  <w:style w:type="paragraph" w:customStyle="1" w:styleId="AAC9B5465C514FB68AB3C4CADFF879A516">
    <w:name w:val="AAC9B5465C514FB68AB3C4CADFF879A516"/>
    <w:rsid w:val="00B25DDA"/>
    <w:pPr>
      <w:spacing w:after="160" w:line="259" w:lineRule="auto"/>
    </w:pPr>
    <w:rPr>
      <w:kern w:val="0"/>
      <w:sz w:val="22"/>
    </w:rPr>
  </w:style>
  <w:style w:type="paragraph" w:customStyle="1" w:styleId="35B41CC6046E451EA9D3465F0BD71F7C12">
    <w:name w:val="35B41CC6046E451EA9D3465F0BD71F7C12"/>
    <w:rsid w:val="00B25DDA"/>
    <w:pPr>
      <w:spacing w:after="160" w:line="259" w:lineRule="auto"/>
    </w:pPr>
    <w:rPr>
      <w:kern w:val="0"/>
      <w:sz w:val="22"/>
    </w:rPr>
  </w:style>
  <w:style w:type="paragraph" w:customStyle="1" w:styleId="45907748579A47F79FD951EFF5D3E11812">
    <w:name w:val="45907748579A47F79FD951EFF5D3E11812"/>
    <w:rsid w:val="00B25DDA"/>
    <w:pPr>
      <w:spacing w:after="160" w:line="259" w:lineRule="auto"/>
    </w:pPr>
    <w:rPr>
      <w:kern w:val="0"/>
      <w:sz w:val="22"/>
    </w:rPr>
  </w:style>
  <w:style w:type="paragraph" w:customStyle="1" w:styleId="903270B2FE5441FCBED84B94F5D7C2422">
    <w:name w:val="903270B2FE5441FCBED84B94F5D7C2422"/>
    <w:rsid w:val="00B25DDA"/>
    <w:pPr>
      <w:spacing w:after="160" w:line="259" w:lineRule="auto"/>
    </w:pPr>
    <w:rPr>
      <w:kern w:val="0"/>
      <w:sz w:val="22"/>
    </w:rPr>
  </w:style>
  <w:style w:type="paragraph" w:customStyle="1" w:styleId="5F7379A832154006A2A94A41C974AF6A12">
    <w:name w:val="5F7379A832154006A2A94A41C974AF6A12"/>
    <w:rsid w:val="00B25DDA"/>
    <w:pPr>
      <w:spacing w:after="160" w:line="259" w:lineRule="auto"/>
    </w:pPr>
    <w:rPr>
      <w:kern w:val="0"/>
      <w:sz w:val="22"/>
    </w:rPr>
  </w:style>
  <w:style w:type="paragraph" w:customStyle="1" w:styleId="BBDD60DFD8A4422D91ABD5C965B604A312">
    <w:name w:val="BBDD60DFD8A4422D91ABD5C965B604A312"/>
    <w:rsid w:val="00B25DDA"/>
    <w:pPr>
      <w:spacing w:after="160" w:line="259" w:lineRule="auto"/>
    </w:pPr>
    <w:rPr>
      <w:kern w:val="0"/>
      <w:sz w:val="22"/>
    </w:rPr>
  </w:style>
  <w:style w:type="paragraph" w:customStyle="1" w:styleId="54D1A53A9B4A41859BC36BC36140489E2">
    <w:name w:val="54D1A53A9B4A41859BC36BC36140489E2"/>
    <w:rsid w:val="00B25DDA"/>
    <w:pPr>
      <w:spacing w:after="160" w:line="259" w:lineRule="auto"/>
    </w:pPr>
    <w:rPr>
      <w:kern w:val="0"/>
      <w:sz w:val="22"/>
    </w:rPr>
  </w:style>
  <w:style w:type="paragraph" w:customStyle="1" w:styleId="EA8168ADA76940C89B8516D558BCB6792">
    <w:name w:val="EA8168ADA76940C89B8516D558BCB6792"/>
    <w:rsid w:val="00B25DDA"/>
    <w:pPr>
      <w:spacing w:after="160" w:line="259" w:lineRule="auto"/>
    </w:pPr>
    <w:rPr>
      <w:kern w:val="0"/>
      <w:sz w:val="22"/>
    </w:rPr>
  </w:style>
  <w:style w:type="paragraph" w:customStyle="1" w:styleId="F61317EAF8BA445293A1361747A513302">
    <w:name w:val="F61317EAF8BA445293A1361747A513302"/>
    <w:rsid w:val="00B25DDA"/>
    <w:pPr>
      <w:spacing w:after="160" w:line="259" w:lineRule="auto"/>
    </w:pPr>
    <w:rPr>
      <w:kern w:val="0"/>
      <w:sz w:val="22"/>
    </w:rPr>
  </w:style>
  <w:style w:type="paragraph" w:customStyle="1" w:styleId="2D62ECEF832B410BA7F24268E4361D8A2">
    <w:name w:val="2D62ECEF832B410BA7F24268E4361D8A2"/>
    <w:rsid w:val="00B25DDA"/>
    <w:pPr>
      <w:spacing w:after="160" w:line="259" w:lineRule="auto"/>
    </w:pPr>
    <w:rPr>
      <w:kern w:val="0"/>
      <w:sz w:val="22"/>
    </w:rPr>
  </w:style>
  <w:style w:type="paragraph" w:customStyle="1" w:styleId="026834A68ADF43AD82249010BBC8C3052">
    <w:name w:val="026834A68ADF43AD82249010BBC8C3052"/>
    <w:rsid w:val="00B25DDA"/>
    <w:pPr>
      <w:spacing w:after="160" w:line="259" w:lineRule="auto"/>
    </w:pPr>
    <w:rPr>
      <w:kern w:val="0"/>
      <w:sz w:val="22"/>
    </w:rPr>
  </w:style>
  <w:style w:type="paragraph" w:customStyle="1" w:styleId="5415D3A00699442DBBCB09811249EA8E2">
    <w:name w:val="5415D3A00699442DBBCB09811249EA8E2"/>
    <w:rsid w:val="00B25DDA"/>
    <w:pPr>
      <w:spacing w:after="160" w:line="259" w:lineRule="auto"/>
    </w:pPr>
    <w:rPr>
      <w:kern w:val="0"/>
      <w:sz w:val="22"/>
    </w:rPr>
  </w:style>
  <w:style w:type="paragraph" w:customStyle="1" w:styleId="45E69CB4DF8C44ACB08527B287AE07392">
    <w:name w:val="45E69CB4DF8C44ACB08527B287AE07392"/>
    <w:rsid w:val="00B25DDA"/>
    <w:pPr>
      <w:spacing w:after="160" w:line="259" w:lineRule="auto"/>
    </w:pPr>
    <w:rPr>
      <w:kern w:val="0"/>
      <w:sz w:val="22"/>
    </w:rPr>
  </w:style>
  <w:style w:type="paragraph" w:customStyle="1" w:styleId="A691FA33F76A483AA0D82B6FCD3B282F5">
    <w:name w:val="A691FA33F76A483AA0D82B6FCD3B282F5"/>
    <w:rsid w:val="00B25DDA"/>
    <w:pPr>
      <w:spacing w:after="160" w:line="259" w:lineRule="auto"/>
    </w:pPr>
    <w:rPr>
      <w:kern w:val="0"/>
      <w:sz w:val="22"/>
    </w:rPr>
  </w:style>
  <w:style w:type="paragraph" w:customStyle="1" w:styleId="C5FED4B7CB6445E68C63E48B783D03F52">
    <w:name w:val="C5FED4B7CB6445E68C63E48B783D03F52"/>
    <w:rsid w:val="00B25DDA"/>
    <w:pPr>
      <w:spacing w:after="160" w:line="259" w:lineRule="auto"/>
    </w:pPr>
    <w:rPr>
      <w:kern w:val="0"/>
      <w:sz w:val="22"/>
    </w:rPr>
  </w:style>
  <w:style w:type="paragraph" w:customStyle="1" w:styleId="244F47BA062C4268BF5E8DC765B8D2242">
    <w:name w:val="244F47BA062C4268BF5E8DC765B8D2242"/>
    <w:rsid w:val="00B25DDA"/>
    <w:pPr>
      <w:spacing w:after="160" w:line="259" w:lineRule="auto"/>
    </w:pPr>
    <w:rPr>
      <w:kern w:val="0"/>
      <w:sz w:val="22"/>
    </w:rPr>
  </w:style>
  <w:style w:type="paragraph" w:customStyle="1" w:styleId="DFE7C6ECCBA94F9DB15E0022ECBD1FFF2">
    <w:name w:val="DFE7C6ECCBA94F9DB15E0022ECBD1FFF2"/>
    <w:rsid w:val="00B25DDA"/>
    <w:pPr>
      <w:spacing w:after="160" w:line="259" w:lineRule="auto"/>
    </w:pPr>
    <w:rPr>
      <w:kern w:val="0"/>
      <w:sz w:val="22"/>
    </w:rPr>
  </w:style>
  <w:style w:type="paragraph" w:customStyle="1" w:styleId="234F72EA968A4BB4BFFF20F410AB6B0D14">
    <w:name w:val="234F72EA968A4BB4BFFF20F410AB6B0D14"/>
    <w:rsid w:val="00B25DDA"/>
    <w:pPr>
      <w:spacing w:after="160" w:line="259" w:lineRule="auto"/>
    </w:pPr>
    <w:rPr>
      <w:kern w:val="0"/>
      <w:sz w:val="22"/>
    </w:rPr>
  </w:style>
  <w:style w:type="paragraph" w:customStyle="1" w:styleId="B834E5485D1A442FB4D05297DC934F2416">
    <w:name w:val="B834E5485D1A442FB4D05297DC934F2416"/>
    <w:rsid w:val="00044371"/>
    <w:pPr>
      <w:spacing w:after="160" w:line="259" w:lineRule="auto"/>
    </w:pPr>
    <w:rPr>
      <w:kern w:val="0"/>
      <w:sz w:val="22"/>
    </w:rPr>
  </w:style>
  <w:style w:type="paragraph" w:customStyle="1" w:styleId="DFA2D0B0FA56494E9209270B904C445117">
    <w:name w:val="DFA2D0B0FA56494E9209270B904C445117"/>
    <w:rsid w:val="00044371"/>
    <w:pPr>
      <w:spacing w:after="160" w:line="259" w:lineRule="auto"/>
    </w:pPr>
    <w:rPr>
      <w:kern w:val="0"/>
      <w:sz w:val="22"/>
    </w:rPr>
  </w:style>
  <w:style w:type="paragraph" w:customStyle="1" w:styleId="651AF33E1B8542E5903C2774119851C717">
    <w:name w:val="651AF33E1B8542E5903C2774119851C717"/>
    <w:rsid w:val="00044371"/>
    <w:pPr>
      <w:spacing w:after="160" w:line="259" w:lineRule="auto"/>
    </w:pPr>
    <w:rPr>
      <w:kern w:val="0"/>
      <w:sz w:val="22"/>
    </w:rPr>
  </w:style>
  <w:style w:type="paragraph" w:customStyle="1" w:styleId="3D2AF48D2D0644C8B3D14F7C7D7AF25B3">
    <w:name w:val="3D2AF48D2D0644C8B3D14F7C7D7AF25B3"/>
    <w:rsid w:val="00044371"/>
    <w:pPr>
      <w:spacing w:after="160" w:line="259" w:lineRule="auto"/>
    </w:pPr>
    <w:rPr>
      <w:kern w:val="0"/>
      <w:sz w:val="22"/>
    </w:rPr>
  </w:style>
  <w:style w:type="paragraph" w:customStyle="1" w:styleId="53E566888E424F99A573C421543660E93">
    <w:name w:val="53E566888E424F99A573C421543660E93"/>
    <w:rsid w:val="00044371"/>
    <w:pPr>
      <w:spacing w:after="160" w:line="259" w:lineRule="auto"/>
    </w:pPr>
    <w:rPr>
      <w:kern w:val="0"/>
      <w:sz w:val="22"/>
    </w:rPr>
  </w:style>
  <w:style w:type="paragraph" w:customStyle="1" w:styleId="0AB76724D57D4E8C8B62C5A1324AF7553">
    <w:name w:val="0AB76724D57D4E8C8B62C5A1324AF7553"/>
    <w:rsid w:val="00044371"/>
    <w:pPr>
      <w:spacing w:after="160" w:line="259" w:lineRule="auto"/>
    </w:pPr>
    <w:rPr>
      <w:kern w:val="0"/>
      <w:sz w:val="22"/>
    </w:rPr>
  </w:style>
  <w:style w:type="paragraph" w:customStyle="1" w:styleId="1349B7AC9CD3483895702A8862545F303">
    <w:name w:val="1349B7AC9CD3483895702A8862545F303"/>
    <w:rsid w:val="00044371"/>
    <w:pPr>
      <w:spacing w:after="160" w:line="259" w:lineRule="auto"/>
    </w:pPr>
    <w:rPr>
      <w:kern w:val="0"/>
      <w:sz w:val="22"/>
    </w:rPr>
  </w:style>
  <w:style w:type="paragraph" w:customStyle="1" w:styleId="0803819AD1C4425CB64F7ED9C99591355">
    <w:name w:val="0803819AD1C4425CB64F7ED9C99591355"/>
    <w:rsid w:val="00044371"/>
    <w:pPr>
      <w:spacing w:after="160" w:line="259" w:lineRule="auto"/>
    </w:pPr>
    <w:rPr>
      <w:kern w:val="0"/>
      <w:sz w:val="22"/>
    </w:rPr>
  </w:style>
  <w:style w:type="paragraph" w:customStyle="1" w:styleId="74BB6180803C460AB9B99CFBF150C6AC16">
    <w:name w:val="74BB6180803C460AB9B99CFBF150C6AC16"/>
    <w:rsid w:val="00044371"/>
    <w:pPr>
      <w:spacing w:after="160" w:line="259" w:lineRule="auto"/>
    </w:pPr>
    <w:rPr>
      <w:kern w:val="0"/>
      <w:sz w:val="22"/>
    </w:rPr>
  </w:style>
  <w:style w:type="paragraph" w:customStyle="1" w:styleId="29DA0408701544A9A41E01A4164C0E0C3">
    <w:name w:val="29DA0408701544A9A41E01A4164C0E0C3"/>
    <w:rsid w:val="00044371"/>
    <w:pPr>
      <w:spacing w:after="160" w:line="259" w:lineRule="auto"/>
    </w:pPr>
    <w:rPr>
      <w:kern w:val="0"/>
      <w:sz w:val="22"/>
    </w:rPr>
  </w:style>
  <w:style w:type="paragraph" w:customStyle="1" w:styleId="BA3C461E568F446188685425D2FE149217">
    <w:name w:val="BA3C461E568F446188685425D2FE149217"/>
    <w:rsid w:val="00044371"/>
    <w:pPr>
      <w:spacing w:after="160" w:line="259" w:lineRule="auto"/>
    </w:pPr>
    <w:rPr>
      <w:kern w:val="0"/>
      <w:sz w:val="22"/>
    </w:rPr>
  </w:style>
  <w:style w:type="paragraph" w:customStyle="1" w:styleId="05134A43F0FB4F7BB3E1D59FD05C4C8517">
    <w:name w:val="05134A43F0FB4F7BB3E1D59FD05C4C8517"/>
    <w:rsid w:val="00044371"/>
    <w:pPr>
      <w:spacing w:after="160" w:line="259" w:lineRule="auto"/>
    </w:pPr>
    <w:rPr>
      <w:kern w:val="0"/>
      <w:sz w:val="22"/>
    </w:rPr>
  </w:style>
  <w:style w:type="paragraph" w:customStyle="1" w:styleId="3FB101FB14BE4CBA82B1E3D96BF2406617">
    <w:name w:val="3FB101FB14BE4CBA82B1E3D96BF2406617"/>
    <w:rsid w:val="00044371"/>
    <w:pPr>
      <w:spacing w:after="160" w:line="259" w:lineRule="auto"/>
    </w:pPr>
    <w:rPr>
      <w:kern w:val="0"/>
      <w:sz w:val="22"/>
    </w:rPr>
  </w:style>
  <w:style w:type="paragraph" w:customStyle="1" w:styleId="DB8BFF74CE934939A87194CA398809528">
    <w:name w:val="DB8BFF74CE934939A87194CA398809528"/>
    <w:rsid w:val="00044371"/>
    <w:pPr>
      <w:spacing w:after="160" w:line="259" w:lineRule="auto"/>
    </w:pPr>
    <w:rPr>
      <w:kern w:val="0"/>
      <w:sz w:val="22"/>
    </w:rPr>
  </w:style>
  <w:style w:type="paragraph" w:customStyle="1" w:styleId="7A8E129E59B94780980AB1786C3F58868">
    <w:name w:val="7A8E129E59B94780980AB1786C3F58868"/>
    <w:rsid w:val="00044371"/>
    <w:pPr>
      <w:spacing w:after="160" w:line="259" w:lineRule="auto"/>
    </w:pPr>
    <w:rPr>
      <w:kern w:val="0"/>
      <w:sz w:val="22"/>
    </w:rPr>
  </w:style>
  <w:style w:type="paragraph" w:customStyle="1" w:styleId="149D98AB02C24C3DB907D56E9F791FAA8">
    <w:name w:val="149D98AB02C24C3DB907D56E9F791FAA8"/>
    <w:rsid w:val="00044371"/>
    <w:pPr>
      <w:spacing w:after="160" w:line="259" w:lineRule="auto"/>
    </w:pPr>
    <w:rPr>
      <w:kern w:val="0"/>
      <w:sz w:val="22"/>
    </w:rPr>
  </w:style>
  <w:style w:type="paragraph" w:customStyle="1" w:styleId="E78ACE2A523741AF965D3D2E5CC50AF58">
    <w:name w:val="E78ACE2A523741AF965D3D2E5CC50AF58"/>
    <w:rsid w:val="00044371"/>
    <w:pPr>
      <w:spacing w:after="160" w:line="259" w:lineRule="auto"/>
    </w:pPr>
    <w:rPr>
      <w:kern w:val="0"/>
      <w:sz w:val="22"/>
    </w:rPr>
  </w:style>
  <w:style w:type="paragraph" w:customStyle="1" w:styleId="134DFCEAA96944DDAD816787A282F74D8">
    <w:name w:val="134DFCEAA96944DDAD816787A282F74D8"/>
    <w:rsid w:val="00044371"/>
    <w:pPr>
      <w:spacing w:after="160" w:line="259" w:lineRule="auto"/>
    </w:pPr>
    <w:rPr>
      <w:kern w:val="0"/>
      <w:sz w:val="22"/>
    </w:rPr>
  </w:style>
  <w:style w:type="paragraph" w:customStyle="1" w:styleId="BB85234A9A0C4972AC8533CC4CA524ED8">
    <w:name w:val="BB85234A9A0C4972AC8533CC4CA524ED8"/>
    <w:rsid w:val="00044371"/>
    <w:pPr>
      <w:spacing w:after="160" w:line="259" w:lineRule="auto"/>
    </w:pPr>
    <w:rPr>
      <w:kern w:val="0"/>
      <w:sz w:val="22"/>
    </w:rPr>
  </w:style>
  <w:style w:type="paragraph" w:customStyle="1" w:styleId="D93E34A9D9564C0CA2B8F9CA6650718D3">
    <w:name w:val="D93E34A9D9564C0CA2B8F9CA6650718D3"/>
    <w:rsid w:val="00044371"/>
    <w:pPr>
      <w:spacing w:after="160" w:line="259" w:lineRule="auto"/>
    </w:pPr>
    <w:rPr>
      <w:kern w:val="0"/>
      <w:sz w:val="22"/>
    </w:rPr>
  </w:style>
  <w:style w:type="paragraph" w:customStyle="1" w:styleId="41E64292BE3A4988B410D55BFA9C85C48">
    <w:name w:val="41E64292BE3A4988B410D55BFA9C85C48"/>
    <w:rsid w:val="00044371"/>
    <w:pPr>
      <w:spacing w:after="160" w:line="259" w:lineRule="auto"/>
    </w:pPr>
    <w:rPr>
      <w:kern w:val="0"/>
      <w:sz w:val="22"/>
    </w:rPr>
  </w:style>
  <w:style w:type="paragraph" w:customStyle="1" w:styleId="CF366472508944FE8D6188163617C34B2">
    <w:name w:val="CF366472508944FE8D6188163617C34B2"/>
    <w:rsid w:val="00044371"/>
    <w:pPr>
      <w:spacing w:after="160" w:line="259" w:lineRule="auto"/>
    </w:pPr>
    <w:rPr>
      <w:kern w:val="0"/>
      <w:sz w:val="22"/>
    </w:rPr>
  </w:style>
  <w:style w:type="paragraph" w:customStyle="1" w:styleId="AAC9B5465C514FB68AB3C4CADFF879A517">
    <w:name w:val="AAC9B5465C514FB68AB3C4CADFF879A517"/>
    <w:rsid w:val="00044371"/>
    <w:pPr>
      <w:spacing w:after="160" w:line="259" w:lineRule="auto"/>
    </w:pPr>
    <w:rPr>
      <w:kern w:val="0"/>
      <w:sz w:val="22"/>
    </w:rPr>
  </w:style>
  <w:style w:type="paragraph" w:customStyle="1" w:styleId="35B41CC6046E451EA9D3465F0BD71F7C13">
    <w:name w:val="35B41CC6046E451EA9D3465F0BD71F7C13"/>
    <w:rsid w:val="00044371"/>
    <w:pPr>
      <w:spacing w:after="160" w:line="259" w:lineRule="auto"/>
    </w:pPr>
    <w:rPr>
      <w:kern w:val="0"/>
      <w:sz w:val="22"/>
    </w:rPr>
  </w:style>
  <w:style w:type="paragraph" w:customStyle="1" w:styleId="45907748579A47F79FD951EFF5D3E11813">
    <w:name w:val="45907748579A47F79FD951EFF5D3E11813"/>
    <w:rsid w:val="00044371"/>
    <w:pPr>
      <w:spacing w:after="160" w:line="259" w:lineRule="auto"/>
    </w:pPr>
    <w:rPr>
      <w:kern w:val="0"/>
      <w:sz w:val="22"/>
    </w:rPr>
  </w:style>
  <w:style w:type="paragraph" w:customStyle="1" w:styleId="903270B2FE5441FCBED84B94F5D7C2423">
    <w:name w:val="903270B2FE5441FCBED84B94F5D7C2423"/>
    <w:rsid w:val="00044371"/>
    <w:pPr>
      <w:spacing w:after="160" w:line="259" w:lineRule="auto"/>
    </w:pPr>
    <w:rPr>
      <w:kern w:val="0"/>
      <w:sz w:val="22"/>
    </w:rPr>
  </w:style>
  <w:style w:type="paragraph" w:customStyle="1" w:styleId="5F7379A832154006A2A94A41C974AF6A13">
    <w:name w:val="5F7379A832154006A2A94A41C974AF6A13"/>
    <w:rsid w:val="00044371"/>
    <w:pPr>
      <w:spacing w:after="160" w:line="259" w:lineRule="auto"/>
    </w:pPr>
    <w:rPr>
      <w:kern w:val="0"/>
      <w:sz w:val="22"/>
    </w:rPr>
  </w:style>
  <w:style w:type="paragraph" w:customStyle="1" w:styleId="BBDD60DFD8A4422D91ABD5C965B604A313">
    <w:name w:val="BBDD60DFD8A4422D91ABD5C965B604A313"/>
    <w:rsid w:val="00044371"/>
    <w:pPr>
      <w:spacing w:after="160" w:line="259" w:lineRule="auto"/>
    </w:pPr>
    <w:rPr>
      <w:kern w:val="0"/>
      <w:sz w:val="22"/>
    </w:rPr>
  </w:style>
  <w:style w:type="paragraph" w:customStyle="1" w:styleId="54D1A53A9B4A41859BC36BC36140489E3">
    <w:name w:val="54D1A53A9B4A41859BC36BC36140489E3"/>
    <w:rsid w:val="00044371"/>
    <w:pPr>
      <w:spacing w:after="160" w:line="259" w:lineRule="auto"/>
    </w:pPr>
    <w:rPr>
      <w:kern w:val="0"/>
      <w:sz w:val="22"/>
    </w:rPr>
  </w:style>
  <w:style w:type="paragraph" w:customStyle="1" w:styleId="EA8168ADA76940C89B8516D558BCB6793">
    <w:name w:val="EA8168ADA76940C89B8516D558BCB6793"/>
    <w:rsid w:val="00044371"/>
    <w:pPr>
      <w:spacing w:after="160" w:line="259" w:lineRule="auto"/>
    </w:pPr>
    <w:rPr>
      <w:kern w:val="0"/>
      <w:sz w:val="22"/>
    </w:rPr>
  </w:style>
  <w:style w:type="paragraph" w:customStyle="1" w:styleId="F61317EAF8BA445293A1361747A513303">
    <w:name w:val="F61317EAF8BA445293A1361747A513303"/>
    <w:rsid w:val="00044371"/>
    <w:pPr>
      <w:spacing w:after="160" w:line="259" w:lineRule="auto"/>
    </w:pPr>
    <w:rPr>
      <w:kern w:val="0"/>
      <w:sz w:val="22"/>
    </w:rPr>
  </w:style>
  <w:style w:type="paragraph" w:customStyle="1" w:styleId="2D62ECEF832B410BA7F24268E4361D8A3">
    <w:name w:val="2D62ECEF832B410BA7F24268E4361D8A3"/>
    <w:rsid w:val="00044371"/>
    <w:pPr>
      <w:spacing w:after="160" w:line="259" w:lineRule="auto"/>
    </w:pPr>
    <w:rPr>
      <w:kern w:val="0"/>
      <w:sz w:val="22"/>
    </w:rPr>
  </w:style>
  <w:style w:type="paragraph" w:customStyle="1" w:styleId="026834A68ADF43AD82249010BBC8C3053">
    <w:name w:val="026834A68ADF43AD82249010BBC8C3053"/>
    <w:rsid w:val="00044371"/>
    <w:pPr>
      <w:spacing w:after="160" w:line="259" w:lineRule="auto"/>
    </w:pPr>
    <w:rPr>
      <w:kern w:val="0"/>
      <w:sz w:val="22"/>
    </w:rPr>
  </w:style>
  <w:style w:type="paragraph" w:customStyle="1" w:styleId="5415D3A00699442DBBCB09811249EA8E3">
    <w:name w:val="5415D3A00699442DBBCB09811249EA8E3"/>
    <w:rsid w:val="00044371"/>
    <w:pPr>
      <w:spacing w:after="160" w:line="259" w:lineRule="auto"/>
    </w:pPr>
    <w:rPr>
      <w:kern w:val="0"/>
      <w:sz w:val="22"/>
    </w:rPr>
  </w:style>
  <w:style w:type="paragraph" w:customStyle="1" w:styleId="45E69CB4DF8C44ACB08527B287AE07393">
    <w:name w:val="45E69CB4DF8C44ACB08527B287AE07393"/>
    <w:rsid w:val="00044371"/>
    <w:pPr>
      <w:spacing w:after="160" w:line="259" w:lineRule="auto"/>
    </w:pPr>
    <w:rPr>
      <w:kern w:val="0"/>
      <w:sz w:val="22"/>
    </w:rPr>
  </w:style>
  <w:style w:type="paragraph" w:customStyle="1" w:styleId="A691FA33F76A483AA0D82B6FCD3B282F6">
    <w:name w:val="A691FA33F76A483AA0D82B6FCD3B282F6"/>
    <w:rsid w:val="00044371"/>
    <w:pPr>
      <w:spacing w:after="160" w:line="259" w:lineRule="auto"/>
    </w:pPr>
    <w:rPr>
      <w:kern w:val="0"/>
      <w:sz w:val="22"/>
    </w:rPr>
  </w:style>
  <w:style w:type="paragraph" w:customStyle="1" w:styleId="C5FED4B7CB6445E68C63E48B783D03F53">
    <w:name w:val="C5FED4B7CB6445E68C63E48B783D03F53"/>
    <w:rsid w:val="00044371"/>
    <w:pPr>
      <w:spacing w:after="160" w:line="259" w:lineRule="auto"/>
    </w:pPr>
    <w:rPr>
      <w:kern w:val="0"/>
      <w:sz w:val="22"/>
    </w:rPr>
  </w:style>
  <w:style w:type="paragraph" w:customStyle="1" w:styleId="244F47BA062C4268BF5E8DC765B8D2243">
    <w:name w:val="244F47BA062C4268BF5E8DC765B8D2243"/>
    <w:rsid w:val="00044371"/>
    <w:pPr>
      <w:spacing w:after="160" w:line="259" w:lineRule="auto"/>
    </w:pPr>
    <w:rPr>
      <w:kern w:val="0"/>
      <w:sz w:val="22"/>
    </w:rPr>
  </w:style>
  <w:style w:type="paragraph" w:customStyle="1" w:styleId="DFE7C6ECCBA94F9DB15E0022ECBD1FFF3">
    <w:name w:val="DFE7C6ECCBA94F9DB15E0022ECBD1FFF3"/>
    <w:rsid w:val="00044371"/>
    <w:pPr>
      <w:spacing w:after="160" w:line="259" w:lineRule="auto"/>
    </w:pPr>
    <w:rPr>
      <w:kern w:val="0"/>
      <w:sz w:val="22"/>
    </w:rPr>
  </w:style>
  <w:style w:type="paragraph" w:customStyle="1" w:styleId="234F72EA968A4BB4BFFF20F410AB6B0D15">
    <w:name w:val="234F72EA968A4BB4BFFF20F410AB6B0D15"/>
    <w:rsid w:val="00044371"/>
    <w:pPr>
      <w:spacing w:after="160" w:line="259" w:lineRule="auto"/>
    </w:pPr>
    <w:rPr>
      <w:kern w:val="0"/>
      <w:sz w:val="22"/>
    </w:rPr>
  </w:style>
  <w:style w:type="paragraph" w:customStyle="1" w:styleId="9ECE0167A39A449C8FBB253AC522E3B4">
    <w:name w:val="9ECE0167A39A449C8FBB253AC522E3B4"/>
    <w:rsid w:val="00044371"/>
    <w:pPr>
      <w:spacing w:after="160" w:line="259" w:lineRule="auto"/>
    </w:pPr>
    <w:rPr>
      <w:kern w:val="0"/>
      <w:sz w:val="22"/>
    </w:rPr>
  </w:style>
  <w:style w:type="paragraph" w:customStyle="1" w:styleId="C1532192A1854398A475D879300EA1EC">
    <w:name w:val="C1532192A1854398A475D879300EA1EC"/>
    <w:rsid w:val="00044371"/>
    <w:pPr>
      <w:widowControl w:val="0"/>
      <w:jc w:val="both"/>
    </w:pPr>
  </w:style>
  <w:style w:type="paragraph" w:customStyle="1" w:styleId="52E8CF05E87843B1B33B1A948483A07B">
    <w:name w:val="52E8CF05E87843B1B33B1A948483A07B"/>
    <w:rsid w:val="00044371"/>
    <w:pPr>
      <w:widowControl w:val="0"/>
      <w:jc w:val="both"/>
    </w:pPr>
  </w:style>
  <w:style w:type="paragraph" w:customStyle="1" w:styleId="B834E5485D1A442FB4D05297DC934F2417">
    <w:name w:val="B834E5485D1A442FB4D05297DC934F2417"/>
    <w:rsid w:val="00044371"/>
    <w:pPr>
      <w:spacing w:after="160" w:line="259" w:lineRule="auto"/>
    </w:pPr>
    <w:rPr>
      <w:kern w:val="0"/>
      <w:sz w:val="22"/>
    </w:rPr>
  </w:style>
  <w:style w:type="paragraph" w:customStyle="1" w:styleId="DFA2D0B0FA56494E9209270B904C445118">
    <w:name w:val="DFA2D0B0FA56494E9209270B904C445118"/>
    <w:rsid w:val="00044371"/>
    <w:pPr>
      <w:spacing w:after="160" w:line="259" w:lineRule="auto"/>
    </w:pPr>
    <w:rPr>
      <w:kern w:val="0"/>
      <w:sz w:val="22"/>
    </w:rPr>
  </w:style>
  <w:style w:type="paragraph" w:customStyle="1" w:styleId="651AF33E1B8542E5903C2774119851C718">
    <w:name w:val="651AF33E1B8542E5903C2774119851C718"/>
    <w:rsid w:val="00044371"/>
    <w:pPr>
      <w:spacing w:after="160" w:line="259" w:lineRule="auto"/>
    </w:pPr>
    <w:rPr>
      <w:kern w:val="0"/>
      <w:sz w:val="22"/>
    </w:rPr>
  </w:style>
  <w:style w:type="paragraph" w:customStyle="1" w:styleId="3D2AF48D2D0644C8B3D14F7C7D7AF25B4">
    <w:name w:val="3D2AF48D2D0644C8B3D14F7C7D7AF25B4"/>
    <w:rsid w:val="00044371"/>
    <w:pPr>
      <w:spacing w:after="160" w:line="259" w:lineRule="auto"/>
    </w:pPr>
    <w:rPr>
      <w:kern w:val="0"/>
      <w:sz w:val="22"/>
    </w:rPr>
  </w:style>
  <w:style w:type="paragraph" w:customStyle="1" w:styleId="53E566888E424F99A573C421543660E94">
    <w:name w:val="53E566888E424F99A573C421543660E94"/>
    <w:rsid w:val="00044371"/>
    <w:pPr>
      <w:spacing w:after="160" w:line="259" w:lineRule="auto"/>
    </w:pPr>
    <w:rPr>
      <w:kern w:val="0"/>
      <w:sz w:val="22"/>
    </w:rPr>
  </w:style>
  <w:style w:type="paragraph" w:customStyle="1" w:styleId="0AB76724D57D4E8C8B62C5A1324AF7554">
    <w:name w:val="0AB76724D57D4E8C8B62C5A1324AF7554"/>
    <w:rsid w:val="00044371"/>
    <w:pPr>
      <w:spacing w:after="160" w:line="259" w:lineRule="auto"/>
    </w:pPr>
    <w:rPr>
      <w:kern w:val="0"/>
      <w:sz w:val="22"/>
    </w:rPr>
  </w:style>
  <w:style w:type="paragraph" w:customStyle="1" w:styleId="1349B7AC9CD3483895702A8862545F304">
    <w:name w:val="1349B7AC9CD3483895702A8862545F304"/>
    <w:rsid w:val="00044371"/>
    <w:pPr>
      <w:spacing w:after="160" w:line="259" w:lineRule="auto"/>
    </w:pPr>
    <w:rPr>
      <w:kern w:val="0"/>
      <w:sz w:val="22"/>
    </w:rPr>
  </w:style>
  <w:style w:type="paragraph" w:customStyle="1" w:styleId="0803819AD1C4425CB64F7ED9C99591356">
    <w:name w:val="0803819AD1C4425CB64F7ED9C99591356"/>
    <w:rsid w:val="00044371"/>
    <w:pPr>
      <w:spacing w:after="160" w:line="259" w:lineRule="auto"/>
    </w:pPr>
    <w:rPr>
      <w:kern w:val="0"/>
      <w:sz w:val="22"/>
    </w:rPr>
  </w:style>
  <w:style w:type="paragraph" w:customStyle="1" w:styleId="74BB6180803C460AB9B99CFBF150C6AC17">
    <w:name w:val="74BB6180803C460AB9B99CFBF150C6AC17"/>
    <w:rsid w:val="00044371"/>
    <w:pPr>
      <w:spacing w:after="160" w:line="259" w:lineRule="auto"/>
    </w:pPr>
    <w:rPr>
      <w:kern w:val="0"/>
      <w:sz w:val="22"/>
    </w:rPr>
  </w:style>
  <w:style w:type="paragraph" w:customStyle="1" w:styleId="29DA0408701544A9A41E01A4164C0E0C4">
    <w:name w:val="29DA0408701544A9A41E01A4164C0E0C4"/>
    <w:rsid w:val="00044371"/>
    <w:pPr>
      <w:spacing w:after="160" w:line="259" w:lineRule="auto"/>
    </w:pPr>
    <w:rPr>
      <w:kern w:val="0"/>
      <w:sz w:val="22"/>
    </w:rPr>
  </w:style>
  <w:style w:type="paragraph" w:customStyle="1" w:styleId="BA3C461E568F446188685425D2FE149218">
    <w:name w:val="BA3C461E568F446188685425D2FE149218"/>
    <w:rsid w:val="00044371"/>
    <w:pPr>
      <w:spacing w:after="160" w:line="259" w:lineRule="auto"/>
    </w:pPr>
    <w:rPr>
      <w:kern w:val="0"/>
      <w:sz w:val="22"/>
    </w:rPr>
  </w:style>
  <w:style w:type="paragraph" w:customStyle="1" w:styleId="05134A43F0FB4F7BB3E1D59FD05C4C8518">
    <w:name w:val="05134A43F0FB4F7BB3E1D59FD05C4C8518"/>
    <w:rsid w:val="00044371"/>
    <w:pPr>
      <w:spacing w:after="160" w:line="259" w:lineRule="auto"/>
    </w:pPr>
    <w:rPr>
      <w:kern w:val="0"/>
      <w:sz w:val="22"/>
    </w:rPr>
  </w:style>
  <w:style w:type="paragraph" w:customStyle="1" w:styleId="3FB101FB14BE4CBA82B1E3D96BF2406618">
    <w:name w:val="3FB101FB14BE4CBA82B1E3D96BF2406618"/>
    <w:rsid w:val="00044371"/>
    <w:pPr>
      <w:spacing w:after="160" w:line="259" w:lineRule="auto"/>
    </w:pPr>
    <w:rPr>
      <w:kern w:val="0"/>
      <w:sz w:val="22"/>
    </w:rPr>
  </w:style>
  <w:style w:type="paragraph" w:customStyle="1" w:styleId="DB8BFF74CE934939A87194CA398809529">
    <w:name w:val="DB8BFF74CE934939A87194CA398809529"/>
    <w:rsid w:val="00044371"/>
    <w:pPr>
      <w:spacing w:after="160" w:line="259" w:lineRule="auto"/>
    </w:pPr>
    <w:rPr>
      <w:kern w:val="0"/>
      <w:sz w:val="22"/>
    </w:rPr>
  </w:style>
  <w:style w:type="paragraph" w:customStyle="1" w:styleId="7A8E129E59B94780980AB1786C3F58869">
    <w:name w:val="7A8E129E59B94780980AB1786C3F58869"/>
    <w:rsid w:val="00044371"/>
    <w:pPr>
      <w:spacing w:after="160" w:line="259" w:lineRule="auto"/>
    </w:pPr>
    <w:rPr>
      <w:kern w:val="0"/>
      <w:sz w:val="22"/>
    </w:rPr>
  </w:style>
  <w:style w:type="paragraph" w:customStyle="1" w:styleId="149D98AB02C24C3DB907D56E9F791FAA9">
    <w:name w:val="149D98AB02C24C3DB907D56E9F791FAA9"/>
    <w:rsid w:val="00044371"/>
    <w:pPr>
      <w:spacing w:after="160" w:line="259" w:lineRule="auto"/>
    </w:pPr>
    <w:rPr>
      <w:kern w:val="0"/>
      <w:sz w:val="22"/>
    </w:rPr>
  </w:style>
  <w:style w:type="paragraph" w:customStyle="1" w:styleId="E78ACE2A523741AF965D3D2E5CC50AF59">
    <w:name w:val="E78ACE2A523741AF965D3D2E5CC50AF59"/>
    <w:rsid w:val="00044371"/>
    <w:pPr>
      <w:spacing w:after="160" w:line="259" w:lineRule="auto"/>
    </w:pPr>
    <w:rPr>
      <w:kern w:val="0"/>
      <w:sz w:val="22"/>
    </w:rPr>
  </w:style>
  <w:style w:type="paragraph" w:customStyle="1" w:styleId="134DFCEAA96944DDAD816787A282F74D9">
    <w:name w:val="134DFCEAA96944DDAD816787A282F74D9"/>
    <w:rsid w:val="00044371"/>
    <w:pPr>
      <w:spacing w:after="160" w:line="259" w:lineRule="auto"/>
    </w:pPr>
    <w:rPr>
      <w:kern w:val="0"/>
      <w:sz w:val="22"/>
    </w:rPr>
  </w:style>
  <w:style w:type="paragraph" w:customStyle="1" w:styleId="BB85234A9A0C4972AC8533CC4CA524ED9">
    <w:name w:val="BB85234A9A0C4972AC8533CC4CA524ED9"/>
    <w:rsid w:val="00044371"/>
    <w:pPr>
      <w:spacing w:after="160" w:line="259" w:lineRule="auto"/>
    </w:pPr>
    <w:rPr>
      <w:kern w:val="0"/>
      <w:sz w:val="22"/>
    </w:rPr>
  </w:style>
  <w:style w:type="paragraph" w:customStyle="1" w:styleId="D93E34A9D9564C0CA2B8F9CA6650718D4">
    <w:name w:val="D93E34A9D9564C0CA2B8F9CA6650718D4"/>
    <w:rsid w:val="00044371"/>
    <w:pPr>
      <w:spacing w:after="160" w:line="259" w:lineRule="auto"/>
    </w:pPr>
    <w:rPr>
      <w:kern w:val="0"/>
      <w:sz w:val="22"/>
    </w:rPr>
  </w:style>
  <w:style w:type="paragraph" w:customStyle="1" w:styleId="41E64292BE3A4988B410D55BFA9C85C49">
    <w:name w:val="41E64292BE3A4988B410D55BFA9C85C49"/>
    <w:rsid w:val="00044371"/>
    <w:pPr>
      <w:spacing w:after="160" w:line="259" w:lineRule="auto"/>
    </w:pPr>
    <w:rPr>
      <w:kern w:val="0"/>
      <w:sz w:val="22"/>
    </w:rPr>
  </w:style>
  <w:style w:type="paragraph" w:customStyle="1" w:styleId="CF366472508944FE8D6188163617C34B3">
    <w:name w:val="CF366472508944FE8D6188163617C34B3"/>
    <w:rsid w:val="00044371"/>
    <w:pPr>
      <w:spacing w:after="160" w:line="259" w:lineRule="auto"/>
    </w:pPr>
    <w:rPr>
      <w:kern w:val="0"/>
      <w:sz w:val="22"/>
    </w:rPr>
  </w:style>
  <w:style w:type="paragraph" w:customStyle="1" w:styleId="AAC9B5465C514FB68AB3C4CADFF879A518">
    <w:name w:val="AAC9B5465C514FB68AB3C4CADFF879A518"/>
    <w:rsid w:val="00044371"/>
    <w:pPr>
      <w:spacing w:after="160" w:line="259" w:lineRule="auto"/>
    </w:pPr>
    <w:rPr>
      <w:kern w:val="0"/>
      <w:sz w:val="22"/>
    </w:rPr>
  </w:style>
  <w:style w:type="paragraph" w:customStyle="1" w:styleId="35B41CC6046E451EA9D3465F0BD71F7C14">
    <w:name w:val="35B41CC6046E451EA9D3465F0BD71F7C14"/>
    <w:rsid w:val="00044371"/>
    <w:pPr>
      <w:spacing w:after="160" w:line="259" w:lineRule="auto"/>
    </w:pPr>
    <w:rPr>
      <w:kern w:val="0"/>
      <w:sz w:val="22"/>
    </w:rPr>
  </w:style>
  <w:style w:type="paragraph" w:customStyle="1" w:styleId="45907748579A47F79FD951EFF5D3E11814">
    <w:name w:val="45907748579A47F79FD951EFF5D3E11814"/>
    <w:rsid w:val="00044371"/>
    <w:pPr>
      <w:spacing w:after="160" w:line="259" w:lineRule="auto"/>
    </w:pPr>
    <w:rPr>
      <w:kern w:val="0"/>
      <w:sz w:val="22"/>
    </w:rPr>
  </w:style>
  <w:style w:type="paragraph" w:customStyle="1" w:styleId="903270B2FE5441FCBED84B94F5D7C2424">
    <w:name w:val="903270B2FE5441FCBED84B94F5D7C2424"/>
    <w:rsid w:val="00044371"/>
    <w:pPr>
      <w:spacing w:after="160" w:line="259" w:lineRule="auto"/>
    </w:pPr>
    <w:rPr>
      <w:kern w:val="0"/>
      <w:sz w:val="22"/>
    </w:rPr>
  </w:style>
  <w:style w:type="paragraph" w:customStyle="1" w:styleId="5F7379A832154006A2A94A41C974AF6A14">
    <w:name w:val="5F7379A832154006A2A94A41C974AF6A14"/>
    <w:rsid w:val="00044371"/>
    <w:pPr>
      <w:spacing w:after="160" w:line="259" w:lineRule="auto"/>
    </w:pPr>
    <w:rPr>
      <w:kern w:val="0"/>
      <w:sz w:val="22"/>
    </w:rPr>
  </w:style>
  <w:style w:type="paragraph" w:customStyle="1" w:styleId="BBDD60DFD8A4422D91ABD5C965B604A314">
    <w:name w:val="BBDD60DFD8A4422D91ABD5C965B604A314"/>
    <w:rsid w:val="00044371"/>
    <w:pPr>
      <w:spacing w:after="160" w:line="259" w:lineRule="auto"/>
    </w:pPr>
    <w:rPr>
      <w:kern w:val="0"/>
      <w:sz w:val="22"/>
    </w:rPr>
  </w:style>
  <w:style w:type="paragraph" w:customStyle="1" w:styleId="54D1A53A9B4A41859BC36BC36140489E4">
    <w:name w:val="54D1A53A9B4A41859BC36BC36140489E4"/>
    <w:rsid w:val="00044371"/>
    <w:pPr>
      <w:spacing w:after="160" w:line="259" w:lineRule="auto"/>
    </w:pPr>
    <w:rPr>
      <w:kern w:val="0"/>
      <w:sz w:val="22"/>
    </w:rPr>
  </w:style>
  <w:style w:type="paragraph" w:customStyle="1" w:styleId="EA8168ADA76940C89B8516D558BCB6794">
    <w:name w:val="EA8168ADA76940C89B8516D558BCB6794"/>
    <w:rsid w:val="00044371"/>
    <w:pPr>
      <w:spacing w:after="160" w:line="259" w:lineRule="auto"/>
    </w:pPr>
    <w:rPr>
      <w:kern w:val="0"/>
      <w:sz w:val="22"/>
    </w:rPr>
  </w:style>
  <w:style w:type="paragraph" w:customStyle="1" w:styleId="F61317EAF8BA445293A1361747A513304">
    <w:name w:val="F61317EAF8BA445293A1361747A513304"/>
    <w:rsid w:val="00044371"/>
    <w:pPr>
      <w:spacing w:after="160" w:line="259" w:lineRule="auto"/>
    </w:pPr>
    <w:rPr>
      <w:kern w:val="0"/>
      <w:sz w:val="22"/>
    </w:rPr>
  </w:style>
  <w:style w:type="paragraph" w:customStyle="1" w:styleId="2D62ECEF832B410BA7F24268E4361D8A4">
    <w:name w:val="2D62ECEF832B410BA7F24268E4361D8A4"/>
    <w:rsid w:val="00044371"/>
    <w:pPr>
      <w:spacing w:after="160" w:line="259" w:lineRule="auto"/>
    </w:pPr>
    <w:rPr>
      <w:kern w:val="0"/>
      <w:sz w:val="22"/>
    </w:rPr>
  </w:style>
  <w:style w:type="paragraph" w:customStyle="1" w:styleId="026834A68ADF43AD82249010BBC8C3054">
    <w:name w:val="026834A68ADF43AD82249010BBC8C3054"/>
    <w:rsid w:val="00044371"/>
    <w:pPr>
      <w:spacing w:after="160" w:line="259" w:lineRule="auto"/>
    </w:pPr>
    <w:rPr>
      <w:kern w:val="0"/>
      <w:sz w:val="22"/>
    </w:rPr>
  </w:style>
  <w:style w:type="paragraph" w:customStyle="1" w:styleId="5415D3A00699442DBBCB09811249EA8E4">
    <w:name w:val="5415D3A00699442DBBCB09811249EA8E4"/>
    <w:rsid w:val="00044371"/>
    <w:pPr>
      <w:spacing w:after="160" w:line="259" w:lineRule="auto"/>
    </w:pPr>
    <w:rPr>
      <w:kern w:val="0"/>
      <w:sz w:val="22"/>
    </w:rPr>
  </w:style>
  <w:style w:type="paragraph" w:customStyle="1" w:styleId="45E69CB4DF8C44ACB08527B287AE07394">
    <w:name w:val="45E69CB4DF8C44ACB08527B287AE07394"/>
    <w:rsid w:val="00044371"/>
    <w:pPr>
      <w:spacing w:after="160" w:line="259" w:lineRule="auto"/>
    </w:pPr>
    <w:rPr>
      <w:kern w:val="0"/>
      <w:sz w:val="22"/>
    </w:rPr>
  </w:style>
  <w:style w:type="paragraph" w:customStyle="1" w:styleId="A691FA33F76A483AA0D82B6FCD3B282F7">
    <w:name w:val="A691FA33F76A483AA0D82B6FCD3B282F7"/>
    <w:rsid w:val="00044371"/>
    <w:pPr>
      <w:spacing w:after="160" w:line="259" w:lineRule="auto"/>
    </w:pPr>
    <w:rPr>
      <w:kern w:val="0"/>
      <w:sz w:val="22"/>
    </w:rPr>
  </w:style>
  <w:style w:type="paragraph" w:customStyle="1" w:styleId="C5FED4B7CB6445E68C63E48B783D03F54">
    <w:name w:val="C5FED4B7CB6445E68C63E48B783D03F54"/>
    <w:rsid w:val="00044371"/>
    <w:pPr>
      <w:spacing w:after="160" w:line="259" w:lineRule="auto"/>
    </w:pPr>
    <w:rPr>
      <w:kern w:val="0"/>
      <w:sz w:val="22"/>
    </w:rPr>
  </w:style>
  <w:style w:type="paragraph" w:customStyle="1" w:styleId="244F47BA062C4268BF5E8DC765B8D2244">
    <w:name w:val="244F47BA062C4268BF5E8DC765B8D2244"/>
    <w:rsid w:val="00044371"/>
    <w:pPr>
      <w:spacing w:after="160" w:line="259" w:lineRule="auto"/>
    </w:pPr>
    <w:rPr>
      <w:kern w:val="0"/>
      <w:sz w:val="22"/>
    </w:rPr>
  </w:style>
  <w:style w:type="paragraph" w:customStyle="1" w:styleId="DFE7C6ECCBA94F9DB15E0022ECBD1FFF4">
    <w:name w:val="DFE7C6ECCBA94F9DB15E0022ECBD1FFF4"/>
    <w:rsid w:val="00044371"/>
    <w:pPr>
      <w:spacing w:after="160" w:line="259" w:lineRule="auto"/>
    </w:pPr>
    <w:rPr>
      <w:kern w:val="0"/>
      <w:sz w:val="22"/>
    </w:rPr>
  </w:style>
  <w:style w:type="paragraph" w:customStyle="1" w:styleId="234F72EA968A4BB4BFFF20F410AB6B0D16">
    <w:name w:val="234F72EA968A4BB4BFFF20F410AB6B0D16"/>
    <w:rsid w:val="00044371"/>
    <w:pPr>
      <w:spacing w:after="160" w:line="259" w:lineRule="auto"/>
    </w:pPr>
    <w:rPr>
      <w:kern w:val="0"/>
      <w:sz w:val="22"/>
    </w:rPr>
  </w:style>
  <w:style w:type="paragraph" w:customStyle="1" w:styleId="52E8CF05E87843B1B33B1A948483A07B1">
    <w:name w:val="52E8CF05E87843B1B33B1A948483A07B1"/>
    <w:rsid w:val="00044371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lang w:val="en-CA" w:eastAsia="en-US"/>
    </w:rPr>
  </w:style>
  <w:style w:type="paragraph" w:customStyle="1" w:styleId="28176280FD33411C835BD3B9DE768AE8">
    <w:name w:val="28176280FD33411C835BD3B9DE768AE8"/>
    <w:rsid w:val="00337030"/>
    <w:pPr>
      <w:widowControl w:val="0"/>
      <w:jc w:val="both"/>
    </w:pPr>
  </w:style>
  <w:style w:type="paragraph" w:customStyle="1" w:styleId="866BB8C6B2FC49B9BF7DB1647406517C">
    <w:name w:val="866BB8C6B2FC49B9BF7DB1647406517C"/>
    <w:rsid w:val="00337030"/>
    <w:pPr>
      <w:widowControl w:val="0"/>
      <w:jc w:val="both"/>
    </w:pPr>
  </w:style>
  <w:style w:type="paragraph" w:customStyle="1" w:styleId="198D3AE908FC4D879FD58EA81B5B4D07">
    <w:name w:val="198D3AE908FC4D879FD58EA81B5B4D07"/>
    <w:rsid w:val="00337030"/>
    <w:pPr>
      <w:widowControl w:val="0"/>
      <w:jc w:val="both"/>
    </w:pPr>
  </w:style>
  <w:style w:type="paragraph" w:customStyle="1" w:styleId="5885B2F897804A80B9932B798ECD9E69">
    <w:name w:val="5885B2F897804A80B9932B798ECD9E69"/>
    <w:rsid w:val="00FD0C4F"/>
    <w:pPr>
      <w:spacing w:after="160" w:line="259" w:lineRule="auto"/>
    </w:pPr>
    <w:rPr>
      <w:kern w:val="0"/>
      <w:sz w:val="22"/>
      <w:lang w:eastAsia="en-US"/>
    </w:rPr>
  </w:style>
  <w:style w:type="paragraph" w:customStyle="1" w:styleId="FE0170429BEA4C4391F0639FF18FEA1C">
    <w:name w:val="FE0170429BEA4C4391F0639FF18FEA1C"/>
    <w:rsid w:val="00FD0C4F"/>
    <w:pPr>
      <w:spacing w:after="160" w:line="259" w:lineRule="auto"/>
    </w:pPr>
    <w:rPr>
      <w:kern w:val="0"/>
      <w:sz w:val="22"/>
      <w:lang w:eastAsia="en-US"/>
    </w:rPr>
  </w:style>
  <w:style w:type="paragraph" w:customStyle="1" w:styleId="B834E5485D1A442FB4D05297DC934F2418">
    <w:name w:val="B834E5485D1A442FB4D05297DC934F2418"/>
    <w:rsid w:val="00FD0C4F"/>
    <w:pPr>
      <w:spacing w:after="160" w:line="259" w:lineRule="auto"/>
    </w:pPr>
    <w:rPr>
      <w:kern w:val="0"/>
      <w:sz w:val="22"/>
    </w:rPr>
  </w:style>
  <w:style w:type="paragraph" w:customStyle="1" w:styleId="DFA2D0B0FA56494E9209270B904C445119">
    <w:name w:val="DFA2D0B0FA56494E9209270B904C445119"/>
    <w:rsid w:val="00FD0C4F"/>
    <w:pPr>
      <w:spacing w:after="160" w:line="259" w:lineRule="auto"/>
    </w:pPr>
    <w:rPr>
      <w:kern w:val="0"/>
      <w:sz w:val="22"/>
    </w:rPr>
  </w:style>
  <w:style w:type="paragraph" w:customStyle="1" w:styleId="651AF33E1B8542E5903C2774119851C719">
    <w:name w:val="651AF33E1B8542E5903C2774119851C719"/>
    <w:rsid w:val="00FD0C4F"/>
    <w:pPr>
      <w:spacing w:after="160" w:line="259" w:lineRule="auto"/>
    </w:pPr>
    <w:rPr>
      <w:kern w:val="0"/>
      <w:sz w:val="22"/>
    </w:rPr>
  </w:style>
  <w:style w:type="paragraph" w:customStyle="1" w:styleId="3D2AF48D2D0644C8B3D14F7C7D7AF25B5">
    <w:name w:val="3D2AF48D2D0644C8B3D14F7C7D7AF25B5"/>
    <w:rsid w:val="00FD0C4F"/>
    <w:pPr>
      <w:spacing w:after="160" w:line="259" w:lineRule="auto"/>
    </w:pPr>
    <w:rPr>
      <w:kern w:val="0"/>
      <w:sz w:val="22"/>
    </w:rPr>
  </w:style>
  <w:style w:type="paragraph" w:customStyle="1" w:styleId="53E566888E424F99A573C421543660E95">
    <w:name w:val="53E566888E424F99A573C421543660E95"/>
    <w:rsid w:val="00FD0C4F"/>
    <w:pPr>
      <w:spacing w:after="160" w:line="259" w:lineRule="auto"/>
    </w:pPr>
    <w:rPr>
      <w:kern w:val="0"/>
      <w:sz w:val="22"/>
    </w:rPr>
  </w:style>
  <w:style w:type="paragraph" w:customStyle="1" w:styleId="0AB76724D57D4E8C8B62C5A1324AF7555">
    <w:name w:val="0AB76724D57D4E8C8B62C5A1324AF7555"/>
    <w:rsid w:val="00FD0C4F"/>
    <w:pPr>
      <w:spacing w:after="160" w:line="259" w:lineRule="auto"/>
    </w:pPr>
    <w:rPr>
      <w:kern w:val="0"/>
      <w:sz w:val="22"/>
    </w:rPr>
  </w:style>
  <w:style w:type="paragraph" w:customStyle="1" w:styleId="1349B7AC9CD3483895702A8862545F305">
    <w:name w:val="1349B7AC9CD3483895702A8862545F305"/>
    <w:rsid w:val="00FD0C4F"/>
    <w:pPr>
      <w:spacing w:after="160" w:line="259" w:lineRule="auto"/>
    </w:pPr>
    <w:rPr>
      <w:kern w:val="0"/>
      <w:sz w:val="22"/>
    </w:rPr>
  </w:style>
  <w:style w:type="paragraph" w:customStyle="1" w:styleId="0803819AD1C4425CB64F7ED9C99591357">
    <w:name w:val="0803819AD1C4425CB64F7ED9C99591357"/>
    <w:rsid w:val="00FD0C4F"/>
    <w:pPr>
      <w:spacing w:after="160" w:line="259" w:lineRule="auto"/>
    </w:pPr>
    <w:rPr>
      <w:kern w:val="0"/>
      <w:sz w:val="22"/>
    </w:rPr>
  </w:style>
  <w:style w:type="paragraph" w:customStyle="1" w:styleId="74BB6180803C460AB9B99CFBF150C6AC18">
    <w:name w:val="74BB6180803C460AB9B99CFBF150C6AC18"/>
    <w:rsid w:val="00FD0C4F"/>
    <w:pPr>
      <w:spacing w:after="160" w:line="259" w:lineRule="auto"/>
    </w:pPr>
    <w:rPr>
      <w:kern w:val="0"/>
      <w:sz w:val="22"/>
    </w:rPr>
  </w:style>
  <w:style w:type="paragraph" w:customStyle="1" w:styleId="29DA0408701544A9A41E01A4164C0E0C5">
    <w:name w:val="29DA0408701544A9A41E01A4164C0E0C5"/>
    <w:rsid w:val="00FD0C4F"/>
    <w:pPr>
      <w:spacing w:after="160" w:line="259" w:lineRule="auto"/>
    </w:pPr>
    <w:rPr>
      <w:kern w:val="0"/>
      <w:sz w:val="22"/>
    </w:rPr>
  </w:style>
  <w:style w:type="paragraph" w:customStyle="1" w:styleId="BA3C461E568F446188685425D2FE149219">
    <w:name w:val="BA3C461E568F446188685425D2FE149219"/>
    <w:rsid w:val="00FD0C4F"/>
    <w:pPr>
      <w:spacing w:after="160" w:line="259" w:lineRule="auto"/>
    </w:pPr>
    <w:rPr>
      <w:kern w:val="0"/>
      <w:sz w:val="22"/>
    </w:rPr>
  </w:style>
  <w:style w:type="paragraph" w:customStyle="1" w:styleId="05134A43F0FB4F7BB3E1D59FD05C4C8519">
    <w:name w:val="05134A43F0FB4F7BB3E1D59FD05C4C8519"/>
    <w:rsid w:val="00FD0C4F"/>
    <w:pPr>
      <w:spacing w:after="160" w:line="259" w:lineRule="auto"/>
    </w:pPr>
    <w:rPr>
      <w:kern w:val="0"/>
      <w:sz w:val="22"/>
    </w:rPr>
  </w:style>
  <w:style w:type="paragraph" w:customStyle="1" w:styleId="3FB101FB14BE4CBA82B1E3D96BF2406619">
    <w:name w:val="3FB101FB14BE4CBA82B1E3D96BF2406619"/>
    <w:rsid w:val="00FD0C4F"/>
    <w:pPr>
      <w:spacing w:after="160" w:line="259" w:lineRule="auto"/>
    </w:pPr>
    <w:rPr>
      <w:kern w:val="0"/>
      <w:sz w:val="22"/>
    </w:rPr>
  </w:style>
  <w:style w:type="paragraph" w:customStyle="1" w:styleId="DB8BFF74CE934939A87194CA3988095210">
    <w:name w:val="DB8BFF74CE934939A87194CA3988095210"/>
    <w:rsid w:val="00FD0C4F"/>
    <w:pPr>
      <w:spacing w:after="160" w:line="259" w:lineRule="auto"/>
    </w:pPr>
    <w:rPr>
      <w:kern w:val="0"/>
      <w:sz w:val="22"/>
    </w:rPr>
  </w:style>
  <w:style w:type="paragraph" w:customStyle="1" w:styleId="7A8E129E59B94780980AB1786C3F588610">
    <w:name w:val="7A8E129E59B94780980AB1786C3F588610"/>
    <w:rsid w:val="00FD0C4F"/>
    <w:pPr>
      <w:spacing w:after="160" w:line="259" w:lineRule="auto"/>
    </w:pPr>
    <w:rPr>
      <w:kern w:val="0"/>
      <w:sz w:val="22"/>
    </w:rPr>
  </w:style>
  <w:style w:type="paragraph" w:customStyle="1" w:styleId="149D98AB02C24C3DB907D56E9F791FAA10">
    <w:name w:val="149D98AB02C24C3DB907D56E9F791FAA10"/>
    <w:rsid w:val="00FD0C4F"/>
    <w:pPr>
      <w:spacing w:after="160" w:line="259" w:lineRule="auto"/>
    </w:pPr>
    <w:rPr>
      <w:kern w:val="0"/>
      <w:sz w:val="22"/>
    </w:rPr>
  </w:style>
  <w:style w:type="paragraph" w:customStyle="1" w:styleId="E78ACE2A523741AF965D3D2E5CC50AF510">
    <w:name w:val="E78ACE2A523741AF965D3D2E5CC50AF510"/>
    <w:rsid w:val="00FD0C4F"/>
    <w:pPr>
      <w:spacing w:after="160" w:line="259" w:lineRule="auto"/>
    </w:pPr>
    <w:rPr>
      <w:kern w:val="0"/>
      <w:sz w:val="22"/>
    </w:rPr>
  </w:style>
  <w:style w:type="paragraph" w:customStyle="1" w:styleId="134DFCEAA96944DDAD816787A282F74D10">
    <w:name w:val="134DFCEAA96944DDAD816787A282F74D10"/>
    <w:rsid w:val="00FD0C4F"/>
    <w:pPr>
      <w:spacing w:after="160" w:line="259" w:lineRule="auto"/>
    </w:pPr>
    <w:rPr>
      <w:kern w:val="0"/>
      <w:sz w:val="22"/>
    </w:rPr>
  </w:style>
  <w:style w:type="paragraph" w:customStyle="1" w:styleId="BB85234A9A0C4972AC8533CC4CA524ED10">
    <w:name w:val="BB85234A9A0C4972AC8533CC4CA524ED10"/>
    <w:rsid w:val="00FD0C4F"/>
    <w:pPr>
      <w:spacing w:after="160" w:line="259" w:lineRule="auto"/>
    </w:pPr>
    <w:rPr>
      <w:kern w:val="0"/>
      <w:sz w:val="22"/>
    </w:rPr>
  </w:style>
  <w:style w:type="paragraph" w:customStyle="1" w:styleId="D93E34A9D9564C0CA2B8F9CA6650718D5">
    <w:name w:val="D93E34A9D9564C0CA2B8F9CA6650718D5"/>
    <w:rsid w:val="00FD0C4F"/>
    <w:pPr>
      <w:spacing w:after="160" w:line="259" w:lineRule="auto"/>
    </w:pPr>
    <w:rPr>
      <w:kern w:val="0"/>
      <w:sz w:val="22"/>
    </w:rPr>
  </w:style>
  <w:style w:type="paragraph" w:customStyle="1" w:styleId="41E64292BE3A4988B410D55BFA9C85C410">
    <w:name w:val="41E64292BE3A4988B410D55BFA9C85C410"/>
    <w:rsid w:val="00FD0C4F"/>
    <w:pPr>
      <w:spacing w:after="160" w:line="259" w:lineRule="auto"/>
    </w:pPr>
    <w:rPr>
      <w:kern w:val="0"/>
      <w:sz w:val="22"/>
    </w:rPr>
  </w:style>
  <w:style w:type="paragraph" w:customStyle="1" w:styleId="AAC9B5465C514FB68AB3C4CADFF879A519">
    <w:name w:val="AAC9B5465C514FB68AB3C4CADFF879A519"/>
    <w:rsid w:val="00FD0C4F"/>
    <w:pPr>
      <w:spacing w:after="160" w:line="259" w:lineRule="auto"/>
    </w:pPr>
    <w:rPr>
      <w:kern w:val="0"/>
      <w:sz w:val="22"/>
    </w:rPr>
  </w:style>
  <w:style w:type="paragraph" w:customStyle="1" w:styleId="35B41CC6046E451EA9D3465F0BD71F7C15">
    <w:name w:val="35B41CC6046E451EA9D3465F0BD71F7C15"/>
    <w:rsid w:val="00FD0C4F"/>
    <w:pPr>
      <w:spacing w:after="160" w:line="259" w:lineRule="auto"/>
    </w:pPr>
    <w:rPr>
      <w:kern w:val="0"/>
      <w:sz w:val="22"/>
    </w:rPr>
  </w:style>
  <w:style w:type="paragraph" w:customStyle="1" w:styleId="45907748579A47F79FD951EFF5D3E11815">
    <w:name w:val="45907748579A47F79FD951EFF5D3E11815"/>
    <w:rsid w:val="00FD0C4F"/>
    <w:pPr>
      <w:spacing w:after="160" w:line="259" w:lineRule="auto"/>
    </w:pPr>
    <w:rPr>
      <w:kern w:val="0"/>
      <w:sz w:val="22"/>
    </w:rPr>
  </w:style>
  <w:style w:type="paragraph" w:customStyle="1" w:styleId="903270B2FE5441FCBED84B94F5D7C2425">
    <w:name w:val="903270B2FE5441FCBED84B94F5D7C2425"/>
    <w:rsid w:val="00FD0C4F"/>
    <w:pPr>
      <w:spacing w:after="160" w:line="259" w:lineRule="auto"/>
    </w:pPr>
    <w:rPr>
      <w:kern w:val="0"/>
      <w:sz w:val="22"/>
    </w:rPr>
  </w:style>
  <w:style w:type="paragraph" w:customStyle="1" w:styleId="5F7379A832154006A2A94A41C974AF6A15">
    <w:name w:val="5F7379A832154006A2A94A41C974AF6A15"/>
    <w:rsid w:val="00FD0C4F"/>
    <w:pPr>
      <w:spacing w:after="160" w:line="259" w:lineRule="auto"/>
    </w:pPr>
    <w:rPr>
      <w:kern w:val="0"/>
      <w:sz w:val="22"/>
    </w:rPr>
  </w:style>
  <w:style w:type="paragraph" w:customStyle="1" w:styleId="BBDD60DFD8A4422D91ABD5C965B604A315">
    <w:name w:val="BBDD60DFD8A4422D91ABD5C965B604A315"/>
    <w:rsid w:val="00FD0C4F"/>
    <w:pPr>
      <w:spacing w:after="160" w:line="259" w:lineRule="auto"/>
    </w:pPr>
    <w:rPr>
      <w:kern w:val="0"/>
      <w:sz w:val="22"/>
    </w:rPr>
  </w:style>
  <w:style w:type="paragraph" w:customStyle="1" w:styleId="54D1A53A9B4A41859BC36BC36140489E5">
    <w:name w:val="54D1A53A9B4A41859BC36BC36140489E5"/>
    <w:rsid w:val="00FD0C4F"/>
    <w:pPr>
      <w:spacing w:after="160" w:line="259" w:lineRule="auto"/>
    </w:pPr>
    <w:rPr>
      <w:kern w:val="0"/>
      <w:sz w:val="22"/>
    </w:rPr>
  </w:style>
  <w:style w:type="paragraph" w:customStyle="1" w:styleId="EA8168ADA76940C89B8516D558BCB6795">
    <w:name w:val="EA8168ADA76940C89B8516D558BCB6795"/>
    <w:rsid w:val="00FD0C4F"/>
    <w:pPr>
      <w:spacing w:after="160" w:line="259" w:lineRule="auto"/>
    </w:pPr>
    <w:rPr>
      <w:kern w:val="0"/>
      <w:sz w:val="22"/>
    </w:rPr>
  </w:style>
  <w:style w:type="paragraph" w:customStyle="1" w:styleId="F61317EAF8BA445293A1361747A513305">
    <w:name w:val="F61317EAF8BA445293A1361747A513305"/>
    <w:rsid w:val="00FD0C4F"/>
    <w:pPr>
      <w:spacing w:after="160" w:line="259" w:lineRule="auto"/>
    </w:pPr>
    <w:rPr>
      <w:kern w:val="0"/>
      <w:sz w:val="22"/>
    </w:rPr>
  </w:style>
  <w:style w:type="paragraph" w:customStyle="1" w:styleId="2D62ECEF832B410BA7F24268E4361D8A5">
    <w:name w:val="2D62ECEF832B410BA7F24268E4361D8A5"/>
    <w:rsid w:val="00FD0C4F"/>
    <w:pPr>
      <w:spacing w:after="160" w:line="259" w:lineRule="auto"/>
    </w:pPr>
    <w:rPr>
      <w:kern w:val="0"/>
      <w:sz w:val="22"/>
    </w:rPr>
  </w:style>
  <w:style w:type="paragraph" w:customStyle="1" w:styleId="026834A68ADF43AD82249010BBC8C3055">
    <w:name w:val="026834A68ADF43AD82249010BBC8C3055"/>
    <w:rsid w:val="00FD0C4F"/>
    <w:pPr>
      <w:spacing w:after="160" w:line="259" w:lineRule="auto"/>
    </w:pPr>
    <w:rPr>
      <w:kern w:val="0"/>
      <w:sz w:val="22"/>
    </w:rPr>
  </w:style>
  <w:style w:type="paragraph" w:customStyle="1" w:styleId="5415D3A00699442DBBCB09811249EA8E5">
    <w:name w:val="5415D3A00699442DBBCB09811249EA8E5"/>
    <w:rsid w:val="00FD0C4F"/>
    <w:pPr>
      <w:spacing w:after="160" w:line="259" w:lineRule="auto"/>
    </w:pPr>
    <w:rPr>
      <w:kern w:val="0"/>
      <w:sz w:val="22"/>
    </w:rPr>
  </w:style>
  <w:style w:type="paragraph" w:customStyle="1" w:styleId="45E69CB4DF8C44ACB08527B287AE07395">
    <w:name w:val="45E69CB4DF8C44ACB08527B287AE07395"/>
    <w:rsid w:val="00FD0C4F"/>
    <w:pPr>
      <w:spacing w:after="160" w:line="259" w:lineRule="auto"/>
    </w:pPr>
    <w:rPr>
      <w:kern w:val="0"/>
      <w:sz w:val="22"/>
    </w:rPr>
  </w:style>
  <w:style w:type="paragraph" w:customStyle="1" w:styleId="A691FA33F76A483AA0D82B6FCD3B282F8">
    <w:name w:val="A691FA33F76A483AA0D82B6FCD3B282F8"/>
    <w:rsid w:val="00FD0C4F"/>
    <w:pPr>
      <w:spacing w:after="160" w:line="259" w:lineRule="auto"/>
    </w:pPr>
    <w:rPr>
      <w:kern w:val="0"/>
      <w:sz w:val="22"/>
    </w:rPr>
  </w:style>
  <w:style w:type="paragraph" w:customStyle="1" w:styleId="C5FED4B7CB6445E68C63E48B783D03F55">
    <w:name w:val="C5FED4B7CB6445E68C63E48B783D03F55"/>
    <w:rsid w:val="00FD0C4F"/>
    <w:pPr>
      <w:spacing w:after="160" w:line="259" w:lineRule="auto"/>
    </w:pPr>
    <w:rPr>
      <w:kern w:val="0"/>
      <w:sz w:val="22"/>
    </w:rPr>
  </w:style>
  <w:style w:type="paragraph" w:customStyle="1" w:styleId="244F47BA062C4268BF5E8DC765B8D2245">
    <w:name w:val="244F47BA062C4268BF5E8DC765B8D2245"/>
    <w:rsid w:val="00FD0C4F"/>
    <w:pPr>
      <w:spacing w:after="160" w:line="259" w:lineRule="auto"/>
    </w:pPr>
    <w:rPr>
      <w:kern w:val="0"/>
      <w:sz w:val="22"/>
    </w:rPr>
  </w:style>
  <w:style w:type="paragraph" w:customStyle="1" w:styleId="DFE7C6ECCBA94F9DB15E0022ECBD1FFF5">
    <w:name w:val="DFE7C6ECCBA94F9DB15E0022ECBD1FFF5"/>
    <w:rsid w:val="00FD0C4F"/>
    <w:pPr>
      <w:spacing w:after="160" w:line="259" w:lineRule="auto"/>
    </w:pPr>
    <w:rPr>
      <w:kern w:val="0"/>
      <w:sz w:val="22"/>
    </w:rPr>
  </w:style>
  <w:style w:type="paragraph" w:customStyle="1" w:styleId="234F72EA968A4BB4BFFF20F410AB6B0D17">
    <w:name w:val="234F72EA968A4BB4BFFF20F410AB6B0D17"/>
    <w:rsid w:val="00FD0C4F"/>
    <w:pPr>
      <w:spacing w:after="160" w:line="259" w:lineRule="auto"/>
    </w:pPr>
    <w:rPr>
      <w:kern w:val="0"/>
      <w:sz w:val="22"/>
    </w:rPr>
  </w:style>
  <w:style w:type="paragraph" w:customStyle="1" w:styleId="52E8CF05E87843B1B33B1A948483A07B2">
    <w:name w:val="52E8CF05E87843B1B33B1A948483A07B2"/>
    <w:rsid w:val="00FD0C4F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lang w:val="en-CA" w:eastAsia="en-US"/>
    </w:rPr>
  </w:style>
  <w:style w:type="paragraph" w:customStyle="1" w:styleId="198D3AE908FC4D879FD58EA81B5B4D071">
    <w:name w:val="198D3AE908FC4D879FD58EA81B5B4D071"/>
    <w:rsid w:val="00FD0C4F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lang w:val="en-CA" w:eastAsia="en-US"/>
    </w:rPr>
  </w:style>
  <w:style w:type="paragraph" w:customStyle="1" w:styleId="B834E5485D1A442FB4D05297DC934F2419">
    <w:name w:val="B834E5485D1A442FB4D05297DC934F2419"/>
    <w:rsid w:val="00FD0C4F"/>
    <w:pPr>
      <w:spacing w:after="160" w:line="259" w:lineRule="auto"/>
    </w:pPr>
    <w:rPr>
      <w:kern w:val="0"/>
      <w:sz w:val="22"/>
    </w:rPr>
  </w:style>
  <w:style w:type="paragraph" w:customStyle="1" w:styleId="DFA2D0B0FA56494E9209270B904C445120">
    <w:name w:val="DFA2D0B0FA56494E9209270B904C445120"/>
    <w:rsid w:val="00FD0C4F"/>
    <w:pPr>
      <w:spacing w:after="160" w:line="259" w:lineRule="auto"/>
    </w:pPr>
    <w:rPr>
      <w:kern w:val="0"/>
      <w:sz w:val="22"/>
    </w:rPr>
  </w:style>
  <w:style w:type="paragraph" w:customStyle="1" w:styleId="651AF33E1B8542E5903C2774119851C720">
    <w:name w:val="651AF33E1B8542E5903C2774119851C720"/>
    <w:rsid w:val="00FD0C4F"/>
    <w:pPr>
      <w:spacing w:after="160" w:line="259" w:lineRule="auto"/>
    </w:pPr>
    <w:rPr>
      <w:kern w:val="0"/>
      <w:sz w:val="22"/>
    </w:rPr>
  </w:style>
  <w:style w:type="paragraph" w:customStyle="1" w:styleId="3D2AF48D2D0644C8B3D14F7C7D7AF25B6">
    <w:name w:val="3D2AF48D2D0644C8B3D14F7C7D7AF25B6"/>
    <w:rsid w:val="00FD0C4F"/>
    <w:pPr>
      <w:spacing w:after="160" w:line="259" w:lineRule="auto"/>
    </w:pPr>
    <w:rPr>
      <w:kern w:val="0"/>
      <w:sz w:val="22"/>
    </w:rPr>
  </w:style>
  <w:style w:type="paragraph" w:customStyle="1" w:styleId="53E566888E424F99A573C421543660E96">
    <w:name w:val="53E566888E424F99A573C421543660E96"/>
    <w:rsid w:val="00FD0C4F"/>
    <w:pPr>
      <w:spacing w:after="160" w:line="259" w:lineRule="auto"/>
    </w:pPr>
    <w:rPr>
      <w:kern w:val="0"/>
      <w:sz w:val="22"/>
    </w:rPr>
  </w:style>
  <w:style w:type="paragraph" w:customStyle="1" w:styleId="0AB76724D57D4E8C8B62C5A1324AF7556">
    <w:name w:val="0AB76724D57D4E8C8B62C5A1324AF7556"/>
    <w:rsid w:val="00FD0C4F"/>
    <w:pPr>
      <w:spacing w:after="160" w:line="259" w:lineRule="auto"/>
    </w:pPr>
    <w:rPr>
      <w:kern w:val="0"/>
      <w:sz w:val="22"/>
    </w:rPr>
  </w:style>
  <w:style w:type="paragraph" w:customStyle="1" w:styleId="1349B7AC9CD3483895702A8862545F306">
    <w:name w:val="1349B7AC9CD3483895702A8862545F306"/>
    <w:rsid w:val="00FD0C4F"/>
    <w:pPr>
      <w:spacing w:after="160" w:line="259" w:lineRule="auto"/>
    </w:pPr>
    <w:rPr>
      <w:kern w:val="0"/>
      <w:sz w:val="22"/>
    </w:rPr>
  </w:style>
  <w:style w:type="paragraph" w:customStyle="1" w:styleId="0803819AD1C4425CB64F7ED9C99591358">
    <w:name w:val="0803819AD1C4425CB64F7ED9C99591358"/>
    <w:rsid w:val="00FD0C4F"/>
    <w:pPr>
      <w:spacing w:after="160" w:line="259" w:lineRule="auto"/>
    </w:pPr>
    <w:rPr>
      <w:kern w:val="0"/>
      <w:sz w:val="22"/>
    </w:rPr>
  </w:style>
  <w:style w:type="paragraph" w:customStyle="1" w:styleId="74BB6180803C460AB9B99CFBF150C6AC19">
    <w:name w:val="74BB6180803C460AB9B99CFBF150C6AC19"/>
    <w:rsid w:val="00FD0C4F"/>
    <w:pPr>
      <w:spacing w:after="160" w:line="259" w:lineRule="auto"/>
    </w:pPr>
    <w:rPr>
      <w:kern w:val="0"/>
      <w:sz w:val="22"/>
    </w:rPr>
  </w:style>
  <w:style w:type="paragraph" w:customStyle="1" w:styleId="29DA0408701544A9A41E01A4164C0E0C6">
    <w:name w:val="29DA0408701544A9A41E01A4164C0E0C6"/>
    <w:rsid w:val="00FD0C4F"/>
    <w:pPr>
      <w:spacing w:after="160" w:line="259" w:lineRule="auto"/>
    </w:pPr>
    <w:rPr>
      <w:kern w:val="0"/>
      <w:sz w:val="22"/>
    </w:rPr>
  </w:style>
  <w:style w:type="paragraph" w:customStyle="1" w:styleId="BA3C461E568F446188685425D2FE149220">
    <w:name w:val="BA3C461E568F446188685425D2FE149220"/>
    <w:rsid w:val="00FD0C4F"/>
    <w:pPr>
      <w:spacing w:after="160" w:line="259" w:lineRule="auto"/>
    </w:pPr>
    <w:rPr>
      <w:kern w:val="0"/>
      <w:sz w:val="22"/>
    </w:rPr>
  </w:style>
  <w:style w:type="paragraph" w:customStyle="1" w:styleId="05134A43F0FB4F7BB3E1D59FD05C4C8520">
    <w:name w:val="05134A43F0FB4F7BB3E1D59FD05C4C8520"/>
    <w:rsid w:val="00FD0C4F"/>
    <w:pPr>
      <w:spacing w:after="160" w:line="259" w:lineRule="auto"/>
    </w:pPr>
    <w:rPr>
      <w:kern w:val="0"/>
      <w:sz w:val="22"/>
    </w:rPr>
  </w:style>
  <w:style w:type="paragraph" w:customStyle="1" w:styleId="3FB101FB14BE4CBA82B1E3D96BF2406620">
    <w:name w:val="3FB101FB14BE4CBA82B1E3D96BF2406620"/>
    <w:rsid w:val="00FD0C4F"/>
    <w:pPr>
      <w:spacing w:after="160" w:line="259" w:lineRule="auto"/>
    </w:pPr>
    <w:rPr>
      <w:kern w:val="0"/>
      <w:sz w:val="22"/>
    </w:rPr>
  </w:style>
  <w:style w:type="paragraph" w:customStyle="1" w:styleId="DB8BFF74CE934939A87194CA3988095211">
    <w:name w:val="DB8BFF74CE934939A87194CA3988095211"/>
    <w:rsid w:val="00FD0C4F"/>
    <w:pPr>
      <w:spacing w:after="160" w:line="259" w:lineRule="auto"/>
    </w:pPr>
    <w:rPr>
      <w:kern w:val="0"/>
      <w:sz w:val="22"/>
    </w:rPr>
  </w:style>
  <w:style w:type="paragraph" w:customStyle="1" w:styleId="7A8E129E59B94780980AB1786C3F588611">
    <w:name w:val="7A8E129E59B94780980AB1786C3F588611"/>
    <w:rsid w:val="00FD0C4F"/>
    <w:pPr>
      <w:spacing w:after="160" w:line="259" w:lineRule="auto"/>
    </w:pPr>
    <w:rPr>
      <w:kern w:val="0"/>
      <w:sz w:val="22"/>
    </w:rPr>
  </w:style>
  <w:style w:type="paragraph" w:customStyle="1" w:styleId="149D98AB02C24C3DB907D56E9F791FAA11">
    <w:name w:val="149D98AB02C24C3DB907D56E9F791FAA11"/>
    <w:rsid w:val="00FD0C4F"/>
    <w:pPr>
      <w:spacing w:after="160" w:line="259" w:lineRule="auto"/>
    </w:pPr>
    <w:rPr>
      <w:kern w:val="0"/>
      <w:sz w:val="22"/>
    </w:rPr>
  </w:style>
  <w:style w:type="paragraph" w:customStyle="1" w:styleId="E78ACE2A523741AF965D3D2E5CC50AF511">
    <w:name w:val="E78ACE2A523741AF965D3D2E5CC50AF511"/>
    <w:rsid w:val="00FD0C4F"/>
    <w:pPr>
      <w:spacing w:after="160" w:line="259" w:lineRule="auto"/>
    </w:pPr>
    <w:rPr>
      <w:kern w:val="0"/>
      <w:sz w:val="22"/>
    </w:rPr>
  </w:style>
  <w:style w:type="paragraph" w:customStyle="1" w:styleId="134DFCEAA96944DDAD816787A282F74D11">
    <w:name w:val="134DFCEAA96944DDAD816787A282F74D11"/>
    <w:rsid w:val="00FD0C4F"/>
    <w:pPr>
      <w:spacing w:after="160" w:line="259" w:lineRule="auto"/>
    </w:pPr>
    <w:rPr>
      <w:kern w:val="0"/>
      <w:sz w:val="22"/>
    </w:rPr>
  </w:style>
  <w:style w:type="paragraph" w:customStyle="1" w:styleId="BB85234A9A0C4972AC8533CC4CA524ED11">
    <w:name w:val="BB85234A9A0C4972AC8533CC4CA524ED11"/>
    <w:rsid w:val="00FD0C4F"/>
    <w:pPr>
      <w:spacing w:after="160" w:line="259" w:lineRule="auto"/>
    </w:pPr>
    <w:rPr>
      <w:kern w:val="0"/>
      <w:sz w:val="22"/>
    </w:rPr>
  </w:style>
  <w:style w:type="paragraph" w:customStyle="1" w:styleId="D93E34A9D9564C0CA2B8F9CA6650718D6">
    <w:name w:val="D93E34A9D9564C0CA2B8F9CA6650718D6"/>
    <w:rsid w:val="00FD0C4F"/>
    <w:pPr>
      <w:spacing w:after="160" w:line="259" w:lineRule="auto"/>
    </w:pPr>
    <w:rPr>
      <w:kern w:val="0"/>
      <w:sz w:val="22"/>
    </w:rPr>
  </w:style>
  <w:style w:type="paragraph" w:customStyle="1" w:styleId="41E64292BE3A4988B410D55BFA9C85C411">
    <w:name w:val="41E64292BE3A4988B410D55BFA9C85C411"/>
    <w:rsid w:val="00FD0C4F"/>
    <w:pPr>
      <w:spacing w:after="160" w:line="259" w:lineRule="auto"/>
    </w:pPr>
    <w:rPr>
      <w:kern w:val="0"/>
      <w:sz w:val="22"/>
    </w:rPr>
  </w:style>
  <w:style w:type="paragraph" w:customStyle="1" w:styleId="AAC9B5465C514FB68AB3C4CADFF879A520">
    <w:name w:val="AAC9B5465C514FB68AB3C4CADFF879A520"/>
    <w:rsid w:val="00FD0C4F"/>
    <w:pPr>
      <w:spacing w:after="160" w:line="259" w:lineRule="auto"/>
    </w:pPr>
    <w:rPr>
      <w:kern w:val="0"/>
      <w:sz w:val="22"/>
    </w:rPr>
  </w:style>
  <w:style w:type="paragraph" w:customStyle="1" w:styleId="35B41CC6046E451EA9D3465F0BD71F7C16">
    <w:name w:val="35B41CC6046E451EA9D3465F0BD71F7C16"/>
    <w:rsid w:val="00FD0C4F"/>
    <w:pPr>
      <w:spacing w:after="160" w:line="259" w:lineRule="auto"/>
    </w:pPr>
    <w:rPr>
      <w:kern w:val="0"/>
      <w:sz w:val="22"/>
    </w:rPr>
  </w:style>
  <w:style w:type="paragraph" w:customStyle="1" w:styleId="45907748579A47F79FD951EFF5D3E11816">
    <w:name w:val="45907748579A47F79FD951EFF5D3E11816"/>
    <w:rsid w:val="00FD0C4F"/>
    <w:pPr>
      <w:spacing w:after="160" w:line="259" w:lineRule="auto"/>
    </w:pPr>
    <w:rPr>
      <w:kern w:val="0"/>
      <w:sz w:val="22"/>
    </w:rPr>
  </w:style>
  <w:style w:type="paragraph" w:customStyle="1" w:styleId="903270B2FE5441FCBED84B94F5D7C2426">
    <w:name w:val="903270B2FE5441FCBED84B94F5D7C2426"/>
    <w:rsid w:val="00FD0C4F"/>
    <w:pPr>
      <w:spacing w:after="160" w:line="259" w:lineRule="auto"/>
    </w:pPr>
    <w:rPr>
      <w:kern w:val="0"/>
      <w:sz w:val="22"/>
    </w:rPr>
  </w:style>
  <w:style w:type="paragraph" w:customStyle="1" w:styleId="5F7379A832154006A2A94A41C974AF6A16">
    <w:name w:val="5F7379A832154006A2A94A41C974AF6A16"/>
    <w:rsid w:val="00FD0C4F"/>
    <w:pPr>
      <w:spacing w:after="160" w:line="259" w:lineRule="auto"/>
    </w:pPr>
    <w:rPr>
      <w:kern w:val="0"/>
      <w:sz w:val="22"/>
    </w:rPr>
  </w:style>
  <w:style w:type="paragraph" w:customStyle="1" w:styleId="BBDD60DFD8A4422D91ABD5C965B604A316">
    <w:name w:val="BBDD60DFD8A4422D91ABD5C965B604A316"/>
    <w:rsid w:val="00FD0C4F"/>
    <w:pPr>
      <w:spacing w:after="160" w:line="259" w:lineRule="auto"/>
    </w:pPr>
    <w:rPr>
      <w:kern w:val="0"/>
      <w:sz w:val="22"/>
    </w:rPr>
  </w:style>
  <w:style w:type="paragraph" w:customStyle="1" w:styleId="54D1A53A9B4A41859BC36BC36140489E6">
    <w:name w:val="54D1A53A9B4A41859BC36BC36140489E6"/>
    <w:rsid w:val="00FD0C4F"/>
    <w:pPr>
      <w:spacing w:after="160" w:line="259" w:lineRule="auto"/>
    </w:pPr>
    <w:rPr>
      <w:kern w:val="0"/>
      <w:sz w:val="22"/>
    </w:rPr>
  </w:style>
  <w:style w:type="paragraph" w:customStyle="1" w:styleId="EA8168ADA76940C89B8516D558BCB6796">
    <w:name w:val="EA8168ADA76940C89B8516D558BCB6796"/>
    <w:rsid w:val="00FD0C4F"/>
    <w:pPr>
      <w:spacing w:after="160" w:line="259" w:lineRule="auto"/>
    </w:pPr>
    <w:rPr>
      <w:kern w:val="0"/>
      <w:sz w:val="22"/>
    </w:rPr>
  </w:style>
  <w:style w:type="paragraph" w:customStyle="1" w:styleId="F61317EAF8BA445293A1361747A513306">
    <w:name w:val="F61317EAF8BA445293A1361747A513306"/>
    <w:rsid w:val="00FD0C4F"/>
    <w:pPr>
      <w:spacing w:after="160" w:line="259" w:lineRule="auto"/>
    </w:pPr>
    <w:rPr>
      <w:kern w:val="0"/>
      <w:sz w:val="22"/>
    </w:rPr>
  </w:style>
  <w:style w:type="paragraph" w:customStyle="1" w:styleId="2D62ECEF832B410BA7F24268E4361D8A6">
    <w:name w:val="2D62ECEF832B410BA7F24268E4361D8A6"/>
    <w:rsid w:val="00FD0C4F"/>
    <w:pPr>
      <w:spacing w:after="160" w:line="259" w:lineRule="auto"/>
    </w:pPr>
    <w:rPr>
      <w:kern w:val="0"/>
      <w:sz w:val="22"/>
    </w:rPr>
  </w:style>
  <w:style w:type="paragraph" w:customStyle="1" w:styleId="026834A68ADF43AD82249010BBC8C3056">
    <w:name w:val="026834A68ADF43AD82249010BBC8C3056"/>
    <w:rsid w:val="00FD0C4F"/>
    <w:pPr>
      <w:spacing w:after="160" w:line="259" w:lineRule="auto"/>
    </w:pPr>
    <w:rPr>
      <w:kern w:val="0"/>
      <w:sz w:val="22"/>
    </w:rPr>
  </w:style>
  <w:style w:type="paragraph" w:customStyle="1" w:styleId="5415D3A00699442DBBCB09811249EA8E6">
    <w:name w:val="5415D3A00699442DBBCB09811249EA8E6"/>
    <w:rsid w:val="00FD0C4F"/>
    <w:pPr>
      <w:spacing w:after="160" w:line="259" w:lineRule="auto"/>
    </w:pPr>
    <w:rPr>
      <w:kern w:val="0"/>
      <w:sz w:val="22"/>
    </w:rPr>
  </w:style>
  <w:style w:type="paragraph" w:customStyle="1" w:styleId="45E69CB4DF8C44ACB08527B287AE07396">
    <w:name w:val="45E69CB4DF8C44ACB08527B287AE07396"/>
    <w:rsid w:val="00FD0C4F"/>
    <w:pPr>
      <w:spacing w:after="160" w:line="259" w:lineRule="auto"/>
    </w:pPr>
    <w:rPr>
      <w:kern w:val="0"/>
      <w:sz w:val="22"/>
    </w:rPr>
  </w:style>
  <w:style w:type="paragraph" w:customStyle="1" w:styleId="A691FA33F76A483AA0D82B6FCD3B282F9">
    <w:name w:val="A691FA33F76A483AA0D82B6FCD3B282F9"/>
    <w:rsid w:val="00FD0C4F"/>
    <w:pPr>
      <w:spacing w:after="160" w:line="259" w:lineRule="auto"/>
    </w:pPr>
    <w:rPr>
      <w:kern w:val="0"/>
      <w:sz w:val="22"/>
    </w:rPr>
  </w:style>
  <w:style w:type="paragraph" w:customStyle="1" w:styleId="C5FED4B7CB6445E68C63E48B783D03F56">
    <w:name w:val="C5FED4B7CB6445E68C63E48B783D03F56"/>
    <w:rsid w:val="00FD0C4F"/>
    <w:pPr>
      <w:spacing w:after="160" w:line="259" w:lineRule="auto"/>
    </w:pPr>
    <w:rPr>
      <w:kern w:val="0"/>
      <w:sz w:val="22"/>
    </w:rPr>
  </w:style>
  <w:style w:type="paragraph" w:customStyle="1" w:styleId="244F47BA062C4268BF5E8DC765B8D2246">
    <w:name w:val="244F47BA062C4268BF5E8DC765B8D2246"/>
    <w:rsid w:val="00FD0C4F"/>
    <w:pPr>
      <w:spacing w:after="160" w:line="259" w:lineRule="auto"/>
    </w:pPr>
    <w:rPr>
      <w:kern w:val="0"/>
      <w:sz w:val="22"/>
    </w:rPr>
  </w:style>
  <w:style w:type="paragraph" w:customStyle="1" w:styleId="DFE7C6ECCBA94F9DB15E0022ECBD1FFF6">
    <w:name w:val="DFE7C6ECCBA94F9DB15E0022ECBD1FFF6"/>
    <w:rsid w:val="00FD0C4F"/>
    <w:pPr>
      <w:spacing w:after="160" w:line="259" w:lineRule="auto"/>
    </w:pPr>
    <w:rPr>
      <w:kern w:val="0"/>
      <w:sz w:val="22"/>
    </w:rPr>
  </w:style>
  <w:style w:type="paragraph" w:customStyle="1" w:styleId="234F72EA968A4BB4BFFF20F410AB6B0D18">
    <w:name w:val="234F72EA968A4BB4BFFF20F410AB6B0D18"/>
    <w:rsid w:val="00FD0C4F"/>
    <w:pPr>
      <w:spacing w:after="160" w:line="259" w:lineRule="auto"/>
    </w:pPr>
    <w:rPr>
      <w:kern w:val="0"/>
      <w:sz w:val="22"/>
    </w:rPr>
  </w:style>
  <w:style w:type="paragraph" w:customStyle="1" w:styleId="52E8CF05E87843B1B33B1A948483A07B3">
    <w:name w:val="52E8CF05E87843B1B33B1A948483A07B3"/>
    <w:rsid w:val="00FD0C4F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lang w:val="en-CA" w:eastAsia="en-US"/>
    </w:rPr>
  </w:style>
  <w:style w:type="paragraph" w:customStyle="1" w:styleId="198D3AE908FC4D879FD58EA81B5B4D072">
    <w:name w:val="198D3AE908FC4D879FD58EA81B5B4D072"/>
    <w:rsid w:val="00FD0C4F"/>
    <w:pPr>
      <w:spacing w:after="200" w:line="276" w:lineRule="auto"/>
      <w:ind w:left="720"/>
      <w:contextualSpacing/>
    </w:pPr>
    <w:rPr>
      <w:rFonts w:ascii="Calibri" w:eastAsia="Calibri" w:hAnsi="Calibri" w:cs="Times New Roman"/>
      <w:kern w:val="0"/>
      <w:sz w:val="22"/>
      <w:lang w:val="en-CA" w:eastAsia="en-US"/>
    </w:rPr>
  </w:style>
  <w:style w:type="paragraph" w:customStyle="1" w:styleId="413C514EF28A48E7A3D40AE21CED9BDD">
    <w:name w:val="413C514EF28A48E7A3D40AE21CED9BDD"/>
    <w:rsid w:val="00FD0C4F"/>
    <w:pPr>
      <w:spacing w:after="160" w:line="259" w:lineRule="auto"/>
    </w:pPr>
    <w:rPr>
      <w:kern w:val="0"/>
      <w:sz w:val="22"/>
      <w:lang w:eastAsia="en-US"/>
    </w:rPr>
  </w:style>
  <w:style w:type="paragraph" w:customStyle="1" w:styleId="1418896362624611B4DD87B959EDF254">
    <w:name w:val="1418896362624611B4DD87B959EDF254"/>
    <w:rsid w:val="00FD0C4F"/>
    <w:pPr>
      <w:spacing w:after="160" w:line="259" w:lineRule="auto"/>
    </w:pPr>
    <w:rPr>
      <w:kern w:val="0"/>
      <w:sz w:val="2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7988B-6A1E-4629-92B5-8943B3117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onobu Horie</dc:creator>
  <cp:keywords/>
  <dc:description/>
  <cp:lastModifiedBy>Charles Does</cp:lastModifiedBy>
  <cp:revision>10</cp:revision>
  <dcterms:created xsi:type="dcterms:W3CDTF">2018-05-15T08:28:00Z</dcterms:created>
  <dcterms:modified xsi:type="dcterms:W3CDTF">2018-08-22T19:48:00Z</dcterms:modified>
</cp:coreProperties>
</file>